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7F622A" w14:textId="77777777" w:rsidR="00CA1312" w:rsidRDefault="00CA1312" w:rsidP="009D6DA3">
      <w:pPr>
        <w:spacing w:before="28"/>
        <w:jc w:val="center"/>
        <w:rPr>
          <w:rFonts w:ascii="Times New Roman" w:hAnsi="Times New Roman"/>
          <w:b/>
          <w:bCs/>
          <w:sz w:val="18"/>
          <w:szCs w:val="18"/>
        </w:rPr>
      </w:pPr>
    </w:p>
    <w:p w14:paraId="10E5E3F7" w14:textId="77777777" w:rsidR="00CA1312" w:rsidRDefault="00CA1312" w:rsidP="009D6DA3">
      <w:pPr>
        <w:spacing w:before="28"/>
        <w:jc w:val="center"/>
        <w:rPr>
          <w:rFonts w:ascii="Times New Roman" w:hAnsi="Times New Roman"/>
          <w:b/>
          <w:bCs/>
          <w:sz w:val="18"/>
          <w:szCs w:val="18"/>
        </w:rPr>
      </w:pPr>
    </w:p>
    <w:p w14:paraId="5E673433" w14:textId="77777777" w:rsidR="00012A21" w:rsidRPr="00C533CB" w:rsidRDefault="00012A21" w:rsidP="009D6DA3">
      <w:pPr>
        <w:spacing w:before="28"/>
        <w:jc w:val="center"/>
        <w:rPr>
          <w:rFonts w:ascii="Times New Roman" w:hAnsi="Times New Roman"/>
          <w:sz w:val="18"/>
          <w:szCs w:val="18"/>
        </w:rPr>
      </w:pPr>
      <w:r w:rsidRPr="00C533CB">
        <w:rPr>
          <w:rFonts w:ascii="Times New Roman" w:hAnsi="Times New Roman"/>
          <w:b/>
          <w:bCs/>
          <w:sz w:val="18"/>
          <w:szCs w:val="18"/>
        </w:rPr>
        <w:t>T.C.</w:t>
      </w:r>
    </w:p>
    <w:p w14:paraId="384A6E95" w14:textId="77777777" w:rsidR="00012A21" w:rsidRDefault="00012A21" w:rsidP="009D6DA3">
      <w:pPr>
        <w:spacing w:before="37"/>
        <w:jc w:val="center"/>
        <w:rPr>
          <w:rFonts w:ascii="Times New Roman" w:hAnsi="Times New Roman"/>
          <w:b/>
          <w:bCs/>
          <w:sz w:val="18"/>
          <w:szCs w:val="18"/>
        </w:rPr>
      </w:pPr>
      <w:r w:rsidRPr="00C533CB">
        <w:rPr>
          <w:rFonts w:ascii="Times New Roman" w:hAnsi="Times New Roman"/>
          <w:b/>
          <w:bCs/>
          <w:sz w:val="18"/>
          <w:szCs w:val="18"/>
        </w:rPr>
        <w:t>BATMAN</w:t>
      </w:r>
      <w:r w:rsidRPr="00C533CB">
        <w:rPr>
          <w:rFonts w:ascii="Times New Roman" w:hAnsi="Times New Roman"/>
          <w:b/>
          <w:bCs/>
          <w:spacing w:val="-12"/>
          <w:sz w:val="18"/>
          <w:szCs w:val="18"/>
        </w:rPr>
        <w:t xml:space="preserve"> </w:t>
      </w:r>
      <w:r w:rsidRPr="00C533CB">
        <w:rPr>
          <w:rFonts w:ascii="Times New Roman" w:hAnsi="Times New Roman"/>
          <w:b/>
          <w:bCs/>
          <w:sz w:val="18"/>
          <w:szCs w:val="18"/>
        </w:rPr>
        <w:t>ÜNİVERSİTESİ</w:t>
      </w:r>
      <w:r w:rsidRPr="00C533CB">
        <w:rPr>
          <w:rFonts w:ascii="Times New Roman" w:hAnsi="Times New Roman"/>
          <w:b/>
          <w:bCs/>
          <w:spacing w:val="-11"/>
          <w:sz w:val="18"/>
          <w:szCs w:val="18"/>
        </w:rPr>
        <w:t xml:space="preserve"> </w:t>
      </w:r>
      <w:r>
        <w:rPr>
          <w:rFonts w:ascii="Times New Roman" w:hAnsi="Times New Roman"/>
          <w:b/>
          <w:bCs/>
          <w:sz w:val="18"/>
          <w:szCs w:val="18"/>
        </w:rPr>
        <w:t>FEN-</w:t>
      </w:r>
      <w:r w:rsidRPr="00C533CB">
        <w:rPr>
          <w:rFonts w:ascii="Times New Roman" w:hAnsi="Times New Roman"/>
          <w:b/>
          <w:bCs/>
          <w:sz w:val="18"/>
          <w:szCs w:val="18"/>
        </w:rPr>
        <w:t>EDEBİYAT FAKÜLTESİ</w:t>
      </w:r>
    </w:p>
    <w:p w14:paraId="1A810CBE" w14:textId="77777777" w:rsidR="00BF1784" w:rsidRPr="00C533CB" w:rsidRDefault="00BF1784" w:rsidP="009D6DA3">
      <w:pPr>
        <w:spacing w:before="37"/>
        <w:jc w:val="center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b/>
          <w:bCs/>
          <w:sz w:val="18"/>
          <w:szCs w:val="18"/>
        </w:rPr>
        <w:t>MATEMATİK BÖLÜMÜ</w:t>
      </w:r>
      <w:r w:rsidR="00043130">
        <w:rPr>
          <w:rFonts w:ascii="Times New Roman" w:hAnsi="Times New Roman"/>
          <w:b/>
          <w:bCs/>
          <w:sz w:val="18"/>
          <w:szCs w:val="18"/>
        </w:rPr>
        <w:t xml:space="preserve"> 1. SINIF</w:t>
      </w:r>
    </w:p>
    <w:p w14:paraId="63D29ADB" w14:textId="7366F86B" w:rsidR="00012A21" w:rsidRPr="00BF1784" w:rsidRDefault="00BF1784" w:rsidP="00BF1784">
      <w:pPr>
        <w:spacing w:before="31"/>
        <w:jc w:val="center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b/>
          <w:bCs/>
          <w:sz w:val="18"/>
          <w:szCs w:val="18"/>
        </w:rPr>
        <w:t>20</w:t>
      </w:r>
      <w:r w:rsidR="00834FF0">
        <w:rPr>
          <w:rFonts w:ascii="Times New Roman" w:hAnsi="Times New Roman"/>
          <w:b/>
          <w:bCs/>
          <w:sz w:val="18"/>
          <w:szCs w:val="18"/>
        </w:rPr>
        <w:t>2</w:t>
      </w:r>
      <w:r w:rsidR="00903D40">
        <w:rPr>
          <w:rFonts w:ascii="Times New Roman" w:hAnsi="Times New Roman"/>
          <w:b/>
          <w:bCs/>
          <w:sz w:val="18"/>
          <w:szCs w:val="18"/>
        </w:rPr>
        <w:t>1</w:t>
      </w:r>
      <w:r>
        <w:rPr>
          <w:rFonts w:ascii="Times New Roman" w:hAnsi="Times New Roman"/>
          <w:b/>
          <w:bCs/>
          <w:sz w:val="18"/>
          <w:szCs w:val="18"/>
        </w:rPr>
        <w:t>-202</w:t>
      </w:r>
      <w:r w:rsidR="00903D40">
        <w:rPr>
          <w:rFonts w:ascii="Times New Roman" w:hAnsi="Times New Roman"/>
          <w:b/>
          <w:bCs/>
          <w:sz w:val="18"/>
          <w:szCs w:val="18"/>
        </w:rPr>
        <w:t>2</w:t>
      </w:r>
      <w:r w:rsidR="00012A21" w:rsidRPr="00E21487">
        <w:rPr>
          <w:rFonts w:ascii="Times New Roman" w:hAnsi="Times New Roman"/>
          <w:b/>
          <w:bCs/>
          <w:spacing w:val="-7"/>
          <w:sz w:val="18"/>
          <w:szCs w:val="18"/>
        </w:rPr>
        <w:t xml:space="preserve"> EĞİTİM-</w:t>
      </w:r>
      <w:r w:rsidR="00012A21" w:rsidRPr="00E21487">
        <w:rPr>
          <w:rFonts w:ascii="Times New Roman" w:hAnsi="Times New Roman"/>
          <w:b/>
          <w:bCs/>
          <w:sz w:val="18"/>
          <w:szCs w:val="18"/>
        </w:rPr>
        <w:t>ÖĞRETİM</w:t>
      </w:r>
      <w:r w:rsidR="00012A21" w:rsidRPr="00E21487">
        <w:rPr>
          <w:rFonts w:ascii="Times New Roman" w:hAnsi="Times New Roman"/>
          <w:b/>
          <w:bCs/>
          <w:spacing w:val="-7"/>
          <w:sz w:val="18"/>
          <w:szCs w:val="18"/>
        </w:rPr>
        <w:t xml:space="preserve"> </w:t>
      </w:r>
      <w:r w:rsidR="00012A21" w:rsidRPr="00E21487">
        <w:rPr>
          <w:rFonts w:ascii="Times New Roman" w:hAnsi="Times New Roman"/>
          <w:b/>
          <w:bCs/>
          <w:sz w:val="18"/>
          <w:szCs w:val="18"/>
        </w:rPr>
        <w:t>YILI</w:t>
      </w:r>
      <w:r w:rsidR="00012A21" w:rsidRPr="00E21487">
        <w:rPr>
          <w:rFonts w:ascii="Times New Roman" w:hAnsi="Times New Roman"/>
          <w:b/>
          <w:bCs/>
          <w:spacing w:val="-7"/>
          <w:sz w:val="18"/>
          <w:szCs w:val="18"/>
        </w:rPr>
        <w:t xml:space="preserve"> </w:t>
      </w:r>
      <w:r w:rsidR="00834FF0">
        <w:rPr>
          <w:rFonts w:ascii="Times New Roman" w:hAnsi="Times New Roman"/>
          <w:b/>
          <w:bCs/>
          <w:sz w:val="18"/>
          <w:szCs w:val="18"/>
        </w:rPr>
        <w:t>GÜZ</w:t>
      </w:r>
      <w:r w:rsidR="00012A21" w:rsidRPr="00E21487">
        <w:rPr>
          <w:rFonts w:ascii="Times New Roman" w:hAnsi="Times New Roman"/>
          <w:b/>
          <w:bCs/>
          <w:spacing w:val="-7"/>
          <w:sz w:val="18"/>
          <w:szCs w:val="18"/>
        </w:rPr>
        <w:t xml:space="preserve"> </w:t>
      </w:r>
      <w:r w:rsidR="0045298C">
        <w:rPr>
          <w:rFonts w:ascii="Times New Roman" w:hAnsi="Times New Roman"/>
          <w:b/>
          <w:bCs/>
          <w:sz w:val="18"/>
          <w:szCs w:val="18"/>
        </w:rPr>
        <w:t>YAR</w:t>
      </w:r>
      <w:r w:rsidR="0045298C">
        <w:rPr>
          <w:rFonts w:ascii="Times New Roman" w:hAnsi="Times New Roman"/>
          <w:b/>
          <w:bCs/>
          <w:sz w:val="18"/>
          <w:szCs w:val="18"/>
          <w:lang w:val="tr-TR"/>
        </w:rPr>
        <w:t>IYILI</w:t>
      </w:r>
      <w:r w:rsidR="00012A21" w:rsidRPr="00E21487">
        <w:rPr>
          <w:rFonts w:ascii="Times New Roman" w:hAnsi="Times New Roman"/>
          <w:b/>
          <w:bCs/>
          <w:spacing w:val="-7"/>
          <w:sz w:val="18"/>
          <w:szCs w:val="18"/>
        </w:rPr>
        <w:t xml:space="preserve"> </w:t>
      </w:r>
      <w:r w:rsidR="00012A21" w:rsidRPr="00E21487">
        <w:rPr>
          <w:rFonts w:ascii="Times New Roman" w:hAnsi="Times New Roman"/>
          <w:b/>
          <w:bCs/>
          <w:sz w:val="18"/>
          <w:szCs w:val="18"/>
        </w:rPr>
        <w:t>HAFTALIK</w:t>
      </w:r>
      <w:r w:rsidR="00012A21" w:rsidRPr="00E21487">
        <w:rPr>
          <w:rFonts w:ascii="Times New Roman" w:hAnsi="Times New Roman"/>
          <w:b/>
          <w:bCs/>
          <w:spacing w:val="-6"/>
          <w:sz w:val="18"/>
          <w:szCs w:val="18"/>
        </w:rPr>
        <w:t xml:space="preserve"> </w:t>
      </w:r>
      <w:r w:rsidR="00012A21" w:rsidRPr="00E21487">
        <w:rPr>
          <w:rFonts w:ascii="Times New Roman" w:hAnsi="Times New Roman"/>
          <w:b/>
          <w:bCs/>
          <w:sz w:val="18"/>
          <w:szCs w:val="18"/>
        </w:rPr>
        <w:t>DERS</w:t>
      </w:r>
      <w:r w:rsidR="00012A21" w:rsidRPr="00E21487">
        <w:rPr>
          <w:rFonts w:ascii="Times New Roman" w:hAnsi="Times New Roman"/>
          <w:b/>
          <w:bCs/>
          <w:spacing w:val="-7"/>
          <w:sz w:val="18"/>
          <w:szCs w:val="18"/>
        </w:rPr>
        <w:t xml:space="preserve"> </w:t>
      </w:r>
      <w:r w:rsidR="00012A21" w:rsidRPr="00E21487">
        <w:rPr>
          <w:rFonts w:ascii="Times New Roman" w:hAnsi="Times New Roman"/>
          <w:b/>
          <w:bCs/>
          <w:sz w:val="18"/>
          <w:szCs w:val="18"/>
        </w:rPr>
        <w:t>PROGRAMI</w:t>
      </w:r>
    </w:p>
    <w:tbl>
      <w:tblPr>
        <w:tblW w:w="11415" w:type="dxa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82"/>
        <w:gridCol w:w="994"/>
        <w:gridCol w:w="2706"/>
        <w:gridCol w:w="2864"/>
        <w:gridCol w:w="2864"/>
        <w:gridCol w:w="1605"/>
      </w:tblGrid>
      <w:tr w:rsidR="00043130" w:rsidRPr="00A577EE" w14:paraId="6D6465BE" w14:textId="77777777" w:rsidTr="0008093E">
        <w:trPr>
          <w:trHeight w:val="481"/>
          <w:jc w:val="center"/>
        </w:trPr>
        <w:tc>
          <w:tcPr>
            <w:tcW w:w="382" w:type="dxa"/>
            <w:tcBorders>
              <w:top w:val="single" w:sz="12" w:space="0" w:color="auto"/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218BA87D" w14:textId="77777777" w:rsidR="00043130" w:rsidRPr="009213DC" w:rsidRDefault="00043130" w:rsidP="003A79ED">
            <w:pPr>
              <w:pStyle w:val="TableParagraph"/>
              <w:ind w:left="76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 w:rsidRPr="009213DC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GÜN</w:t>
            </w:r>
          </w:p>
        </w:tc>
        <w:tc>
          <w:tcPr>
            <w:tcW w:w="994" w:type="dxa"/>
            <w:tcBorders>
              <w:top w:val="single" w:sz="12" w:space="0" w:color="auto"/>
              <w:left w:val="single" w:sz="16" w:space="0" w:color="000000"/>
              <w:right w:val="single" w:sz="16" w:space="0" w:color="000000"/>
            </w:tcBorders>
            <w:vAlign w:val="center"/>
          </w:tcPr>
          <w:p w14:paraId="05CB9097" w14:textId="77777777" w:rsidR="00043130" w:rsidRPr="003A79ED" w:rsidRDefault="00043130" w:rsidP="003A79ED">
            <w:pPr>
              <w:pStyle w:val="TableParagraph"/>
              <w:spacing w:before="16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DERS</w:t>
            </w:r>
          </w:p>
          <w:p w14:paraId="6D76A7C7" w14:textId="77777777" w:rsidR="00043130" w:rsidRPr="003A79ED" w:rsidRDefault="00043130" w:rsidP="003A79ED">
            <w:pPr>
              <w:pStyle w:val="TableParagraph"/>
              <w:spacing w:before="84"/>
              <w:jc w:val="center"/>
              <w:rPr>
                <w:rFonts w:cs="Calibri"/>
                <w:b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SAATİ</w:t>
            </w:r>
          </w:p>
        </w:tc>
        <w:tc>
          <w:tcPr>
            <w:tcW w:w="2706" w:type="dxa"/>
            <w:tcBorders>
              <w:top w:val="single" w:sz="12" w:space="0" w:color="auto"/>
              <w:left w:val="single" w:sz="16" w:space="0" w:color="000000"/>
              <w:right w:val="single" w:sz="12" w:space="0" w:color="auto"/>
            </w:tcBorders>
            <w:vAlign w:val="center"/>
          </w:tcPr>
          <w:p w14:paraId="7C0F5C99" w14:textId="77777777" w:rsidR="00043130" w:rsidRPr="00B713AC" w:rsidRDefault="00043130" w:rsidP="003A79ED">
            <w:pPr>
              <w:pStyle w:val="TableParagraph"/>
              <w:spacing w:before="16"/>
              <w:ind w:left="21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sz w:val="18"/>
                <w:szCs w:val="18"/>
              </w:rPr>
              <w:t>DERS KODU</w:t>
            </w:r>
          </w:p>
        </w:tc>
        <w:tc>
          <w:tcPr>
            <w:tcW w:w="2864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74605B94" w14:textId="77777777" w:rsidR="00610598" w:rsidRDefault="00610598" w:rsidP="003A79ED">
            <w:pPr>
              <w:pStyle w:val="TableParagraph"/>
              <w:spacing w:before="16"/>
              <w:ind w:right="87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  <w:p w14:paraId="2FA642AA" w14:textId="77777777" w:rsidR="00043130" w:rsidRPr="00B14B81" w:rsidRDefault="00043130" w:rsidP="00610598">
            <w:pPr>
              <w:pStyle w:val="TableParagraph"/>
              <w:spacing w:before="16"/>
              <w:ind w:right="87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DERS ADI</w:t>
            </w:r>
          </w:p>
        </w:tc>
        <w:tc>
          <w:tcPr>
            <w:tcW w:w="286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8583E04" w14:textId="77777777" w:rsidR="00043130" w:rsidRPr="00B14B81" w:rsidRDefault="00043130" w:rsidP="003A79ED">
            <w:pPr>
              <w:pStyle w:val="TableParagraph"/>
              <w:spacing w:before="16"/>
              <w:ind w:right="87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 w:rsidRPr="00B14B81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ÖĞRETİM ELEMANI</w:t>
            </w:r>
          </w:p>
        </w:tc>
        <w:tc>
          <w:tcPr>
            <w:tcW w:w="160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C4FD328" w14:textId="77777777" w:rsidR="00043130" w:rsidRPr="000F34AF" w:rsidRDefault="00043130" w:rsidP="003A79ED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 w:rsidRPr="000F34AF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DERS</w:t>
            </w:r>
            <w:r w:rsidR="00610598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LİK</w:t>
            </w:r>
          </w:p>
        </w:tc>
      </w:tr>
      <w:tr w:rsidR="00043130" w:rsidRPr="00851191" w14:paraId="7CA48DE6" w14:textId="77777777" w:rsidTr="0008093E">
        <w:trPr>
          <w:trHeight w:hRule="exact" w:val="246"/>
          <w:jc w:val="center"/>
        </w:trPr>
        <w:tc>
          <w:tcPr>
            <w:tcW w:w="382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3FA01D6A" w14:textId="77777777" w:rsidR="00043130" w:rsidRPr="0067774D" w:rsidRDefault="00043130" w:rsidP="00A577EE">
            <w:pPr>
              <w:pStyle w:val="TableParagraph"/>
              <w:spacing w:before="6"/>
              <w:ind w:left="501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 w:rsidRPr="0067774D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PAZARTESİ</w:t>
            </w:r>
          </w:p>
        </w:tc>
        <w:tc>
          <w:tcPr>
            <w:tcW w:w="994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7C953ADA" w14:textId="77777777" w:rsidR="00043130" w:rsidRPr="003A79ED" w:rsidRDefault="00043130" w:rsidP="00A577EE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08.00-08.50</w:t>
            </w:r>
          </w:p>
        </w:tc>
        <w:tc>
          <w:tcPr>
            <w:tcW w:w="2706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03FFCB1D" w14:textId="77777777" w:rsidR="00043130" w:rsidRPr="005765EE" w:rsidRDefault="00043130" w:rsidP="00BF20C4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12" w:space="0" w:color="auto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071FCC37" w14:textId="77777777" w:rsidR="00043130" w:rsidRPr="005765EE" w:rsidRDefault="00043130" w:rsidP="00BF20C4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12" w:space="0" w:color="auto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69EA01B1" w14:textId="77777777" w:rsidR="00043130" w:rsidRPr="005765EE" w:rsidRDefault="00043130" w:rsidP="00BF20C4">
            <w:pPr>
              <w:rPr>
                <w:rFonts w:ascii="Times New Roman" w:hAnsi="Times New Roman"/>
                <w:sz w:val="20"/>
                <w:szCs w:val="20"/>
                <w:lang w:val="de-DE"/>
              </w:rPr>
            </w:pPr>
          </w:p>
        </w:tc>
        <w:tc>
          <w:tcPr>
            <w:tcW w:w="1605" w:type="dxa"/>
            <w:tcBorders>
              <w:top w:val="single" w:sz="12" w:space="0" w:color="auto"/>
              <w:left w:val="single" w:sz="16" w:space="0" w:color="000000"/>
              <w:bottom w:val="single" w:sz="8" w:space="0" w:color="000000"/>
              <w:right w:val="single" w:sz="12" w:space="0" w:color="auto"/>
            </w:tcBorders>
          </w:tcPr>
          <w:p w14:paraId="514FC77B" w14:textId="77777777" w:rsidR="00043130" w:rsidRPr="00BF20C4" w:rsidRDefault="00043130" w:rsidP="00BF20C4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043130" w:rsidRPr="00851191" w14:paraId="60C53B12" w14:textId="77777777" w:rsidTr="00371AEE">
        <w:trPr>
          <w:trHeight w:hRule="exact" w:val="246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4FE4B70D" w14:textId="77777777" w:rsidR="00043130" w:rsidRPr="0067774D" w:rsidRDefault="00043130" w:rsidP="00A577EE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144F495D" w14:textId="77777777" w:rsidR="00043130" w:rsidRPr="003A79ED" w:rsidRDefault="00043130" w:rsidP="00A577EE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09.00-09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40BE2DE1" w14:textId="41DD5CAA" w:rsidR="00043130" w:rsidRPr="005765EE" w:rsidRDefault="00043130" w:rsidP="00AC1E2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5AF2FA50" w14:textId="2189E330" w:rsidR="00043130" w:rsidRPr="005765EE" w:rsidRDefault="00043130" w:rsidP="00AC1E2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3679A648" w14:textId="6F1C08C8" w:rsidR="00043130" w:rsidRPr="005765EE" w:rsidRDefault="00043130" w:rsidP="00AC1E2A">
            <w:pPr>
              <w:jc w:val="center"/>
              <w:rPr>
                <w:rFonts w:ascii="Times New Roman" w:hAnsi="Times New Roman"/>
                <w:sz w:val="20"/>
                <w:szCs w:val="20"/>
                <w:lang w:val="de-DE"/>
              </w:rPr>
            </w:pP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</w:tcPr>
          <w:p w14:paraId="73ECDC1D" w14:textId="01B09A4C" w:rsidR="00043130" w:rsidRPr="00BF20C4" w:rsidRDefault="00043130" w:rsidP="00BF20C4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043130" w:rsidRPr="00851191" w14:paraId="71188123" w14:textId="77777777" w:rsidTr="00EB227C">
        <w:trPr>
          <w:trHeight w:hRule="exact" w:val="246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0978092B" w14:textId="77777777" w:rsidR="00043130" w:rsidRPr="0067774D" w:rsidRDefault="00043130" w:rsidP="00A577EE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8" w:space="0" w:color="000000"/>
            </w:tcBorders>
            <w:vAlign w:val="center"/>
          </w:tcPr>
          <w:p w14:paraId="5D04721D" w14:textId="77777777" w:rsidR="00043130" w:rsidRPr="003A79ED" w:rsidRDefault="00043130" w:rsidP="00A577EE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0.00-10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18" w:space="0" w:color="000000"/>
            </w:tcBorders>
            <w:shd w:val="clear" w:color="auto" w:fill="FFFFFF" w:themeFill="background1"/>
          </w:tcPr>
          <w:p w14:paraId="0E9AA4EB" w14:textId="0FDC7421" w:rsidR="00043130" w:rsidRPr="005765EE" w:rsidRDefault="00043130" w:rsidP="00AC1E2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18" w:space="0" w:color="000000"/>
            </w:tcBorders>
            <w:shd w:val="clear" w:color="auto" w:fill="FFFFFF" w:themeFill="background1"/>
          </w:tcPr>
          <w:p w14:paraId="5DB591CD" w14:textId="2EB92566" w:rsidR="00043130" w:rsidRPr="005765EE" w:rsidRDefault="00043130" w:rsidP="00AC1E2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18" w:space="0" w:color="000000"/>
            </w:tcBorders>
            <w:shd w:val="clear" w:color="auto" w:fill="FFFFFF" w:themeFill="background1"/>
          </w:tcPr>
          <w:p w14:paraId="19A75BC9" w14:textId="571F9F26" w:rsidR="00043130" w:rsidRPr="005765EE" w:rsidRDefault="00043130" w:rsidP="00AC1E2A">
            <w:pPr>
              <w:jc w:val="center"/>
              <w:rPr>
                <w:rFonts w:ascii="Times New Roman" w:hAnsi="Times New Roman"/>
                <w:sz w:val="20"/>
                <w:szCs w:val="20"/>
                <w:lang w:val="de-DE"/>
              </w:rPr>
            </w:pPr>
          </w:p>
        </w:tc>
        <w:tc>
          <w:tcPr>
            <w:tcW w:w="1605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12" w:space="0" w:color="auto"/>
            </w:tcBorders>
            <w:shd w:val="clear" w:color="auto" w:fill="FFFFFF" w:themeFill="background1"/>
          </w:tcPr>
          <w:p w14:paraId="44790097" w14:textId="47A7FA18" w:rsidR="00043130" w:rsidRPr="00BF20C4" w:rsidRDefault="00043130" w:rsidP="00B81B59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043130" w:rsidRPr="00851191" w14:paraId="41134378" w14:textId="77777777" w:rsidTr="00EB227C">
        <w:trPr>
          <w:trHeight w:hRule="exact" w:val="281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541F0537" w14:textId="77777777" w:rsidR="00043130" w:rsidRPr="0067774D" w:rsidRDefault="00043130" w:rsidP="00A577EE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4517DF3B" w14:textId="3FA57B33" w:rsidR="00043130" w:rsidRPr="003A79ED" w:rsidRDefault="00043130" w:rsidP="00A577EE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1.00-</w:t>
            </w:r>
            <w:r w:rsidRPr="00EB227C">
              <w:rPr>
                <w:rFonts w:ascii="Times New Roman" w:hAnsi="Times New Roman"/>
                <w:color w:val="000000"/>
                <w:sz w:val="18"/>
                <w:szCs w:val="18"/>
                <w:highlight w:val="yellow"/>
              </w:rPr>
              <w:t>1</w:t>
            </w:r>
            <w:r w:rsidR="00EB227C" w:rsidRPr="00EB227C">
              <w:rPr>
                <w:rFonts w:ascii="Times New Roman" w:hAnsi="Times New Roman"/>
                <w:color w:val="000000"/>
                <w:sz w:val="18"/>
                <w:szCs w:val="18"/>
                <w:highlight w:val="yellow"/>
              </w:rPr>
              <w:t>2</w:t>
            </w:r>
            <w:r w:rsidRPr="00EB227C">
              <w:rPr>
                <w:rFonts w:ascii="Times New Roman" w:hAnsi="Times New Roman"/>
                <w:color w:val="000000"/>
                <w:sz w:val="18"/>
                <w:szCs w:val="18"/>
                <w:highlight w:val="yellow"/>
              </w:rPr>
              <w:t>.</w:t>
            </w:r>
            <w:r w:rsidR="00EB227C" w:rsidRPr="00EB227C">
              <w:rPr>
                <w:rFonts w:ascii="Times New Roman" w:hAnsi="Times New Roman"/>
                <w:color w:val="000000"/>
                <w:sz w:val="18"/>
                <w:szCs w:val="18"/>
                <w:highlight w:val="yellow"/>
              </w:rPr>
              <w:t>0</w:t>
            </w:r>
            <w:r w:rsidRPr="00EB227C">
              <w:rPr>
                <w:rFonts w:ascii="Times New Roman" w:hAnsi="Times New Roman"/>
                <w:color w:val="000000"/>
                <w:sz w:val="18"/>
                <w:szCs w:val="18"/>
                <w:highlight w:val="yellow"/>
              </w:rPr>
              <w:t>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92D050"/>
          </w:tcPr>
          <w:p w14:paraId="3FDBA284" w14:textId="08F33BC8" w:rsidR="00043130" w:rsidRPr="005765EE" w:rsidRDefault="00EB227C" w:rsidP="00AC1E2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6658A">
              <w:rPr>
                <w:rFonts w:ascii="Times New Roman" w:hAnsi="Times New Roman"/>
                <w:sz w:val="20"/>
                <w:szCs w:val="20"/>
              </w:rPr>
              <w:t>01030101</w:t>
            </w: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92D050"/>
          </w:tcPr>
          <w:p w14:paraId="67F671C0" w14:textId="3B9DAD9B" w:rsidR="00043130" w:rsidRPr="005765EE" w:rsidRDefault="00EB227C" w:rsidP="00AC1E2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5765EE">
              <w:rPr>
                <w:rFonts w:ascii="Times New Roman" w:hAnsi="Times New Roman"/>
                <w:sz w:val="20"/>
                <w:szCs w:val="20"/>
              </w:rPr>
              <w:t>Analiz</w:t>
            </w:r>
            <w:proofErr w:type="spellEnd"/>
            <w:r w:rsidRPr="005765EE">
              <w:rPr>
                <w:rFonts w:ascii="Times New Roman" w:hAnsi="Times New Roman"/>
                <w:sz w:val="20"/>
                <w:szCs w:val="20"/>
              </w:rPr>
              <w:t xml:space="preserve"> I</w:t>
            </w: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92D050"/>
          </w:tcPr>
          <w:p w14:paraId="7476BDBF" w14:textId="73295981" w:rsidR="00043130" w:rsidRPr="005765EE" w:rsidRDefault="00EB227C" w:rsidP="00AC1E2A">
            <w:pPr>
              <w:jc w:val="center"/>
              <w:rPr>
                <w:rFonts w:ascii="Times New Roman" w:hAnsi="Times New Roman"/>
                <w:sz w:val="20"/>
                <w:szCs w:val="20"/>
                <w:lang w:val="de-DE"/>
              </w:rPr>
            </w:pPr>
            <w:r>
              <w:rPr>
                <w:rFonts w:ascii="Times New Roman" w:hAnsi="Times New Roman"/>
                <w:sz w:val="20"/>
                <w:szCs w:val="20"/>
                <w:lang w:val="de-DE"/>
              </w:rPr>
              <w:t>Prof. Dr. Aziz HARMAN</w:t>
            </w: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2" w:space="0" w:color="auto"/>
            </w:tcBorders>
            <w:shd w:val="clear" w:color="auto" w:fill="92D050"/>
          </w:tcPr>
          <w:p w14:paraId="0A5A30EA" w14:textId="31231954" w:rsidR="00043130" w:rsidRPr="00BF20C4" w:rsidRDefault="009D10D7" w:rsidP="00EB227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zem</w:t>
            </w:r>
          </w:p>
        </w:tc>
      </w:tr>
      <w:tr w:rsidR="00FD0388" w:rsidRPr="00A577EE" w14:paraId="5BF4D846" w14:textId="77777777" w:rsidTr="0033321D">
        <w:trPr>
          <w:trHeight w:hRule="exact" w:val="338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1B1030DB" w14:textId="77777777" w:rsidR="00FD0388" w:rsidRPr="0067774D" w:rsidRDefault="00FD0388" w:rsidP="00FD0388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572F085D" w14:textId="25D8DC6C" w:rsidR="00FD0388" w:rsidRPr="003A79ED" w:rsidRDefault="00FD0388" w:rsidP="00FD0388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3.00-</w:t>
            </w:r>
            <w:r w:rsidRPr="006B252B">
              <w:rPr>
                <w:rFonts w:ascii="Times New Roman" w:hAnsi="Times New Roman"/>
                <w:color w:val="000000"/>
                <w:sz w:val="18"/>
                <w:szCs w:val="18"/>
                <w:highlight w:val="yellow"/>
              </w:rPr>
              <w:t>13.</w:t>
            </w:r>
            <w:r w:rsidR="00563D88" w:rsidRPr="006B252B">
              <w:rPr>
                <w:rFonts w:ascii="Times New Roman" w:hAnsi="Times New Roman"/>
                <w:color w:val="000000"/>
                <w:sz w:val="18"/>
                <w:szCs w:val="18"/>
                <w:highlight w:val="yellow"/>
              </w:rPr>
              <w:t>4</w:t>
            </w:r>
            <w:r w:rsidRPr="006B252B">
              <w:rPr>
                <w:rFonts w:ascii="Times New Roman" w:hAnsi="Times New Roman"/>
                <w:color w:val="000000"/>
                <w:sz w:val="18"/>
                <w:szCs w:val="18"/>
                <w:highlight w:val="yellow"/>
              </w:rPr>
              <w:t>0</w:t>
            </w:r>
          </w:p>
        </w:tc>
        <w:tc>
          <w:tcPr>
            <w:tcW w:w="2706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shd w:val="clear" w:color="auto" w:fill="92D050"/>
          </w:tcPr>
          <w:p w14:paraId="4260CA93" w14:textId="775E3852" w:rsidR="00FD0388" w:rsidRPr="005765EE" w:rsidRDefault="00B40117" w:rsidP="00B4011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5765EE">
              <w:rPr>
                <w:rFonts w:ascii="Times New Roman" w:hAnsi="Times New Roman"/>
                <w:sz w:val="20"/>
                <w:szCs w:val="20"/>
              </w:rPr>
              <w:t>01030</w:t>
            </w:r>
            <w:r>
              <w:rPr>
                <w:rFonts w:ascii="Times New Roman" w:hAnsi="Times New Roman"/>
                <w:sz w:val="20"/>
                <w:szCs w:val="20"/>
              </w:rPr>
              <w:t>132</w:t>
            </w:r>
          </w:p>
        </w:tc>
        <w:tc>
          <w:tcPr>
            <w:tcW w:w="2864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shd w:val="clear" w:color="auto" w:fill="92D050"/>
            <w:vAlign w:val="center"/>
          </w:tcPr>
          <w:p w14:paraId="16484DBC" w14:textId="06FB7282" w:rsidR="00FD0388" w:rsidRPr="00096FCE" w:rsidRDefault="00112376" w:rsidP="00FD0388">
            <w:pPr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5765EE">
              <w:rPr>
                <w:rFonts w:ascii="Times New Roman" w:hAnsi="Times New Roman"/>
                <w:sz w:val="20"/>
                <w:szCs w:val="20"/>
              </w:rPr>
              <w:t xml:space="preserve">Atatürk </w:t>
            </w:r>
            <w:proofErr w:type="spellStart"/>
            <w:r w:rsidRPr="005765EE">
              <w:rPr>
                <w:rFonts w:ascii="Times New Roman" w:hAnsi="Times New Roman"/>
                <w:sz w:val="20"/>
                <w:szCs w:val="20"/>
              </w:rPr>
              <w:t>İlkeleri</w:t>
            </w:r>
            <w:proofErr w:type="spellEnd"/>
            <w:r w:rsidRPr="005765EE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5765EE">
              <w:rPr>
                <w:rFonts w:ascii="Times New Roman" w:hAnsi="Times New Roman"/>
                <w:sz w:val="20"/>
                <w:szCs w:val="20"/>
              </w:rPr>
              <w:t>ve</w:t>
            </w:r>
            <w:proofErr w:type="spellEnd"/>
            <w:r w:rsidRPr="005765EE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5765EE">
              <w:rPr>
                <w:rFonts w:ascii="Times New Roman" w:hAnsi="Times New Roman"/>
                <w:sz w:val="20"/>
                <w:szCs w:val="20"/>
              </w:rPr>
              <w:t>İnkılâp</w:t>
            </w:r>
            <w:proofErr w:type="spellEnd"/>
            <w:r w:rsidRPr="005765EE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5765EE">
              <w:rPr>
                <w:rFonts w:ascii="Times New Roman" w:hAnsi="Times New Roman"/>
                <w:sz w:val="20"/>
                <w:szCs w:val="20"/>
              </w:rPr>
              <w:t>Tarihi</w:t>
            </w:r>
            <w:proofErr w:type="spellEnd"/>
            <w:r w:rsidRPr="005765EE">
              <w:rPr>
                <w:rFonts w:ascii="Times New Roman" w:hAnsi="Times New Roman"/>
                <w:sz w:val="20"/>
                <w:szCs w:val="20"/>
              </w:rPr>
              <w:t xml:space="preserve"> I</w:t>
            </w:r>
          </w:p>
        </w:tc>
        <w:tc>
          <w:tcPr>
            <w:tcW w:w="2864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shd w:val="clear" w:color="auto" w:fill="92D050"/>
          </w:tcPr>
          <w:p w14:paraId="6EDAE116" w14:textId="29B10790" w:rsidR="00FD0388" w:rsidRPr="005765EE" w:rsidRDefault="00112376" w:rsidP="00FB713B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284F0C">
              <w:rPr>
                <w:rFonts w:ascii="Times New Roman" w:hAnsi="Times New Roman"/>
                <w:bCs/>
                <w:sz w:val="20"/>
                <w:szCs w:val="20"/>
              </w:rPr>
              <w:t>Öğr</w:t>
            </w:r>
            <w:proofErr w:type="spellEnd"/>
            <w:r w:rsidRPr="00284F0C">
              <w:rPr>
                <w:rFonts w:ascii="Times New Roman" w:hAnsi="Times New Roman"/>
                <w:bCs/>
                <w:sz w:val="20"/>
                <w:szCs w:val="20"/>
              </w:rPr>
              <w:t xml:space="preserve">. </w:t>
            </w:r>
            <w:proofErr w:type="spellStart"/>
            <w:r w:rsidRPr="00284F0C">
              <w:rPr>
                <w:rFonts w:ascii="Times New Roman" w:hAnsi="Times New Roman"/>
                <w:bCs/>
                <w:sz w:val="20"/>
                <w:szCs w:val="20"/>
              </w:rPr>
              <w:t>Gör</w:t>
            </w:r>
            <w:proofErr w:type="spellEnd"/>
            <w:r w:rsidRPr="00284F0C">
              <w:rPr>
                <w:rFonts w:ascii="Times New Roman" w:hAnsi="Times New Roman"/>
                <w:bCs/>
                <w:sz w:val="20"/>
                <w:szCs w:val="20"/>
              </w:rPr>
              <w:t xml:space="preserve">. </w:t>
            </w:r>
            <w:proofErr w:type="spellStart"/>
            <w:r w:rsidRPr="00284F0C">
              <w:rPr>
                <w:rFonts w:ascii="Times New Roman" w:hAnsi="Times New Roman"/>
                <w:sz w:val="20"/>
                <w:szCs w:val="20"/>
              </w:rPr>
              <w:t>Havva</w:t>
            </w:r>
            <w:proofErr w:type="spellEnd"/>
            <w:r w:rsidRPr="00284F0C">
              <w:rPr>
                <w:rFonts w:ascii="Times New Roman" w:hAnsi="Times New Roman"/>
                <w:sz w:val="20"/>
                <w:szCs w:val="20"/>
              </w:rPr>
              <w:t xml:space="preserve"> YAVUZ</w:t>
            </w:r>
          </w:p>
        </w:tc>
        <w:tc>
          <w:tcPr>
            <w:tcW w:w="1605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  <w:shd w:val="clear" w:color="auto" w:fill="92D050"/>
          </w:tcPr>
          <w:p w14:paraId="5DFA073F" w14:textId="5B3940FE" w:rsidR="00FD0388" w:rsidRPr="0008093E" w:rsidRDefault="009D10D7" w:rsidP="0033321D">
            <w:pPr>
              <w:jc w:val="center"/>
              <w:rPr>
                <w:rFonts w:ascii="Times New Roman" w:hAnsi="Times New Roman"/>
                <w:sz w:val="20"/>
                <w:szCs w:val="20"/>
                <w:lang w:val="tr-TR"/>
              </w:rPr>
            </w:pP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Uzem</w:t>
            </w:r>
            <w:proofErr w:type="spellEnd"/>
          </w:p>
        </w:tc>
      </w:tr>
      <w:tr w:rsidR="00FD0388" w:rsidRPr="00A577EE" w14:paraId="120F130D" w14:textId="77777777" w:rsidTr="00600FF1">
        <w:trPr>
          <w:trHeight w:hRule="exact" w:val="326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5B19CDD8" w14:textId="77777777" w:rsidR="00FD0388" w:rsidRPr="0067774D" w:rsidRDefault="00FD0388" w:rsidP="00FD0388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07FABE33" w14:textId="77777777" w:rsidR="00FD0388" w:rsidRPr="003A79ED" w:rsidRDefault="00FD0388" w:rsidP="00FD0388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4.00-14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395F5F21" w14:textId="6EE77703" w:rsidR="00FD0388" w:rsidRPr="005765EE" w:rsidRDefault="00FD0388" w:rsidP="00B4011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1AD13C19" w14:textId="5B6C9044" w:rsidR="00FD0388" w:rsidRPr="005765EE" w:rsidRDefault="00FD0388" w:rsidP="00FD0388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67FB4D04" w14:textId="70D5F6DE" w:rsidR="00FD0388" w:rsidRPr="005765EE" w:rsidRDefault="00FD0388" w:rsidP="00FB713B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</w:tcPr>
          <w:p w14:paraId="2EC68CAA" w14:textId="3BCADEE6" w:rsidR="00FD0388" w:rsidRPr="00BF20C4" w:rsidRDefault="00FD0388" w:rsidP="00FD0388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D0388" w:rsidRPr="00A577EE" w14:paraId="1C0AF042" w14:textId="77777777" w:rsidTr="005D56F8">
        <w:trPr>
          <w:trHeight w:hRule="exact" w:val="284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675AA386" w14:textId="77777777" w:rsidR="00FD0388" w:rsidRPr="0067774D" w:rsidRDefault="00FD0388" w:rsidP="00FD0388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1B4048AA" w14:textId="77777777" w:rsidR="00FD0388" w:rsidRPr="003A79ED" w:rsidRDefault="00FD0388" w:rsidP="00FD0388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5.00-15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0C305457" w14:textId="3325CCA3" w:rsidR="00FD0388" w:rsidRPr="005765EE" w:rsidRDefault="00675A5C" w:rsidP="00675A5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5765EE">
              <w:rPr>
                <w:rFonts w:ascii="Times New Roman" w:hAnsi="Times New Roman"/>
                <w:sz w:val="20"/>
                <w:szCs w:val="20"/>
              </w:rPr>
              <w:t>01030</w:t>
            </w:r>
            <w:r>
              <w:rPr>
                <w:rFonts w:ascii="Times New Roman" w:hAnsi="Times New Roman"/>
                <w:sz w:val="20"/>
                <w:szCs w:val="20"/>
              </w:rPr>
              <w:t>1</w:t>
            </w:r>
            <w:r w:rsidRPr="005765EE">
              <w:rPr>
                <w:rFonts w:ascii="Times New Roman" w:hAnsi="Times New Roman"/>
                <w:sz w:val="20"/>
                <w:szCs w:val="20"/>
              </w:rPr>
              <w:t>0</w:t>
            </w:r>
            <w:r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35203206" w14:textId="72E1C1C1" w:rsidR="00FD0388" w:rsidRPr="005765EE" w:rsidRDefault="00675A5C" w:rsidP="00675A5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5765EE">
              <w:rPr>
                <w:rFonts w:ascii="Times New Roman" w:hAnsi="Times New Roman"/>
                <w:sz w:val="20"/>
                <w:szCs w:val="20"/>
              </w:rPr>
              <w:t>Fizik</w:t>
            </w:r>
            <w:proofErr w:type="spellEnd"/>
            <w:r w:rsidRPr="005765EE">
              <w:rPr>
                <w:rFonts w:ascii="Times New Roman" w:hAnsi="Times New Roman"/>
                <w:sz w:val="20"/>
                <w:szCs w:val="20"/>
              </w:rPr>
              <w:t xml:space="preserve"> I</w:t>
            </w: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2F2BCE4C" w14:textId="6694F16E" w:rsidR="00FD0388" w:rsidRPr="005765EE" w:rsidRDefault="00675A5C" w:rsidP="00675A5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14B12">
              <w:rPr>
                <w:rFonts w:ascii="Times New Roman" w:hAnsi="Times New Roman"/>
                <w:sz w:val="20"/>
                <w:szCs w:val="20"/>
              </w:rPr>
              <w:t>Do</w:t>
            </w:r>
            <w:r w:rsidRPr="00414B12">
              <w:rPr>
                <w:rFonts w:ascii="Times New Roman" w:hAnsi="Times New Roman"/>
                <w:sz w:val="20"/>
                <w:szCs w:val="20"/>
                <w:lang w:val="tr-TR"/>
              </w:rPr>
              <w:t>ç. Dr. Osman PAKMA</w:t>
            </w: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</w:tcPr>
          <w:p w14:paraId="3E960357" w14:textId="31435593" w:rsidR="00FD0388" w:rsidRPr="00BF20C4" w:rsidRDefault="00A9547D" w:rsidP="00FD0388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ED-Z-08 (</w:t>
            </w:r>
            <w:r w:rsidRPr="00BF20C4">
              <w:rPr>
                <w:rFonts w:ascii="Times New Roman" w:hAnsi="Times New Roman"/>
                <w:sz w:val="20"/>
                <w:szCs w:val="20"/>
              </w:rPr>
              <w:t>D-18</w:t>
            </w:r>
            <w:r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</w:tr>
      <w:tr w:rsidR="00FD0388" w:rsidRPr="00A577EE" w14:paraId="1312731C" w14:textId="77777777" w:rsidTr="00FD0388">
        <w:trPr>
          <w:trHeight w:hRule="exact" w:val="287"/>
          <w:jc w:val="center"/>
        </w:trPr>
        <w:tc>
          <w:tcPr>
            <w:tcW w:w="382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6AAFCAAC" w14:textId="77777777" w:rsidR="00FD0388" w:rsidRPr="0067774D" w:rsidRDefault="00FD0388" w:rsidP="00FD0388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74FF1940" w14:textId="77777777" w:rsidR="00FD0388" w:rsidRPr="003A79ED" w:rsidRDefault="00FD0388" w:rsidP="00FD0388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6.00-16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7978943F" w14:textId="435A1463" w:rsidR="00FD0388" w:rsidRPr="005765EE" w:rsidRDefault="00675A5C" w:rsidP="00675A5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5765EE">
              <w:rPr>
                <w:rFonts w:ascii="Times New Roman" w:hAnsi="Times New Roman"/>
                <w:sz w:val="20"/>
                <w:szCs w:val="20"/>
              </w:rPr>
              <w:t>01030</w:t>
            </w:r>
            <w:r>
              <w:rPr>
                <w:rFonts w:ascii="Times New Roman" w:hAnsi="Times New Roman"/>
                <w:sz w:val="20"/>
                <w:szCs w:val="20"/>
              </w:rPr>
              <w:t>1</w:t>
            </w:r>
            <w:r w:rsidRPr="005765EE">
              <w:rPr>
                <w:rFonts w:ascii="Times New Roman" w:hAnsi="Times New Roman"/>
                <w:sz w:val="20"/>
                <w:szCs w:val="20"/>
              </w:rPr>
              <w:t>0</w:t>
            </w:r>
            <w:r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21DC3996" w14:textId="519713ED" w:rsidR="00FD0388" w:rsidRPr="005765EE" w:rsidRDefault="00675A5C" w:rsidP="00675A5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5765EE">
              <w:rPr>
                <w:rFonts w:ascii="Times New Roman" w:hAnsi="Times New Roman"/>
                <w:sz w:val="20"/>
                <w:szCs w:val="20"/>
              </w:rPr>
              <w:t>Fizik</w:t>
            </w:r>
            <w:proofErr w:type="spellEnd"/>
            <w:r w:rsidRPr="005765EE">
              <w:rPr>
                <w:rFonts w:ascii="Times New Roman" w:hAnsi="Times New Roman"/>
                <w:sz w:val="20"/>
                <w:szCs w:val="20"/>
              </w:rPr>
              <w:t xml:space="preserve"> I</w:t>
            </w: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1899FD58" w14:textId="7AFEE951" w:rsidR="00FD0388" w:rsidRPr="005765EE" w:rsidRDefault="00675A5C" w:rsidP="00675A5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14B12">
              <w:rPr>
                <w:rFonts w:ascii="Times New Roman" w:hAnsi="Times New Roman"/>
                <w:sz w:val="20"/>
                <w:szCs w:val="20"/>
              </w:rPr>
              <w:t>Do</w:t>
            </w:r>
            <w:r w:rsidRPr="00414B12">
              <w:rPr>
                <w:rFonts w:ascii="Times New Roman" w:hAnsi="Times New Roman"/>
                <w:sz w:val="20"/>
                <w:szCs w:val="20"/>
                <w:lang w:val="tr-TR"/>
              </w:rPr>
              <w:t>ç. Dr. Osman PAKMA</w:t>
            </w: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2" w:space="0" w:color="auto"/>
            </w:tcBorders>
          </w:tcPr>
          <w:p w14:paraId="6698E83E" w14:textId="7F36B919" w:rsidR="00FD0388" w:rsidRPr="00BF20C4" w:rsidRDefault="00A9547D" w:rsidP="00FD0388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ED-Z-08 (</w:t>
            </w:r>
            <w:r w:rsidRPr="00BF20C4">
              <w:rPr>
                <w:rFonts w:ascii="Times New Roman" w:hAnsi="Times New Roman"/>
                <w:sz w:val="20"/>
                <w:szCs w:val="20"/>
              </w:rPr>
              <w:t>D-18</w:t>
            </w:r>
            <w:r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</w:tr>
      <w:tr w:rsidR="00FD0388" w:rsidRPr="00A577EE" w14:paraId="7F2CF900" w14:textId="77777777" w:rsidTr="00600FF1">
        <w:trPr>
          <w:trHeight w:hRule="exact" w:val="319"/>
          <w:jc w:val="center"/>
        </w:trPr>
        <w:tc>
          <w:tcPr>
            <w:tcW w:w="382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45D6B1D1" w14:textId="77777777" w:rsidR="00FD0388" w:rsidRPr="0067774D" w:rsidRDefault="00FD0388" w:rsidP="00FD0388">
            <w:pPr>
              <w:pStyle w:val="TableParagraph"/>
              <w:spacing w:before="6"/>
              <w:ind w:left="766" w:right="766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 w:rsidRPr="0067774D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SALI</w:t>
            </w:r>
          </w:p>
        </w:tc>
        <w:tc>
          <w:tcPr>
            <w:tcW w:w="994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5870850D" w14:textId="77777777" w:rsidR="00FD0388" w:rsidRPr="003A79ED" w:rsidRDefault="00FD0388" w:rsidP="00FD0388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08.00-08.50</w:t>
            </w:r>
          </w:p>
        </w:tc>
        <w:tc>
          <w:tcPr>
            <w:tcW w:w="2706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6FAD33AA" w14:textId="70100F3F" w:rsidR="00FD0388" w:rsidRPr="00C72E38" w:rsidRDefault="00FD0388" w:rsidP="000D456D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62A3E8D5" w14:textId="6863A3FD" w:rsidR="00FD0388" w:rsidRPr="005765EE" w:rsidRDefault="00FD0388" w:rsidP="000D456D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452818C2" w14:textId="2049B8E5" w:rsidR="00FD0388" w:rsidRPr="00414B12" w:rsidRDefault="00FD0388" w:rsidP="00293CD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05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</w:tcPr>
          <w:p w14:paraId="2E4A9B1A" w14:textId="56759CD7" w:rsidR="00FD0388" w:rsidRPr="00BF20C4" w:rsidRDefault="00FD0388" w:rsidP="00FD0388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D0388" w:rsidRPr="00A577EE" w14:paraId="5794676A" w14:textId="77777777" w:rsidTr="0008093E">
        <w:trPr>
          <w:trHeight w:hRule="exact" w:val="327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7B597CEB" w14:textId="77777777" w:rsidR="00FD0388" w:rsidRPr="0067774D" w:rsidRDefault="00FD0388" w:rsidP="00FD0388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331A3065" w14:textId="77777777" w:rsidR="00FD0388" w:rsidRPr="003A79ED" w:rsidRDefault="00FD0388" w:rsidP="00FD0388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09.00-09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0EBF5143" w14:textId="57506C5D" w:rsidR="00FD0388" w:rsidRPr="00C72E38" w:rsidRDefault="00FD0388" w:rsidP="000D456D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5C9D1E27" w14:textId="27EE0FD2" w:rsidR="00FD0388" w:rsidRPr="005765EE" w:rsidRDefault="00FD0388" w:rsidP="000D456D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129A9B75" w14:textId="626F657A" w:rsidR="00FD0388" w:rsidRPr="00414B12" w:rsidRDefault="00FD0388" w:rsidP="00293CD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</w:tcPr>
          <w:p w14:paraId="504A9073" w14:textId="349DBBE5" w:rsidR="00FD0388" w:rsidRPr="00BF20C4" w:rsidRDefault="00FD0388" w:rsidP="00FD0388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D0388" w:rsidRPr="00A577EE" w14:paraId="019152E5" w14:textId="77777777" w:rsidTr="0008093E">
        <w:trPr>
          <w:trHeight w:hRule="exact" w:val="353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73502CF7" w14:textId="77777777" w:rsidR="00FD0388" w:rsidRPr="0067774D" w:rsidRDefault="00FD0388" w:rsidP="00FD0388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65D9E94D" w14:textId="77777777" w:rsidR="00FD0388" w:rsidRPr="003A79ED" w:rsidRDefault="00FD0388" w:rsidP="00FD0388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0.00-10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73D82CA0" w14:textId="4B4C16FA" w:rsidR="00FD0388" w:rsidRPr="005765EE" w:rsidRDefault="000D456D" w:rsidP="000D456D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765EE">
              <w:rPr>
                <w:rFonts w:ascii="Times New Roman" w:hAnsi="Times New Roman"/>
                <w:sz w:val="20"/>
                <w:szCs w:val="20"/>
              </w:rPr>
              <w:t>01030</w:t>
            </w:r>
            <w:r>
              <w:rPr>
                <w:rFonts w:ascii="Times New Roman" w:hAnsi="Times New Roman"/>
                <w:sz w:val="20"/>
                <w:szCs w:val="20"/>
              </w:rPr>
              <w:t>1</w:t>
            </w:r>
            <w:r w:rsidRPr="005765EE">
              <w:rPr>
                <w:rFonts w:ascii="Times New Roman" w:hAnsi="Times New Roman"/>
                <w:sz w:val="20"/>
                <w:szCs w:val="20"/>
              </w:rPr>
              <w:t>0</w:t>
            </w:r>
            <w:r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4734E76B" w14:textId="450422D2" w:rsidR="00FD0388" w:rsidRPr="005765EE" w:rsidRDefault="000D456D" w:rsidP="000D456D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proofErr w:type="spellStart"/>
            <w:r w:rsidRPr="005765EE">
              <w:rPr>
                <w:rFonts w:ascii="Times New Roman" w:hAnsi="Times New Roman"/>
                <w:sz w:val="20"/>
                <w:szCs w:val="20"/>
              </w:rPr>
              <w:t>Fizik</w:t>
            </w:r>
            <w:proofErr w:type="spellEnd"/>
            <w:r w:rsidRPr="005765EE">
              <w:rPr>
                <w:rFonts w:ascii="Times New Roman" w:hAnsi="Times New Roman"/>
                <w:sz w:val="20"/>
                <w:szCs w:val="20"/>
              </w:rPr>
              <w:t xml:space="preserve"> I</w:t>
            </w: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539EBFEC" w14:textId="6B88925B" w:rsidR="00FD0388" w:rsidRPr="00414B12" w:rsidRDefault="00293CDE" w:rsidP="00293CD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14B12">
              <w:rPr>
                <w:rFonts w:ascii="Times New Roman" w:hAnsi="Times New Roman"/>
                <w:sz w:val="20"/>
                <w:szCs w:val="20"/>
              </w:rPr>
              <w:t>Do</w:t>
            </w:r>
            <w:r w:rsidRPr="00414B12">
              <w:rPr>
                <w:rFonts w:ascii="Times New Roman" w:hAnsi="Times New Roman"/>
                <w:sz w:val="20"/>
                <w:szCs w:val="20"/>
                <w:lang w:val="tr-TR"/>
              </w:rPr>
              <w:t>ç. Dr. Osman PAKMA</w:t>
            </w: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</w:tcPr>
          <w:p w14:paraId="0C35A897" w14:textId="7167E5F8" w:rsidR="00FD0388" w:rsidRPr="00BF20C4" w:rsidRDefault="00A9547D" w:rsidP="00FD0388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ED-Z-08 (</w:t>
            </w:r>
            <w:r w:rsidRPr="00BF20C4">
              <w:rPr>
                <w:rFonts w:ascii="Times New Roman" w:hAnsi="Times New Roman"/>
                <w:sz w:val="20"/>
                <w:szCs w:val="20"/>
              </w:rPr>
              <w:t>D-18</w:t>
            </w:r>
            <w:r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</w:tr>
      <w:tr w:rsidR="00FD0388" w:rsidRPr="00A577EE" w14:paraId="22449687" w14:textId="77777777" w:rsidTr="000D456D">
        <w:trPr>
          <w:trHeight w:hRule="exact" w:val="344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3F25CAD9" w14:textId="77777777" w:rsidR="00FD0388" w:rsidRPr="0067774D" w:rsidRDefault="00FD0388" w:rsidP="00FD0388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2" w:space="0" w:color="auto"/>
            </w:tcBorders>
            <w:vAlign w:val="center"/>
          </w:tcPr>
          <w:p w14:paraId="27E3AE64" w14:textId="77777777" w:rsidR="00FD0388" w:rsidRPr="003A79ED" w:rsidRDefault="00FD0388" w:rsidP="00FD0388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1.00-11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4A6032D" w14:textId="411A60CB" w:rsidR="00FD0388" w:rsidRPr="005765EE" w:rsidRDefault="000D456D" w:rsidP="000D456D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765EE">
              <w:rPr>
                <w:rFonts w:ascii="Times New Roman" w:hAnsi="Times New Roman"/>
                <w:sz w:val="20"/>
                <w:szCs w:val="20"/>
              </w:rPr>
              <w:t>01030</w:t>
            </w:r>
            <w:r>
              <w:rPr>
                <w:rFonts w:ascii="Times New Roman" w:hAnsi="Times New Roman"/>
                <w:sz w:val="20"/>
                <w:szCs w:val="20"/>
              </w:rPr>
              <w:t>1</w:t>
            </w:r>
            <w:r w:rsidRPr="005765EE">
              <w:rPr>
                <w:rFonts w:ascii="Times New Roman" w:hAnsi="Times New Roman"/>
                <w:sz w:val="20"/>
                <w:szCs w:val="20"/>
              </w:rPr>
              <w:t>0</w:t>
            </w:r>
            <w:r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2864" w:type="dxa"/>
            <w:tcBorders>
              <w:top w:val="single" w:sz="8" w:space="0" w:color="000000"/>
              <w:left w:val="single" w:sz="12" w:space="0" w:color="auto"/>
              <w:bottom w:val="single" w:sz="16" w:space="0" w:color="000000"/>
              <w:right w:val="single" w:sz="12" w:space="0" w:color="auto"/>
            </w:tcBorders>
            <w:vAlign w:val="center"/>
          </w:tcPr>
          <w:p w14:paraId="4FD4AED0" w14:textId="4AB8AC21" w:rsidR="00FD0388" w:rsidRPr="005765EE" w:rsidRDefault="000D456D" w:rsidP="000D456D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proofErr w:type="spellStart"/>
            <w:r w:rsidRPr="005765EE">
              <w:rPr>
                <w:rFonts w:ascii="Times New Roman" w:hAnsi="Times New Roman"/>
                <w:sz w:val="20"/>
                <w:szCs w:val="20"/>
              </w:rPr>
              <w:t>Fizik</w:t>
            </w:r>
            <w:proofErr w:type="spellEnd"/>
            <w:r w:rsidRPr="005765EE">
              <w:rPr>
                <w:rFonts w:ascii="Times New Roman" w:hAnsi="Times New Roman"/>
                <w:sz w:val="20"/>
                <w:szCs w:val="20"/>
              </w:rPr>
              <w:t xml:space="preserve"> I</w:t>
            </w:r>
          </w:p>
        </w:tc>
        <w:tc>
          <w:tcPr>
            <w:tcW w:w="2864" w:type="dxa"/>
            <w:tcBorders>
              <w:top w:val="single" w:sz="8" w:space="0" w:color="000000"/>
              <w:left w:val="single" w:sz="12" w:space="0" w:color="auto"/>
              <w:bottom w:val="single" w:sz="16" w:space="0" w:color="000000"/>
              <w:right w:val="single" w:sz="16" w:space="0" w:color="000000"/>
            </w:tcBorders>
          </w:tcPr>
          <w:p w14:paraId="2D4336C2" w14:textId="71639129" w:rsidR="00FD0388" w:rsidRPr="00414B12" w:rsidRDefault="00293CDE" w:rsidP="00293CD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14B12">
              <w:rPr>
                <w:rFonts w:ascii="Times New Roman" w:hAnsi="Times New Roman"/>
                <w:sz w:val="20"/>
                <w:szCs w:val="20"/>
              </w:rPr>
              <w:t>Do</w:t>
            </w:r>
            <w:r w:rsidRPr="00414B12">
              <w:rPr>
                <w:rFonts w:ascii="Times New Roman" w:hAnsi="Times New Roman"/>
                <w:sz w:val="20"/>
                <w:szCs w:val="20"/>
                <w:lang w:val="tr-TR"/>
              </w:rPr>
              <w:t>ç. Dr. Osman PAKMA</w:t>
            </w: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2" w:space="0" w:color="auto"/>
            </w:tcBorders>
          </w:tcPr>
          <w:p w14:paraId="0698781D" w14:textId="39EE5EE5" w:rsidR="00FD0388" w:rsidRPr="00BF20C4" w:rsidRDefault="00A9547D" w:rsidP="00FD0388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ED-Z-08 (</w:t>
            </w:r>
            <w:r w:rsidRPr="00BF20C4">
              <w:rPr>
                <w:rFonts w:ascii="Times New Roman" w:hAnsi="Times New Roman"/>
                <w:sz w:val="20"/>
                <w:szCs w:val="20"/>
              </w:rPr>
              <w:t>D-18</w:t>
            </w:r>
            <w:r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</w:tr>
      <w:tr w:rsidR="00FD0388" w:rsidRPr="00A577EE" w14:paraId="0DA8F87F" w14:textId="77777777" w:rsidTr="00F112EA">
        <w:trPr>
          <w:trHeight w:hRule="exact" w:val="391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3C4F700A" w14:textId="77777777" w:rsidR="00FD0388" w:rsidRPr="0067774D" w:rsidRDefault="00FD0388" w:rsidP="00FD0388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4E8A15E9" w14:textId="7ACD1FF7" w:rsidR="00FD0388" w:rsidRPr="003A79ED" w:rsidRDefault="00FD0388" w:rsidP="00FD0388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3.00-</w:t>
            </w:r>
            <w:r w:rsidRPr="00F112EA">
              <w:rPr>
                <w:rFonts w:ascii="Times New Roman" w:hAnsi="Times New Roman"/>
                <w:color w:val="000000"/>
                <w:sz w:val="18"/>
                <w:szCs w:val="18"/>
                <w:highlight w:val="yellow"/>
              </w:rPr>
              <w:t>13.</w:t>
            </w:r>
            <w:r w:rsidR="00F112EA" w:rsidRPr="00F112EA">
              <w:rPr>
                <w:rFonts w:ascii="Times New Roman" w:hAnsi="Times New Roman"/>
                <w:color w:val="000000"/>
                <w:sz w:val="18"/>
                <w:szCs w:val="18"/>
                <w:highlight w:val="yellow"/>
              </w:rPr>
              <w:t>4</w:t>
            </w:r>
            <w:r w:rsidRPr="00F112EA">
              <w:rPr>
                <w:rFonts w:ascii="Times New Roman" w:hAnsi="Times New Roman"/>
                <w:color w:val="000000"/>
                <w:sz w:val="18"/>
                <w:szCs w:val="18"/>
                <w:highlight w:val="yellow"/>
              </w:rPr>
              <w:t>0</w:t>
            </w:r>
          </w:p>
        </w:tc>
        <w:tc>
          <w:tcPr>
            <w:tcW w:w="2706" w:type="dxa"/>
            <w:tcBorders>
              <w:top w:val="single" w:sz="12" w:space="0" w:color="auto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shd w:val="clear" w:color="auto" w:fill="92D050"/>
            <w:vAlign w:val="center"/>
          </w:tcPr>
          <w:p w14:paraId="2277632A" w14:textId="2C4CADE1" w:rsidR="00FD0388" w:rsidRPr="00C72E38" w:rsidRDefault="00F112EA" w:rsidP="00BE63B0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5765EE">
              <w:rPr>
                <w:rFonts w:ascii="Times New Roman" w:hAnsi="Times New Roman"/>
                <w:sz w:val="20"/>
                <w:szCs w:val="20"/>
              </w:rPr>
              <w:t>01030</w:t>
            </w:r>
            <w:r>
              <w:rPr>
                <w:rFonts w:ascii="Times New Roman" w:hAnsi="Times New Roman"/>
                <w:sz w:val="20"/>
                <w:szCs w:val="20"/>
              </w:rPr>
              <w:t>130</w:t>
            </w:r>
          </w:p>
        </w:tc>
        <w:tc>
          <w:tcPr>
            <w:tcW w:w="2864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shd w:val="clear" w:color="auto" w:fill="92D050"/>
            <w:vAlign w:val="center"/>
          </w:tcPr>
          <w:p w14:paraId="5923FBBA" w14:textId="2BA5471C" w:rsidR="00FD0388" w:rsidRPr="005765EE" w:rsidRDefault="00F112EA" w:rsidP="00FB713B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proofErr w:type="spellStart"/>
            <w:r w:rsidRPr="005765EE">
              <w:rPr>
                <w:rFonts w:ascii="Times New Roman" w:hAnsi="Times New Roman"/>
                <w:sz w:val="20"/>
                <w:szCs w:val="20"/>
              </w:rPr>
              <w:t>Türk</w:t>
            </w:r>
            <w:proofErr w:type="spellEnd"/>
            <w:r w:rsidRPr="005765EE">
              <w:rPr>
                <w:rFonts w:ascii="Times New Roman" w:hAnsi="Times New Roman"/>
                <w:sz w:val="20"/>
                <w:szCs w:val="20"/>
              </w:rPr>
              <w:t xml:space="preserve"> Dili </w:t>
            </w:r>
            <w:proofErr w:type="spellStart"/>
            <w:r w:rsidRPr="005765EE">
              <w:rPr>
                <w:rFonts w:ascii="Times New Roman" w:hAnsi="Times New Roman"/>
                <w:sz w:val="20"/>
                <w:szCs w:val="20"/>
              </w:rPr>
              <w:t>ve</w:t>
            </w:r>
            <w:proofErr w:type="spellEnd"/>
            <w:r w:rsidRPr="005765EE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5765EE">
              <w:rPr>
                <w:rFonts w:ascii="Times New Roman" w:hAnsi="Times New Roman"/>
                <w:sz w:val="20"/>
                <w:szCs w:val="20"/>
              </w:rPr>
              <w:t>Edebiyatı</w:t>
            </w:r>
            <w:proofErr w:type="spellEnd"/>
            <w:r w:rsidRPr="005765EE">
              <w:rPr>
                <w:rFonts w:ascii="Times New Roman" w:hAnsi="Times New Roman"/>
                <w:sz w:val="20"/>
                <w:szCs w:val="20"/>
              </w:rPr>
              <w:t xml:space="preserve"> I</w:t>
            </w:r>
          </w:p>
        </w:tc>
        <w:tc>
          <w:tcPr>
            <w:tcW w:w="2864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shd w:val="clear" w:color="auto" w:fill="92D050"/>
          </w:tcPr>
          <w:p w14:paraId="547CF49F" w14:textId="2A8E4E2E" w:rsidR="00FD0388" w:rsidRPr="00284F0C" w:rsidRDefault="00F112EA" w:rsidP="00284F0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284F0C">
              <w:rPr>
                <w:rFonts w:ascii="Times New Roman" w:hAnsi="Times New Roman"/>
                <w:bCs/>
                <w:sz w:val="20"/>
                <w:szCs w:val="20"/>
              </w:rPr>
              <w:t>Öğr</w:t>
            </w:r>
            <w:proofErr w:type="spellEnd"/>
            <w:r w:rsidRPr="00284F0C">
              <w:rPr>
                <w:rFonts w:ascii="Times New Roman" w:hAnsi="Times New Roman"/>
                <w:bCs/>
                <w:sz w:val="20"/>
                <w:szCs w:val="20"/>
              </w:rPr>
              <w:t xml:space="preserve">. </w:t>
            </w:r>
            <w:proofErr w:type="spellStart"/>
            <w:r w:rsidRPr="00284F0C">
              <w:rPr>
                <w:rFonts w:ascii="Times New Roman" w:hAnsi="Times New Roman"/>
                <w:bCs/>
                <w:sz w:val="20"/>
                <w:szCs w:val="20"/>
              </w:rPr>
              <w:t>Gör</w:t>
            </w:r>
            <w:proofErr w:type="spellEnd"/>
            <w:r w:rsidRPr="00284F0C">
              <w:rPr>
                <w:rFonts w:ascii="Times New Roman" w:hAnsi="Times New Roman"/>
                <w:bCs/>
                <w:sz w:val="20"/>
                <w:szCs w:val="20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Mesude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GÜRLER</w:t>
            </w:r>
          </w:p>
        </w:tc>
        <w:tc>
          <w:tcPr>
            <w:tcW w:w="1605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  <w:shd w:val="clear" w:color="auto" w:fill="92D050"/>
          </w:tcPr>
          <w:p w14:paraId="58C160BC" w14:textId="5D343544" w:rsidR="00FD0388" w:rsidRPr="00BF20C4" w:rsidRDefault="00F112EA" w:rsidP="00F112E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Uzem</w:t>
            </w:r>
            <w:proofErr w:type="spellEnd"/>
          </w:p>
        </w:tc>
      </w:tr>
      <w:tr w:rsidR="00FD0388" w:rsidRPr="00A577EE" w14:paraId="1A505971" w14:textId="77777777" w:rsidTr="00F112EA">
        <w:trPr>
          <w:trHeight w:hRule="exact" w:val="411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2651DEB4" w14:textId="77777777" w:rsidR="00FD0388" w:rsidRPr="0067774D" w:rsidRDefault="00FD0388" w:rsidP="00FD0388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2DD96C91" w14:textId="23235946" w:rsidR="00FD0388" w:rsidRPr="003A79ED" w:rsidRDefault="00FD0388" w:rsidP="00FD0388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4.00-</w:t>
            </w:r>
            <w:r w:rsidRPr="00F112EA">
              <w:rPr>
                <w:rFonts w:ascii="Times New Roman" w:hAnsi="Times New Roman"/>
                <w:color w:val="000000"/>
                <w:sz w:val="18"/>
                <w:szCs w:val="18"/>
              </w:rPr>
              <w:t>14.</w:t>
            </w:r>
            <w:r w:rsidR="00F112EA">
              <w:rPr>
                <w:rFonts w:ascii="Times New Roman" w:hAnsi="Times New Roman"/>
                <w:color w:val="000000"/>
                <w:sz w:val="18"/>
                <w:szCs w:val="18"/>
              </w:rPr>
              <w:t>5</w:t>
            </w:r>
            <w:r w:rsidRPr="00F112EA">
              <w:rPr>
                <w:rFonts w:ascii="Times New Roman" w:hAnsi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shd w:val="clear" w:color="auto" w:fill="auto"/>
            <w:vAlign w:val="center"/>
          </w:tcPr>
          <w:p w14:paraId="0926D3F7" w14:textId="506ACD24" w:rsidR="00FD0388" w:rsidRPr="005765EE" w:rsidRDefault="00FD0388" w:rsidP="00BE63B0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shd w:val="clear" w:color="auto" w:fill="auto"/>
            <w:vAlign w:val="center"/>
          </w:tcPr>
          <w:p w14:paraId="319E63AD" w14:textId="041B7006" w:rsidR="00FD0388" w:rsidRPr="005765EE" w:rsidRDefault="00FD0388" w:rsidP="00FB713B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shd w:val="clear" w:color="auto" w:fill="auto"/>
          </w:tcPr>
          <w:p w14:paraId="2462BF7D" w14:textId="7748450F" w:rsidR="00FD0388" w:rsidRPr="005765EE" w:rsidRDefault="00FD0388" w:rsidP="00284F0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  <w:shd w:val="clear" w:color="auto" w:fill="auto"/>
          </w:tcPr>
          <w:p w14:paraId="7B58D781" w14:textId="1752C3F4" w:rsidR="00FD0388" w:rsidRPr="00BF20C4" w:rsidRDefault="00FD0388" w:rsidP="00B81B59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D0388" w:rsidRPr="00A577EE" w14:paraId="05355F2E" w14:textId="77777777" w:rsidTr="00A13C82">
        <w:trPr>
          <w:trHeight w:hRule="exact" w:val="290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1783F4FB" w14:textId="77777777" w:rsidR="00FD0388" w:rsidRPr="0067774D" w:rsidRDefault="00FD0388" w:rsidP="00FD0388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3C5A0C1D" w14:textId="77777777" w:rsidR="00FD0388" w:rsidRPr="003A79ED" w:rsidRDefault="00FD0388" w:rsidP="00FD0388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5.00-15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658F8096" w14:textId="24C6BE34" w:rsidR="00FD0388" w:rsidRPr="00C72E38" w:rsidRDefault="00FD0388" w:rsidP="00FD0388">
            <w:pPr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4D44E258" w14:textId="2E14FFFB" w:rsidR="00FD0388" w:rsidRPr="005765EE" w:rsidRDefault="00FD0388" w:rsidP="00FD0388">
            <w:pPr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66AC1A5D" w14:textId="76AD0018" w:rsidR="00FD0388" w:rsidRPr="005765EE" w:rsidRDefault="00FD0388" w:rsidP="00284F0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</w:tcPr>
          <w:p w14:paraId="737C5E2A" w14:textId="32A35D4B" w:rsidR="00FD0388" w:rsidRPr="00BF20C4" w:rsidRDefault="00FD0388" w:rsidP="00FD0388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D0388" w:rsidRPr="00A577EE" w14:paraId="63BB83BD" w14:textId="77777777" w:rsidTr="0008093E">
        <w:trPr>
          <w:trHeight w:hRule="exact" w:val="246"/>
          <w:jc w:val="center"/>
        </w:trPr>
        <w:tc>
          <w:tcPr>
            <w:tcW w:w="382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6B912D2B" w14:textId="77777777" w:rsidR="00FD0388" w:rsidRPr="0067774D" w:rsidRDefault="00FD0388" w:rsidP="00FD0388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3B7EB312" w14:textId="77777777" w:rsidR="00FD0388" w:rsidRPr="003A79ED" w:rsidRDefault="00FD0388" w:rsidP="00FD0388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6.00-16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06A89B79" w14:textId="77777777" w:rsidR="00FD0388" w:rsidRPr="005765EE" w:rsidRDefault="00FD0388" w:rsidP="00FD0388">
            <w:pPr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0D6133F2" w14:textId="77777777" w:rsidR="00FD0388" w:rsidRPr="005765EE" w:rsidRDefault="00FD0388" w:rsidP="00FD0388">
            <w:pPr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65128D39" w14:textId="77777777" w:rsidR="00FD0388" w:rsidRPr="005765EE" w:rsidRDefault="00FD0388" w:rsidP="00FD0388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2" w:space="0" w:color="auto"/>
            </w:tcBorders>
          </w:tcPr>
          <w:p w14:paraId="13C0BA65" w14:textId="77777777" w:rsidR="00FD0388" w:rsidRPr="00BF20C4" w:rsidRDefault="00FD0388" w:rsidP="00FD0388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D0388" w:rsidRPr="00A577EE" w14:paraId="3C7D91A3" w14:textId="77777777" w:rsidTr="0008093E">
        <w:trPr>
          <w:trHeight w:hRule="exact" w:val="407"/>
          <w:jc w:val="center"/>
        </w:trPr>
        <w:tc>
          <w:tcPr>
            <w:tcW w:w="382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2BB9DBB4" w14:textId="77777777" w:rsidR="00FD0388" w:rsidRPr="0067774D" w:rsidRDefault="00FD0388" w:rsidP="00FD0388">
            <w:pPr>
              <w:pStyle w:val="TableParagraph"/>
              <w:spacing w:before="6"/>
              <w:ind w:left="481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 w:rsidRPr="0067774D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ÇARŞAMBA</w:t>
            </w:r>
          </w:p>
        </w:tc>
        <w:tc>
          <w:tcPr>
            <w:tcW w:w="994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142E4D67" w14:textId="77777777" w:rsidR="00FD0388" w:rsidRPr="003A79ED" w:rsidRDefault="00FD0388" w:rsidP="00FD0388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08.00-08.50</w:t>
            </w:r>
          </w:p>
        </w:tc>
        <w:tc>
          <w:tcPr>
            <w:tcW w:w="2706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4F5C270F" w14:textId="77777777" w:rsidR="00FD0388" w:rsidRPr="005765EE" w:rsidRDefault="00FD0388" w:rsidP="00FD0388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1D533E99" w14:textId="77777777" w:rsidR="00FD0388" w:rsidRPr="005765EE" w:rsidRDefault="00FD0388" w:rsidP="00FD0388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1D952663" w14:textId="77777777" w:rsidR="00FD0388" w:rsidRPr="005765EE" w:rsidRDefault="00FD0388" w:rsidP="00FD0388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05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</w:tcPr>
          <w:p w14:paraId="7DEE5D48" w14:textId="77777777" w:rsidR="00FD0388" w:rsidRPr="00BF20C4" w:rsidRDefault="00FD0388" w:rsidP="00FD0388">
            <w:pPr>
              <w:rPr>
                <w:rFonts w:ascii="Times New Roman" w:hAnsi="Times New Roman"/>
                <w:sz w:val="20"/>
                <w:szCs w:val="20"/>
                <w:lang w:val="de-DE"/>
              </w:rPr>
            </w:pPr>
          </w:p>
        </w:tc>
      </w:tr>
      <w:tr w:rsidR="00FD0388" w:rsidRPr="00A577EE" w14:paraId="3C4E1EB9" w14:textId="77777777" w:rsidTr="00FD0388">
        <w:trPr>
          <w:trHeight w:hRule="exact" w:val="469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3848E512" w14:textId="77777777" w:rsidR="00FD0388" w:rsidRPr="0067774D" w:rsidRDefault="00FD0388" w:rsidP="00FD0388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5F88A89F" w14:textId="77777777" w:rsidR="00FD0388" w:rsidRPr="003A79ED" w:rsidRDefault="00FD0388" w:rsidP="00FD0388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09.00-09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18B9C7BC" w14:textId="5F404AF1" w:rsidR="00FD0388" w:rsidRPr="005765EE" w:rsidRDefault="00FD0388" w:rsidP="00EE17F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2A304752" w14:textId="4087E8FA" w:rsidR="00FD0388" w:rsidRPr="005765EE" w:rsidRDefault="00FD0388" w:rsidP="00FD0388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192CEE55" w14:textId="3901881A" w:rsidR="00FD0388" w:rsidRPr="005765EE" w:rsidRDefault="00FD0388" w:rsidP="001D5304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</w:tcPr>
          <w:p w14:paraId="6BBFE8AD" w14:textId="0ACF19A7" w:rsidR="00FD0388" w:rsidRPr="00BF20C4" w:rsidRDefault="00FD0388" w:rsidP="00FD0388">
            <w:pPr>
              <w:rPr>
                <w:rFonts w:ascii="Times New Roman" w:hAnsi="Times New Roman"/>
                <w:sz w:val="20"/>
                <w:szCs w:val="20"/>
                <w:lang w:val="de-DE"/>
              </w:rPr>
            </w:pPr>
          </w:p>
        </w:tc>
      </w:tr>
      <w:tr w:rsidR="00FD0388" w:rsidRPr="00A577EE" w14:paraId="2511DF6A" w14:textId="77777777" w:rsidTr="00DD21FE">
        <w:trPr>
          <w:trHeight w:hRule="exact" w:val="497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1BFD6C03" w14:textId="77777777" w:rsidR="00FD0388" w:rsidRPr="0067774D" w:rsidRDefault="00FD0388" w:rsidP="00FD0388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64256988" w14:textId="6F8F220A" w:rsidR="00FD0388" w:rsidRPr="003A79ED" w:rsidRDefault="00FD0388" w:rsidP="00FD0388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0.00-</w:t>
            </w:r>
            <w:r w:rsidRPr="00B5613E">
              <w:rPr>
                <w:rFonts w:ascii="Times New Roman" w:hAnsi="Times New Roman"/>
                <w:color w:val="000000"/>
                <w:sz w:val="18"/>
                <w:szCs w:val="18"/>
                <w:highlight w:val="yellow"/>
              </w:rPr>
              <w:t>1</w:t>
            </w:r>
            <w:r w:rsidR="00641616" w:rsidRPr="00B5613E">
              <w:rPr>
                <w:rFonts w:ascii="Times New Roman" w:hAnsi="Times New Roman"/>
                <w:color w:val="000000"/>
                <w:sz w:val="18"/>
                <w:szCs w:val="18"/>
                <w:highlight w:val="yellow"/>
              </w:rPr>
              <w:t>1</w:t>
            </w:r>
            <w:r w:rsidRPr="00B5613E">
              <w:rPr>
                <w:rFonts w:ascii="Times New Roman" w:hAnsi="Times New Roman"/>
                <w:color w:val="000000"/>
                <w:sz w:val="18"/>
                <w:szCs w:val="18"/>
                <w:highlight w:val="yellow"/>
              </w:rPr>
              <w:t>.</w:t>
            </w:r>
            <w:r w:rsidR="00641616" w:rsidRPr="00B5613E">
              <w:rPr>
                <w:rFonts w:ascii="Times New Roman" w:hAnsi="Times New Roman"/>
                <w:color w:val="000000"/>
                <w:sz w:val="18"/>
                <w:szCs w:val="18"/>
                <w:highlight w:val="yellow"/>
              </w:rPr>
              <w:t>0</w:t>
            </w:r>
            <w:r w:rsidRPr="00B5613E">
              <w:rPr>
                <w:rFonts w:ascii="Times New Roman" w:hAnsi="Times New Roman"/>
                <w:color w:val="000000"/>
                <w:sz w:val="18"/>
                <w:szCs w:val="18"/>
                <w:highlight w:val="yellow"/>
              </w:rPr>
              <w:t>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shd w:val="clear" w:color="auto" w:fill="92D050"/>
            <w:vAlign w:val="center"/>
          </w:tcPr>
          <w:p w14:paraId="0A4E7A53" w14:textId="09781445" w:rsidR="00FD0388" w:rsidRPr="005765EE" w:rsidRDefault="00EE17F5" w:rsidP="00EE17F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6658A">
              <w:rPr>
                <w:rFonts w:ascii="Times New Roman" w:hAnsi="Times New Roman"/>
                <w:sz w:val="20"/>
                <w:szCs w:val="20"/>
              </w:rPr>
              <w:t>01030140</w:t>
            </w: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shd w:val="clear" w:color="auto" w:fill="92D050"/>
            <w:vAlign w:val="center"/>
          </w:tcPr>
          <w:p w14:paraId="7FB7758D" w14:textId="3160582D" w:rsidR="00FD0388" w:rsidRPr="005765EE" w:rsidRDefault="00EE17F5" w:rsidP="00FD0388">
            <w:pPr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Temel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Bilgisayar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Teknikleri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ve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Kullan</w:t>
            </w:r>
            <w:r>
              <w:rPr>
                <w:rFonts w:ascii="Times New Roman" w:hAnsi="Times New Roman"/>
                <w:sz w:val="20"/>
                <w:szCs w:val="20"/>
                <w:lang w:val="tr-TR"/>
              </w:rPr>
              <w:t>ımı</w:t>
            </w:r>
            <w:proofErr w:type="spellEnd"/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shd w:val="clear" w:color="auto" w:fill="92D050"/>
          </w:tcPr>
          <w:p w14:paraId="3C25934A" w14:textId="06925603" w:rsidR="00FD0388" w:rsidRPr="005765EE" w:rsidRDefault="001D5304" w:rsidP="00FD0388">
            <w:pPr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C6658A">
              <w:rPr>
                <w:rFonts w:ascii="Times New Roman" w:hAnsi="Times New Roman"/>
                <w:bCs/>
                <w:sz w:val="20"/>
                <w:szCs w:val="20"/>
              </w:rPr>
              <w:t>Öğr</w:t>
            </w:r>
            <w:proofErr w:type="spellEnd"/>
            <w:r w:rsidRPr="00C6658A">
              <w:rPr>
                <w:rFonts w:ascii="Times New Roman" w:hAnsi="Times New Roman"/>
                <w:bCs/>
                <w:sz w:val="20"/>
                <w:szCs w:val="20"/>
              </w:rPr>
              <w:t xml:space="preserve">. </w:t>
            </w:r>
            <w:proofErr w:type="spellStart"/>
            <w:r w:rsidRPr="00C6658A">
              <w:rPr>
                <w:rFonts w:ascii="Times New Roman" w:hAnsi="Times New Roman"/>
                <w:bCs/>
                <w:sz w:val="20"/>
                <w:szCs w:val="20"/>
              </w:rPr>
              <w:t>Gör</w:t>
            </w:r>
            <w:proofErr w:type="spellEnd"/>
            <w:r w:rsidRPr="00C6658A">
              <w:rPr>
                <w:rFonts w:ascii="Times New Roman" w:hAnsi="Times New Roman"/>
                <w:bCs/>
                <w:sz w:val="20"/>
                <w:szCs w:val="20"/>
              </w:rPr>
              <w:t xml:space="preserve">. Dr. İbrahim </w:t>
            </w:r>
            <w:proofErr w:type="spellStart"/>
            <w:r w:rsidRPr="00C6658A">
              <w:rPr>
                <w:rFonts w:ascii="Times New Roman" w:hAnsi="Times New Roman"/>
                <w:bCs/>
                <w:sz w:val="20"/>
                <w:szCs w:val="20"/>
              </w:rPr>
              <w:t>Halil</w:t>
            </w:r>
            <w:proofErr w:type="spellEnd"/>
            <w:r w:rsidRPr="00C6658A">
              <w:rPr>
                <w:rFonts w:ascii="Times New Roman" w:hAnsi="Times New Roman"/>
                <w:bCs/>
                <w:sz w:val="20"/>
                <w:szCs w:val="20"/>
              </w:rPr>
              <w:t xml:space="preserve"> ASLAN</w:t>
            </w: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  <w:shd w:val="clear" w:color="auto" w:fill="92D050"/>
          </w:tcPr>
          <w:p w14:paraId="08905B79" w14:textId="041E0AE9" w:rsidR="00FD0388" w:rsidRPr="00BF20C4" w:rsidRDefault="007B5384" w:rsidP="007B5384">
            <w:pPr>
              <w:jc w:val="center"/>
              <w:rPr>
                <w:rFonts w:ascii="Times New Roman" w:hAnsi="Times New Roman"/>
                <w:sz w:val="20"/>
                <w:szCs w:val="20"/>
                <w:lang w:val="de-DE"/>
              </w:rPr>
            </w:pPr>
            <w:proofErr w:type="spellStart"/>
            <w:r>
              <w:rPr>
                <w:rFonts w:ascii="Times New Roman" w:hAnsi="Times New Roman"/>
                <w:sz w:val="20"/>
                <w:szCs w:val="20"/>
                <w:lang w:val="de-DE"/>
              </w:rPr>
              <w:t>Uzem</w:t>
            </w:r>
            <w:proofErr w:type="spellEnd"/>
          </w:p>
        </w:tc>
      </w:tr>
      <w:tr w:rsidR="00FD0388" w:rsidRPr="00A577EE" w14:paraId="434BE9AA" w14:textId="77777777" w:rsidTr="00EE17F5">
        <w:trPr>
          <w:trHeight w:hRule="exact" w:val="533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39B4B0A9" w14:textId="77777777" w:rsidR="00FD0388" w:rsidRPr="0067774D" w:rsidRDefault="00FD0388" w:rsidP="00FD0388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63EA245A" w14:textId="77777777" w:rsidR="00FD0388" w:rsidRPr="003A79ED" w:rsidRDefault="00FD0388" w:rsidP="00FD0388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1.00-11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28816C2F" w14:textId="7B88A323" w:rsidR="00FD0388" w:rsidRPr="005765EE" w:rsidRDefault="00FD0388" w:rsidP="00EE17F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0820189A" w14:textId="57D4031F" w:rsidR="00FD0388" w:rsidRPr="005765EE" w:rsidRDefault="00FD0388" w:rsidP="00FD0388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525C7109" w14:textId="18E30218" w:rsidR="00FD0388" w:rsidRPr="005765EE" w:rsidRDefault="00FD0388" w:rsidP="00FD0388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2" w:space="0" w:color="auto"/>
            </w:tcBorders>
          </w:tcPr>
          <w:p w14:paraId="3F693CBD" w14:textId="4617C4BB" w:rsidR="00FD0388" w:rsidRPr="00BF20C4" w:rsidRDefault="00FD0388" w:rsidP="00FD0388">
            <w:pPr>
              <w:rPr>
                <w:rFonts w:ascii="Times New Roman" w:hAnsi="Times New Roman"/>
                <w:sz w:val="20"/>
                <w:szCs w:val="20"/>
                <w:lang w:val="de-DE"/>
              </w:rPr>
            </w:pPr>
          </w:p>
        </w:tc>
      </w:tr>
      <w:tr w:rsidR="00FD0388" w:rsidRPr="00A577EE" w14:paraId="02BB5123" w14:textId="77777777" w:rsidTr="00F44320">
        <w:trPr>
          <w:trHeight w:hRule="exact" w:val="301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524FF1C7" w14:textId="77777777" w:rsidR="00FD0388" w:rsidRPr="0067774D" w:rsidRDefault="00FD0388" w:rsidP="00FD0388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5FFB4305" w14:textId="77777777" w:rsidR="00FD0388" w:rsidRPr="003A79ED" w:rsidRDefault="00FD0388" w:rsidP="00FD0388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3.00-13.50</w:t>
            </w:r>
          </w:p>
        </w:tc>
        <w:tc>
          <w:tcPr>
            <w:tcW w:w="2706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45470DF4" w14:textId="38585F50" w:rsidR="00FD0388" w:rsidRPr="005765EE" w:rsidRDefault="00FD0388" w:rsidP="00F44320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51EF1C23" w14:textId="59A55FC8" w:rsidR="00FD0388" w:rsidRPr="005765EE" w:rsidRDefault="00FD0388" w:rsidP="00F44320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5D174407" w14:textId="66BC1CAF" w:rsidR="00FD0388" w:rsidRPr="005765EE" w:rsidRDefault="00FD0388" w:rsidP="006C3571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05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</w:tcPr>
          <w:p w14:paraId="6099AE29" w14:textId="52E999BF" w:rsidR="00FD0388" w:rsidRPr="00BF20C4" w:rsidRDefault="00FD0388" w:rsidP="00FD0388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D0388" w:rsidRPr="00A577EE" w14:paraId="6C416D5E" w14:textId="77777777" w:rsidTr="00371AEE">
        <w:trPr>
          <w:trHeight w:hRule="exact" w:val="344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672450F4" w14:textId="77777777" w:rsidR="00FD0388" w:rsidRPr="0067774D" w:rsidRDefault="00FD0388" w:rsidP="00FD0388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7742850B" w14:textId="504D652A" w:rsidR="00FD0388" w:rsidRPr="003A79ED" w:rsidRDefault="00FD0388" w:rsidP="00FD0388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4.00-</w:t>
            </w:r>
            <w:r w:rsidRPr="00EB227C">
              <w:rPr>
                <w:rFonts w:ascii="Times New Roman" w:hAnsi="Times New Roman"/>
                <w:color w:val="000000"/>
                <w:sz w:val="18"/>
                <w:szCs w:val="18"/>
                <w:highlight w:val="yellow"/>
              </w:rPr>
              <w:t>1</w:t>
            </w:r>
            <w:r w:rsidR="00EB227C" w:rsidRPr="00EB227C">
              <w:rPr>
                <w:rFonts w:ascii="Times New Roman" w:hAnsi="Times New Roman"/>
                <w:color w:val="000000"/>
                <w:sz w:val="18"/>
                <w:szCs w:val="18"/>
                <w:highlight w:val="yellow"/>
              </w:rPr>
              <w:t>5</w:t>
            </w:r>
            <w:r w:rsidRPr="00EB227C">
              <w:rPr>
                <w:rFonts w:ascii="Times New Roman" w:hAnsi="Times New Roman"/>
                <w:color w:val="000000"/>
                <w:sz w:val="18"/>
                <w:szCs w:val="18"/>
                <w:highlight w:val="yellow"/>
              </w:rPr>
              <w:t>.</w:t>
            </w:r>
            <w:r w:rsidR="00EB227C" w:rsidRPr="00EB227C">
              <w:rPr>
                <w:rFonts w:ascii="Times New Roman" w:hAnsi="Times New Roman"/>
                <w:color w:val="000000"/>
                <w:sz w:val="18"/>
                <w:szCs w:val="18"/>
                <w:highlight w:val="yellow"/>
              </w:rPr>
              <w:t>0</w:t>
            </w:r>
            <w:r w:rsidRPr="00EB227C">
              <w:rPr>
                <w:rFonts w:ascii="Times New Roman" w:hAnsi="Times New Roman"/>
                <w:color w:val="000000"/>
                <w:sz w:val="18"/>
                <w:szCs w:val="18"/>
                <w:highlight w:val="yellow"/>
              </w:rPr>
              <w:t>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shd w:val="clear" w:color="auto" w:fill="92D050"/>
            <w:vAlign w:val="center"/>
          </w:tcPr>
          <w:p w14:paraId="4DF6F71F" w14:textId="77FB6CE1" w:rsidR="00FD0388" w:rsidRPr="005765EE" w:rsidRDefault="00F44320" w:rsidP="00F44320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1030103</w:t>
            </w: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shd w:val="clear" w:color="auto" w:fill="92D050"/>
            <w:vAlign w:val="center"/>
          </w:tcPr>
          <w:p w14:paraId="1673517B" w14:textId="1C40A87A" w:rsidR="00FD0388" w:rsidRPr="005765EE" w:rsidRDefault="00F44320" w:rsidP="00F44320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proofErr w:type="spellStart"/>
            <w:r w:rsidRPr="005765EE">
              <w:rPr>
                <w:rFonts w:ascii="Times New Roman" w:hAnsi="Times New Roman"/>
                <w:sz w:val="20"/>
                <w:szCs w:val="20"/>
              </w:rPr>
              <w:t>Soyut</w:t>
            </w:r>
            <w:proofErr w:type="spellEnd"/>
            <w:r w:rsidRPr="005765EE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5765EE">
              <w:rPr>
                <w:rFonts w:ascii="Times New Roman" w:hAnsi="Times New Roman"/>
                <w:sz w:val="20"/>
                <w:szCs w:val="20"/>
              </w:rPr>
              <w:t>Matematik</w:t>
            </w:r>
            <w:proofErr w:type="spellEnd"/>
            <w:r w:rsidRPr="005765EE">
              <w:rPr>
                <w:rFonts w:ascii="Times New Roman" w:hAnsi="Times New Roman"/>
                <w:sz w:val="20"/>
                <w:szCs w:val="20"/>
              </w:rPr>
              <w:t xml:space="preserve"> I</w:t>
            </w: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shd w:val="clear" w:color="auto" w:fill="92D050"/>
          </w:tcPr>
          <w:p w14:paraId="6109A0C4" w14:textId="55885594" w:rsidR="00FD0388" w:rsidRPr="005765EE" w:rsidRDefault="006C3571" w:rsidP="006C3571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5765EE">
              <w:rPr>
                <w:rFonts w:ascii="Times New Roman" w:hAnsi="Times New Roman"/>
                <w:sz w:val="20"/>
                <w:szCs w:val="20"/>
              </w:rPr>
              <w:t xml:space="preserve">Dr. </w:t>
            </w:r>
            <w:proofErr w:type="spellStart"/>
            <w:r w:rsidRPr="005765EE">
              <w:rPr>
                <w:rFonts w:ascii="Times New Roman" w:hAnsi="Times New Roman"/>
                <w:sz w:val="20"/>
                <w:szCs w:val="20"/>
              </w:rPr>
              <w:t>Öğr</w:t>
            </w:r>
            <w:proofErr w:type="spellEnd"/>
            <w:r w:rsidRPr="005765EE">
              <w:rPr>
                <w:rFonts w:ascii="Times New Roman" w:hAnsi="Times New Roman"/>
                <w:sz w:val="20"/>
                <w:szCs w:val="20"/>
              </w:rPr>
              <w:t xml:space="preserve">. </w:t>
            </w:r>
            <w:proofErr w:type="spellStart"/>
            <w:r w:rsidRPr="005765EE">
              <w:rPr>
                <w:rFonts w:ascii="Times New Roman" w:hAnsi="Times New Roman"/>
                <w:sz w:val="20"/>
                <w:szCs w:val="20"/>
              </w:rPr>
              <w:t>Üyesi</w:t>
            </w:r>
            <w:proofErr w:type="spellEnd"/>
            <w:r w:rsidRPr="005765EE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5765EE">
              <w:rPr>
                <w:rFonts w:ascii="Times New Roman" w:hAnsi="Times New Roman"/>
                <w:sz w:val="20"/>
                <w:szCs w:val="20"/>
              </w:rPr>
              <w:t>Meral</w:t>
            </w:r>
            <w:proofErr w:type="spellEnd"/>
            <w:r w:rsidRPr="005765EE">
              <w:rPr>
                <w:rFonts w:ascii="Times New Roman" w:hAnsi="Times New Roman"/>
                <w:sz w:val="20"/>
                <w:szCs w:val="20"/>
              </w:rPr>
              <w:t xml:space="preserve"> SÜER</w:t>
            </w: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  <w:shd w:val="clear" w:color="auto" w:fill="92D050"/>
          </w:tcPr>
          <w:p w14:paraId="49696B2D" w14:textId="2284C059" w:rsidR="00FD0388" w:rsidRPr="00BF20C4" w:rsidRDefault="009D10D7" w:rsidP="00B81B59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Uzem</w:t>
            </w:r>
            <w:proofErr w:type="spellEnd"/>
          </w:p>
        </w:tc>
      </w:tr>
      <w:tr w:rsidR="00FD0388" w:rsidRPr="00A577EE" w14:paraId="16778A53" w14:textId="77777777" w:rsidTr="00F44320">
        <w:trPr>
          <w:trHeight w:hRule="exact" w:val="272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250DAF0E" w14:textId="77777777" w:rsidR="00FD0388" w:rsidRPr="0067774D" w:rsidRDefault="00FD0388" w:rsidP="00FD0388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190161F6" w14:textId="77777777" w:rsidR="00FD0388" w:rsidRPr="003A79ED" w:rsidRDefault="00FD0388" w:rsidP="00FD0388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5.00-15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6517E4D8" w14:textId="668669CB" w:rsidR="00FD0388" w:rsidRPr="00C72E38" w:rsidRDefault="00FD0388" w:rsidP="00F44320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60B32170" w14:textId="0E6C29A5" w:rsidR="00FD0388" w:rsidRPr="005765EE" w:rsidRDefault="00FD0388" w:rsidP="00F44320">
            <w:pPr>
              <w:jc w:val="center"/>
              <w:rPr>
                <w:rFonts w:ascii="Times New Roman" w:hAnsi="Times New Roman"/>
                <w:sz w:val="20"/>
                <w:szCs w:val="20"/>
                <w:lang w:val="de-DE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53169FE6" w14:textId="7D17A043" w:rsidR="00FD0388" w:rsidRPr="005765EE" w:rsidRDefault="00FD0388" w:rsidP="006C3571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</w:tcPr>
          <w:p w14:paraId="26012F12" w14:textId="314D49DE" w:rsidR="00FD0388" w:rsidRPr="00BF20C4" w:rsidRDefault="00FD0388" w:rsidP="00FD0388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D0388" w:rsidRPr="00A577EE" w14:paraId="65BE8E38" w14:textId="77777777" w:rsidTr="0008093E">
        <w:trPr>
          <w:trHeight w:hRule="exact" w:val="246"/>
          <w:jc w:val="center"/>
        </w:trPr>
        <w:tc>
          <w:tcPr>
            <w:tcW w:w="382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03026241" w14:textId="77777777" w:rsidR="00FD0388" w:rsidRPr="0067774D" w:rsidRDefault="00FD0388" w:rsidP="00FD0388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0D8011C3" w14:textId="77777777" w:rsidR="00FD0388" w:rsidRPr="003A79ED" w:rsidRDefault="00FD0388" w:rsidP="00FD0388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6.00-16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05361786" w14:textId="0020B97E" w:rsidR="00FD0388" w:rsidRPr="00C72E38" w:rsidRDefault="00FD0388" w:rsidP="00FD0388">
            <w:pPr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07312435" w14:textId="22E3B33D" w:rsidR="00FD0388" w:rsidRPr="005765EE" w:rsidRDefault="00FD0388" w:rsidP="00FD0388">
            <w:pPr>
              <w:rPr>
                <w:rFonts w:ascii="Times New Roman" w:hAnsi="Times New Roman"/>
                <w:sz w:val="20"/>
                <w:szCs w:val="20"/>
                <w:lang w:val="de-DE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0346C566" w14:textId="106F14E1" w:rsidR="00FD0388" w:rsidRPr="005765EE" w:rsidRDefault="00FD0388" w:rsidP="00FD0388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2" w:space="0" w:color="auto"/>
            </w:tcBorders>
          </w:tcPr>
          <w:p w14:paraId="4D0F79C0" w14:textId="47152D84" w:rsidR="00FD0388" w:rsidRPr="00BF20C4" w:rsidRDefault="00FD0388" w:rsidP="00FD0388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D0388" w:rsidRPr="00A577EE" w14:paraId="2A9AFBC0" w14:textId="77777777" w:rsidTr="0008093E">
        <w:trPr>
          <w:trHeight w:hRule="exact" w:val="246"/>
          <w:jc w:val="center"/>
        </w:trPr>
        <w:tc>
          <w:tcPr>
            <w:tcW w:w="382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5A62F886" w14:textId="77777777" w:rsidR="00FD0388" w:rsidRPr="0067774D" w:rsidRDefault="00FD0388" w:rsidP="00FD0388">
            <w:pPr>
              <w:pStyle w:val="TableParagraph"/>
              <w:spacing w:before="6"/>
              <w:ind w:left="521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 w:rsidRPr="0067774D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PERŞEMBE</w:t>
            </w:r>
          </w:p>
        </w:tc>
        <w:tc>
          <w:tcPr>
            <w:tcW w:w="994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21E50206" w14:textId="77777777" w:rsidR="00FD0388" w:rsidRPr="003A79ED" w:rsidRDefault="00FD0388" w:rsidP="00FD0388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08.00-08.50</w:t>
            </w:r>
          </w:p>
        </w:tc>
        <w:tc>
          <w:tcPr>
            <w:tcW w:w="2706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698B75BF" w14:textId="77777777" w:rsidR="00FD0388" w:rsidRPr="005765EE" w:rsidRDefault="00FD0388" w:rsidP="00FD0388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26310ADD" w14:textId="77777777" w:rsidR="00FD0388" w:rsidRPr="005765EE" w:rsidRDefault="00FD0388" w:rsidP="00FD0388">
            <w:pPr>
              <w:rPr>
                <w:rFonts w:ascii="Times New Roman" w:hAnsi="Times New Roman"/>
                <w:sz w:val="20"/>
                <w:szCs w:val="20"/>
                <w:lang w:val="de-DE"/>
              </w:rPr>
            </w:pPr>
          </w:p>
        </w:tc>
        <w:tc>
          <w:tcPr>
            <w:tcW w:w="2864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427A7808" w14:textId="77777777" w:rsidR="00FD0388" w:rsidRPr="005765EE" w:rsidRDefault="00FD0388" w:rsidP="00FD0388">
            <w:pPr>
              <w:rPr>
                <w:rFonts w:ascii="Times New Roman" w:hAnsi="Times New Roman"/>
                <w:sz w:val="20"/>
                <w:szCs w:val="20"/>
                <w:lang w:val="de-DE"/>
              </w:rPr>
            </w:pPr>
          </w:p>
        </w:tc>
        <w:tc>
          <w:tcPr>
            <w:tcW w:w="1605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</w:tcPr>
          <w:p w14:paraId="6F5BAA23" w14:textId="77777777" w:rsidR="00FD0388" w:rsidRPr="00BF20C4" w:rsidRDefault="00FD0388" w:rsidP="00FD0388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D0388" w:rsidRPr="00A577EE" w14:paraId="04D222AC" w14:textId="77777777" w:rsidTr="009F0F97">
        <w:trPr>
          <w:trHeight w:hRule="exact" w:val="308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16B8B21E" w14:textId="77777777" w:rsidR="00FD0388" w:rsidRPr="0067774D" w:rsidRDefault="00FD0388" w:rsidP="00FD0388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4695F9AC" w14:textId="77777777" w:rsidR="00FD0388" w:rsidRPr="003A79ED" w:rsidRDefault="00FD0388" w:rsidP="00FD0388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09.00-09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02980DFC" w14:textId="3AD41167" w:rsidR="00FD0388" w:rsidRPr="005765EE" w:rsidRDefault="00FD0388" w:rsidP="00AC1E2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1E5D2F80" w14:textId="4438319C" w:rsidR="00FD0388" w:rsidRPr="005765EE" w:rsidRDefault="00FD0388" w:rsidP="00AC1E2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77F408C2" w14:textId="6EE0E182" w:rsidR="00FD0388" w:rsidRPr="005765EE" w:rsidRDefault="00FD0388" w:rsidP="00AC1E2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</w:tcPr>
          <w:p w14:paraId="6800E15A" w14:textId="3FA9C46A" w:rsidR="00FD0388" w:rsidRPr="00BF20C4" w:rsidRDefault="00FD0388" w:rsidP="00FD0388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D0388" w:rsidRPr="00A577EE" w14:paraId="09AA2185" w14:textId="77777777" w:rsidTr="00EB227C">
        <w:trPr>
          <w:trHeight w:hRule="exact" w:val="362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0C88E652" w14:textId="77777777" w:rsidR="00FD0388" w:rsidRPr="0067774D" w:rsidRDefault="00FD0388" w:rsidP="00FD0388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7AF8965A" w14:textId="77777777" w:rsidR="00FD0388" w:rsidRPr="003A79ED" w:rsidRDefault="00FD0388" w:rsidP="00FD0388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0.00-10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shd w:val="clear" w:color="auto" w:fill="FFFFFF" w:themeFill="background1"/>
          </w:tcPr>
          <w:p w14:paraId="2DACEE3C" w14:textId="6778E788" w:rsidR="00FD0388" w:rsidRPr="005765EE" w:rsidRDefault="00FD0388" w:rsidP="00AC1E2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shd w:val="clear" w:color="auto" w:fill="FFFFFF" w:themeFill="background1"/>
          </w:tcPr>
          <w:p w14:paraId="5E3C513B" w14:textId="16259168" w:rsidR="00FD0388" w:rsidRPr="005765EE" w:rsidRDefault="00FD0388" w:rsidP="00AC1E2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shd w:val="clear" w:color="auto" w:fill="FFFFFF" w:themeFill="background1"/>
          </w:tcPr>
          <w:p w14:paraId="4B0531AE" w14:textId="79A47DD6" w:rsidR="00FD0388" w:rsidRPr="005765EE" w:rsidRDefault="00FD0388" w:rsidP="00AC1E2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  <w:shd w:val="clear" w:color="auto" w:fill="FFFFFF" w:themeFill="background1"/>
          </w:tcPr>
          <w:p w14:paraId="214FB39C" w14:textId="02E9F1FF" w:rsidR="00FD0388" w:rsidRPr="00BF20C4" w:rsidRDefault="00FD0388" w:rsidP="00E17820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D0388" w:rsidRPr="00A577EE" w14:paraId="38798BFD" w14:textId="77777777" w:rsidTr="00EB227C">
        <w:trPr>
          <w:trHeight w:hRule="exact" w:val="362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5ED4A77B" w14:textId="77777777" w:rsidR="00FD0388" w:rsidRPr="0067774D" w:rsidRDefault="00FD0388" w:rsidP="00FD0388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1F2A146B" w14:textId="0D29EC6F" w:rsidR="00FD0388" w:rsidRPr="003A79ED" w:rsidRDefault="00FD0388" w:rsidP="00FD0388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1.00-</w:t>
            </w:r>
            <w:r w:rsidRPr="00EB227C">
              <w:rPr>
                <w:rFonts w:ascii="Times New Roman" w:hAnsi="Times New Roman"/>
                <w:color w:val="000000"/>
                <w:sz w:val="18"/>
                <w:szCs w:val="18"/>
                <w:highlight w:val="yellow"/>
              </w:rPr>
              <w:t>1</w:t>
            </w:r>
            <w:r w:rsidR="00EB227C" w:rsidRPr="00EB227C">
              <w:rPr>
                <w:rFonts w:ascii="Times New Roman" w:hAnsi="Times New Roman"/>
                <w:color w:val="000000"/>
                <w:sz w:val="18"/>
                <w:szCs w:val="18"/>
                <w:highlight w:val="yellow"/>
              </w:rPr>
              <w:t>2</w:t>
            </w:r>
            <w:r w:rsidRPr="00EB227C">
              <w:rPr>
                <w:rFonts w:ascii="Times New Roman" w:hAnsi="Times New Roman"/>
                <w:color w:val="000000"/>
                <w:sz w:val="18"/>
                <w:szCs w:val="18"/>
                <w:highlight w:val="yellow"/>
              </w:rPr>
              <w:t>.</w:t>
            </w:r>
            <w:r w:rsidR="00EB227C" w:rsidRPr="00EB227C">
              <w:rPr>
                <w:rFonts w:ascii="Times New Roman" w:hAnsi="Times New Roman"/>
                <w:color w:val="000000"/>
                <w:sz w:val="18"/>
                <w:szCs w:val="18"/>
                <w:highlight w:val="yellow"/>
              </w:rPr>
              <w:t>0</w:t>
            </w:r>
            <w:r w:rsidRPr="00EB227C">
              <w:rPr>
                <w:rFonts w:ascii="Times New Roman" w:hAnsi="Times New Roman"/>
                <w:color w:val="000000"/>
                <w:sz w:val="18"/>
                <w:szCs w:val="18"/>
                <w:highlight w:val="yellow"/>
              </w:rPr>
              <w:t>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92D050"/>
          </w:tcPr>
          <w:p w14:paraId="2C5E1494" w14:textId="0E798891" w:rsidR="00FD0388" w:rsidRPr="005765EE" w:rsidRDefault="00EB227C" w:rsidP="00AC1E2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6658A">
              <w:rPr>
                <w:rFonts w:ascii="Times New Roman" w:hAnsi="Times New Roman"/>
                <w:sz w:val="20"/>
                <w:szCs w:val="20"/>
              </w:rPr>
              <w:t>01030101</w:t>
            </w: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92D050"/>
          </w:tcPr>
          <w:p w14:paraId="30484516" w14:textId="3A480325" w:rsidR="00FD0388" w:rsidRPr="005765EE" w:rsidRDefault="00EB227C" w:rsidP="00AC1E2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5765EE">
              <w:rPr>
                <w:rFonts w:ascii="Times New Roman" w:hAnsi="Times New Roman"/>
                <w:sz w:val="20"/>
                <w:szCs w:val="20"/>
              </w:rPr>
              <w:t>Analiz</w:t>
            </w:r>
            <w:proofErr w:type="spellEnd"/>
            <w:r w:rsidRPr="005765EE">
              <w:rPr>
                <w:rFonts w:ascii="Times New Roman" w:hAnsi="Times New Roman"/>
                <w:sz w:val="20"/>
                <w:szCs w:val="20"/>
              </w:rPr>
              <w:t xml:space="preserve"> I</w:t>
            </w: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92D050"/>
          </w:tcPr>
          <w:p w14:paraId="5F8F363B" w14:textId="6890E4D3" w:rsidR="00FD0388" w:rsidRPr="005765EE" w:rsidRDefault="00EB227C" w:rsidP="00AC1E2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  <w:lang w:val="de-DE"/>
              </w:rPr>
              <w:t>Prof. Dr. Aziz HARMAN</w:t>
            </w: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2" w:space="0" w:color="auto"/>
            </w:tcBorders>
            <w:shd w:val="clear" w:color="auto" w:fill="92D050"/>
          </w:tcPr>
          <w:p w14:paraId="14205C17" w14:textId="3E31A7FE" w:rsidR="00FD0388" w:rsidRPr="00BF20C4" w:rsidRDefault="009D10D7" w:rsidP="00EB227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Uzem</w:t>
            </w:r>
            <w:proofErr w:type="spellEnd"/>
          </w:p>
        </w:tc>
      </w:tr>
      <w:tr w:rsidR="00FD0388" w:rsidRPr="00A577EE" w14:paraId="28A32EE1" w14:textId="77777777" w:rsidTr="00836AC9">
        <w:trPr>
          <w:trHeight w:hRule="exact" w:val="364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29FC3424" w14:textId="77777777" w:rsidR="00FD0388" w:rsidRPr="0067774D" w:rsidRDefault="00FD0388" w:rsidP="00FD0388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4B690AA4" w14:textId="77777777" w:rsidR="00FD0388" w:rsidRPr="003A79ED" w:rsidRDefault="00FD0388" w:rsidP="00FD0388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3.00-13.50</w:t>
            </w:r>
          </w:p>
        </w:tc>
        <w:tc>
          <w:tcPr>
            <w:tcW w:w="2706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17CA0CF3" w14:textId="0EC117F1" w:rsidR="00FD0388" w:rsidRPr="005765EE" w:rsidRDefault="00836AC9" w:rsidP="00836AC9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765EE">
              <w:rPr>
                <w:rFonts w:ascii="Times New Roman" w:hAnsi="Times New Roman"/>
                <w:sz w:val="20"/>
                <w:szCs w:val="20"/>
              </w:rPr>
              <w:t>01030</w:t>
            </w:r>
            <w:r>
              <w:rPr>
                <w:rFonts w:ascii="Times New Roman" w:hAnsi="Times New Roman"/>
                <w:sz w:val="20"/>
                <w:szCs w:val="20"/>
              </w:rPr>
              <w:t>102</w:t>
            </w:r>
          </w:p>
        </w:tc>
        <w:tc>
          <w:tcPr>
            <w:tcW w:w="2864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3D5F71D0" w14:textId="140508F2" w:rsidR="00FD0388" w:rsidRPr="00C72E38" w:rsidRDefault="00836AC9" w:rsidP="00836AC9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/>
                <w:bCs/>
                <w:sz w:val="20"/>
                <w:szCs w:val="20"/>
              </w:rPr>
              <w:t>Lineer</w:t>
            </w:r>
            <w:proofErr w:type="spellEnd"/>
            <w:r>
              <w:rPr>
                <w:rFonts w:ascii="Times New Roman" w:hAnsi="Times New Roman"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sz w:val="20"/>
                <w:szCs w:val="20"/>
              </w:rPr>
              <w:t>Cebir</w:t>
            </w:r>
            <w:proofErr w:type="spellEnd"/>
            <w:r>
              <w:rPr>
                <w:rFonts w:ascii="Times New Roman" w:hAnsi="Times New Roman"/>
                <w:bCs/>
                <w:sz w:val="20"/>
                <w:szCs w:val="20"/>
              </w:rPr>
              <w:t xml:space="preserve"> I</w:t>
            </w:r>
          </w:p>
        </w:tc>
        <w:tc>
          <w:tcPr>
            <w:tcW w:w="2864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119E007F" w14:textId="6487D56F" w:rsidR="00FD0388" w:rsidRPr="005765EE" w:rsidRDefault="00836AC9" w:rsidP="00836AC9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5765EE">
              <w:rPr>
                <w:rFonts w:ascii="Times New Roman" w:hAnsi="Times New Roman"/>
                <w:sz w:val="20"/>
                <w:szCs w:val="20"/>
              </w:rPr>
              <w:t xml:space="preserve">Dr. </w:t>
            </w:r>
            <w:proofErr w:type="spellStart"/>
            <w:r w:rsidRPr="005765EE">
              <w:rPr>
                <w:rFonts w:ascii="Times New Roman" w:hAnsi="Times New Roman"/>
                <w:sz w:val="20"/>
                <w:szCs w:val="20"/>
              </w:rPr>
              <w:t>Öğr</w:t>
            </w:r>
            <w:proofErr w:type="spellEnd"/>
            <w:r w:rsidRPr="005765EE">
              <w:rPr>
                <w:rFonts w:ascii="Times New Roman" w:hAnsi="Times New Roman"/>
                <w:sz w:val="20"/>
                <w:szCs w:val="20"/>
              </w:rPr>
              <w:t xml:space="preserve">. </w:t>
            </w:r>
            <w:proofErr w:type="spellStart"/>
            <w:r w:rsidRPr="005765EE">
              <w:rPr>
                <w:rFonts w:ascii="Times New Roman" w:hAnsi="Times New Roman"/>
                <w:sz w:val="20"/>
                <w:szCs w:val="20"/>
              </w:rPr>
              <w:t>Üyesi</w:t>
            </w:r>
            <w:proofErr w:type="spellEnd"/>
            <w:r w:rsidRPr="005765EE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5765EE">
              <w:rPr>
                <w:rFonts w:ascii="Times New Roman" w:hAnsi="Times New Roman"/>
                <w:sz w:val="20"/>
                <w:szCs w:val="20"/>
              </w:rPr>
              <w:t>Meral</w:t>
            </w:r>
            <w:proofErr w:type="spellEnd"/>
            <w:r w:rsidRPr="005765EE">
              <w:rPr>
                <w:rFonts w:ascii="Times New Roman" w:hAnsi="Times New Roman"/>
                <w:sz w:val="20"/>
                <w:szCs w:val="20"/>
              </w:rPr>
              <w:t xml:space="preserve"> SÜER</w:t>
            </w:r>
          </w:p>
        </w:tc>
        <w:tc>
          <w:tcPr>
            <w:tcW w:w="1605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</w:tcPr>
          <w:p w14:paraId="7585C9FF" w14:textId="7D1A192E" w:rsidR="00FD0388" w:rsidRPr="00036C82" w:rsidRDefault="00A9547D" w:rsidP="00FD0388">
            <w:r>
              <w:rPr>
                <w:rFonts w:ascii="Times New Roman" w:hAnsi="Times New Roman"/>
                <w:sz w:val="20"/>
                <w:szCs w:val="20"/>
              </w:rPr>
              <w:t>ED-Z-08 (</w:t>
            </w:r>
            <w:r w:rsidRPr="00BF20C4">
              <w:rPr>
                <w:rFonts w:ascii="Times New Roman" w:hAnsi="Times New Roman"/>
                <w:sz w:val="20"/>
                <w:szCs w:val="20"/>
              </w:rPr>
              <w:t>D-18</w:t>
            </w:r>
            <w:r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</w:tr>
      <w:tr w:rsidR="00FD0388" w:rsidRPr="00A577EE" w14:paraId="25DD13A8" w14:textId="77777777" w:rsidTr="00836AC9">
        <w:trPr>
          <w:trHeight w:hRule="exact" w:val="335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174A2F4E" w14:textId="77777777" w:rsidR="00FD0388" w:rsidRPr="0067774D" w:rsidRDefault="00FD0388" w:rsidP="00FD0388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14057458" w14:textId="77777777" w:rsidR="00FD0388" w:rsidRPr="003A79ED" w:rsidRDefault="00FD0388" w:rsidP="00FD0388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4.00-14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304CFF81" w14:textId="20C0256F" w:rsidR="00FD0388" w:rsidRPr="005765EE" w:rsidRDefault="00836AC9" w:rsidP="00836AC9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765EE">
              <w:rPr>
                <w:rFonts w:ascii="Times New Roman" w:hAnsi="Times New Roman"/>
                <w:sz w:val="20"/>
                <w:szCs w:val="20"/>
              </w:rPr>
              <w:t>01030</w:t>
            </w:r>
            <w:r>
              <w:rPr>
                <w:rFonts w:ascii="Times New Roman" w:hAnsi="Times New Roman"/>
                <w:sz w:val="20"/>
                <w:szCs w:val="20"/>
              </w:rPr>
              <w:t>102</w:t>
            </w: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14F2BFCC" w14:textId="2034E739" w:rsidR="00FD0388" w:rsidRPr="005765EE" w:rsidRDefault="00836AC9" w:rsidP="00836AC9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/>
                <w:bCs/>
                <w:sz w:val="20"/>
                <w:szCs w:val="20"/>
              </w:rPr>
              <w:t>Lineer</w:t>
            </w:r>
            <w:proofErr w:type="spellEnd"/>
            <w:r>
              <w:rPr>
                <w:rFonts w:ascii="Times New Roman" w:hAnsi="Times New Roman"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sz w:val="20"/>
                <w:szCs w:val="20"/>
              </w:rPr>
              <w:t>Cebir</w:t>
            </w:r>
            <w:proofErr w:type="spellEnd"/>
            <w:r>
              <w:rPr>
                <w:rFonts w:ascii="Times New Roman" w:hAnsi="Times New Roman"/>
                <w:bCs/>
                <w:sz w:val="20"/>
                <w:szCs w:val="20"/>
              </w:rPr>
              <w:t xml:space="preserve"> I</w:t>
            </w: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3FB4B6F9" w14:textId="2AC29B2D" w:rsidR="00FD0388" w:rsidRPr="005765EE" w:rsidRDefault="00836AC9" w:rsidP="00836AC9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5765EE">
              <w:rPr>
                <w:rFonts w:ascii="Times New Roman" w:hAnsi="Times New Roman"/>
                <w:sz w:val="20"/>
                <w:szCs w:val="20"/>
              </w:rPr>
              <w:t xml:space="preserve">Dr. </w:t>
            </w:r>
            <w:proofErr w:type="spellStart"/>
            <w:r w:rsidRPr="005765EE">
              <w:rPr>
                <w:rFonts w:ascii="Times New Roman" w:hAnsi="Times New Roman"/>
                <w:sz w:val="20"/>
                <w:szCs w:val="20"/>
              </w:rPr>
              <w:t>Öğr</w:t>
            </w:r>
            <w:proofErr w:type="spellEnd"/>
            <w:r w:rsidRPr="005765EE">
              <w:rPr>
                <w:rFonts w:ascii="Times New Roman" w:hAnsi="Times New Roman"/>
                <w:sz w:val="20"/>
                <w:szCs w:val="20"/>
              </w:rPr>
              <w:t xml:space="preserve">. </w:t>
            </w:r>
            <w:proofErr w:type="spellStart"/>
            <w:r w:rsidRPr="005765EE">
              <w:rPr>
                <w:rFonts w:ascii="Times New Roman" w:hAnsi="Times New Roman"/>
                <w:sz w:val="20"/>
                <w:szCs w:val="20"/>
              </w:rPr>
              <w:t>Üyesi</w:t>
            </w:r>
            <w:proofErr w:type="spellEnd"/>
            <w:r w:rsidRPr="005765EE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5765EE">
              <w:rPr>
                <w:rFonts w:ascii="Times New Roman" w:hAnsi="Times New Roman"/>
                <w:sz w:val="20"/>
                <w:szCs w:val="20"/>
              </w:rPr>
              <w:t>Meral</w:t>
            </w:r>
            <w:proofErr w:type="spellEnd"/>
            <w:r w:rsidRPr="005765EE">
              <w:rPr>
                <w:rFonts w:ascii="Times New Roman" w:hAnsi="Times New Roman"/>
                <w:sz w:val="20"/>
                <w:szCs w:val="20"/>
              </w:rPr>
              <w:t xml:space="preserve"> SÜER</w:t>
            </w: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</w:tcPr>
          <w:p w14:paraId="12DC3B56" w14:textId="6D44FE2F" w:rsidR="00FD0388" w:rsidRPr="00036C82" w:rsidRDefault="00A9547D" w:rsidP="00FD0388">
            <w:r>
              <w:rPr>
                <w:rFonts w:ascii="Times New Roman" w:hAnsi="Times New Roman"/>
                <w:sz w:val="20"/>
                <w:szCs w:val="20"/>
              </w:rPr>
              <w:t>ED-Z-08 (</w:t>
            </w:r>
            <w:r w:rsidRPr="00BF20C4">
              <w:rPr>
                <w:rFonts w:ascii="Times New Roman" w:hAnsi="Times New Roman"/>
                <w:sz w:val="20"/>
                <w:szCs w:val="20"/>
              </w:rPr>
              <w:t>D-18</w:t>
            </w:r>
            <w:r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</w:tr>
      <w:tr w:rsidR="00FD0388" w:rsidRPr="00A577EE" w14:paraId="757F7B16" w14:textId="77777777" w:rsidTr="00836AC9">
        <w:trPr>
          <w:trHeight w:hRule="exact" w:val="362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2D47DD76" w14:textId="77777777" w:rsidR="00FD0388" w:rsidRPr="0067774D" w:rsidRDefault="00FD0388" w:rsidP="00FD0388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3907D202" w14:textId="77777777" w:rsidR="00FD0388" w:rsidRPr="003A79ED" w:rsidRDefault="00FD0388" w:rsidP="00FD0388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5.00-15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7C105DE8" w14:textId="0668E599" w:rsidR="00FD0388" w:rsidRPr="005765EE" w:rsidRDefault="00836AC9" w:rsidP="00836AC9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765EE">
              <w:rPr>
                <w:rFonts w:ascii="Times New Roman" w:hAnsi="Times New Roman"/>
                <w:sz w:val="20"/>
                <w:szCs w:val="20"/>
              </w:rPr>
              <w:t>01030</w:t>
            </w:r>
            <w:r>
              <w:rPr>
                <w:rFonts w:ascii="Times New Roman" w:hAnsi="Times New Roman"/>
                <w:sz w:val="20"/>
                <w:szCs w:val="20"/>
              </w:rPr>
              <w:t>102</w:t>
            </w: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1AEF7C8D" w14:textId="2897337D" w:rsidR="00FD0388" w:rsidRPr="005765EE" w:rsidRDefault="00836AC9" w:rsidP="00836AC9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/>
                <w:bCs/>
                <w:sz w:val="20"/>
                <w:szCs w:val="20"/>
              </w:rPr>
              <w:t>Lineer</w:t>
            </w:r>
            <w:proofErr w:type="spellEnd"/>
            <w:r>
              <w:rPr>
                <w:rFonts w:ascii="Times New Roman" w:hAnsi="Times New Roman"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sz w:val="20"/>
                <w:szCs w:val="20"/>
              </w:rPr>
              <w:t>Cebir</w:t>
            </w:r>
            <w:proofErr w:type="spellEnd"/>
            <w:r>
              <w:rPr>
                <w:rFonts w:ascii="Times New Roman" w:hAnsi="Times New Roman"/>
                <w:bCs/>
                <w:sz w:val="20"/>
                <w:szCs w:val="20"/>
              </w:rPr>
              <w:t xml:space="preserve"> I</w:t>
            </w: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7089FD05" w14:textId="62A636C6" w:rsidR="00FD0388" w:rsidRPr="005765EE" w:rsidRDefault="00836AC9" w:rsidP="00836AC9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5765EE">
              <w:rPr>
                <w:rFonts w:ascii="Times New Roman" w:hAnsi="Times New Roman"/>
                <w:sz w:val="20"/>
                <w:szCs w:val="20"/>
              </w:rPr>
              <w:t xml:space="preserve">Dr. </w:t>
            </w:r>
            <w:proofErr w:type="spellStart"/>
            <w:r w:rsidRPr="005765EE">
              <w:rPr>
                <w:rFonts w:ascii="Times New Roman" w:hAnsi="Times New Roman"/>
                <w:sz w:val="20"/>
                <w:szCs w:val="20"/>
              </w:rPr>
              <w:t>Öğr</w:t>
            </w:r>
            <w:proofErr w:type="spellEnd"/>
            <w:r w:rsidRPr="005765EE">
              <w:rPr>
                <w:rFonts w:ascii="Times New Roman" w:hAnsi="Times New Roman"/>
                <w:sz w:val="20"/>
                <w:szCs w:val="20"/>
              </w:rPr>
              <w:t xml:space="preserve">. </w:t>
            </w:r>
            <w:proofErr w:type="spellStart"/>
            <w:r w:rsidRPr="005765EE">
              <w:rPr>
                <w:rFonts w:ascii="Times New Roman" w:hAnsi="Times New Roman"/>
                <w:sz w:val="20"/>
                <w:szCs w:val="20"/>
              </w:rPr>
              <w:t>Üyesi</w:t>
            </w:r>
            <w:proofErr w:type="spellEnd"/>
            <w:r w:rsidRPr="005765EE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5765EE">
              <w:rPr>
                <w:rFonts w:ascii="Times New Roman" w:hAnsi="Times New Roman"/>
                <w:sz w:val="20"/>
                <w:szCs w:val="20"/>
              </w:rPr>
              <w:t>Meral</w:t>
            </w:r>
            <w:proofErr w:type="spellEnd"/>
            <w:r w:rsidRPr="005765EE">
              <w:rPr>
                <w:rFonts w:ascii="Times New Roman" w:hAnsi="Times New Roman"/>
                <w:sz w:val="20"/>
                <w:szCs w:val="20"/>
              </w:rPr>
              <w:t xml:space="preserve"> SÜER</w:t>
            </w: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</w:tcPr>
          <w:p w14:paraId="78BC93D0" w14:textId="0AD83050" w:rsidR="00FD0388" w:rsidRDefault="00A9547D" w:rsidP="00FD0388">
            <w:r>
              <w:rPr>
                <w:rFonts w:ascii="Times New Roman" w:hAnsi="Times New Roman"/>
                <w:sz w:val="20"/>
                <w:szCs w:val="20"/>
              </w:rPr>
              <w:t>ED-Z-08 (</w:t>
            </w:r>
            <w:r w:rsidRPr="00BF20C4">
              <w:rPr>
                <w:rFonts w:ascii="Times New Roman" w:hAnsi="Times New Roman"/>
                <w:sz w:val="20"/>
                <w:szCs w:val="20"/>
              </w:rPr>
              <w:t>D-18</w:t>
            </w:r>
            <w:r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</w:tr>
      <w:tr w:rsidR="00FD0388" w:rsidRPr="00A577EE" w14:paraId="446BE340" w14:textId="77777777" w:rsidTr="0008093E">
        <w:trPr>
          <w:trHeight w:hRule="exact" w:val="246"/>
          <w:jc w:val="center"/>
        </w:trPr>
        <w:tc>
          <w:tcPr>
            <w:tcW w:w="382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36A1E3D1" w14:textId="77777777" w:rsidR="00FD0388" w:rsidRPr="0067774D" w:rsidRDefault="00FD0388" w:rsidP="00FD0388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8" w:space="0" w:color="000000"/>
              <w:bottom w:val="single" w:sz="16" w:space="0" w:color="000000"/>
              <w:right w:val="single" w:sz="12" w:space="0" w:color="auto"/>
            </w:tcBorders>
            <w:vAlign w:val="center"/>
          </w:tcPr>
          <w:p w14:paraId="7BADA742" w14:textId="77777777" w:rsidR="00FD0388" w:rsidRPr="003A79ED" w:rsidRDefault="00FD0388" w:rsidP="00FD0388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6.00-16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FF6831D" w14:textId="77777777" w:rsidR="00FD0388" w:rsidRPr="005765EE" w:rsidRDefault="00FD0388" w:rsidP="00FD0388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F10DE5B" w14:textId="77777777" w:rsidR="00FD0388" w:rsidRPr="005765EE" w:rsidRDefault="00FD0388" w:rsidP="00FD0388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52F1557" w14:textId="77777777" w:rsidR="00FD0388" w:rsidRPr="005765EE" w:rsidRDefault="00FD0388" w:rsidP="00FD0388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05" w:type="dxa"/>
            <w:tcBorders>
              <w:top w:val="single" w:sz="8" w:space="0" w:color="000000"/>
              <w:left w:val="single" w:sz="12" w:space="0" w:color="auto"/>
              <w:bottom w:val="single" w:sz="16" w:space="0" w:color="000000"/>
              <w:right w:val="single" w:sz="12" w:space="0" w:color="auto"/>
            </w:tcBorders>
          </w:tcPr>
          <w:p w14:paraId="7A525AA2" w14:textId="77777777" w:rsidR="00FD0388" w:rsidRPr="00BF20C4" w:rsidRDefault="00FD0388" w:rsidP="00FD0388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D0388" w:rsidRPr="00A577EE" w14:paraId="0688081B" w14:textId="77777777" w:rsidTr="0008093E">
        <w:trPr>
          <w:trHeight w:hRule="exact" w:val="246"/>
          <w:jc w:val="center"/>
        </w:trPr>
        <w:tc>
          <w:tcPr>
            <w:tcW w:w="382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79F9E563" w14:textId="7A09B72B" w:rsidR="00FD0388" w:rsidRPr="0067774D" w:rsidRDefault="00FD0388" w:rsidP="00FD0388">
            <w:pPr>
              <w:pStyle w:val="TableParagraph"/>
              <w:spacing w:before="6"/>
              <w:ind w:left="696" w:right="696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 w:rsidRPr="0067774D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CU</w:t>
            </w:r>
            <w:r w:rsidR="00AB5A5E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M</w:t>
            </w:r>
            <w:r w:rsidRPr="0067774D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A</w:t>
            </w:r>
          </w:p>
        </w:tc>
        <w:tc>
          <w:tcPr>
            <w:tcW w:w="994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02E210B0" w14:textId="77777777" w:rsidR="00FD0388" w:rsidRPr="003A79ED" w:rsidRDefault="00FD0388" w:rsidP="00FD0388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08.00-08.50</w:t>
            </w:r>
          </w:p>
        </w:tc>
        <w:tc>
          <w:tcPr>
            <w:tcW w:w="2706" w:type="dxa"/>
            <w:tcBorders>
              <w:top w:val="single" w:sz="12" w:space="0" w:color="auto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35A6DE05" w14:textId="77777777" w:rsidR="00FD0388" w:rsidRPr="005765EE" w:rsidRDefault="00FD0388" w:rsidP="00FD0388">
            <w:pPr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12" w:space="0" w:color="auto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5DA0347E" w14:textId="77777777" w:rsidR="00FD0388" w:rsidRPr="005765EE" w:rsidRDefault="00FD0388" w:rsidP="00FD0388">
            <w:pPr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12" w:space="0" w:color="auto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660AABF9" w14:textId="77777777" w:rsidR="00FD0388" w:rsidRPr="005765EE" w:rsidRDefault="00FD0388" w:rsidP="00FD0388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05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</w:tcPr>
          <w:p w14:paraId="4274665E" w14:textId="77777777" w:rsidR="00FD0388" w:rsidRPr="00BF20C4" w:rsidRDefault="00FD0388" w:rsidP="00FD0388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D0388" w:rsidRPr="00A577EE" w14:paraId="768996FA" w14:textId="77777777" w:rsidTr="007659DE">
        <w:trPr>
          <w:trHeight w:hRule="exact" w:val="290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</w:tcPr>
          <w:p w14:paraId="2BABB320" w14:textId="77777777" w:rsidR="00FD0388" w:rsidRPr="00A577EE" w:rsidRDefault="00FD0388" w:rsidP="00FD0388">
            <w:pPr>
              <w:rPr>
                <w:rFonts w:cs="Calibri"/>
                <w:color w:val="000000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750398C1" w14:textId="77777777" w:rsidR="00FD0388" w:rsidRPr="003A79ED" w:rsidRDefault="00FD0388" w:rsidP="00FD0388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09.00-09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260824EB" w14:textId="6215B289" w:rsidR="00FD0388" w:rsidRPr="005765EE" w:rsidRDefault="00FD0388" w:rsidP="00433FE1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auto"/>
              <w:right w:val="single" w:sz="16" w:space="0" w:color="000000"/>
            </w:tcBorders>
            <w:vAlign w:val="center"/>
          </w:tcPr>
          <w:p w14:paraId="217D0824" w14:textId="35178352" w:rsidR="00FD0388" w:rsidRPr="005765EE" w:rsidRDefault="00FD0388" w:rsidP="00433FE1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auto"/>
              <w:right w:val="single" w:sz="16" w:space="0" w:color="000000"/>
            </w:tcBorders>
          </w:tcPr>
          <w:p w14:paraId="54AE0C77" w14:textId="19C852A7" w:rsidR="00FD0388" w:rsidRPr="005765EE" w:rsidRDefault="00FD0388" w:rsidP="00937483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</w:tcPr>
          <w:p w14:paraId="342124B2" w14:textId="61B28C96" w:rsidR="00FD0388" w:rsidRPr="00BF20C4" w:rsidRDefault="00FD0388" w:rsidP="00FD0388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659DE" w:rsidRPr="00A577EE" w14:paraId="62339666" w14:textId="77777777" w:rsidTr="00236D7B">
        <w:trPr>
          <w:trHeight w:hRule="exact" w:val="353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</w:tcPr>
          <w:p w14:paraId="1771FE9E" w14:textId="77777777" w:rsidR="007659DE" w:rsidRPr="00A577EE" w:rsidRDefault="007659DE" w:rsidP="007659DE">
            <w:pPr>
              <w:rPr>
                <w:rFonts w:cs="Calibri"/>
                <w:color w:val="000000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0B41A860" w14:textId="2D527A49" w:rsidR="007659DE" w:rsidRPr="003A79ED" w:rsidRDefault="007659DE" w:rsidP="007659DE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0.00-</w:t>
            </w:r>
            <w:r w:rsidRPr="002E1B5D">
              <w:rPr>
                <w:rFonts w:ascii="Times New Roman" w:hAnsi="Times New Roman"/>
                <w:color w:val="000000"/>
                <w:sz w:val="18"/>
                <w:szCs w:val="18"/>
                <w:highlight w:val="yellow"/>
              </w:rPr>
              <w:t>1</w:t>
            </w:r>
            <w:r w:rsidR="002E1B5D" w:rsidRPr="002E1B5D">
              <w:rPr>
                <w:rFonts w:ascii="Times New Roman" w:hAnsi="Times New Roman"/>
                <w:color w:val="000000"/>
                <w:sz w:val="18"/>
                <w:szCs w:val="18"/>
                <w:highlight w:val="yellow"/>
              </w:rPr>
              <w:t>1</w:t>
            </w:r>
            <w:r w:rsidRPr="002E1B5D">
              <w:rPr>
                <w:rFonts w:ascii="Times New Roman" w:hAnsi="Times New Roman"/>
                <w:color w:val="000000"/>
                <w:sz w:val="18"/>
                <w:szCs w:val="18"/>
                <w:highlight w:val="yellow"/>
              </w:rPr>
              <w:t>.</w:t>
            </w:r>
            <w:r w:rsidR="002E1B5D" w:rsidRPr="002E1B5D">
              <w:rPr>
                <w:rFonts w:ascii="Times New Roman" w:hAnsi="Times New Roman"/>
                <w:color w:val="000000"/>
                <w:sz w:val="18"/>
                <w:szCs w:val="18"/>
                <w:highlight w:val="yellow"/>
              </w:rPr>
              <w:t>0</w:t>
            </w:r>
            <w:r w:rsidRPr="002E1B5D">
              <w:rPr>
                <w:rFonts w:ascii="Times New Roman" w:hAnsi="Times New Roman"/>
                <w:color w:val="000000"/>
                <w:sz w:val="18"/>
                <w:szCs w:val="18"/>
                <w:highlight w:val="yellow"/>
              </w:rPr>
              <w:t>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  <w:shd w:val="clear" w:color="auto" w:fill="92D050"/>
            <w:vAlign w:val="center"/>
          </w:tcPr>
          <w:p w14:paraId="70E52E75" w14:textId="54A8F891" w:rsidR="007659DE" w:rsidRPr="005765EE" w:rsidRDefault="007659DE" w:rsidP="007659DE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FD0388">
              <w:rPr>
                <w:rFonts w:ascii="Times New Roman" w:hAnsi="Times New Roman"/>
                <w:sz w:val="20"/>
                <w:szCs w:val="20"/>
              </w:rPr>
              <w:t>01030134</w:t>
            </w:r>
          </w:p>
        </w:tc>
        <w:tc>
          <w:tcPr>
            <w:tcW w:w="2864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92D050"/>
            <w:vAlign w:val="center"/>
          </w:tcPr>
          <w:p w14:paraId="23343890" w14:textId="79631EF5" w:rsidR="007659DE" w:rsidRPr="005765EE" w:rsidRDefault="007659DE" w:rsidP="007659DE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proofErr w:type="spellStart"/>
            <w:r w:rsidRPr="005765EE">
              <w:rPr>
                <w:rFonts w:ascii="Times New Roman" w:hAnsi="Times New Roman"/>
                <w:sz w:val="20"/>
                <w:szCs w:val="20"/>
              </w:rPr>
              <w:t>İleri</w:t>
            </w:r>
            <w:proofErr w:type="spellEnd"/>
            <w:r w:rsidRPr="005765EE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5765EE">
              <w:rPr>
                <w:rFonts w:ascii="Times New Roman" w:hAnsi="Times New Roman"/>
                <w:sz w:val="20"/>
                <w:szCs w:val="20"/>
              </w:rPr>
              <w:t>Yabancı</w:t>
            </w:r>
            <w:proofErr w:type="spellEnd"/>
            <w:r w:rsidRPr="005765EE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5765EE">
              <w:rPr>
                <w:rFonts w:ascii="Times New Roman" w:hAnsi="Times New Roman"/>
                <w:sz w:val="20"/>
                <w:szCs w:val="20"/>
              </w:rPr>
              <w:t>Dil</w:t>
            </w:r>
            <w:proofErr w:type="spellEnd"/>
            <w:r w:rsidRPr="005765EE">
              <w:rPr>
                <w:rFonts w:ascii="Times New Roman" w:hAnsi="Times New Roman"/>
                <w:sz w:val="20"/>
                <w:szCs w:val="20"/>
              </w:rPr>
              <w:t xml:space="preserve"> I</w:t>
            </w:r>
          </w:p>
        </w:tc>
        <w:tc>
          <w:tcPr>
            <w:tcW w:w="2864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92D050"/>
          </w:tcPr>
          <w:p w14:paraId="256AC21B" w14:textId="0A7465C7" w:rsidR="007659DE" w:rsidRPr="005765EE" w:rsidRDefault="007659DE" w:rsidP="00937483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sz w:val="20"/>
                <w:szCs w:val="20"/>
              </w:rPr>
              <w:t>Do</w:t>
            </w:r>
            <w:r>
              <w:rPr>
                <w:sz w:val="20"/>
                <w:szCs w:val="20"/>
                <w:lang w:val="tr-TR"/>
              </w:rPr>
              <w:t xml:space="preserve">ç. Dr. </w:t>
            </w:r>
            <w:proofErr w:type="spellStart"/>
            <w:r w:rsidRPr="00FD0388">
              <w:rPr>
                <w:sz w:val="20"/>
                <w:szCs w:val="20"/>
              </w:rPr>
              <w:t>Süleyman</w:t>
            </w:r>
            <w:proofErr w:type="spellEnd"/>
            <w:r w:rsidRPr="00FD0388">
              <w:rPr>
                <w:sz w:val="20"/>
                <w:szCs w:val="20"/>
              </w:rPr>
              <w:t xml:space="preserve"> BAŞARAN</w:t>
            </w:r>
          </w:p>
        </w:tc>
        <w:tc>
          <w:tcPr>
            <w:tcW w:w="1605" w:type="dxa"/>
            <w:tcBorders>
              <w:top w:val="single" w:sz="8" w:space="0" w:color="000000"/>
              <w:left w:val="single" w:sz="12" w:space="0" w:color="auto"/>
              <w:bottom w:val="single" w:sz="8" w:space="0" w:color="000000"/>
              <w:right w:val="single" w:sz="12" w:space="0" w:color="auto"/>
            </w:tcBorders>
            <w:shd w:val="clear" w:color="auto" w:fill="92D050"/>
          </w:tcPr>
          <w:p w14:paraId="0BA55ED4" w14:textId="50376FA4" w:rsidR="007659DE" w:rsidRPr="00BF20C4" w:rsidRDefault="009D10D7" w:rsidP="00236D7B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Uzem</w:t>
            </w:r>
            <w:proofErr w:type="spellEnd"/>
          </w:p>
        </w:tc>
      </w:tr>
      <w:tr w:rsidR="007659DE" w:rsidRPr="00A577EE" w14:paraId="1F18F36B" w14:textId="77777777" w:rsidTr="00AB5A5E">
        <w:trPr>
          <w:trHeight w:hRule="exact" w:val="339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</w:tcPr>
          <w:p w14:paraId="701DA769" w14:textId="77777777" w:rsidR="007659DE" w:rsidRPr="00A577EE" w:rsidRDefault="007659DE" w:rsidP="007659DE">
            <w:pPr>
              <w:rPr>
                <w:rFonts w:cs="Calibri"/>
                <w:color w:val="000000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2" w:space="0" w:color="auto"/>
            </w:tcBorders>
            <w:vAlign w:val="center"/>
          </w:tcPr>
          <w:p w14:paraId="3CAC579D" w14:textId="77777777" w:rsidR="007659DE" w:rsidRPr="003A79ED" w:rsidRDefault="007659DE" w:rsidP="007659DE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1.00-11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AA9EE3D" w14:textId="62F07728" w:rsidR="007659DE" w:rsidRPr="005765EE" w:rsidRDefault="007659DE" w:rsidP="007659D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4256996" w14:textId="34E8D2EC" w:rsidR="007659DE" w:rsidRPr="005765EE" w:rsidRDefault="007659DE" w:rsidP="007659DE">
            <w:pPr>
              <w:jc w:val="center"/>
              <w:rPr>
                <w:rFonts w:ascii="Times New Roman" w:hAnsi="Times New Roman"/>
                <w:sz w:val="20"/>
                <w:szCs w:val="20"/>
                <w:lang w:val="de-DE"/>
              </w:rPr>
            </w:pPr>
          </w:p>
        </w:tc>
        <w:tc>
          <w:tcPr>
            <w:tcW w:w="2864" w:type="dxa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A5067A6" w14:textId="41174618" w:rsidR="007659DE" w:rsidRPr="005765EE" w:rsidRDefault="007659DE" w:rsidP="00937483">
            <w:pPr>
              <w:jc w:val="center"/>
              <w:rPr>
                <w:rFonts w:ascii="Times New Roman" w:hAnsi="Times New Roman"/>
                <w:sz w:val="20"/>
                <w:szCs w:val="20"/>
                <w:lang w:val="de-DE"/>
              </w:rPr>
            </w:pPr>
          </w:p>
        </w:tc>
        <w:tc>
          <w:tcPr>
            <w:tcW w:w="1605" w:type="dxa"/>
            <w:tcBorders>
              <w:top w:val="single" w:sz="8" w:space="0" w:color="000000"/>
              <w:left w:val="single" w:sz="12" w:space="0" w:color="auto"/>
              <w:bottom w:val="single" w:sz="16" w:space="0" w:color="000000"/>
              <w:right w:val="single" w:sz="12" w:space="0" w:color="auto"/>
            </w:tcBorders>
          </w:tcPr>
          <w:p w14:paraId="09A52213" w14:textId="756F1220" w:rsidR="007659DE" w:rsidRPr="00BF20C4" w:rsidRDefault="007659DE" w:rsidP="007659D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659DE" w:rsidRPr="00A577EE" w14:paraId="543A8AFB" w14:textId="77777777" w:rsidTr="0008093E">
        <w:trPr>
          <w:trHeight w:hRule="exact" w:val="246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</w:tcPr>
          <w:p w14:paraId="1B3F1269" w14:textId="77777777" w:rsidR="007659DE" w:rsidRPr="00A577EE" w:rsidRDefault="007659DE" w:rsidP="007659DE">
            <w:pPr>
              <w:rPr>
                <w:rFonts w:cs="Calibri"/>
                <w:color w:val="000000"/>
              </w:rPr>
            </w:pPr>
          </w:p>
        </w:tc>
        <w:tc>
          <w:tcPr>
            <w:tcW w:w="994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5DB20502" w14:textId="77777777" w:rsidR="007659DE" w:rsidRPr="003A79ED" w:rsidRDefault="007659DE" w:rsidP="007659DE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3.00-13.50</w:t>
            </w:r>
          </w:p>
        </w:tc>
        <w:tc>
          <w:tcPr>
            <w:tcW w:w="2706" w:type="dxa"/>
            <w:tcBorders>
              <w:top w:val="single" w:sz="12" w:space="0" w:color="auto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117706C7" w14:textId="77777777" w:rsidR="007659DE" w:rsidRPr="005765EE" w:rsidRDefault="007659DE" w:rsidP="007659D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12" w:space="0" w:color="auto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1E4BCD19" w14:textId="77777777" w:rsidR="007659DE" w:rsidRPr="005765EE" w:rsidRDefault="007659DE" w:rsidP="007659DE">
            <w:pPr>
              <w:rPr>
                <w:rFonts w:ascii="Times New Roman" w:hAnsi="Times New Roman"/>
                <w:sz w:val="20"/>
                <w:szCs w:val="20"/>
                <w:lang w:val="de-DE"/>
              </w:rPr>
            </w:pPr>
          </w:p>
        </w:tc>
        <w:tc>
          <w:tcPr>
            <w:tcW w:w="2864" w:type="dxa"/>
            <w:tcBorders>
              <w:top w:val="single" w:sz="12" w:space="0" w:color="auto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5D07F286" w14:textId="77777777" w:rsidR="007659DE" w:rsidRPr="005765EE" w:rsidRDefault="007659DE" w:rsidP="007659DE">
            <w:pPr>
              <w:rPr>
                <w:rFonts w:ascii="Times New Roman" w:hAnsi="Times New Roman"/>
                <w:sz w:val="20"/>
                <w:szCs w:val="20"/>
                <w:lang w:val="de-DE"/>
              </w:rPr>
            </w:pPr>
          </w:p>
        </w:tc>
        <w:tc>
          <w:tcPr>
            <w:tcW w:w="1605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</w:tcPr>
          <w:p w14:paraId="14EFF299" w14:textId="77777777" w:rsidR="007659DE" w:rsidRPr="00BF20C4" w:rsidRDefault="007659DE" w:rsidP="007659D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659DE" w:rsidRPr="00A577EE" w14:paraId="771789B6" w14:textId="77777777" w:rsidTr="0008093E">
        <w:trPr>
          <w:trHeight w:hRule="exact" w:val="246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</w:tcPr>
          <w:p w14:paraId="64F2B040" w14:textId="77777777" w:rsidR="007659DE" w:rsidRPr="00A577EE" w:rsidRDefault="007659DE" w:rsidP="007659DE">
            <w:pPr>
              <w:rPr>
                <w:rFonts w:cs="Calibri"/>
                <w:color w:val="000000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4D6064C3" w14:textId="77777777" w:rsidR="007659DE" w:rsidRPr="003A79ED" w:rsidRDefault="007659DE" w:rsidP="007659DE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4.00-14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06065AB2" w14:textId="77777777" w:rsidR="007659DE" w:rsidRPr="005765EE" w:rsidRDefault="007659DE" w:rsidP="007659DE">
            <w:pPr>
              <w:pStyle w:val="TableParagraph"/>
              <w:spacing w:before="6"/>
              <w:ind w:left="21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3CD20793" w14:textId="77777777" w:rsidR="007659DE" w:rsidRPr="005765EE" w:rsidRDefault="007659DE" w:rsidP="007659DE">
            <w:pPr>
              <w:pStyle w:val="TableParagraph"/>
              <w:spacing w:before="6"/>
              <w:ind w:left="326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607972FC" w14:textId="77777777" w:rsidR="007659DE" w:rsidRPr="005765EE" w:rsidRDefault="007659DE" w:rsidP="007659DE">
            <w:pPr>
              <w:pStyle w:val="TableParagraph"/>
              <w:spacing w:before="6"/>
              <w:ind w:left="326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</w:tcPr>
          <w:p w14:paraId="2E3D0C8F" w14:textId="77777777" w:rsidR="007659DE" w:rsidRPr="00BF20C4" w:rsidRDefault="007659DE" w:rsidP="007659D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659DE" w:rsidRPr="00A577EE" w14:paraId="30E9678D" w14:textId="77777777" w:rsidTr="0008093E">
        <w:trPr>
          <w:trHeight w:hRule="exact" w:val="246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</w:tcPr>
          <w:p w14:paraId="5D0AFB0F" w14:textId="77777777" w:rsidR="007659DE" w:rsidRPr="00A577EE" w:rsidRDefault="007659DE" w:rsidP="007659DE">
            <w:pPr>
              <w:rPr>
                <w:rFonts w:cs="Calibri"/>
                <w:color w:val="000000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094E56AE" w14:textId="77777777" w:rsidR="007659DE" w:rsidRPr="003A79ED" w:rsidRDefault="007659DE" w:rsidP="007659DE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5.00-15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1D5FF7BA" w14:textId="2184F370" w:rsidR="007659DE" w:rsidRPr="005765EE" w:rsidRDefault="007659DE" w:rsidP="007659DE">
            <w:pPr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05AF5BFD" w14:textId="76E3F041" w:rsidR="007659DE" w:rsidRPr="005765EE" w:rsidRDefault="007659DE" w:rsidP="007659DE">
            <w:pPr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33689BFA" w14:textId="3E62FF2B" w:rsidR="007659DE" w:rsidRPr="005765EE" w:rsidRDefault="007659DE" w:rsidP="007659D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</w:tcPr>
          <w:p w14:paraId="4F349FF5" w14:textId="107BF497" w:rsidR="007659DE" w:rsidRPr="00BF20C4" w:rsidRDefault="007659DE" w:rsidP="007659D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659DE" w:rsidRPr="00A577EE" w14:paraId="7F0E5CE6" w14:textId="77777777" w:rsidTr="0008093E">
        <w:trPr>
          <w:trHeight w:hRule="exact" w:val="246"/>
          <w:jc w:val="center"/>
        </w:trPr>
        <w:tc>
          <w:tcPr>
            <w:tcW w:w="382" w:type="dxa"/>
            <w:vMerge/>
            <w:tcBorders>
              <w:left w:val="single" w:sz="16" w:space="0" w:color="000000"/>
              <w:bottom w:val="single" w:sz="12" w:space="0" w:color="auto"/>
              <w:right w:val="single" w:sz="16" w:space="0" w:color="000000"/>
            </w:tcBorders>
            <w:textDirection w:val="btLr"/>
          </w:tcPr>
          <w:p w14:paraId="05365522" w14:textId="77777777" w:rsidR="007659DE" w:rsidRPr="00A577EE" w:rsidRDefault="007659DE" w:rsidP="007659DE">
            <w:pPr>
              <w:rPr>
                <w:rFonts w:cs="Calibri"/>
                <w:color w:val="000000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12" w:space="0" w:color="auto"/>
              <w:right w:val="single" w:sz="16" w:space="0" w:color="000000"/>
            </w:tcBorders>
            <w:vAlign w:val="center"/>
          </w:tcPr>
          <w:p w14:paraId="106CA2B7" w14:textId="77777777" w:rsidR="007659DE" w:rsidRPr="003A79ED" w:rsidRDefault="007659DE" w:rsidP="007659DE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6.00-16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12" w:space="0" w:color="auto"/>
              <w:right w:val="single" w:sz="16" w:space="0" w:color="000000"/>
            </w:tcBorders>
          </w:tcPr>
          <w:p w14:paraId="32AB0426" w14:textId="7ABC7BAB" w:rsidR="007659DE" w:rsidRPr="005765EE" w:rsidRDefault="007659DE" w:rsidP="007659DE">
            <w:pPr>
              <w:pStyle w:val="TableParagraph"/>
              <w:spacing w:before="6"/>
              <w:ind w:left="21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12" w:space="0" w:color="auto"/>
              <w:right w:val="single" w:sz="16" w:space="0" w:color="000000"/>
            </w:tcBorders>
          </w:tcPr>
          <w:p w14:paraId="65CAEC16" w14:textId="1D5C5884" w:rsidR="007659DE" w:rsidRPr="005765EE" w:rsidRDefault="007659DE" w:rsidP="007659DE">
            <w:pPr>
              <w:pStyle w:val="TableParagraph"/>
              <w:spacing w:before="6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12" w:space="0" w:color="auto"/>
              <w:right w:val="single" w:sz="16" w:space="0" w:color="000000"/>
            </w:tcBorders>
          </w:tcPr>
          <w:p w14:paraId="34CFF05E" w14:textId="047BD30D" w:rsidR="007659DE" w:rsidRPr="005765EE" w:rsidRDefault="007659DE" w:rsidP="007659D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12" w:space="0" w:color="auto"/>
              <w:right w:val="single" w:sz="12" w:space="0" w:color="auto"/>
            </w:tcBorders>
          </w:tcPr>
          <w:p w14:paraId="284520F7" w14:textId="7E62F5C8" w:rsidR="007659DE" w:rsidRPr="00BF20C4" w:rsidRDefault="007659DE" w:rsidP="007659D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45AAA632" w14:textId="2173B796" w:rsidR="00834FF0" w:rsidRDefault="00834FF0" w:rsidP="00722ACC">
      <w:pPr>
        <w:spacing w:line="360" w:lineRule="auto"/>
        <w:jc w:val="center"/>
        <w:rPr>
          <w:rFonts w:ascii="Times New Roman" w:hAnsi="Times New Roman"/>
          <w:b/>
          <w:sz w:val="12"/>
          <w:szCs w:val="12"/>
        </w:rPr>
      </w:pPr>
    </w:p>
    <w:p w14:paraId="544CA8B8" w14:textId="68476DE6" w:rsidR="00F83E1B" w:rsidRPr="00834FF0" w:rsidRDefault="00903D40" w:rsidP="00F83E1B">
      <w:pPr>
        <w:spacing w:line="360" w:lineRule="auto"/>
        <w:jc w:val="center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 xml:space="preserve">Prof. </w:t>
      </w:r>
      <w:r w:rsidR="00F83E1B" w:rsidRPr="00834FF0">
        <w:rPr>
          <w:rFonts w:ascii="Times New Roman" w:hAnsi="Times New Roman"/>
          <w:b/>
          <w:sz w:val="20"/>
          <w:szCs w:val="20"/>
        </w:rPr>
        <w:t xml:space="preserve">Dr. </w:t>
      </w:r>
      <w:r>
        <w:rPr>
          <w:rFonts w:ascii="Times New Roman" w:hAnsi="Times New Roman"/>
          <w:b/>
          <w:sz w:val="20"/>
          <w:szCs w:val="20"/>
        </w:rPr>
        <w:t>Aziz HARMAN</w:t>
      </w:r>
    </w:p>
    <w:p w14:paraId="1BF1894A" w14:textId="77777777" w:rsidR="00F83E1B" w:rsidRPr="00834FF0" w:rsidRDefault="00F83E1B" w:rsidP="00F83E1B">
      <w:pPr>
        <w:spacing w:line="360" w:lineRule="auto"/>
        <w:jc w:val="center"/>
        <w:rPr>
          <w:rFonts w:ascii="Times New Roman" w:hAnsi="Times New Roman"/>
          <w:b/>
          <w:sz w:val="20"/>
          <w:szCs w:val="20"/>
        </w:rPr>
      </w:pPr>
      <w:proofErr w:type="spellStart"/>
      <w:r w:rsidRPr="00834FF0">
        <w:rPr>
          <w:rFonts w:ascii="Times New Roman" w:hAnsi="Times New Roman"/>
          <w:b/>
          <w:sz w:val="20"/>
          <w:szCs w:val="20"/>
        </w:rPr>
        <w:t>Bölüm</w:t>
      </w:r>
      <w:proofErr w:type="spellEnd"/>
      <w:r w:rsidRPr="00834FF0">
        <w:rPr>
          <w:rFonts w:ascii="Times New Roman" w:hAnsi="Times New Roman"/>
          <w:b/>
          <w:sz w:val="20"/>
          <w:szCs w:val="20"/>
        </w:rPr>
        <w:t xml:space="preserve"> </w:t>
      </w:r>
      <w:proofErr w:type="spellStart"/>
      <w:r w:rsidRPr="00834FF0">
        <w:rPr>
          <w:rFonts w:ascii="Times New Roman" w:hAnsi="Times New Roman"/>
          <w:b/>
          <w:sz w:val="20"/>
          <w:szCs w:val="20"/>
        </w:rPr>
        <w:t>Başkanı</w:t>
      </w:r>
      <w:proofErr w:type="spellEnd"/>
    </w:p>
    <w:p w14:paraId="1C2CABAF" w14:textId="638A21F7" w:rsidR="00F83E1B" w:rsidRPr="00834FF0" w:rsidRDefault="00F812B2" w:rsidP="00F83E1B">
      <w:pPr>
        <w:spacing w:line="360" w:lineRule="auto"/>
        <w:jc w:val="center"/>
        <w:rPr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  <w:lang w:val="en-GB"/>
        </w:rPr>
        <w:t>1</w:t>
      </w:r>
      <w:r w:rsidR="00EF4017">
        <w:rPr>
          <w:rFonts w:ascii="Times New Roman" w:hAnsi="Times New Roman"/>
          <w:b/>
          <w:sz w:val="20"/>
          <w:szCs w:val="20"/>
          <w:lang w:val="en-GB"/>
        </w:rPr>
        <w:t>0</w:t>
      </w:r>
      <w:r w:rsidR="00F83E1B" w:rsidRPr="00834FF0">
        <w:rPr>
          <w:rFonts w:ascii="Times New Roman" w:hAnsi="Times New Roman"/>
          <w:b/>
          <w:sz w:val="20"/>
          <w:szCs w:val="20"/>
        </w:rPr>
        <w:t>.0</w:t>
      </w:r>
      <w:r w:rsidR="00903D40">
        <w:rPr>
          <w:rFonts w:ascii="Times New Roman" w:hAnsi="Times New Roman"/>
          <w:b/>
          <w:sz w:val="20"/>
          <w:szCs w:val="20"/>
        </w:rPr>
        <w:t>8</w:t>
      </w:r>
      <w:r w:rsidR="00F83E1B" w:rsidRPr="00834FF0">
        <w:rPr>
          <w:rFonts w:ascii="Times New Roman" w:hAnsi="Times New Roman"/>
          <w:b/>
          <w:sz w:val="20"/>
          <w:szCs w:val="20"/>
        </w:rPr>
        <w:t>.202</w:t>
      </w:r>
      <w:r w:rsidR="00903D40">
        <w:rPr>
          <w:rFonts w:ascii="Times New Roman" w:hAnsi="Times New Roman"/>
          <w:b/>
          <w:sz w:val="20"/>
          <w:szCs w:val="20"/>
        </w:rPr>
        <w:t>1</w:t>
      </w:r>
    </w:p>
    <w:p w14:paraId="6F56B926" w14:textId="6D09E7D4" w:rsidR="00834FF0" w:rsidRDefault="00834FF0" w:rsidP="00722ACC">
      <w:pPr>
        <w:spacing w:line="360" w:lineRule="auto"/>
        <w:jc w:val="center"/>
        <w:rPr>
          <w:rFonts w:ascii="Times New Roman" w:hAnsi="Times New Roman"/>
          <w:b/>
          <w:sz w:val="12"/>
          <w:szCs w:val="12"/>
        </w:rPr>
      </w:pPr>
    </w:p>
    <w:p w14:paraId="300FA821" w14:textId="63B1B40E" w:rsidR="00834FF0" w:rsidRDefault="00834FF0" w:rsidP="00722ACC">
      <w:pPr>
        <w:spacing w:line="360" w:lineRule="auto"/>
        <w:jc w:val="center"/>
        <w:rPr>
          <w:rFonts w:ascii="Times New Roman" w:hAnsi="Times New Roman"/>
          <w:b/>
          <w:sz w:val="12"/>
          <w:szCs w:val="12"/>
        </w:rPr>
      </w:pPr>
    </w:p>
    <w:p w14:paraId="33557486" w14:textId="77777777" w:rsidR="00834FF0" w:rsidRDefault="00834FF0" w:rsidP="00722ACC">
      <w:pPr>
        <w:spacing w:line="360" w:lineRule="auto"/>
        <w:jc w:val="center"/>
        <w:rPr>
          <w:rFonts w:ascii="Times New Roman" w:hAnsi="Times New Roman"/>
          <w:b/>
          <w:sz w:val="12"/>
          <w:szCs w:val="12"/>
        </w:rPr>
      </w:pPr>
    </w:p>
    <w:p w14:paraId="5F176E49" w14:textId="20EEC2AF" w:rsidR="00834FF0" w:rsidRDefault="00834FF0" w:rsidP="00722ACC">
      <w:pPr>
        <w:spacing w:line="360" w:lineRule="auto"/>
        <w:jc w:val="center"/>
        <w:rPr>
          <w:rFonts w:ascii="Times New Roman" w:hAnsi="Times New Roman"/>
          <w:b/>
          <w:sz w:val="12"/>
          <w:szCs w:val="12"/>
        </w:rPr>
      </w:pPr>
    </w:p>
    <w:p w14:paraId="02AF7717" w14:textId="706400AF" w:rsidR="00834FF0" w:rsidRDefault="00834FF0" w:rsidP="00722ACC">
      <w:pPr>
        <w:spacing w:line="360" w:lineRule="auto"/>
        <w:jc w:val="center"/>
        <w:rPr>
          <w:rFonts w:ascii="Times New Roman" w:hAnsi="Times New Roman"/>
          <w:b/>
          <w:sz w:val="12"/>
          <w:szCs w:val="12"/>
        </w:rPr>
      </w:pPr>
    </w:p>
    <w:p w14:paraId="304C77D2" w14:textId="009D784D" w:rsidR="00834FF0" w:rsidRDefault="00834FF0" w:rsidP="00F83E1B">
      <w:pPr>
        <w:spacing w:line="360" w:lineRule="auto"/>
        <w:rPr>
          <w:rFonts w:ascii="Times New Roman" w:hAnsi="Times New Roman"/>
          <w:b/>
          <w:sz w:val="12"/>
          <w:szCs w:val="12"/>
        </w:rPr>
      </w:pPr>
    </w:p>
    <w:p w14:paraId="341CE09D" w14:textId="52E1BB2E" w:rsidR="00834FF0" w:rsidRDefault="00834FF0" w:rsidP="00722ACC">
      <w:pPr>
        <w:spacing w:line="360" w:lineRule="auto"/>
        <w:jc w:val="center"/>
        <w:rPr>
          <w:rFonts w:ascii="Times New Roman" w:hAnsi="Times New Roman"/>
          <w:b/>
          <w:sz w:val="12"/>
          <w:szCs w:val="12"/>
        </w:rPr>
      </w:pPr>
    </w:p>
    <w:p w14:paraId="206C292C" w14:textId="77777777" w:rsidR="00834FF0" w:rsidRPr="00C533CB" w:rsidRDefault="00834FF0" w:rsidP="00834FF0">
      <w:pPr>
        <w:spacing w:before="28"/>
        <w:jc w:val="center"/>
        <w:rPr>
          <w:rFonts w:ascii="Times New Roman" w:hAnsi="Times New Roman"/>
          <w:sz w:val="18"/>
          <w:szCs w:val="18"/>
        </w:rPr>
      </w:pPr>
      <w:r w:rsidRPr="00C533CB">
        <w:rPr>
          <w:rFonts w:ascii="Times New Roman" w:hAnsi="Times New Roman"/>
          <w:b/>
          <w:bCs/>
          <w:sz w:val="18"/>
          <w:szCs w:val="18"/>
        </w:rPr>
        <w:t>T.C.</w:t>
      </w:r>
    </w:p>
    <w:p w14:paraId="70743ED8" w14:textId="77777777" w:rsidR="00834FF0" w:rsidRDefault="00834FF0" w:rsidP="00834FF0">
      <w:pPr>
        <w:spacing w:before="37"/>
        <w:jc w:val="center"/>
        <w:rPr>
          <w:rFonts w:ascii="Times New Roman" w:hAnsi="Times New Roman"/>
          <w:b/>
          <w:bCs/>
          <w:sz w:val="18"/>
          <w:szCs w:val="18"/>
        </w:rPr>
      </w:pPr>
      <w:r w:rsidRPr="00C533CB">
        <w:rPr>
          <w:rFonts w:ascii="Times New Roman" w:hAnsi="Times New Roman"/>
          <w:b/>
          <w:bCs/>
          <w:sz w:val="18"/>
          <w:szCs w:val="18"/>
        </w:rPr>
        <w:t>BATMAN</w:t>
      </w:r>
      <w:r w:rsidRPr="00C533CB">
        <w:rPr>
          <w:rFonts w:ascii="Times New Roman" w:hAnsi="Times New Roman"/>
          <w:b/>
          <w:bCs/>
          <w:spacing w:val="-12"/>
          <w:sz w:val="18"/>
          <w:szCs w:val="18"/>
        </w:rPr>
        <w:t xml:space="preserve"> </w:t>
      </w:r>
      <w:r w:rsidRPr="00C533CB">
        <w:rPr>
          <w:rFonts w:ascii="Times New Roman" w:hAnsi="Times New Roman"/>
          <w:b/>
          <w:bCs/>
          <w:sz w:val="18"/>
          <w:szCs w:val="18"/>
        </w:rPr>
        <w:t>ÜNİVERSİTESİ</w:t>
      </w:r>
      <w:r w:rsidRPr="00C533CB">
        <w:rPr>
          <w:rFonts w:ascii="Times New Roman" w:hAnsi="Times New Roman"/>
          <w:b/>
          <w:bCs/>
          <w:spacing w:val="-11"/>
          <w:sz w:val="18"/>
          <w:szCs w:val="18"/>
        </w:rPr>
        <w:t xml:space="preserve"> </w:t>
      </w:r>
      <w:r>
        <w:rPr>
          <w:rFonts w:ascii="Times New Roman" w:hAnsi="Times New Roman"/>
          <w:b/>
          <w:bCs/>
          <w:sz w:val="18"/>
          <w:szCs w:val="18"/>
        </w:rPr>
        <w:t>FEN-</w:t>
      </w:r>
      <w:r w:rsidRPr="00C533CB">
        <w:rPr>
          <w:rFonts w:ascii="Times New Roman" w:hAnsi="Times New Roman"/>
          <w:b/>
          <w:bCs/>
          <w:sz w:val="18"/>
          <w:szCs w:val="18"/>
        </w:rPr>
        <w:t>EDEBİYAT FAKÜLTESİ</w:t>
      </w:r>
    </w:p>
    <w:p w14:paraId="369BD7B6" w14:textId="14DEFF2A" w:rsidR="00834FF0" w:rsidRPr="00C533CB" w:rsidRDefault="00834FF0" w:rsidP="00834FF0">
      <w:pPr>
        <w:spacing w:before="37"/>
        <w:jc w:val="center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b/>
          <w:bCs/>
          <w:sz w:val="18"/>
          <w:szCs w:val="18"/>
        </w:rPr>
        <w:t>MATEMATİK BÖLÜMÜ 2. SINIF</w:t>
      </w:r>
    </w:p>
    <w:p w14:paraId="13AF22AF" w14:textId="0E0CF942" w:rsidR="00834FF0" w:rsidRPr="00BF1784" w:rsidRDefault="00834FF0" w:rsidP="00834FF0">
      <w:pPr>
        <w:spacing w:before="31"/>
        <w:jc w:val="center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b/>
          <w:bCs/>
          <w:sz w:val="18"/>
          <w:szCs w:val="18"/>
        </w:rPr>
        <w:t>20</w:t>
      </w:r>
      <w:r w:rsidR="00903D40">
        <w:rPr>
          <w:rFonts w:ascii="Times New Roman" w:hAnsi="Times New Roman"/>
          <w:b/>
          <w:bCs/>
          <w:sz w:val="18"/>
          <w:szCs w:val="18"/>
        </w:rPr>
        <w:t>21</w:t>
      </w:r>
      <w:r>
        <w:rPr>
          <w:rFonts w:ascii="Times New Roman" w:hAnsi="Times New Roman"/>
          <w:b/>
          <w:bCs/>
          <w:sz w:val="18"/>
          <w:szCs w:val="18"/>
        </w:rPr>
        <w:t>-202</w:t>
      </w:r>
      <w:r w:rsidR="00903D40">
        <w:rPr>
          <w:rFonts w:ascii="Times New Roman" w:hAnsi="Times New Roman"/>
          <w:b/>
          <w:bCs/>
          <w:sz w:val="18"/>
          <w:szCs w:val="18"/>
        </w:rPr>
        <w:t>2</w:t>
      </w:r>
      <w:r w:rsidRPr="00E21487">
        <w:rPr>
          <w:rFonts w:ascii="Times New Roman" w:hAnsi="Times New Roman"/>
          <w:b/>
          <w:bCs/>
          <w:spacing w:val="-7"/>
          <w:sz w:val="18"/>
          <w:szCs w:val="18"/>
        </w:rPr>
        <w:t xml:space="preserve"> EĞİTİM-</w:t>
      </w:r>
      <w:r w:rsidRPr="00E21487">
        <w:rPr>
          <w:rFonts w:ascii="Times New Roman" w:hAnsi="Times New Roman"/>
          <w:b/>
          <w:bCs/>
          <w:sz w:val="18"/>
          <w:szCs w:val="18"/>
        </w:rPr>
        <w:t>ÖĞRETİM</w:t>
      </w:r>
      <w:r w:rsidRPr="00E21487">
        <w:rPr>
          <w:rFonts w:ascii="Times New Roman" w:hAnsi="Times New Roman"/>
          <w:b/>
          <w:bCs/>
          <w:spacing w:val="-7"/>
          <w:sz w:val="18"/>
          <w:szCs w:val="18"/>
        </w:rPr>
        <w:t xml:space="preserve"> </w:t>
      </w:r>
      <w:r w:rsidRPr="00E21487">
        <w:rPr>
          <w:rFonts w:ascii="Times New Roman" w:hAnsi="Times New Roman"/>
          <w:b/>
          <w:bCs/>
          <w:sz w:val="18"/>
          <w:szCs w:val="18"/>
        </w:rPr>
        <w:t>YILI</w:t>
      </w:r>
      <w:r w:rsidRPr="00E21487">
        <w:rPr>
          <w:rFonts w:ascii="Times New Roman" w:hAnsi="Times New Roman"/>
          <w:b/>
          <w:bCs/>
          <w:spacing w:val="-7"/>
          <w:sz w:val="18"/>
          <w:szCs w:val="18"/>
        </w:rPr>
        <w:t xml:space="preserve"> </w:t>
      </w:r>
      <w:r w:rsidR="00E04036">
        <w:rPr>
          <w:rFonts w:ascii="Times New Roman" w:hAnsi="Times New Roman"/>
          <w:b/>
          <w:bCs/>
          <w:sz w:val="18"/>
          <w:szCs w:val="18"/>
        </w:rPr>
        <w:t>GÜZ</w:t>
      </w:r>
      <w:r w:rsidRPr="00E21487">
        <w:rPr>
          <w:rFonts w:ascii="Times New Roman" w:hAnsi="Times New Roman"/>
          <w:b/>
          <w:bCs/>
          <w:spacing w:val="-7"/>
          <w:sz w:val="18"/>
          <w:szCs w:val="18"/>
        </w:rPr>
        <w:t xml:space="preserve"> </w:t>
      </w:r>
      <w:r>
        <w:rPr>
          <w:rFonts w:ascii="Times New Roman" w:hAnsi="Times New Roman"/>
          <w:b/>
          <w:bCs/>
          <w:sz w:val="18"/>
          <w:szCs w:val="18"/>
        </w:rPr>
        <w:t>YAR</w:t>
      </w:r>
      <w:r>
        <w:rPr>
          <w:rFonts w:ascii="Times New Roman" w:hAnsi="Times New Roman"/>
          <w:b/>
          <w:bCs/>
          <w:sz w:val="18"/>
          <w:szCs w:val="18"/>
          <w:lang w:val="tr-TR"/>
        </w:rPr>
        <w:t>IYILI</w:t>
      </w:r>
      <w:r w:rsidRPr="00E21487">
        <w:rPr>
          <w:rFonts w:ascii="Times New Roman" w:hAnsi="Times New Roman"/>
          <w:b/>
          <w:bCs/>
          <w:spacing w:val="-7"/>
          <w:sz w:val="18"/>
          <w:szCs w:val="18"/>
        </w:rPr>
        <w:t xml:space="preserve"> </w:t>
      </w:r>
      <w:r w:rsidRPr="00E21487">
        <w:rPr>
          <w:rFonts w:ascii="Times New Roman" w:hAnsi="Times New Roman"/>
          <w:b/>
          <w:bCs/>
          <w:sz w:val="18"/>
          <w:szCs w:val="18"/>
        </w:rPr>
        <w:t>HAFTALIK</w:t>
      </w:r>
      <w:r w:rsidRPr="00E21487">
        <w:rPr>
          <w:rFonts w:ascii="Times New Roman" w:hAnsi="Times New Roman"/>
          <w:b/>
          <w:bCs/>
          <w:spacing w:val="-6"/>
          <w:sz w:val="18"/>
          <w:szCs w:val="18"/>
        </w:rPr>
        <w:t xml:space="preserve"> </w:t>
      </w:r>
      <w:r w:rsidRPr="00E21487">
        <w:rPr>
          <w:rFonts w:ascii="Times New Roman" w:hAnsi="Times New Roman"/>
          <w:b/>
          <w:bCs/>
          <w:sz w:val="18"/>
          <w:szCs w:val="18"/>
        </w:rPr>
        <w:t>DERS</w:t>
      </w:r>
      <w:r w:rsidRPr="00E21487">
        <w:rPr>
          <w:rFonts w:ascii="Times New Roman" w:hAnsi="Times New Roman"/>
          <w:b/>
          <w:bCs/>
          <w:spacing w:val="-7"/>
          <w:sz w:val="18"/>
          <w:szCs w:val="18"/>
        </w:rPr>
        <w:t xml:space="preserve"> </w:t>
      </w:r>
      <w:r w:rsidRPr="00E21487">
        <w:rPr>
          <w:rFonts w:ascii="Times New Roman" w:hAnsi="Times New Roman"/>
          <w:b/>
          <w:bCs/>
          <w:sz w:val="18"/>
          <w:szCs w:val="18"/>
        </w:rPr>
        <w:t>PROGRAMI</w:t>
      </w:r>
    </w:p>
    <w:tbl>
      <w:tblPr>
        <w:tblW w:w="11415" w:type="dxa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82"/>
        <w:gridCol w:w="994"/>
        <w:gridCol w:w="2706"/>
        <w:gridCol w:w="2864"/>
        <w:gridCol w:w="2864"/>
        <w:gridCol w:w="1605"/>
      </w:tblGrid>
      <w:tr w:rsidR="00834FF0" w:rsidRPr="00A577EE" w14:paraId="2F0E362A" w14:textId="77777777" w:rsidTr="000723FA">
        <w:trPr>
          <w:trHeight w:val="481"/>
          <w:jc w:val="center"/>
        </w:trPr>
        <w:tc>
          <w:tcPr>
            <w:tcW w:w="382" w:type="dxa"/>
            <w:tcBorders>
              <w:top w:val="single" w:sz="12" w:space="0" w:color="auto"/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40D24494" w14:textId="77777777" w:rsidR="00834FF0" w:rsidRPr="009213DC" w:rsidRDefault="00834FF0" w:rsidP="000723FA">
            <w:pPr>
              <w:pStyle w:val="TableParagraph"/>
              <w:ind w:left="76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 w:rsidRPr="009213DC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GÜN</w:t>
            </w:r>
          </w:p>
        </w:tc>
        <w:tc>
          <w:tcPr>
            <w:tcW w:w="994" w:type="dxa"/>
            <w:tcBorders>
              <w:top w:val="single" w:sz="12" w:space="0" w:color="auto"/>
              <w:left w:val="single" w:sz="16" w:space="0" w:color="000000"/>
              <w:right w:val="single" w:sz="16" w:space="0" w:color="000000"/>
            </w:tcBorders>
            <w:vAlign w:val="center"/>
          </w:tcPr>
          <w:p w14:paraId="5D9DB3A9" w14:textId="77777777" w:rsidR="00834FF0" w:rsidRPr="003A79ED" w:rsidRDefault="00834FF0" w:rsidP="000723FA">
            <w:pPr>
              <w:pStyle w:val="TableParagraph"/>
              <w:spacing w:before="16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DERS</w:t>
            </w:r>
          </w:p>
          <w:p w14:paraId="060248B1" w14:textId="77777777" w:rsidR="00834FF0" w:rsidRPr="003A79ED" w:rsidRDefault="00834FF0" w:rsidP="000723FA">
            <w:pPr>
              <w:pStyle w:val="TableParagraph"/>
              <w:spacing w:before="84"/>
              <w:jc w:val="center"/>
              <w:rPr>
                <w:rFonts w:cs="Calibri"/>
                <w:b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SAATİ</w:t>
            </w:r>
          </w:p>
        </w:tc>
        <w:tc>
          <w:tcPr>
            <w:tcW w:w="2706" w:type="dxa"/>
            <w:tcBorders>
              <w:top w:val="single" w:sz="12" w:space="0" w:color="auto"/>
              <w:left w:val="single" w:sz="16" w:space="0" w:color="000000"/>
              <w:right w:val="single" w:sz="12" w:space="0" w:color="auto"/>
            </w:tcBorders>
            <w:vAlign w:val="center"/>
          </w:tcPr>
          <w:p w14:paraId="20AB702A" w14:textId="77777777" w:rsidR="00834FF0" w:rsidRPr="00B713AC" w:rsidRDefault="00834FF0" w:rsidP="000723FA">
            <w:pPr>
              <w:pStyle w:val="TableParagraph"/>
              <w:spacing w:before="16"/>
              <w:ind w:left="21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sz w:val="18"/>
                <w:szCs w:val="18"/>
              </w:rPr>
              <w:t>DERS KODU</w:t>
            </w:r>
          </w:p>
        </w:tc>
        <w:tc>
          <w:tcPr>
            <w:tcW w:w="2864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6BFAC822" w14:textId="77777777" w:rsidR="00834FF0" w:rsidRDefault="00834FF0" w:rsidP="000723FA">
            <w:pPr>
              <w:pStyle w:val="TableParagraph"/>
              <w:spacing w:before="16"/>
              <w:ind w:right="87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  <w:p w14:paraId="0EDCA821" w14:textId="77777777" w:rsidR="00834FF0" w:rsidRPr="00B14B81" w:rsidRDefault="00834FF0" w:rsidP="000723FA">
            <w:pPr>
              <w:pStyle w:val="TableParagraph"/>
              <w:spacing w:before="16"/>
              <w:ind w:right="87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DERS ADI</w:t>
            </w:r>
          </w:p>
        </w:tc>
        <w:tc>
          <w:tcPr>
            <w:tcW w:w="286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22AC37E" w14:textId="77777777" w:rsidR="00834FF0" w:rsidRPr="00B14B81" w:rsidRDefault="00834FF0" w:rsidP="000723FA">
            <w:pPr>
              <w:pStyle w:val="TableParagraph"/>
              <w:spacing w:before="16"/>
              <w:ind w:right="87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 w:rsidRPr="00B14B81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ÖĞRETİM ELEMANI</w:t>
            </w:r>
          </w:p>
        </w:tc>
        <w:tc>
          <w:tcPr>
            <w:tcW w:w="160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D9A99E1" w14:textId="77777777" w:rsidR="00834FF0" w:rsidRPr="000F34AF" w:rsidRDefault="00834FF0" w:rsidP="000723FA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 w:rsidRPr="000F34AF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DERS</w:t>
            </w: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LİK</w:t>
            </w:r>
          </w:p>
        </w:tc>
      </w:tr>
      <w:tr w:rsidR="00834FF0" w:rsidRPr="00851191" w14:paraId="6FE18BCE" w14:textId="77777777" w:rsidTr="00B345A8">
        <w:trPr>
          <w:trHeight w:hRule="exact" w:val="328"/>
          <w:jc w:val="center"/>
        </w:trPr>
        <w:tc>
          <w:tcPr>
            <w:tcW w:w="382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4F40B29D" w14:textId="77777777" w:rsidR="00834FF0" w:rsidRPr="0067774D" w:rsidRDefault="00834FF0" w:rsidP="000723FA">
            <w:pPr>
              <w:pStyle w:val="TableParagraph"/>
              <w:spacing w:before="6"/>
              <w:ind w:left="501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 w:rsidRPr="0067774D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PAZARTESİ</w:t>
            </w:r>
          </w:p>
        </w:tc>
        <w:tc>
          <w:tcPr>
            <w:tcW w:w="994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00110436" w14:textId="77777777" w:rsidR="00834FF0" w:rsidRPr="003A79ED" w:rsidRDefault="00834FF0" w:rsidP="000723FA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08.00-08.50</w:t>
            </w:r>
          </w:p>
        </w:tc>
        <w:tc>
          <w:tcPr>
            <w:tcW w:w="2706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27DB308F" w14:textId="77777777" w:rsidR="00834FF0" w:rsidRPr="005765EE" w:rsidRDefault="00834FF0" w:rsidP="000723FA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12" w:space="0" w:color="auto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1EE2A67C" w14:textId="77777777" w:rsidR="00834FF0" w:rsidRPr="005765EE" w:rsidRDefault="00834FF0" w:rsidP="000723FA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12" w:space="0" w:color="auto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78199D90" w14:textId="77777777" w:rsidR="00834FF0" w:rsidRPr="005765EE" w:rsidRDefault="00834FF0" w:rsidP="000723FA">
            <w:pPr>
              <w:rPr>
                <w:rFonts w:ascii="Times New Roman" w:hAnsi="Times New Roman"/>
                <w:sz w:val="20"/>
                <w:szCs w:val="20"/>
                <w:lang w:val="de-DE"/>
              </w:rPr>
            </w:pPr>
          </w:p>
        </w:tc>
        <w:tc>
          <w:tcPr>
            <w:tcW w:w="1605" w:type="dxa"/>
            <w:tcBorders>
              <w:top w:val="single" w:sz="12" w:space="0" w:color="auto"/>
              <w:left w:val="single" w:sz="16" w:space="0" w:color="000000"/>
              <w:bottom w:val="single" w:sz="8" w:space="0" w:color="000000"/>
              <w:right w:val="single" w:sz="12" w:space="0" w:color="auto"/>
            </w:tcBorders>
          </w:tcPr>
          <w:p w14:paraId="09BE9833" w14:textId="77777777" w:rsidR="00834FF0" w:rsidRPr="00BF20C4" w:rsidRDefault="00834FF0" w:rsidP="000723FA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B345A8" w:rsidRPr="00851191" w14:paraId="71BFFE9B" w14:textId="77777777" w:rsidTr="00D31C6C">
        <w:trPr>
          <w:trHeight w:hRule="exact" w:val="335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3ABD4F47" w14:textId="77777777" w:rsidR="00B345A8" w:rsidRPr="0067774D" w:rsidRDefault="00B345A8" w:rsidP="00B345A8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0B9730EF" w14:textId="77777777" w:rsidR="00B345A8" w:rsidRPr="003A79ED" w:rsidRDefault="00B345A8" w:rsidP="00B345A8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09.00-09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423D0802" w14:textId="1ACEE955" w:rsidR="00B345A8" w:rsidRPr="005765EE" w:rsidRDefault="00B345A8" w:rsidP="00B345A8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3A68FDA2" w14:textId="46EA0502" w:rsidR="00B345A8" w:rsidRPr="00FD0388" w:rsidRDefault="00B345A8" w:rsidP="00B345A8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68D6FF93" w14:textId="2A74338A" w:rsidR="00B345A8" w:rsidRPr="005765EE" w:rsidRDefault="00B345A8" w:rsidP="00B345A8">
            <w:pPr>
              <w:jc w:val="center"/>
              <w:rPr>
                <w:rFonts w:ascii="Times New Roman" w:hAnsi="Times New Roman"/>
                <w:sz w:val="20"/>
                <w:szCs w:val="20"/>
                <w:lang w:val="de-DE"/>
              </w:rPr>
            </w:pP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</w:tcPr>
          <w:p w14:paraId="1B178E6F" w14:textId="09BCC8E8" w:rsidR="00B345A8" w:rsidRPr="00BF20C4" w:rsidRDefault="00B345A8" w:rsidP="00B345A8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B345A8" w:rsidRPr="00851191" w14:paraId="0B586E33" w14:textId="77777777" w:rsidTr="00C158EB">
        <w:trPr>
          <w:trHeight w:hRule="exact" w:val="362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6D9768AE" w14:textId="77777777" w:rsidR="00B345A8" w:rsidRPr="0067774D" w:rsidRDefault="00B345A8" w:rsidP="00B345A8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6497DC76" w14:textId="6A80D099" w:rsidR="00B345A8" w:rsidRPr="003A79ED" w:rsidRDefault="00B345A8" w:rsidP="00B345A8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0.00-</w:t>
            </w:r>
            <w:r w:rsidRPr="003B4858">
              <w:rPr>
                <w:rFonts w:ascii="Times New Roman" w:hAnsi="Times New Roman"/>
                <w:color w:val="000000"/>
                <w:sz w:val="18"/>
                <w:szCs w:val="18"/>
                <w:highlight w:val="yellow"/>
              </w:rPr>
              <w:t>1</w:t>
            </w:r>
            <w:r w:rsidR="003B4858" w:rsidRPr="003B4858">
              <w:rPr>
                <w:rFonts w:ascii="Times New Roman" w:hAnsi="Times New Roman"/>
                <w:color w:val="000000"/>
                <w:sz w:val="18"/>
                <w:szCs w:val="18"/>
                <w:highlight w:val="yellow"/>
              </w:rPr>
              <w:t>1.0</w:t>
            </w:r>
            <w:r w:rsidRPr="003B4858">
              <w:rPr>
                <w:rFonts w:ascii="Times New Roman" w:hAnsi="Times New Roman"/>
                <w:color w:val="000000"/>
                <w:sz w:val="18"/>
                <w:szCs w:val="18"/>
                <w:highlight w:val="yellow"/>
              </w:rPr>
              <w:t>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shd w:val="clear" w:color="auto" w:fill="92D050"/>
            <w:vAlign w:val="center"/>
          </w:tcPr>
          <w:p w14:paraId="30F18172" w14:textId="4E3B6647" w:rsidR="00B345A8" w:rsidRPr="005765EE" w:rsidRDefault="00B345A8" w:rsidP="00B345A8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96FCE">
              <w:rPr>
                <w:rFonts w:ascii="Times New Roman" w:hAnsi="Times New Roman"/>
                <w:sz w:val="20"/>
                <w:szCs w:val="20"/>
              </w:rPr>
              <w:t>01030304</w:t>
            </w: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shd w:val="clear" w:color="auto" w:fill="92D050"/>
          </w:tcPr>
          <w:p w14:paraId="3BFFBF71" w14:textId="36BA99F1" w:rsidR="00B345A8" w:rsidRPr="005765EE" w:rsidRDefault="00B345A8" w:rsidP="00B345A8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096FCE">
              <w:rPr>
                <w:rFonts w:ascii="Times New Roman" w:hAnsi="Times New Roman"/>
                <w:sz w:val="20"/>
                <w:szCs w:val="20"/>
              </w:rPr>
              <w:t>Algoritmalar</w:t>
            </w:r>
            <w:proofErr w:type="spellEnd"/>
            <w:r w:rsidRPr="00096FCE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096FCE">
              <w:rPr>
                <w:rFonts w:ascii="Times New Roman" w:hAnsi="Times New Roman"/>
                <w:sz w:val="20"/>
                <w:szCs w:val="20"/>
              </w:rPr>
              <w:t>ve</w:t>
            </w:r>
            <w:proofErr w:type="spellEnd"/>
            <w:r w:rsidRPr="00096FCE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096FCE">
              <w:rPr>
                <w:rFonts w:ascii="Times New Roman" w:hAnsi="Times New Roman"/>
                <w:sz w:val="20"/>
                <w:szCs w:val="20"/>
              </w:rPr>
              <w:t>Programlama</w:t>
            </w:r>
            <w:proofErr w:type="spellEnd"/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shd w:val="clear" w:color="auto" w:fill="92D050"/>
          </w:tcPr>
          <w:p w14:paraId="5D602166" w14:textId="7636906D" w:rsidR="00B345A8" w:rsidRPr="005765EE" w:rsidRDefault="00B345A8" w:rsidP="00B345A8">
            <w:pPr>
              <w:jc w:val="center"/>
              <w:rPr>
                <w:rFonts w:ascii="Times New Roman" w:hAnsi="Times New Roman"/>
                <w:sz w:val="20"/>
                <w:szCs w:val="20"/>
                <w:lang w:val="de-DE"/>
              </w:rPr>
            </w:pP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Doç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>. Dr. Hasan DALMAN</w:t>
            </w: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  <w:shd w:val="clear" w:color="auto" w:fill="92D050"/>
          </w:tcPr>
          <w:p w14:paraId="4BEE2D9B" w14:textId="02246868" w:rsidR="00B345A8" w:rsidRPr="00BF20C4" w:rsidRDefault="009D10D7" w:rsidP="00964222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Uzem</w:t>
            </w:r>
            <w:proofErr w:type="spellEnd"/>
          </w:p>
        </w:tc>
      </w:tr>
      <w:tr w:rsidR="00B345A8" w:rsidRPr="00851191" w14:paraId="55BB5072" w14:textId="77777777" w:rsidTr="004C7721">
        <w:trPr>
          <w:trHeight w:hRule="exact" w:val="272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5A885AAA" w14:textId="77777777" w:rsidR="00B345A8" w:rsidRPr="0067774D" w:rsidRDefault="00B345A8" w:rsidP="00B345A8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3C0B182E" w14:textId="77777777" w:rsidR="00B345A8" w:rsidRPr="003A79ED" w:rsidRDefault="00B345A8" w:rsidP="00B345A8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1.00-11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10AB702F" w14:textId="3027EAF8" w:rsidR="00B345A8" w:rsidRPr="005765EE" w:rsidRDefault="00B345A8" w:rsidP="00B345A8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1BFB7BE4" w14:textId="7380D2E7" w:rsidR="00B345A8" w:rsidRPr="005765EE" w:rsidRDefault="00B345A8" w:rsidP="00B345A8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19CC91E1" w14:textId="6107637E" w:rsidR="00B345A8" w:rsidRPr="005765EE" w:rsidRDefault="00B345A8" w:rsidP="00B345A8">
            <w:pPr>
              <w:jc w:val="center"/>
              <w:rPr>
                <w:rFonts w:ascii="Times New Roman" w:hAnsi="Times New Roman"/>
                <w:sz w:val="20"/>
                <w:szCs w:val="20"/>
                <w:lang w:val="de-DE"/>
              </w:rPr>
            </w:pP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2" w:space="0" w:color="auto"/>
            </w:tcBorders>
          </w:tcPr>
          <w:p w14:paraId="5805131E" w14:textId="0EDA1FEC" w:rsidR="00B345A8" w:rsidRPr="00BF20C4" w:rsidRDefault="00B345A8" w:rsidP="00B345A8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893F16" w:rsidRPr="00A577EE" w14:paraId="311F5CC3" w14:textId="77777777" w:rsidTr="000723FA">
        <w:trPr>
          <w:trHeight w:hRule="exact" w:val="352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0E0A0A7F" w14:textId="77777777" w:rsidR="00893F16" w:rsidRPr="0067774D" w:rsidRDefault="00893F16" w:rsidP="00893F16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32415EE3" w14:textId="77777777" w:rsidR="00893F16" w:rsidRPr="003A79ED" w:rsidRDefault="00893F16" w:rsidP="00893F16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3.00-13.50</w:t>
            </w:r>
          </w:p>
        </w:tc>
        <w:tc>
          <w:tcPr>
            <w:tcW w:w="2706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10E1FF83" w14:textId="1B5503EA" w:rsidR="00893F16" w:rsidRPr="005765EE" w:rsidRDefault="00CF36CE" w:rsidP="007B0F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312E6">
              <w:rPr>
                <w:rFonts w:ascii="Times New Roman" w:hAnsi="Times New Roman"/>
                <w:sz w:val="20"/>
                <w:szCs w:val="20"/>
              </w:rPr>
              <w:t>01030301</w:t>
            </w:r>
          </w:p>
        </w:tc>
        <w:tc>
          <w:tcPr>
            <w:tcW w:w="2864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4913FE49" w14:textId="677EA864" w:rsidR="00893F16" w:rsidRPr="005765EE" w:rsidRDefault="00893F16" w:rsidP="00893F1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612585">
              <w:rPr>
                <w:rFonts w:ascii="Times New Roman" w:hAnsi="Times New Roman"/>
                <w:sz w:val="20"/>
                <w:szCs w:val="20"/>
              </w:rPr>
              <w:t>İleri</w:t>
            </w:r>
            <w:proofErr w:type="spellEnd"/>
            <w:r w:rsidRPr="00612585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612585">
              <w:rPr>
                <w:rFonts w:ascii="Times New Roman" w:hAnsi="Times New Roman"/>
                <w:sz w:val="20"/>
                <w:szCs w:val="20"/>
              </w:rPr>
              <w:t>Analiz</w:t>
            </w:r>
            <w:proofErr w:type="spellEnd"/>
            <w:r w:rsidRPr="00612585">
              <w:rPr>
                <w:rFonts w:ascii="Times New Roman" w:hAnsi="Times New Roman"/>
                <w:sz w:val="20"/>
                <w:szCs w:val="20"/>
              </w:rPr>
              <w:t xml:space="preserve"> I</w:t>
            </w:r>
          </w:p>
        </w:tc>
        <w:tc>
          <w:tcPr>
            <w:tcW w:w="2864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1F0F0B1E" w14:textId="41D23483" w:rsidR="00893F16" w:rsidRPr="005765EE" w:rsidRDefault="00893F16" w:rsidP="00893F16">
            <w:pPr>
              <w:rPr>
                <w:rFonts w:ascii="Times New Roman" w:hAnsi="Times New Roman"/>
                <w:sz w:val="20"/>
                <w:szCs w:val="20"/>
              </w:rPr>
            </w:pPr>
            <w:r w:rsidRPr="00E312E6">
              <w:rPr>
                <w:rFonts w:ascii="Times New Roman" w:hAnsi="Times New Roman"/>
                <w:sz w:val="20"/>
                <w:szCs w:val="20"/>
              </w:rPr>
              <w:t xml:space="preserve">Dr. </w:t>
            </w:r>
            <w:proofErr w:type="spellStart"/>
            <w:r w:rsidRPr="00E312E6">
              <w:rPr>
                <w:rFonts w:ascii="Times New Roman" w:hAnsi="Times New Roman"/>
                <w:sz w:val="20"/>
                <w:szCs w:val="20"/>
              </w:rPr>
              <w:t>Öğr</w:t>
            </w:r>
            <w:proofErr w:type="spellEnd"/>
            <w:r w:rsidRPr="00E312E6">
              <w:rPr>
                <w:rFonts w:ascii="Times New Roman" w:hAnsi="Times New Roman"/>
                <w:sz w:val="20"/>
                <w:szCs w:val="20"/>
              </w:rPr>
              <w:t xml:space="preserve">. </w:t>
            </w:r>
            <w:proofErr w:type="spellStart"/>
            <w:r w:rsidRPr="00E312E6">
              <w:rPr>
                <w:rFonts w:ascii="Times New Roman" w:hAnsi="Times New Roman"/>
                <w:sz w:val="20"/>
                <w:szCs w:val="20"/>
              </w:rPr>
              <w:t>Üyesi</w:t>
            </w:r>
            <w:proofErr w:type="spellEnd"/>
            <w:r w:rsidRPr="00E312E6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E312E6">
              <w:rPr>
                <w:rFonts w:ascii="Times New Roman" w:hAnsi="Times New Roman"/>
                <w:sz w:val="20"/>
                <w:szCs w:val="20"/>
              </w:rPr>
              <w:t>Hacer</w:t>
            </w:r>
            <w:proofErr w:type="spellEnd"/>
            <w:r w:rsidRPr="00E312E6">
              <w:rPr>
                <w:rFonts w:ascii="Times New Roman" w:hAnsi="Times New Roman"/>
                <w:sz w:val="20"/>
                <w:szCs w:val="20"/>
              </w:rPr>
              <w:t xml:space="preserve"> BOZKURT</w:t>
            </w:r>
          </w:p>
        </w:tc>
        <w:tc>
          <w:tcPr>
            <w:tcW w:w="1605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</w:tcPr>
          <w:p w14:paraId="1F2A3426" w14:textId="024C8F87" w:rsidR="00893F16" w:rsidRPr="0008093E" w:rsidRDefault="00104966" w:rsidP="00893F16">
            <w:pPr>
              <w:rPr>
                <w:rFonts w:ascii="Times New Roman" w:hAnsi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ED-Z-02 (</w:t>
            </w:r>
            <w:r w:rsidRPr="00BF20C4">
              <w:rPr>
                <w:rFonts w:ascii="Times New Roman" w:hAnsi="Times New Roman"/>
                <w:sz w:val="20"/>
                <w:szCs w:val="20"/>
              </w:rPr>
              <w:t>D-</w:t>
            </w:r>
            <w:r>
              <w:rPr>
                <w:rFonts w:ascii="Times New Roman" w:hAnsi="Times New Roman"/>
                <w:sz w:val="20"/>
                <w:szCs w:val="20"/>
              </w:rPr>
              <w:t>23)</w:t>
            </w:r>
          </w:p>
        </w:tc>
      </w:tr>
      <w:tr w:rsidR="00893F16" w:rsidRPr="00A577EE" w14:paraId="710A0864" w14:textId="77777777" w:rsidTr="000723FA">
        <w:trPr>
          <w:trHeight w:hRule="exact" w:val="396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1B367F35" w14:textId="77777777" w:rsidR="00893F16" w:rsidRPr="0067774D" w:rsidRDefault="00893F16" w:rsidP="00893F16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14BAC9FB" w14:textId="77777777" w:rsidR="00893F16" w:rsidRPr="003A79ED" w:rsidRDefault="00893F16" w:rsidP="00893F16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4.00-14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5CE35EB9" w14:textId="43D110CC" w:rsidR="00893F16" w:rsidRPr="005765EE" w:rsidRDefault="00CF36CE" w:rsidP="007B0F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312E6">
              <w:rPr>
                <w:rFonts w:ascii="Times New Roman" w:hAnsi="Times New Roman"/>
                <w:sz w:val="20"/>
                <w:szCs w:val="20"/>
              </w:rPr>
              <w:t>01030301</w:t>
            </w: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19B5D66C" w14:textId="010EF34D" w:rsidR="00893F16" w:rsidRPr="005765EE" w:rsidRDefault="00893F16" w:rsidP="00893F1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612585">
              <w:rPr>
                <w:rFonts w:ascii="Times New Roman" w:hAnsi="Times New Roman"/>
                <w:sz w:val="20"/>
                <w:szCs w:val="20"/>
              </w:rPr>
              <w:t>İleri</w:t>
            </w:r>
            <w:proofErr w:type="spellEnd"/>
            <w:r w:rsidRPr="00612585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612585">
              <w:rPr>
                <w:rFonts w:ascii="Times New Roman" w:hAnsi="Times New Roman"/>
                <w:sz w:val="20"/>
                <w:szCs w:val="20"/>
              </w:rPr>
              <w:t>Analiz</w:t>
            </w:r>
            <w:proofErr w:type="spellEnd"/>
            <w:r w:rsidRPr="00612585">
              <w:rPr>
                <w:rFonts w:ascii="Times New Roman" w:hAnsi="Times New Roman"/>
                <w:sz w:val="20"/>
                <w:szCs w:val="20"/>
              </w:rPr>
              <w:t xml:space="preserve"> I</w:t>
            </w: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6FEFA055" w14:textId="3BB63C37" w:rsidR="00893F16" w:rsidRPr="005765EE" w:rsidRDefault="00893F16" w:rsidP="00893F16">
            <w:pPr>
              <w:rPr>
                <w:rFonts w:ascii="Times New Roman" w:hAnsi="Times New Roman"/>
                <w:sz w:val="20"/>
                <w:szCs w:val="20"/>
              </w:rPr>
            </w:pPr>
            <w:r w:rsidRPr="00E312E6">
              <w:rPr>
                <w:rFonts w:ascii="Times New Roman" w:hAnsi="Times New Roman"/>
                <w:sz w:val="20"/>
                <w:szCs w:val="20"/>
              </w:rPr>
              <w:t xml:space="preserve">Dr. </w:t>
            </w:r>
            <w:proofErr w:type="spellStart"/>
            <w:r w:rsidRPr="00E312E6">
              <w:rPr>
                <w:rFonts w:ascii="Times New Roman" w:hAnsi="Times New Roman"/>
                <w:sz w:val="20"/>
                <w:szCs w:val="20"/>
              </w:rPr>
              <w:t>Öğr</w:t>
            </w:r>
            <w:proofErr w:type="spellEnd"/>
            <w:r w:rsidRPr="00E312E6">
              <w:rPr>
                <w:rFonts w:ascii="Times New Roman" w:hAnsi="Times New Roman"/>
                <w:sz w:val="20"/>
                <w:szCs w:val="20"/>
              </w:rPr>
              <w:t xml:space="preserve">. </w:t>
            </w:r>
            <w:proofErr w:type="spellStart"/>
            <w:r w:rsidRPr="00E312E6">
              <w:rPr>
                <w:rFonts w:ascii="Times New Roman" w:hAnsi="Times New Roman"/>
                <w:sz w:val="20"/>
                <w:szCs w:val="20"/>
              </w:rPr>
              <w:t>Üyesi</w:t>
            </w:r>
            <w:proofErr w:type="spellEnd"/>
            <w:r w:rsidRPr="00E312E6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E312E6">
              <w:rPr>
                <w:rFonts w:ascii="Times New Roman" w:hAnsi="Times New Roman"/>
                <w:sz w:val="20"/>
                <w:szCs w:val="20"/>
              </w:rPr>
              <w:t>Hacer</w:t>
            </w:r>
            <w:proofErr w:type="spellEnd"/>
            <w:r w:rsidRPr="00E312E6">
              <w:rPr>
                <w:rFonts w:ascii="Times New Roman" w:hAnsi="Times New Roman"/>
                <w:sz w:val="20"/>
                <w:szCs w:val="20"/>
              </w:rPr>
              <w:t xml:space="preserve"> BOZKURT</w:t>
            </w: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</w:tcPr>
          <w:p w14:paraId="56E6D86F" w14:textId="4E2AEDF5" w:rsidR="00893F16" w:rsidRPr="00BF20C4" w:rsidRDefault="00104966" w:rsidP="00893F16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ED-Z-02 (</w:t>
            </w:r>
            <w:r w:rsidRPr="00BF20C4">
              <w:rPr>
                <w:rFonts w:ascii="Times New Roman" w:hAnsi="Times New Roman"/>
                <w:sz w:val="20"/>
                <w:szCs w:val="20"/>
              </w:rPr>
              <w:t>D-</w:t>
            </w:r>
            <w:r>
              <w:rPr>
                <w:rFonts w:ascii="Times New Roman" w:hAnsi="Times New Roman"/>
                <w:sz w:val="20"/>
                <w:szCs w:val="20"/>
              </w:rPr>
              <w:t>23)</w:t>
            </w:r>
          </w:p>
        </w:tc>
      </w:tr>
      <w:tr w:rsidR="00893F16" w:rsidRPr="00A577EE" w14:paraId="2F17E442" w14:textId="77777777" w:rsidTr="000723FA">
        <w:trPr>
          <w:trHeight w:hRule="exact" w:val="429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28F0DE03" w14:textId="77777777" w:rsidR="00893F16" w:rsidRPr="0067774D" w:rsidRDefault="00893F16" w:rsidP="00893F16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3B81F254" w14:textId="77777777" w:rsidR="00893F16" w:rsidRPr="003A79ED" w:rsidRDefault="00893F16" w:rsidP="00893F16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5.00-15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033A672C" w14:textId="1019DE4E" w:rsidR="00893F16" w:rsidRPr="005765EE" w:rsidRDefault="00893F16" w:rsidP="007B0F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7294B09D" w14:textId="3BF3B956" w:rsidR="00893F16" w:rsidRPr="005765EE" w:rsidRDefault="00893F16" w:rsidP="00893F1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4D4868A1" w14:textId="79F4B5EA" w:rsidR="00893F16" w:rsidRPr="005765EE" w:rsidRDefault="00893F16" w:rsidP="00893F16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</w:tcPr>
          <w:p w14:paraId="6DE2C120" w14:textId="7E9A2119" w:rsidR="00893F16" w:rsidRPr="00BF20C4" w:rsidRDefault="00893F16" w:rsidP="00893F16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893F16" w:rsidRPr="00A577EE" w14:paraId="092CFECD" w14:textId="77777777" w:rsidTr="00073170">
        <w:trPr>
          <w:trHeight w:hRule="exact" w:val="353"/>
          <w:jc w:val="center"/>
        </w:trPr>
        <w:tc>
          <w:tcPr>
            <w:tcW w:w="382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429C86BA" w14:textId="77777777" w:rsidR="00893F16" w:rsidRPr="0067774D" w:rsidRDefault="00893F16" w:rsidP="00893F16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09E963BE" w14:textId="77777777" w:rsidR="00893F16" w:rsidRPr="003A79ED" w:rsidRDefault="00893F16" w:rsidP="00893F16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6.00-16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59A41F27" w14:textId="2A90FC92" w:rsidR="00893F16" w:rsidRPr="005765EE" w:rsidRDefault="00893F16" w:rsidP="00893F16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084BFEAD" w14:textId="3CE01667" w:rsidR="00893F16" w:rsidRPr="005765EE" w:rsidRDefault="00893F16" w:rsidP="00893F16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6675EEB7" w14:textId="06AE91BE" w:rsidR="00893F16" w:rsidRPr="005765EE" w:rsidRDefault="00893F16" w:rsidP="00893F16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2" w:space="0" w:color="auto"/>
            </w:tcBorders>
          </w:tcPr>
          <w:p w14:paraId="5553C157" w14:textId="7219C81D" w:rsidR="00893F16" w:rsidRPr="00BF20C4" w:rsidRDefault="00893F16" w:rsidP="00893F16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893F16" w:rsidRPr="00A577EE" w14:paraId="056B8887" w14:textId="77777777" w:rsidTr="00073170">
        <w:trPr>
          <w:trHeight w:hRule="exact" w:val="310"/>
          <w:jc w:val="center"/>
        </w:trPr>
        <w:tc>
          <w:tcPr>
            <w:tcW w:w="382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1E37A9EF" w14:textId="77777777" w:rsidR="00893F16" w:rsidRPr="0067774D" w:rsidRDefault="00893F16" w:rsidP="00893F16">
            <w:pPr>
              <w:pStyle w:val="TableParagraph"/>
              <w:spacing w:before="6"/>
              <w:ind w:left="766" w:right="766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 w:rsidRPr="0067774D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SALI</w:t>
            </w:r>
          </w:p>
        </w:tc>
        <w:tc>
          <w:tcPr>
            <w:tcW w:w="994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587EF6C9" w14:textId="77777777" w:rsidR="00893F16" w:rsidRPr="003A79ED" w:rsidRDefault="00893F16" w:rsidP="00893F16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08.00-08.50</w:t>
            </w:r>
          </w:p>
        </w:tc>
        <w:tc>
          <w:tcPr>
            <w:tcW w:w="2706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19CE695E" w14:textId="17618906" w:rsidR="00893F16" w:rsidRPr="00C72E38" w:rsidRDefault="00893F16" w:rsidP="00893F16">
            <w:pPr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1EAD07A7" w14:textId="3C52856E" w:rsidR="00893F16" w:rsidRPr="005765EE" w:rsidRDefault="00893F16" w:rsidP="00893F16">
            <w:pPr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6F0B5699" w14:textId="1012CD16" w:rsidR="00893F16" w:rsidRPr="005765EE" w:rsidRDefault="00893F16" w:rsidP="00893F16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05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</w:tcPr>
          <w:p w14:paraId="21062FFC" w14:textId="78B1911E" w:rsidR="00893F16" w:rsidRPr="00BF20C4" w:rsidRDefault="00893F16" w:rsidP="00893F16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893F16" w:rsidRPr="00A577EE" w14:paraId="1720D770" w14:textId="77777777" w:rsidTr="0039462A">
        <w:trPr>
          <w:trHeight w:hRule="exact" w:val="470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09615C71" w14:textId="77777777" w:rsidR="00893F16" w:rsidRPr="0067774D" w:rsidRDefault="00893F16" w:rsidP="00893F16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772413C5" w14:textId="77777777" w:rsidR="00893F16" w:rsidRPr="003A79ED" w:rsidRDefault="00893F16" w:rsidP="00893F16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09.00-09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3E1759AA" w14:textId="37D888A2" w:rsidR="00893F16" w:rsidRPr="00C72E38" w:rsidRDefault="00893F16" w:rsidP="007B0FD4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E312E6">
              <w:rPr>
                <w:rFonts w:ascii="Times New Roman" w:hAnsi="Times New Roman"/>
                <w:sz w:val="20"/>
                <w:szCs w:val="20"/>
              </w:rPr>
              <w:t>01030303</w:t>
            </w: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20D79438" w14:textId="71FB4F91" w:rsidR="00893F16" w:rsidRPr="005765EE" w:rsidRDefault="00893F16" w:rsidP="007B0FD4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proofErr w:type="spellStart"/>
            <w:r w:rsidRPr="006E01B7">
              <w:rPr>
                <w:rFonts w:ascii="Times New Roman" w:hAnsi="Times New Roman"/>
                <w:bCs/>
                <w:sz w:val="20"/>
                <w:szCs w:val="20"/>
              </w:rPr>
              <w:t>Analitik</w:t>
            </w:r>
            <w:proofErr w:type="spellEnd"/>
            <w:r w:rsidRPr="006E01B7">
              <w:rPr>
                <w:rFonts w:ascii="Times New Roman" w:hAnsi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E01B7">
              <w:rPr>
                <w:rFonts w:ascii="Times New Roman" w:hAnsi="Times New Roman"/>
                <w:bCs/>
                <w:sz w:val="20"/>
                <w:szCs w:val="20"/>
              </w:rPr>
              <w:t>Geometri</w:t>
            </w:r>
            <w:proofErr w:type="spellEnd"/>
            <w:r w:rsidRPr="006E01B7">
              <w:rPr>
                <w:rFonts w:ascii="Times New Roman" w:hAnsi="Times New Roman"/>
                <w:bCs/>
                <w:sz w:val="20"/>
                <w:szCs w:val="20"/>
              </w:rPr>
              <w:t xml:space="preserve"> I</w:t>
            </w: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095DEA6F" w14:textId="72BC7578" w:rsidR="00893F16" w:rsidRPr="005765EE" w:rsidRDefault="00893F16" w:rsidP="00893F16">
            <w:pPr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6E01B7">
              <w:rPr>
                <w:rFonts w:ascii="Times New Roman" w:hAnsi="Times New Roman"/>
                <w:bCs/>
                <w:sz w:val="20"/>
                <w:szCs w:val="20"/>
              </w:rPr>
              <w:t>Öğr</w:t>
            </w:r>
            <w:proofErr w:type="spellEnd"/>
            <w:r w:rsidRPr="006E01B7">
              <w:rPr>
                <w:rFonts w:ascii="Times New Roman" w:hAnsi="Times New Roman"/>
                <w:bCs/>
                <w:sz w:val="20"/>
                <w:szCs w:val="20"/>
              </w:rPr>
              <w:t xml:space="preserve">. </w:t>
            </w:r>
            <w:proofErr w:type="spellStart"/>
            <w:r w:rsidRPr="006E01B7">
              <w:rPr>
                <w:rFonts w:ascii="Times New Roman" w:hAnsi="Times New Roman"/>
                <w:bCs/>
                <w:sz w:val="20"/>
                <w:szCs w:val="20"/>
              </w:rPr>
              <w:t>Gör</w:t>
            </w:r>
            <w:proofErr w:type="spellEnd"/>
            <w:r w:rsidRPr="006E01B7">
              <w:rPr>
                <w:rFonts w:ascii="Times New Roman" w:hAnsi="Times New Roman"/>
                <w:bCs/>
                <w:sz w:val="20"/>
                <w:szCs w:val="20"/>
              </w:rPr>
              <w:t xml:space="preserve">. Dr. İbrahim </w:t>
            </w:r>
            <w:proofErr w:type="spellStart"/>
            <w:r w:rsidRPr="006E01B7">
              <w:rPr>
                <w:rFonts w:ascii="Times New Roman" w:hAnsi="Times New Roman"/>
                <w:bCs/>
                <w:sz w:val="20"/>
                <w:szCs w:val="20"/>
              </w:rPr>
              <w:t>Halil</w:t>
            </w:r>
            <w:proofErr w:type="spellEnd"/>
            <w:r w:rsidRPr="006E01B7">
              <w:rPr>
                <w:rFonts w:ascii="Times New Roman" w:hAnsi="Times New Roman"/>
                <w:bCs/>
                <w:sz w:val="20"/>
                <w:szCs w:val="20"/>
              </w:rPr>
              <w:t xml:space="preserve"> ASLAN</w:t>
            </w: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</w:tcPr>
          <w:p w14:paraId="72F75FBD" w14:textId="3E54C371" w:rsidR="00893F16" w:rsidRPr="00BF20C4" w:rsidRDefault="00104966" w:rsidP="00893F16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ED-Z-02 (</w:t>
            </w:r>
            <w:r w:rsidRPr="00BF20C4">
              <w:rPr>
                <w:rFonts w:ascii="Times New Roman" w:hAnsi="Times New Roman"/>
                <w:sz w:val="20"/>
                <w:szCs w:val="20"/>
              </w:rPr>
              <w:t>D-</w:t>
            </w:r>
            <w:r>
              <w:rPr>
                <w:rFonts w:ascii="Times New Roman" w:hAnsi="Times New Roman"/>
                <w:sz w:val="20"/>
                <w:szCs w:val="20"/>
              </w:rPr>
              <w:t>23)</w:t>
            </w:r>
          </w:p>
        </w:tc>
      </w:tr>
      <w:tr w:rsidR="00893F16" w:rsidRPr="00A577EE" w14:paraId="5D6A1AEB" w14:textId="77777777" w:rsidTr="0039462A">
        <w:trPr>
          <w:trHeight w:hRule="exact" w:val="452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61F5AE3D" w14:textId="77777777" w:rsidR="00893F16" w:rsidRPr="0067774D" w:rsidRDefault="00893F16" w:rsidP="00893F16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292A5019" w14:textId="77777777" w:rsidR="00893F16" w:rsidRPr="003A79ED" w:rsidRDefault="00893F16" w:rsidP="00893F16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0.00-10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574FA52C" w14:textId="08FE8C37" w:rsidR="00893F16" w:rsidRPr="00E312E6" w:rsidRDefault="00893F16" w:rsidP="007B0F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312E6">
              <w:rPr>
                <w:rFonts w:ascii="Times New Roman" w:hAnsi="Times New Roman"/>
                <w:sz w:val="20"/>
                <w:szCs w:val="20"/>
              </w:rPr>
              <w:t>01030303</w:t>
            </w: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25807DE0" w14:textId="51286F3A" w:rsidR="00893F16" w:rsidRPr="00612585" w:rsidRDefault="00893F16" w:rsidP="007B0F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6E01B7">
              <w:rPr>
                <w:rFonts w:ascii="Times New Roman" w:hAnsi="Times New Roman"/>
                <w:bCs/>
                <w:sz w:val="20"/>
                <w:szCs w:val="20"/>
              </w:rPr>
              <w:t>Analitik</w:t>
            </w:r>
            <w:proofErr w:type="spellEnd"/>
            <w:r w:rsidRPr="006E01B7">
              <w:rPr>
                <w:rFonts w:ascii="Times New Roman" w:hAnsi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E01B7">
              <w:rPr>
                <w:rFonts w:ascii="Times New Roman" w:hAnsi="Times New Roman"/>
                <w:bCs/>
                <w:sz w:val="20"/>
                <w:szCs w:val="20"/>
              </w:rPr>
              <w:t>Geometri</w:t>
            </w:r>
            <w:proofErr w:type="spellEnd"/>
            <w:r w:rsidRPr="006E01B7">
              <w:rPr>
                <w:rFonts w:ascii="Times New Roman" w:hAnsi="Times New Roman"/>
                <w:bCs/>
                <w:sz w:val="20"/>
                <w:szCs w:val="20"/>
              </w:rPr>
              <w:t xml:space="preserve"> I</w:t>
            </w: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4D69BBA3" w14:textId="42F38377" w:rsidR="00893F16" w:rsidRPr="005765EE" w:rsidRDefault="00893F16" w:rsidP="00893F16">
            <w:pPr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6E01B7">
              <w:rPr>
                <w:rFonts w:ascii="Times New Roman" w:hAnsi="Times New Roman"/>
                <w:bCs/>
                <w:sz w:val="20"/>
                <w:szCs w:val="20"/>
              </w:rPr>
              <w:t>Öğr</w:t>
            </w:r>
            <w:proofErr w:type="spellEnd"/>
            <w:r w:rsidRPr="006E01B7">
              <w:rPr>
                <w:rFonts w:ascii="Times New Roman" w:hAnsi="Times New Roman"/>
                <w:bCs/>
                <w:sz w:val="20"/>
                <w:szCs w:val="20"/>
              </w:rPr>
              <w:t xml:space="preserve">. </w:t>
            </w:r>
            <w:proofErr w:type="spellStart"/>
            <w:r w:rsidRPr="006E01B7">
              <w:rPr>
                <w:rFonts w:ascii="Times New Roman" w:hAnsi="Times New Roman"/>
                <w:bCs/>
                <w:sz w:val="20"/>
                <w:szCs w:val="20"/>
              </w:rPr>
              <w:t>Gör</w:t>
            </w:r>
            <w:proofErr w:type="spellEnd"/>
            <w:r w:rsidRPr="006E01B7">
              <w:rPr>
                <w:rFonts w:ascii="Times New Roman" w:hAnsi="Times New Roman"/>
                <w:bCs/>
                <w:sz w:val="20"/>
                <w:szCs w:val="20"/>
              </w:rPr>
              <w:t xml:space="preserve">. Dr. İbrahim </w:t>
            </w:r>
            <w:proofErr w:type="spellStart"/>
            <w:r w:rsidRPr="006E01B7">
              <w:rPr>
                <w:rFonts w:ascii="Times New Roman" w:hAnsi="Times New Roman"/>
                <w:bCs/>
                <w:sz w:val="20"/>
                <w:szCs w:val="20"/>
              </w:rPr>
              <w:t>Halil</w:t>
            </w:r>
            <w:proofErr w:type="spellEnd"/>
            <w:r w:rsidRPr="006E01B7">
              <w:rPr>
                <w:rFonts w:ascii="Times New Roman" w:hAnsi="Times New Roman"/>
                <w:bCs/>
                <w:sz w:val="20"/>
                <w:szCs w:val="20"/>
              </w:rPr>
              <w:t xml:space="preserve"> ASLAN</w:t>
            </w: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</w:tcPr>
          <w:p w14:paraId="6C503E12" w14:textId="54DA98B2" w:rsidR="00893F16" w:rsidRPr="00BF20C4" w:rsidRDefault="00104966" w:rsidP="00893F16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ED-Z-02 (</w:t>
            </w:r>
            <w:r w:rsidRPr="00BF20C4">
              <w:rPr>
                <w:rFonts w:ascii="Times New Roman" w:hAnsi="Times New Roman"/>
                <w:sz w:val="20"/>
                <w:szCs w:val="20"/>
              </w:rPr>
              <w:t>D-</w:t>
            </w:r>
            <w:r>
              <w:rPr>
                <w:rFonts w:ascii="Times New Roman" w:hAnsi="Times New Roman"/>
                <w:sz w:val="20"/>
                <w:szCs w:val="20"/>
              </w:rPr>
              <w:t>23)</w:t>
            </w:r>
          </w:p>
        </w:tc>
      </w:tr>
      <w:tr w:rsidR="00893F16" w:rsidRPr="00A577EE" w14:paraId="60DF5FC0" w14:textId="77777777" w:rsidTr="0039462A">
        <w:trPr>
          <w:trHeight w:hRule="exact" w:val="443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4A97963E" w14:textId="77777777" w:rsidR="00893F16" w:rsidRPr="0067774D" w:rsidRDefault="00893F16" w:rsidP="00893F16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2" w:space="0" w:color="auto"/>
            </w:tcBorders>
            <w:vAlign w:val="center"/>
          </w:tcPr>
          <w:p w14:paraId="346B9F71" w14:textId="77777777" w:rsidR="00893F16" w:rsidRPr="003A79ED" w:rsidRDefault="00893F16" w:rsidP="00893F16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1.00-11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FD08081" w14:textId="2855D9E5" w:rsidR="00893F16" w:rsidRPr="00E312E6" w:rsidRDefault="00893F16" w:rsidP="007B0F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312E6">
              <w:rPr>
                <w:rFonts w:ascii="Times New Roman" w:hAnsi="Times New Roman"/>
                <w:sz w:val="20"/>
                <w:szCs w:val="20"/>
              </w:rPr>
              <w:t>01030303</w:t>
            </w:r>
          </w:p>
        </w:tc>
        <w:tc>
          <w:tcPr>
            <w:tcW w:w="2864" w:type="dxa"/>
            <w:tcBorders>
              <w:top w:val="single" w:sz="8" w:space="0" w:color="000000"/>
              <w:left w:val="single" w:sz="12" w:space="0" w:color="auto"/>
              <w:bottom w:val="single" w:sz="16" w:space="0" w:color="000000"/>
              <w:right w:val="single" w:sz="12" w:space="0" w:color="auto"/>
            </w:tcBorders>
            <w:vAlign w:val="center"/>
          </w:tcPr>
          <w:p w14:paraId="1CDE8F29" w14:textId="173FE029" w:rsidR="00893F16" w:rsidRPr="00612585" w:rsidRDefault="00893F16" w:rsidP="007B0FD4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6E01B7">
              <w:rPr>
                <w:rFonts w:ascii="Times New Roman" w:hAnsi="Times New Roman"/>
                <w:bCs/>
                <w:sz w:val="20"/>
                <w:szCs w:val="20"/>
              </w:rPr>
              <w:t>Analitik</w:t>
            </w:r>
            <w:proofErr w:type="spellEnd"/>
            <w:r w:rsidRPr="006E01B7">
              <w:rPr>
                <w:rFonts w:ascii="Times New Roman" w:hAnsi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6E01B7">
              <w:rPr>
                <w:rFonts w:ascii="Times New Roman" w:hAnsi="Times New Roman"/>
                <w:bCs/>
                <w:sz w:val="20"/>
                <w:szCs w:val="20"/>
              </w:rPr>
              <w:t>Geometri</w:t>
            </w:r>
            <w:proofErr w:type="spellEnd"/>
            <w:r w:rsidRPr="006E01B7">
              <w:rPr>
                <w:rFonts w:ascii="Times New Roman" w:hAnsi="Times New Roman"/>
                <w:bCs/>
                <w:sz w:val="20"/>
                <w:szCs w:val="20"/>
              </w:rPr>
              <w:t xml:space="preserve"> I</w:t>
            </w:r>
          </w:p>
        </w:tc>
        <w:tc>
          <w:tcPr>
            <w:tcW w:w="2864" w:type="dxa"/>
            <w:tcBorders>
              <w:top w:val="single" w:sz="8" w:space="0" w:color="000000"/>
              <w:left w:val="single" w:sz="12" w:space="0" w:color="auto"/>
              <w:bottom w:val="single" w:sz="16" w:space="0" w:color="000000"/>
              <w:right w:val="single" w:sz="16" w:space="0" w:color="000000"/>
            </w:tcBorders>
          </w:tcPr>
          <w:p w14:paraId="2126D783" w14:textId="13074446" w:rsidR="00893F16" w:rsidRPr="005765EE" w:rsidRDefault="00893F16" w:rsidP="00893F16">
            <w:pPr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6E01B7">
              <w:rPr>
                <w:rFonts w:ascii="Times New Roman" w:hAnsi="Times New Roman"/>
                <w:bCs/>
                <w:sz w:val="20"/>
                <w:szCs w:val="20"/>
              </w:rPr>
              <w:t>Öğr</w:t>
            </w:r>
            <w:proofErr w:type="spellEnd"/>
            <w:r w:rsidRPr="006E01B7">
              <w:rPr>
                <w:rFonts w:ascii="Times New Roman" w:hAnsi="Times New Roman"/>
                <w:bCs/>
                <w:sz w:val="20"/>
                <w:szCs w:val="20"/>
              </w:rPr>
              <w:t xml:space="preserve">. </w:t>
            </w:r>
            <w:proofErr w:type="spellStart"/>
            <w:r w:rsidRPr="006E01B7">
              <w:rPr>
                <w:rFonts w:ascii="Times New Roman" w:hAnsi="Times New Roman"/>
                <w:bCs/>
                <w:sz w:val="20"/>
                <w:szCs w:val="20"/>
              </w:rPr>
              <w:t>Gör</w:t>
            </w:r>
            <w:proofErr w:type="spellEnd"/>
            <w:r w:rsidRPr="006E01B7">
              <w:rPr>
                <w:rFonts w:ascii="Times New Roman" w:hAnsi="Times New Roman"/>
                <w:bCs/>
                <w:sz w:val="20"/>
                <w:szCs w:val="20"/>
              </w:rPr>
              <w:t xml:space="preserve">. Dr. İbrahim </w:t>
            </w:r>
            <w:proofErr w:type="spellStart"/>
            <w:r w:rsidRPr="006E01B7">
              <w:rPr>
                <w:rFonts w:ascii="Times New Roman" w:hAnsi="Times New Roman"/>
                <w:bCs/>
                <w:sz w:val="20"/>
                <w:szCs w:val="20"/>
              </w:rPr>
              <w:t>Halil</w:t>
            </w:r>
            <w:proofErr w:type="spellEnd"/>
            <w:r w:rsidRPr="006E01B7">
              <w:rPr>
                <w:rFonts w:ascii="Times New Roman" w:hAnsi="Times New Roman"/>
                <w:bCs/>
                <w:sz w:val="20"/>
                <w:szCs w:val="20"/>
              </w:rPr>
              <w:t xml:space="preserve"> ASLAN</w:t>
            </w: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2" w:space="0" w:color="auto"/>
            </w:tcBorders>
          </w:tcPr>
          <w:p w14:paraId="6A26783B" w14:textId="6120CBEA" w:rsidR="00893F16" w:rsidRPr="00BF20C4" w:rsidRDefault="00104966" w:rsidP="00893F16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ED-Z-02 (</w:t>
            </w:r>
            <w:r w:rsidRPr="00BF20C4">
              <w:rPr>
                <w:rFonts w:ascii="Times New Roman" w:hAnsi="Times New Roman"/>
                <w:sz w:val="20"/>
                <w:szCs w:val="20"/>
              </w:rPr>
              <w:t>D-</w:t>
            </w:r>
            <w:r>
              <w:rPr>
                <w:rFonts w:ascii="Times New Roman" w:hAnsi="Times New Roman"/>
                <w:sz w:val="20"/>
                <w:szCs w:val="20"/>
              </w:rPr>
              <w:t>23)</w:t>
            </w:r>
          </w:p>
        </w:tc>
      </w:tr>
      <w:tr w:rsidR="00893F16" w:rsidRPr="00A577EE" w14:paraId="484E42E2" w14:textId="77777777" w:rsidTr="00073170">
        <w:trPr>
          <w:trHeight w:hRule="exact" w:val="382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74692D4D" w14:textId="77777777" w:rsidR="00893F16" w:rsidRPr="0067774D" w:rsidRDefault="00893F16" w:rsidP="00893F16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01FBDA0A" w14:textId="77777777" w:rsidR="00893F16" w:rsidRPr="003A79ED" w:rsidRDefault="00893F16" w:rsidP="00893F16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3.00-13.50</w:t>
            </w:r>
          </w:p>
        </w:tc>
        <w:tc>
          <w:tcPr>
            <w:tcW w:w="2706" w:type="dxa"/>
            <w:tcBorders>
              <w:top w:val="single" w:sz="12" w:space="0" w:color="auto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35E856E0" w14:textId="43CD58E8" w:rsidR="00893F16" w:rsidRPr="00C72E38" w:rsidRDefault="00893F16" w:rsidP="00893F16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2D598D6B" w14:textId="1A02A186" w:rsidR="00893F16" w:rsidRPr="009B0E8E" w:rsidRDefault="00893F16" w:rsidP="00893F1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5F931BA2" w14:textId="063D24E1" w:rsidR="00893F16" w:rsidRPr="005765EE" w:rsidRDefault="00893F16" w:rsidP="00893F16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05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</w:tcPr>
          <w:p w14:paraId="299806EC" w14:textId="556BE1A9" w:rsidR="00893F16" w:rsidRPr="00BF20C4" w:rsidRDefault="00893F16" w:rsidP="00893F16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893F16" w:rsidRPr="00A577EE" w14:paraId="1A21AEAE" w14:textId="77777777" w:rsidTr="00073170">
        <w:trPr>
          <w:trHeight w:hRule="exact" w:val="335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7D68A5F3" w14:textId="77777777" w:rsidR="00893F16" w:rsidRPr="0067774D" w:rsidRDefault="00893F16" w:rsidP="00893F16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32B350EA" w14:textId="77777777" w:rsidR="00893F16" w:rsidRPr="003A79ED" w:rsidRDefault="00893F16" w:rsidP="00893F16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4.00-14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243401BE" w14:textId="0094FDB6" w:rsidR="00893F16" w:rsidRPr="005765EE" w:rsidRDefault="00893F16" w:rsidP="00893F16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7A339C9A" w14:textId="08874171" w:rsidR="00893F16" w:rsidRPr="009B0E8E" w:rsidRDefault="00893F16" w:rsidP="00893F1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290BC432" w14:textId="64FB99B4" w:rsidR="00893F16" w:rsidRPr="005765EE" w:rsidRDefault="00893F16" w:rsidP="00893F16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</w:tcPr>
          <w:p w14:paraId="43727C91" w14:textId="39A5C0A7" w:rsidR="00893F16" w:rsidRPr="00BF20C4" w:rsidRDefault="00893F16" w:rsidP="00893F16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893F16" w:rsidRPr="00A577EE" w14:paraId="331A0EE8" w14:textId="77777777" w:rsidTr="00C158EB">
        <w:trPr>
          <w:trHeight w:hRule="exact" w:val="272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1937012F" w14:textId="77777777" w:rsidR="00893F16" w:rsidRPr="0067774D" w:rsidRDefault="00893F16" w:rsidP="00893F16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6E3535D9" w14:textId="2C4EBA8D" w:rsidR="00893F16" w:rsidRPr="003A79ED" w:rsidRDefault="00893F16" w:rsidP="00893F16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5.00-</w:t>
            </w:r>
            <w:r w:rsidRPr="0024638A">
              <w:rPr>
                <w:rFonts w:ascii="Times New Roman" w:hAnsi="Times New Roman"/>
                <w:color w:val="000000"/>
                <w:sz w:val="18"/>
                <w:szCs w:val="18"/>
                <w:highlight w:val="yellow"/>
              </w:rPr>
              <w:t>15.</w:t>
            </w:r>
            <w:r w:rsidR="00C158EB" w:rsidRPr="0024638A">
              <w:rPr>
                <w:rFonts w:ascii="Times New Roman" w:hAnsi="Times New Roman"/>
                <w:color w:val="000000"/>
                <w:sz w:val="18"/>
                <w:szCs w:val="18"/>
                <w:highlight w:val="yellow"/>
              </w:rPr>
              <w:t>4</w:t>
            </w:r>
            <w:r w:rsidRPr="0024638A">
              <w:rPr>
                <w:rFonts w:ascii="Times New Roman" w:hAnsi="Times New Roman"/>
                <w:color w:val="000000"/>
                <w:sz w:val="18"/>
                <w:szCs w:val="18"/>
                <w:highlight w:val="yellow"/>
              </w:rPr>
              <w:t>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shd w:val="clear" w:color="auto" w:fill="92D050"/>
            <w:vAlign w:val="center"/>
          </w:tcPr>
          <w:p w14:paraId="0A5FB481" w14:textId="25744DCE" w:rsidR="00893F16" w:rsidRPr="00C72E38" w:rsidRDefault="00C158EB" w:rsidP="00893F16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E312E6">
              <w:rPr>
                <w:rFonts w:ascii="Times New Roman" w:hAnsi="Times New Roman"/>
                <w:sz w:val="20"/>
                <w:szCs w:val="20"/>
              </w:rPr>
              <w:t>01030301</w:t>
            </w: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shd w:val="clear" w:color="auto" w:fill="92D050"/>
            <w:vAlign w:val="center"/>
          </w:tcPr>
          <w:p w14:paraId="149C7748" w14:textId="557A074E" w:rsidR="00893F16" w:rsidRPr="005765EE" w:rsidRDefault="00C158EB" w:rsidP="00893F16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proofErr w:type="spellStart"/>
            <w:r w:rsidRPr="00612585">
              <w:rPr>
                <w:rFonts w:ascii="Times New Roman" w:hAnsi="Times New Roman"/>
                <w:sz w:val="20"/>
                <w:szCs w:val="20"/>
              </w:rPr>
              <w:t>İleri</w:t>
            </w:r>
            <w:proofErr w:type="spellEnd"/>
            <w:r w:rsidRPr="00612585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612585">
              <w:rPr>
                <w:rFonts w:ascii="Times New Roman" w:hAnsi="Times New Roman"/>
                <w:sz w:val="20"/>
                <w:szCs w:val="20"/>
              </w:rPr>
              <w:t>Analiz</w:t>
            </w:r>
            <w:proofErr w:type="spellEnd"/>
            <w:r w:rsidRPr="00612585">
              <w:rPr>
                <w:rFonts w:ascii="Times New Roman" w:hAnsi="Times New Roman"/>
                <w:sz w:val="20"/>
                <w:szCs w:val="20"/>
              </w:rPr>
              <w:t xml:space="preserve"> I</w:t>
            </w: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shd w:val="clear" w:color="auto" w:fill="92D050"/>
          </w:tcPr>
          <w:p w14:paraId="5198C465" w14:textId="01CF08D3" w:rsidR="00893F16" w:rsidRPr="005765EE" w:rsidRDefault="00C158EB" w:rsidP="00893F16">
            <w:pPr>
              <w:rPr>
                <w:rFonts w:ascii="Times New Roman" w:hAnsi="Times New Roman"/>
                <w:sz w:val="20"/>
                <w:szCs w:val="20"/>
              </w:rPr>
            </w:pPr>
            <w:r w:rsidRPr="00E312E6">
              <w:rPr>
                <w:rFonts w:ascii="Times New Roman" w:hAnsi="Times New Roman"/>
                <w:sz w:val="20"/>
                <w:szCs w:val="20"/>
              </w:rPr>
              <w:t xml:space="preserve">Dr. </w:t>
            </w:r>
            <w:proofErr w:type="spellStart"/>
            <w:r w:rsidRPr="00E312E6">
              <w:rPr>
                <w:rFonts w:ascii="Times New Roman" w:hAnsi="Times New Roman"/>
                <w:sz w:val="20"/>
                <w:szCs w:val="20"/>
              </w:rPr>
              <w:t>Öğr</w:t>
            </w:r>
            <w:proofErr w:type="spellEnd"/>
            <w:r w:rsidRPr="00E312E6">
              <w:rPr>
                <w:rFonts w:ascii="Times New Roman" w:hAnsi="Times New Roman"/>
                <w:sz w:val="20"/>
                <w:szCs w:val="20"/>
              </w:rPr>
              <w:t xml:space="preserve">. </w:t>
            </w:r>
            <w:proofErr w:type="spellStart"/>
            <w:r w:rsidRPr="00E312E6">
              <w:rPr>
                <w:rFonts w:ascii="Times New Roman" w:hAnsi="Times New Roman"/>
                <w:sz w:val="20"/>
                <w:szCs w:val="20"/>
              </w:rPr>
              <w:t>Üyesi</w:t>
            </w:r>
            <w:proofErr w:type="spellEnd"/>
            <w:r w:rsidRPr="00E312E6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E312E6">
              <w:rPr>
                <w:rFonts w:ascii="Times New Roman" w:hAnsi="Times New Roman"/>
                <w:sz w:val="20"/>
                <w:szCs w:val="20"/>
              </w:rPr>
              <w:t>Hacer</w:t>
            </w:r>
            <w:proofErr w:type="spellEnd"/>
            <w:r w:rsidRPr="00E312E6">
              <w:rPr>
                <w:rFonts w:ascii="Times New Roman" w:hAnsi="Times New Roman"/>
                <w:sz w:val="20"/>
                <w:szCs w:val="20"/>
              </w:rPr>
              <w:t xml:space="preserve"> BOZKURT</w:t>
            </w: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  <w:shd w:val="clear" w:color="auto" w:fill="92D050"/>
          </w:tcPr>
          <w:p w14:paraId="6CB33C38" w14:textId="6F1C275B" w:rsidR="00893F16" w:rsidRPr="00BF20C4" w:rsidRDefault="009D10D7" w:rsidP="00C158EB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Uzem</w:t>
            </w:r>
            <w:proofErr w:type="spellEnd"/>
          </w:p>
        </w:tc>
      </w:tr>
      <w:tr w:rsidR="00893F16" w:rsidRPr="00A577EE" w14:paraId="21BC92BA" w14:textId="77777777" w:rsidTr="000723FA">
        <w:trPr>
          <w:trHeight w:hRule="exact" w:val="246"/>
          <w:jc w:val="center"/>
        </w:trPr>
        <w:tc>
          <w:tcPr>
            <w:tcW w:w="382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09BA96C1" w14:textId="77777777" w:rsidR="00893F16" w:rsidRPr="0067774D" w:rsidRDefault="00893F16" w:rsidP="00893F16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56360DA1" w14:textId="77777777" w:rsidR="00893F16" w:rsidRPr="003A79ED" w:rsidRDefault="00893F16" w:rsidP="00893F16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6.00-16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72B5B712" w14:textId="77777777" w:rsidR="00893F16" w:rsidRPr="005765EE" w:rsidRDefault="00893F16" w:rsidP="00893F16">
            <w:pPr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403D28B9" w14:textId="62BB8C09" w:rsidR="00893F16" w:rsidRPr="005765EE" w:rsidRDefault="00893F16" w:rsidP="00C158EB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05500C5D" w14:textId="77777777" w:rsidR="00893F16" w:rsidRPr="005765EE" w:rsidRDefault="00893F16" w:rsidP="00893F16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2" w:space="0" w:color="auto"/>
            </w:tcBorders>
          </w:tcPr>
          <w:p w14:paraId="6AF70660" w14:textId="77777777" w:rsidR="00893F16" w:rsidRPr="00BF20C4" w:rsidRDefault="00893F16" w:rsidP="00893F16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893F16" w:rsidRPr="00A577EE" w14:paraId="7B9ADC82" w14:textId="77777777" w:rsidTr="000723FA">
        <w:trPr>
          <w:trHeight w:hRule="exact" w:val="407"/>
          <w:jc w:val="center"/>
        </w:trPr>
        <w:tc>
          <w:tcPr>
            <w:tcW w:w="382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5A55BB2A" w14:textId="77777777" w:rsidR="00893F16" w:rsidRPr="0067774D" w:rsidRDefault="00893F16" w:rsidP="00893F16">
            <w:pPr>
              <w:pStyle w:val="TableParagraph"/>
              <w:spacing w:before="6"/>
              <w:ind w:left="481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 w:rsidRPr="0067774D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ÇARŞAMBA</w:t>
            </w:r>
          </w:p>
        </w:tc>
        <w:tc>
          <w:tcPr>
            <w:tcW w:w="994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25FA330B" w14:textId="77777777" w:rsidR="00893F16" w:rsidRPr="003A79ED" w:rsidRDefault="00893F16" w:rsidP="00893F16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08.00-08.50</w:t>
            </w:r>
          </w:p>
        </w:tc>
        <w:tc>
          <w:tcPr>
            <w:tcW w:w="2706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0A84FF59" w14:textId="77777777" w:rsidR="00893F16" w:rsidRPr="005765EE" w:rsidRDefault="00893F16" w:rsidP="00893F16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2B449E59" w14:textId="77777777" w:rsidR="00893F16" w:rsidRPr="005765EE" w:rsidRDefault="00893F16" w:rsidP="00893F16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027B8BD6" w14:textId="77777777" w:rsidR="00893F16" w:rsidRPr="005765EE" w:rsidRDefault="00893F16" w:rsidP="00893F16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05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</w:tcPr>
          <w:p w14:paraId="58B03981" w14:textId="77777777" w:rsidR="00893F16" w:rsidRPr="00BF20C4" w:rsidRDefault="00893F16" w:rsidP="00893F16">
            <w:pPr>
              <w:rPr>
                <w:rFonts w:ascii="Times New Roman" w:hAnsi="Times New Roman"/>
                <w:sz w:val="20"/>
                <w:szCs w:val="20"/>
                <w:lang w:val="de-DE"/>
              </w:rPr>
            </w:pPr>
          </w:p>
        </w:tc>
      </w:tr>
      <w:tr w:rsidR="00893F16" w:rsidRPr="00A577EE" w14:paraId="3AF4F81E" w14:textId="77777777" w:rsidTr="006E01B7">
        <w:trPr>
          <w:trHeight w:hRule="exact" w:val="387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7F0A657A" w14:textId="77777777" w:rsidR="00893F16" w:rsidRPr="0067774D" w:rsidRDefault="00893F16" w:rsidP="00893F16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4CE3FC12" w14:textId="77777777" w:rsidR="00893F16" w:rsidRPr="003A79ED" w:rsidRDefault="00893F16" w:rsidP="00893F16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09.00-09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614A1707" w14:textId="63076F20" w:rsidR="00893F16" w:rsidRPr="005765EE" w:rsidRDefault="00584247" w:rsidP="00C5574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312E6">
              <w:rPr>
                <w:rFonts w:ascii="Times New Roman" w:hAnsi="Times New Roman"/>
                <w:bCs/>
                <w:sz w:val="20"/>
                <w:szCs w:val="20"/>
              </w:rPr>
              <w:t>01030302</w:t>
            </w: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7262553C" w14:textId="6D48FD85" w:rsidR="00893F16" w:rsidRPr="005765EE" w:rsidRDefault="00893F16" w:rsidP="00C5574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14593F">
              <w:rPr>
                <w:rFonts w:ascii="Times New Roman" w:hAnsi="Times New Roman"/>
                <w:sz w:val="20"/>
                <w:szCs w:val="20"/>
              </w:rPr>
              <w:t>Topolojiye</w:t>
            </w:r>
            <w:proofErr w:type="spellEnd"/>
            <w:r w:rsidRPr="0014593F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14593F">
              <w:rPr>
                <w:rFonts w:ascii="Times New Roman" w:hAnsi="Times New Roman"/>
                <w:sz w:val="20"/>
                <w:szCs w:val="20"/>
              </w:rPr>
              <w:t>Giriş</w:t>
            </w:r>
            <w:proofErr w:type="spellEnd"/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416CDC01" w14:textId="46D52EA2" w:rsidR="00893F16" w:rsidRPr="005765EE" w:rsidRDefault="00584247" w:rsidP="00C5574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5765EE">
              <w:rPr>
                <w:rFonts w:ascii="Times New Roman" w:hAnsi="Times New Roman"/>
                <w:sz w:val="20"/>
                <w:szCs w:val="20"/>
              </w:rPr>
              <w:t xml:space="preserve">Dr. </w:t>
            </w:r>
            <w:proofErr w:type="spellStart"/>
            <w:r w:rsidRPr="005765EE">
              <w:rPr>
                <w:rFonts w:ascii="Times New Roman" w:hAnsi="Times New Roman"/>
                <w:sz w:val="20"/>
                <w:szCs w:val="20"/>
              </w:rPr>
              <w:t>Öğr</w:t>
            </w:r>
            <w:proofErr w:type="spellEnd"/>
            <w:r w:rsidRPr="005765EE">
              <w:rPr>
                <w:rFonts w:ascii="Times New Roman" w:hAnsi="Times New Roman"/>
                <w:sz w:val="20"/>
                <w:szCs w:val="20"/>
              </w:rPr>
              <w:t xml:space="preserve">. </w:t>
            </w:r>
            <w:proofErr w:type="spellStart"/>
            <w:r w:rsidRPr="005765EE">
              <w:rPr>
                <w:rFonts w:ascii="Times New Roman" w:hAnsi="Times New Roman"/>
                <w:sz w:val="20"/>
                <w:szCs w:val="20"/>
              </w:rPr>
              <w:t>Üyesi</w:t>
            </w:r>
            <w:proofErr w:type="spellEnd"/>
            <w:r w:rsidRPr="00FD0388">
              <w:rPr>
                <w:rFonts w:ascii="Times New Roman" w:hAnsi="Times New Roman"/>
                <w:bCs/>
                <w:sz w:val="20"/>
                <w:szCs w:val="20"/>
              </w:rPr>
              <w:t xml:space="preserve"> Mehmet YEŞİL</w:t>
            </w: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</w:tcPr>
          <w:p w14:paraId="0840D9EC" w14:textId="423BB563" w:rsidR="00893F16" w:rsidRPr="00BF20C4" w:rsidRDefault="00104966" w:rsidP="00893F16">
            <w:pPr>
              <w:rPr>
                <w:rFonts w:ascii="Times New Roman" w:hAnsi="Times New Roman"/>
                <w:sz w:val="20"/>
                <w:szCs w:val="20"/>
                <w:lang w:val="de-DE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ED-Z-02 (</w:t>
            </w:r>
            <w:r w:rsidRPr="00BF20C4">
              <w:rPr>
                <w:rFonts w:ascii="Times New Roman" w:hAnsi="Times New Roman"/>
                <w:sz w:val="20"/>
                <w:szCs w:val="20"/>
              </w:rPr>
              <w:t>D-</w:t>
            </w:r>
            <w:r>
              <w:rPr>
                <w:rFonts w:ascii="Times New Roman" w:hAnsi="Times New Roman"/>
                <w:sz w:val="20"/>
                <w:szCs w:val="20"/>
              </w:rPr>
              <w:t>23)</w:t>
            </w:r>
          </w:p>
        </w:tc>
      </w:tr>
      <w:tr w:rsidR="00893F16" w:rsidRPr="00A577EE" w14:paraId="17B70A55" w14:textId="77777777" w:rsidTr="006E01B7">
        <w:trPr>
          <w:trHeight w:hRule="exact" w:val="409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62DF7861" w14:textId="77777777" w:rsidR="00893F16" w:rsidRPr="0067774D" w:rsidRDefault="00893F16" w:rsidP="00893F16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321A0724" w14:textId="77777777" w:rsidR="00893F16" w:rsidRPr="003A79ED" w:rsidRDefault="00893F16" w:rsidP="00893F16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0.00-10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2B90CB1E" w14:textId="0507A03F" w:rsidR="00893F16" w:rsidRPr="005765EE" w:rsidRDefault="00584247" w:rsidP="00C5574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312E6">
              <w:rPr>
                <w:rFonts w:ascii="Times New Roman" w:hAnsi="Times New Roman"/>
                <w:bCs/>
                <w:sz w:val="20"/>
                <w:szCs w:val="20"/>
              </w:rPr>
              <w:t>01030302</w:t>
            </w: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6CCD0BF9" w14:textId="2432D92B" w:rsidR="00893F16" w:rsidRPr="005765EE" w:rsidRDefault="00893F16" w:rsidP="00C5574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14593F">
              <w:rPr>
                <w:rFonts w:ascii="Times New Roman" w:hAnsi="Times New Roman"/>
                <w:sz w:val="20"/>
                <w:szCs w:val="20"/>
              </w:rPr>
              <w:t>Topolojiye</w:t>
            </w:r>
            <w:proofErr w:type="spellEnd"/>
            <w:r w:rsidRPr="0014593F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14593F">
              <w:rPr>
                <w:rFonts w:ascii="Times New Roman" w:hAnsi="Times New Roman"/>
                <w:sz w:val="20"/>
                <w:szCs w:val="20"/>
              </w:rPr>
              <w:t>Giriş</w:t>
            </w:r>
            <w:proofErr w:type="spellEnd"/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115133A4" w14:textId="7B6AD4E4" w:rsidR="00893F16" w:rsidRPr="005765EE" w:rsidRDefault="00584247" w:rsidP="00C5574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5765EE">
              <w:rPr>
                <w:rFonts w:ascii="Times New Roman" w:hAnsi="Times New Roman"/>
                <w:sz w:val="20"/>
                <w:szCs w:val="20"/>
              </w:rPr>
              <w:t xml:space="preserve">Dr. </w:t>
            </w:r>
            <w:proofErr w:type="spellStart"/>
            <w:r w:rsidRPr="005765EE">
              <w:rPr>
                <w:rFonts w:ascii="Times New Roman" w:hAnsi="Times New Roman"/>
                <w:sz w:val="20"/>
                <w:szCs w:val="20"/>
              </w:rPr>
              <w:t>Öğr</w:t>
            </w:r>
            <w:proofErr w:type="spellEnd"/>
            <w:r w:rsidRPr="005765EE">
              <w:rPr>
                <w:rFonts w:ascii="Times New Roman" w:hAnsi="Times New Roman"/>
                <w:sz w:val="20"/>
                <w:szCs w:val="20"/>
              </w:rPr>
              <w:t xml:space="preserve">. </w:t>
            </w:r>
            <w:proofErr w:type="spellStart"/>
            <w:r w:rsidRPr="005765EE">
              <w:rPr>
                <w:rFonts w:ascii="Times New Roman" w:hAnsi="Times New Roman"/>
                <w:sz w:val="20"/>
                <w:szCs w:val="20"/>
              </w:rPr>
              <w:t>Üyesi</w:t>
            </w:r>
            <w:proofErr w:type="spellEnd"/>
            <w:r w:rsidRPr="00FD0388">
              <w:rPr>
                <w:rFonts w:ascii="Times New Roman" w:hAnsi="Times New Roman"/>
                <w:bCs/>
                <w:sz w:val="20"/>
                <w:szCs w:val="20"/>
              </w:rPr>
              <w:t xml:space="preserve"> Mehmet YEŞİL</w:t>
            </w: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</w:tcPr>
          <w:p w14:paraId="7336C882" w14:textId="07AA6797" w:rsidR="00893F16" w:rsidRPr="00BF20C4" w:rsidRDefault="00104966" w:rsidP="00893F16">
            <w:pPr>
              <w:rPr>
                <w:rFonts w:ascii="Times New Roman" w:hAnsi="Times New Roman"/>
                <w:sz w:val="20"/>
                <w:szCs w:val="20"/>
                <w:lang w:val="de-DE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ED-Z-02 (</w:t>
            </w:r>
            <w:r w:rsidRPr="00BF20C4">
              <w:rPr>
                <w:rFonts w:ascii="Times New Roman" w:hAnsi="Times New Roman"/>
                <w:sz w:val="20"/>
                <w:szCs w:val="20"/>
              </w:rPr>
              <w:t>D-</w:t>
            </w:r>
            <w:r>
              <w:rPr>
                <w:rFonts w:ascii="Times New Roman" w:hAnsi="Times New Roman"/>
                <w:sz w:val="20"/>
                <w:szCs w:val="20"/>
              </w:rPr>
              <w:t>23)</w:t>
            </w:r>
          </w:p>
        </w:tc>
      </w:tr>
      <w:tr w:rsidR="00893F16" w:rsidRPr="00A577EE" w14:paraId="5CF75827" w14:textId="77777777" w:rsidTr="006E01B7">
        <w:trPr>
          <w:trHeight w:hRule="exact" w:val="417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64140FF4" w14:textId="77777777" w:rsidR="00893F16" w:rsidRPr="0067774D" w:rsidRDefault="00893F16" w:rsidP="00893F16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70B502DE" w14:textId="77777777" w:rsidR="00893F16" w:rsidRPr="003A79ED" w:rsidRDefault="00893F16" w:rsidP="00893F16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1.00-11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6B3BE8D2" w14:textId="109B4544" w:rsidR="00893F16" w:rsidRPr="005765EE" w:rsidRDefault="00584247" w:rsidP="00C5574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312E6">
              <w:rPr>
                <w:rFonts w:ascii="Times New Roman" w:hAnsi="Times New Roman"/>
                <w:bCs/>
                <w:sz w:val="20"/>
                <w:szCs w:val="20"/>
              </w:rPr>
              <w:t>01030302</w:t>
            </w: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745FA8F6" w14:textId="4DC21838" w:rsidR="00893F16" w:rsidRPr="005765EE" w:rsidRDefault="00893F16" w:rsidP="00C5574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14593F">
              <w:rPr>
                <w:rFonts w:ascii="Times New Roman" w:hAnsi="Times New Roman"/>
                <w:sz w:val="20"/>
                <w:szCs w:val="20"/>
              </w:rPr>
              <w:t>Topolojiye</w:t>
            </w:r>
            <w:proofErr w:type="spellEnd"/>
            <w:r w:rsidRPr="0014593F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14593F">
              <w:rPr>
                <w:rFonts w:ascii="Times New Roman" w:hAnsi="Times New Roman"/>
                <w:sz w:val="20"/>
                <w:szCs w:val="20"/>
              </w:rPr>
              <w:t>Giriş</w:t>
            </w:r>
            <w:proofErr w:type="spellEnd"/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14E1DC22" w14:textId="4C761913" w:rsidR="00893F16" w:rsidRPr="005765EE" w:rsidRDefault="00584247" w:rsidP="00C5574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5765EE">
              <w:rPr>
                <w:rFonts w:ascii="Times New Roman" w:hAnsi="Times New Roman"/>
                <w:sz w:val="20"/>
                <w:szCs w:val="20"/>
              </w:rPr>
              <w:t xml:space="preserve">Dr. </w:t>
            </w:r>
            <w:proofErr w:type="spellStart"/>
            <w:r w:rsidRPr="005765EE">
              <w:rPr>
                <w:rFonts w:ascii="Times New Roman" w:hAnsi="Times New Roman"/>
                <w:sz w:val="20"/>
                <w:szCs w:val="20"/>
              </w:rPr>
              <w:t>Öğr</w:t>
            </w:r>
            <w:proofErr w:type="spellEnd"/>
            <w:r w:rsidRPr="005765EE">
              <w:rPr>
                <w:rFonts w:ascii="Times New Roman" w:hAnsi="Times New Roman"/>
                <w:sz w:val="20"/>
                <w:szCs w:val="20"/>
              </w:rPr>
              <w:t xml:space="preserve">. </w:t>
            </w:r>
            <w:proofErr w:type="spellStart"/>
            <w:r w:rsidRPr="005765EE">
              <w:rPr>
                <w:rFonts w:ascii="Times New Roman" w:hAnsi="Times New Roman"/>
                <w:sz w:val="20"/>
                <w:szCs w:val="20"/>
              </w:rPr>
              <w:t>Üyesi</w:t>
            </w:r>
            <w:proofErr w:type="spellEnd"/>
            <w:r w:rsidRPr="00FD0388">
              <w:rPr>
                <w:rFonts w:ascii="Times New Roman" w:hAnsi="Times New Roman"/>
                <w:bCs/>
                <w:sz w:val="20"/>
                <w:szCs w:val="20"/>
              </w:rPr>
              <w:t xml:space="preserve"> Mehmet YEŞİL</w:t>
            </w: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2" w:space="0" w:color="auto"/>
            </w:tcBorders>
          </w:tcPr>
          <w:p w14:paraId="37C6B415" w14:textId="2F54D06B" w:rsidR="00893F16" w:rsidRPr="00BF20C4" w:rsidRDefault="00104966" w:rsidP="00893F16">
            <w:pPr>
              <w:rPr>
                <w:rFonts w:ascii="Times New Roman" w:hAnsi="Times New Roman"/>
                <w:sz w:val="20"/>
                <w:szCs w:val="20"/>
                <w:lang w:val="de-DE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ED-Z-02 (</w:t>
            </w:r>
            <w:r w:rsidRPr="00BF20C4">
              <w:rPr>
                <w:rFonts w:ascii="Times New Roman" w:hAnsi="Times New Roman"/>
                <w:sz w:val="20"/>
                <w:szCs w:val="20"/>
              </w:rPr>
              <w:t>D-</w:t>
            </w:r>
            <w:r>
              <w:rPr>
                <w:rFonts w:ascii="Times New Roman" w:hAnsi="Times New Roman"/>
                <w:sz w:val="20"/>
                <w:szCs w:val="20"/>
              </w:rPr>
              <w:t>23)</w:t>
            </w:r>
          </w:p>
        </w:tc>
      </w:tr>
      <w:tr w:rsidR="00893F16" w:rsidRPr="00A577EE" w14:paraId="02FAAF25" w14:textId="77777777" w:rsidTr="00073170">
        <w:trPr>
          <w:trHeight w:hRule="exact" w:val="319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17FDB7CC" w14:textId="77777777" w:rsidR="00893F16" w:rsidRPr="0067774D" w:rsidRDefault="00893F16" w:rsidP="00893F16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7B80C899" w14:textId="77777777" w:rsidR="00893F16" w:rsidRPr="003A79ED" w:rsidRDefault="00893F16" w:rsidP="00893F16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3.00-13.50</w:t>
            </w:r>
          </w:p>
        </w:tc>
        <w:tc>
          <w:tcPr>
            <w:tcW w:w="2706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169C9E54" w14:textId="465C4F7F" w:rsidR="00893F16" w:rsidRPr="005765EE" w:rsidRDefault="00893F16" w:rsidP="00893F16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1172C307" w14:textId="3D75FFE5" w:rsidR="00893F16" w:rsidRPr="0014593F" w:rsidRDefault="00893F16" w:rsidP="00893F1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7AB09418" w14:textId="5FBD2C00" w:rsidR="00893F16" w:rsidRPr="005765EE" w:rsidRDefault="00893F16" w:rsidP="00893F16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05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</w:tcPr>
          <w:p w14:paraId="632E5188" w14:textId="5340FFD5" w:rsidR="00893F16" w:rsidRPr="00BF20C4" w:rsidRDefault="00893F16" w:rsidP="00893F16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893F16" w:rsidRPr="00A577EE" w14:paraId="156FD6C9" w14:textId="77777777" w:rsidTr="00073170">
        <w:trPr>
          <w:trHeight w:hRule="exact" w:val="254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661DBEA9" w14:textId="77777777" w:rsidR="00893F16" w:rsidRPr="0067774D" w:rsidRDefault="00893F16" w:rsidP="00893F16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1E283749" w14:textId="77777777" w:rsidR="00893F16" w:rsidRPr="003A79ED" w:rsidRDefault="00893F16" w:rsidP="00893F16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4.00-14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07DDA67E" w14:textId="26D82317" w:rsidR="00893F16" w:rsidRPr="005765EE" w:rsidRDefault="00893F16" w:rsidP="00893F16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5D48E160" w14:textId="736497DF" w:rsidR="00893F16" w:rsidRPr="0014593F" w:rsidRDefault="00893F16" w:rsidP="00893F1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4FFB0328" w14:textId="4EF0A163" w:rsidR="00893F16" w:rsidRPr="005765EE" w:rsidRDefault="00893F16" w:rsidP="00893F16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</w:tcPr>
          <w:p w14:paraId="6BB4E2DB" w14:textId="17BBE5EA" w:rsidR="00893F16" w:rsidRPr="00BF20C4" w:rsidRDefault="00893F16" w:rsidP="00893F16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893F16" w:rsidRPr="00A577EE" w14:paraId="0E1DD19C" w14:textId="77777777" w:rsidTr="00073170">
        <w:trPr>
          <w:trHeight w:hRule="exact" w:val="263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7E8F8DCB" w14:textId="77777777" w:rsidR="00893F16" w:rsidRPr="0067774D" w:rsidRDefault="00893F16" w:rsidP="00893F16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643FAE76" w14:textId="77777777" w:rsidR="00893F16" w:rsidRPr="003A79ED" w:rsidRDefault="00893F16" w:rsidP="00893F16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5.00-15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7A14DFAC" w14:textId="067CAD40" w:rsidR="00893F16" w:rsidRPr="00C72E38" w:rsidRDefault="00893F16" w:rsidP="00893F16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0DD5BE87" w14:textId="75234D41" w:rsidR="00893F16" w:rsidRPr="005765EE" w:rsidRDefault="00893F16" w:rsidP="00893F16">
            <w:pPr>
              <w:jc w:val="center"/>
              <w:rPr>
                <w:rFonts w:ascii="Times New Roman" w:hAnsi="Times New Roman"/>
                <w:sz w:val="20"/>
                <w:szCs w:val="20"/>
                <w:lang w:val="de-DE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5BFAEA07" w14:textId="006C4562" w:rsidR="00893F16" w:rsidRPr="005765EE" w:rsidRDefault="00893F16" w:rsidP="00893F16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</w:tcPr>
          <w:p w14:paraId="43F0F618" w14:textId="4948B19F" w:rsidR="00893F16" w:rsidRPr="00BF20C4" w:rsidRDefault="00893F16" w:rsidP="00893F16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893F16" w:rsidRPr="00A577EE" w14:paraId="7F19DF0E" w14:textId="77777777" w:rsidTr="000723FA">
        <w:trPr>
          <w:trHeight w:hRule="exact" w:val="246"/>
          <w:jc w:val="center"/>
        </w:trPr>
        <w:tc>
          <w:tcPr>
            <w:tcW w:w="382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28FF0DD0" w14:textId="77777777" w:rsidR="00893F16" w:rsidRPr="0067774D" w:rsidRDefault="00893F16" w:rsidP="00893F16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5BC1AA9E" w14:textId="77777777" w:rsidR="00893F16" w:rsidRPr="003A79ED" w:rsidRDefault="00893F16" w:rsidP="00893F16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6.00-16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2FBB693C" w14:textId="153D133F" w:rsidR="00893F16" w:rsidRPr="00C72E38" w:rsidRDefault="00893F16" w:rsidP="00893F16">
            <w:pPr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43C0E39C" w14:textId="05FEBD2B" w:rsidR="00893F16" w:rsidRPr="005765EE" w:rsidRDefault="00893F16" w:rsidP="00893F16">
            <w:pPr>
              <w:rPr>
                <w:rFonts w:ascii="Times New Roman" w:hAnsi="Times New Roman"/>
                <w:sz w:val="20"/>
                <w:szCs w:val="20"/>
                <w:lang w:val="de-DE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59E8B615" w14:textId="18ABE149" w:rsidR="00893F16" w:rsidRPr="005765EE" w:rsidRDefault="00893F16" w:rsidP="00893F16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2" w:space="0" w:color="auto"/>
            </w:tcBorders>
          </w:tcPr>
          <w:p w14:paraId="4F9E185F" w14:textId="0B41C16B" w:rsidR="00893F16" w:rsidRPr="00BF20C4" w:rsidRDefault="00893F16" w:rsidP="00893F16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893F16" w:rsidRPr="00A577EE" w14:paraId="7FC9C58B" w14:textId="77777777" w:rsidTr="00073170">
        <w:trPr>
          <w:trHeight w:hRule="exact" w:val="337"/>
          <w:jc w:val="center"/>
        </w:trPr>
        <w:tc>
          <w:tcPr>
            <w:tcW w:w="382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1E8F2788" w14:textId="77777777" w:rsidR="00893F16" w:rsidRPr="0067774D" w:rsidRDefault="00893F16" w:rsidP="00893F16">
            <w:pPr>
              <w:pStyle w:val="TableParagraph"/>
              <w:spacing w:before="6"/>
              <w:ind w:left="521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 w:rsidRPr="0067774D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PERŞEMBE</w:t>
            </w:r>
          </w:p>
        </w:tc>
        <w:tc>
          <w:tcPr>
            <w:tcW w:w="994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74EC413A" w14:textId="77777777" w:rsidR="00893F16" w:rsidRPr="003A79ED" w:rsidRDefault="00893F16" w:rsidP="00893F16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08.00-08.50</w:t>
            </w:r>
          </w:p>
        </w:tc>
        <w:tc>
          <w:tcPr>
            <w:tcW w:w="2706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268F5073" w14:textId="77777777" w:rsidR="00893F16" w:rsidRPr="005765EE" w:rsidRDefault="00893F16" w:rsidP="00893F16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630E0159" w14:textId="2B457D24" w:rsidR="00893F16" w:rsidRPr="005765EE" w:rsidRDefault="00893F16" w:rsidP="00893F16">
            <w:pPr>
              <w:rPr>
                <w:rFonts w:ascii="Times New Roman" w:hAnsi="Times New Roman"/>
                <w:sz w:val="20"/>
                <w:szCs w:val="20"/>
                <w:lang w:val="de-DE"/>
              </w:rPr>
            </w:pPr>
          </w:p>
        </w:tc>
        <w:tc>
          <w:tcPr>
            <w:tcW w:w="2864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2B56AEAA" w14:textId="77777777" w:rsidR="00893F16" w:rsidRPr="005765EE" w:rsidRDefault="00893F16" w:rsidP="00893F16">
            <w:pPr>
              <w:rPr>
                <w:rFonts w:ascii="Times New Roman" w:hAnsi="Times New Roman"/>
                <w:sz w:val="20"/>
                <w:szCs w:val="20"/>
                <w:lang w:val="de-DE"/>
              </w:rPr>
            </w:pPr>
          </w:p>
        </w:tc>
        <w:tc>
          <w:tcPr>
            <w:tcW w:w="1605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</w:tcPr>
          <w:p w14:paraId="377788D9" w14:textId="77777777" w:rsidR="00893F16" w:rsidRPr="00BF20C4" w:rsidRDefault="00893F16" w:rsidP="00893F16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893F16" w:rsidRPr="00A577EE" w14:paraId="64EB65D0" w14:textId="77777777" w:rsidTr="00073170">
        <w:trPr>
          <w:trHeight w:hRule="exact" w:val="254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7AAC6818" w14:textId="77777777" w:rsidR="00893F16" w:rsidRPr="0067774D" w:rsidRDefault="00893F16" w:rsidP="00893F16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432251A3" w14:textId="77777777" w:rsidR="00893F16" w:rsidRPr="003A79ED" w:rsidRDefault="00893F16" w:rsidP="00893F16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09.00-09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16A2A9DE" w14:textId="77777777" w:rsidR="00893F16" w:rsidRPr="005765EE" w:rsidRDefault="00893F16" w:rsidP="00893F16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795B6058" w14:textId="77777777" w:rsidR="00893F16" w:rsidRPr="005765EE" w:rsidRDefault="00893F16" w:rsidP="00893F16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418C00BC" w14:textId="77777777" w:rsidR="00893F16" w:rsidRPr="005765EE" w:rsidRDefault="00893F16" w:rsidP="00893F16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</w:tcPr>
          <w:p w14:paraId="33051460" w14:textId="77777777" w:rsidR="00893F16" w:rsidRPr="00BF20C4" w:rsidRDefault="00893F16" w:rsidP="00893F16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893F16" w:rsidRPr="00A577EE" w14:paraId="357EB606" w14:textId="77777777" w:rsidTr="00D111F5">
        <w:trPr>
          <w:trHeight w:hRule="exact" w:val="353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35ADCC95" w14:textId="77777777" w:rsidR="00893F16" w:rsidRPr="0067774D" w:rsidRDefault="00893F16" w:rsidP="00893F16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678E38CF" w14:textId="280F2AF9" w:rsidR="00893F16" w:rsidRPr="003A79ED" w:rsidRDefault="00893F16" w:rsidP="00893F16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0.00-</w:t>
            </w:r>
            <w:r w:rsidRPr="00816E8C">
              <w:rPr>
                <w:rFonts w:ascii="Times New Roman" w:hAnsi="Times New Roman"/>
                <w:color w:val="000000"/>
                <w:sz w:val="18"/>
                <w:szCs w:val="18"/>
                <w:highlight w:val="yellow"/>
              </w:rPr>
              <w:t>10.</w:t>
            </w:r>
            <w:r w:rsidR="00816E8C" w:rsidRPr="00816E8C">
              <w:rPr>
                <w:rFonts w:ascii="Times New Roman" w:hAnsi="Times New Roman"/>
                <w:color w:val="000000"/>
                <w:sz w:val="18"/>
                <w:szCs w:val="18"/>
                <w:highlight w:val="yellow"/>
              </w:rPr>
              <w:t>4</w:t>
            </w:r>
            <w:r w:rsidRPr="00816E8C">
              <w:rPr>
                <w:rFonts w:ascii="Times New Roman" w:hAnsi="Times New Roman"/>
                <w:color w:val="000000"/>
                <w:sz w:val="18"/>
                <w:szCs w:val="18"/>
                <w:highlight w:val="yellow"/>
              </w:rPr>
              <w:t>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shd w:val="clear" w:color="auto" w:fill="92D050"/>
          </w:tcPr>
          <w:p w14:paraId="56263E61" w14:textId="52D8FBD9" w:rsidR="00893F16" w:rsidRPr="005765EE" w:rsidRDefault="00584247" w:rsidP="00C5574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312E6">
              <w:rPr>
                <w:rFonts w:ascii="Times New Roman" w:hAnsi="Times New Roman"/>
                <w:sz w:val="20"/>
                <w:szCs w:val="20"/>
              </w:rPr>
              <w:t>01030337</w:t>
            </w: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shd w:val="clear" w:color="auto" w:fill="92D050"/>
          </w:tcPr>
          <w:p w14:paraId="1433FFA2" w14:textId="0324F38C" w:rsidR="00893F16" w:rsidRPr="005765EE" w:rsidRDefault="00893F16" w:rsidP="00C5574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14593F">
              <w:rPr>
                <w:rFonts w:ascii="Times New Roman" w:hAnsi="Times New Roman"/>
                <w:sz w:val="20"/>
                <w:szCs w:val="20"/>
              </w:rPr>
              <w:t>Mesleki</w:t>
            </w:r>
            <w:proofErr w:type="spellEnd"/>
            <w:r w:rsidRPr="0014593F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14593F">
              <w:rPr>
                <w:rFonts w:ascii="Times New Roman" w:hAnsi="Times New Roman"/>
                <w:sz w:val="20"/>
                <w:szCs w:val="20"/>
              </w:rPr>
              <w:t>Yabancı</w:t>
            </w:r>
            <w:proofErr w:type="spellEnd"/>
            <w:r w:rsidRPr="0014593F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14593F">
              <w:rPr>
                <w:rFonts w:ascii="Times New Roman" w:hAnsi="Times New Roman"/>
                <w:sz w:val="20"/>
                <w:szCs w:val="20"/>
              </w:rPr>
              <w:t>Dil</w:t>
            </w:r>
            <w:proofErr w:type="spellEnd"/>
            <w:r w:rsidRPr="0014593F">
              <w:rPr>
                <w:rFonts w:ascii="Times New Roman" w:hAnsi="Times New Roman"/>
                <w:sz w:val="20"/>
                <w:szCs w:val="20"/>
              </w:rPr>
              <w:t xml:space="preserve"> I</w:t>
            </w: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shd w:val="clear" w:color="auto" w:fill="92D050"/>
          </w:tcPr>
          <w:p w14:paraId="29E2AF03" w14:textId="3510B033" w:rsidR="00893F16" w:rsidRPr="005765EE" w:rsidRDefault="00584247" w:rsidP="00C5574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5765EE">
              <w:rPr>
                <w:rFonts w:ascii="Times New Roman" w:hAnsi="Times New Roman"/>
                <w:sz w:val="20"/>
                <w:szCs w:val="20"/>
              </w:rPr>
              <w:t xml:space="preserve">Dr. </w:t>
            </w:r>
            <w:proofErr w:type="spellStart"/>
            <w:r w:rsidRPr="005765EE">
              <w:rPr>
                <w:rFonts w:ascii="Times New Roman" w:hAnsi="Times New Roman"/>
                <w:sz w:val="20"/>
                <w:szCs w:val="20"/>
              </w:rPr>
              <w:t>Öğr</w:t>
            </w:r>
            <w:proofErr w:type="spellEnd"/>
            <w:r w:rsidRPr="005765EE">
              <w:rPr>
                <w:rFonts w:ascii="Times New Roman" w:hAnsi="Times New Roman"/>
                <w:sz w:val="20"/>
                <w:szCs w:val="20"/>
              </w:rPr>
              <w:t xml:space="preserve">. </w:t>
            </w:r>
            <w:proofErr w:type="spellStart"/>
            <w:r w:rsidRPr="005765EE">
              <w:rPr>
                <w:rFonts w:ascii="Times New Roman" w:hAnsi="Times New Roman"/>
                <w:sz w:val="20"/>
                <w:szCs w:val="20"/>
              </w:rPr>
              <w:t>Üyesi</w:t>
            </w:r>
            <w:proofErr w:type="spellEnd"/>
            <w:r w:rsidRPr="00FD0388">
              <w:rPr>
                <w:rFonts w:ascii="Times New Roman" w:hAnsi="Times New Roman"/>
                <w:bCs/>
                <w:sz w:val="20"/>
                <w:szCs w:val="20"/>
              </w:rPr>
              <w:t xml:space="preserve"> Mehmet YEŞİL</w:t>
            </w: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  <w:shd w:val="clear" w:color="auto" w:fill="92D050"/>
          </w:tcPr>
          <w:p w14:paraId="7860D2AA" w14:textId="4ACCE537" w:rsidR="00893F16" w:rsidRPr="00BF20C4" w:rsidRDefault="009D10D7" w:rsidP="00D111F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Uzem</w:t>
            </w:r>
            <w:proofErr w:type="spellEnd"/>
          </w:p>
        </w:tc>
      </w:tr>
      <w:tr w:rsidR="00893F16" w:rsidRPr="00A577EE" w14:paraId="0B0D1AD4" w14:textId="77777777" w:rsidTr="000723FA">
        <w:trPr>
          <w:trHeight w:hRule="exact" w:val="246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5919DE2B" w14:textId="77777777" w:rsidR="00893F16" w:rsidRPr="0067774D" w:rsidRDefault="00893F16" w:rsidP="00893F16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506CF73B" w14:textId="77777777" w:rsidR="00893F16" w:rsidRPr="003A79ED" w:rsidRDefault="00893F16" w:rsidP="00893F16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1.00-11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7F556394" w14:textId="57B7964B" w:rsidR="00893F16" w:rsidRPr="005765EE" w:rsidRDefault="00893F16" w:rsidP="00C5574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09DA1A1B" w14:textId="454A8AB2" w:rsidR="00893F16" w:rsidRPr="005765EE" w:rsidRDefault="00893F16" w:rsidP="00C5574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0F2842AC" w14:textId="383E3380" w:rsidR="00893F16" w:rsidRPr="005765EE" w:rsidRDefault="00893F16" w:rsidP="00C5574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2" w:space="0" w:color="auto"/>
            </w:tcBorders>
          </w:tcPr>
          <w:p w14:paraId="16927131" w14:textId="17DDEF9E" w:rsidR="00893F16" w:rsidRPr="00BF20C4" w:rsidRDefault="00893F16" w:rsidP="00893F16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893F16" w:rsidRPr="00A577EE" w14:paraId="47160B9E" w14:textId="77777777" w:rsidTr="006E01B7">
        <w:trPr>
          <w:trHeight w:hRule="exact" w:val="459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10CAE912" w14:textId="77777777" w:rsidR="00893F16" w:rsidRPr="0067774D" w:rsidRDefault="00893F16" w:rsidP="00893F16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535C17E7" w14:textId="77777777" w:rsidR="00893F16" w:rsidRPr="003A79ED" w:rsidRDefault="00893F16" w:rsidP="00893F16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3.00-13.50</w:t>
            </w:r>
          </w:p>
        </w:tc>
        <w:tc>
          <w:tcPr>
            <w:tcW w:w="2706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0F0DD3E2" w14:textId="0D2D33A1" w:rsidR="00893F16" w:rsidRPr="00E312E6" w:rsidRDefault="00893F16" w:rsidP="00C5574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20864C36" w14:textId="6A95BAD3" w:rsidR="00893F16" w:rsidRPr="00C72E38" w:rsidRDefault="00893F16" w:rsidP="00C55745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5B26758E" w14:textId="2846A10D" w:rsidR="00893F16" w:rsidRPr="005765EE" w:rsidRDefault="00893F16" w:rsidP="00893F16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05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</w:tcPr>
          <w:p w14:paraId="6D789C6E" w14:textId="1B82236D" w:rsidR="00893F16" w:rsidRPr="00036C82" w:rsidRDefault="00893F16" w:rsidP="00893F16"/>
        </w:tc>
      </w:tr>
      <w:tr w:rsidR="00893F16" w:rsidRPr="00A577EE" w14:paraId="13FB9376" w14:textId="77777777" w:rsidTr="001A071D">
        <w:trPr>
          <w:trHeight w:hRule="exact" w:val="440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33C8765B" w14:textId="77777777" w:rsidR="00893F16" w:rsidRPr="0067774D" w:rsidRDefault="00893F16" w:rsidP="00893F16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2C713F40" w14:textId="43FC737F" w:rsidR="00893F16" w:rsidRPr="003A79ED" w:rsidRDefault="00893F16" w:rsidP="00893F16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4.00-</w:t>
            </w:r>
            <w:r w:rsidRPr="007F2B71">
              <w:rPr>
                <w:rFonts w:ascii="Times New Roman" w:hAnsi="Times New Roman"/>
                <w:color w:val="000000"/>
                <w:sz w:val="18"/>
                <w:szCs w:val="18"/>
                <w:highlight w:val="yellow"/>
              </w:rPr>
              <w:t>1</w:t>
            </w:r>
            <w:r w:rsidR="007F2B71" w:rsidRPr="007F2B71">
              <w:rPr>
                <w:rFonts w:ascii="Times New Roman" w:hAnsi="Times New Roman"/>
                <w:color w:val="000000"/>
                <w:sz w:val="18"/>
                <w:szCs w:val="18"/>
                <w:highlight w:val="yellow"/>
              </w:rPr>
              <w:t>5</w:t>
            </w:r>
            <w:r w:rsidRPr="007F2B71">
              <w:rPr>
                <w:rFonts w:ascii="Times New Roman" w:hAnsi="Times New Roman"/>
                <w:color w:val="000000"/>
                <w:sz w:val="18"/>
                <w:szCs w:val="18"/>
                <w:highlight w:val="yellow"/>
              </w:rPr>
              <w:t>.</w:t>
            </w:r>
            <w:r w:rsidR="007F2B71" w:rsidRPr="007F2B71">
              <w:rPr>
                <w:rFonts w:ascii="Times New Roman" w:hAnsi="Times New Roman"/>
                <w:color w:val="000000"/>
                <w:sz w:val="18"/>
                <w:szCs w:val="18"/>
                <w:highlight w:val="yellow"/>
              </w:rPr>
              <w:t>0</w:t>
            </w:r>
            <w:r w:rsidRPr="007F2B71">
              <w:rPr>
                <w:rFonts w:ascii="Times New Roman" w:hAnsi="Times New Roman"/>
                <w:color w:val="000000"/>
                <w:sz w:val="18"/>
                <w:szCs w:val="18"/>
                <w:highlight w:val="yellow"/>
              </w:rPr>
              <w:t>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shd w:val="clear" w:color="auto" w:fill="92D050"/>
            <w:vAlign w:val="center"/>
          </w:tcPr>
          <w:p w14:paraId="0F944AF3" w14:textId="53006C19" w:rsidR="00893F16" w:rsidRPr="00E312E6" w:rsidRDefault="00BD2773" w:rsidP="00C5574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5765EE">
              <w:rPr>
                <w:rFonts w:ascii="Times New Roman" w:hAnsi="Times New Roman"/>
                <w:sz w:val="20"/>
                <w:szCs w:val="20"/>
              </w:rPr>
              <w:t>0103</w:t>
            </w:r>
            <w:r>
              <w:rPr>
                <w:rFonts w:ascii="Times New Roman" w:hAnsi="Times New Roman"/>
                <w:sz w:val="20"/>
                <w:szCs w:val="20"/>
              </w:rPr>
              <w:t>0305</w:t>
            </w: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shd w:val="clear" w:color="auto" w:fill="92D050"/>
            <w:vAlign w:val="center"/>
          </w:tcPr>
          <w:p w14:paraId="470C17CE" w14:textId="0BE0181F" w:rsidR="00893F16" w:rsidRPr="009B0E8E" w:rsidRDefault="00AE1D4E" w:rsidP="00C5574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FD0388">
              <w:rPr>
                <w:rFonts w:ascii="Times New Roman" w:hAnsi="Times New Roman"/>
                <w:sz w:val="20"/>
                <w:szCs w:val="20"/>
              </w:rPr>
              <w:t>Dijital</w:t>
            </w:r>
            <w:proofErr w:type="spellEnd"/>
            <w:r w:rsidRPr="00FD0388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FD0388">
              <w:rPr>
                <w:rFonts w:ascii="Times New Roman" w:hAnsi="Times New Roman"/>
                <w:sz w:val="20"/>
                <w:szCs w:val="20"/>
              </w:rPr>
              <w:t>Okuryazarlık</w:t>
            </w:r>
            <w:proofErr w:type="spellEnd"/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shd w:val="clear" w:color="auto" w:fill="92D050"/>
          </w:tcPr>
          <w:p w14:paraId="35FA1746" w14:textId="4B7E5CD5" w:rsidR="00893F16" w:rsidRPr="005765EE" w:rsidRDefault="00893F16" w:rsidP="00893F16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  <w:shd w:val="clear" w:color="auto" w:fill="92D050"/>
          </w:tcPr>
          <w:p w14:paraId="565B9F50" w14:textId="68D1EB94" w:rsidR="00893F16" w:rsidRPr="00036C82" w:rsidRDefault="009D10D7" w:rsidP="001A071D">
            <w:pPr>
              <w:jc w:val="center"/>
            </w:pP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Uzem</w:t>
            </w:r>
            <w:proofErr w:type="spellEnd"/>
          </w:p>
        </w:tc>
      </w:tr>
      <w:tr w:rsidR="00893F16" w:rsidRPr="00A577EE" w14:paraId="5D4DFEF7" w14:textId="77777777" w:rsidTr="00DB4F36">
        <w:trPr>
          <w:trHeight w:hRule="exact" w:val="281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3554CFB6" w14:textId="77777777" w:rsidR="00893F16" w:rsidRPr="0067774D" w:rsidRDefault="00893F16" w:rsidP="00893F16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11B15BA7" w14:textId="77777777" w:rsidR="00893F16" w:rsidRPr="003A79ED" w:rsidRDefault="00893F16" w:rsidP="00893F16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5.00-15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5C15C3AC" w14:textId="68C2DF61" w:rsidR="00893F16" w:rsidRPr="00E312E6" w:rsidRDefault="00893F16" w:rsidP="00C5574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4A008B8E" w14:textId="35F3E5C7" w:rsidR="00893F16" w:rsidRPr="006E01B7" w:rsidRDefault="00893F16" w:rsidP="00C5574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11F699E9" w14:textId="6DF860AD" w:rsidR="00893F16" w:rsidRPr="005765EE" w:rsidRDefault="00893F16" w:rsidP="00893F16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</w:tcPr>
          <w:p w14:paraId="3C7B3285" w14:textId="1A226E73" w:rsidR="00893F16" w:rsidRDefault="00893F16" w:rsidP="00893F16"/>
        </w:tc>
      </w:tr>
      <w:tr w:rsidR="00893F16" w:rsidRPr="00A577EE" w14:paraId="2E87E48A" w14:textId="77777777" w:rsidTr="000723FA">
        <w:trPr>
          <w:trHeight w:hRule="exact" w:val="246"/>
          <w:jc w:val="center"/>
        </w:trPr>
        <w:tc>
          <w:tcPr>
            <w:tcW w:w="382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143B4417" w14:textId="77777777" w:rsidR="00893F16" w:rsidRPr="0067774D" w:rsidRDefault="00893F16" w:rsidP="00893F16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8" w:space="0" w:color="000000"/>
              <w:bottom w:val="single" w:sz="16" w:space="0" w:color="000000"/>
              <w:right w:val="single" w:sz="12" w:space="0" w:color="auto"/>
            </w:tcBorders>
            <w:vAlign w:val="center"/>
          </w:tcPr>
          <w:p w14:paraId="40AFF195" w14:textId="77777777" w:rsidR="00893F16" w:rsidRPr="003A79ED" w:rsidRDefault="00893F16" w:rsidP="00893F16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6.00-16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8D3C90E" w14:textId="77777777" w:rsidR="00893F16" w:rsidRPr="005765EE" w:rsidRDefault="00893F16" w:rsidP="00893F16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FD4F574" w14:textId="77777777" w:rsidR="00893F16" w:rsidRPr="005765EE" w:rsidRDefault="00893F16" w:rsidP="00893F16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7D9350A" w14:textId="77777777" w:rsidR="00893F16" w:rsidRPr="005765EE" w:rsidRDefault="00893F16" w:rsidP="00893F16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05" w:type="dxa"/>
            <w:tcBorders>
              <w:top w:val="single" w:sz="8" w:space="0" w:color="000000"/>
              <w:left w:val="single" w:sz="12" w:space="0" w:color="auto"/>
              <w:bottom w:val="single" w:sz="16" w:space="0" w:color="000000"/>
              <w:right w:val="single" w:sz="12" w:space="0" w:color="auto"/>
            </w:tcBorders>
          </w:tcPr>
          <w:p w14:paraId="02D48891" w14:textId="77777777" w:rsidR="00893F16" w:rsidRPr="00BF20C4" w:rsidRDefault="00893F16" w:rsidP="00893F16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893F16" w:rsidRPr="00A577EE" w14:paraId="071194FE" w14:textId="77777777" w:rsidTr="000723FA">
        <w:trPr>
          <w:trHeight w:hRule="exact" w:val="246"/>
          <w:jc w:val="center"/>
        </w:trPr>
        <w:tc>
          <w:tcPr>
            <w:tcW w:w="382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2E574F03" w14:textId="77777777" w:rsidR="00893F16" w:rsidRPr="0067774D" w:rsidRDefault="00893F16" w:rsidP="00893F16">
            <w:pPr>
              <w:pStyle w:val="TableParagraph"/>
              <w:spacing w:before="6"/>
              <w:ind w:left="696" w:right="696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 w:rsidRPr="0067774D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CUMA</w:t>
            </w:r>
          </w:p>
        </w:tc>
        <w:tc>
          <w:tcPr>
            <w:tcW w:w="994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667EFE81" w14:textId="77777777" w:rsidR="00893F16" w:rsidRPr="003A79ED" w:rsidRDefault="00893F16" w:rsidP="00893F16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08.00-08.50</w:t>
            </w:r>
          </w:p>
        </w:tc>
        <w:tc>
          <w:tcPr>
            <w:tcW w:w="2706" w:type="dxa"/>
            <w:tcBorders>
              <w:top w:val="single" w:sz="12" w:space="0" w:color="auto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30F68197" w14:textId="77777777" w:rsidR="00893F16" w:rsidRPr="005765EE" w:rsidRDefault="00893F16" w:rsidP="00893F16">
            <w:pPr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12" w:space="0" w:color="auto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7BD658D1" w14:textId="77777777" w:rsidR="00893F16" w:rsidRPr="005765EE" w:rsidRDefault="00893F16" w:rsidP="00893F16">
            <w:pPr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12" w:space="0" w:color="auto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691A3765" w14:textId="77777777" w:rsidR="00893F16" w:rsidRPr="005765EE" w:rsidRDefault="00893F16" w:rsidP="00893F16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05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</w:tcPr>
          <w:p w14:paraId="2DCC0611" w14:textId="77777777" w:rsidR="00893F16" w:rsidRPr="00BF20C4" w:rsidRDefault="00893F16" w:rsidP="00893F16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893F16" w:rsidRPr="00A577EE" w14:paraId="5426A5F0" w14:textId="77777777" w:rsidTr="000723FA">
        <w:trPr>
          <w:trHeight w:hRule="exact" w:val="246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</w:tcPr>
          <w:p w14:paraId="488D8D72" w14:textId="77777777" w:rsidR="00893F16" w:rsidRPr="00A577EE" w:rsidRDefault="00893F16" w:rsidP="00893F16">
            <w:pPr>
              <w:rPr>
                <w:rFonts w:cs="Calibri"/>
                <w:color w:val="000000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79781897" w14:textId="77777777" w:rsidR="00893F16" w:rsidRPr="003A79ED" w:rsidRDefault="00893F16" w:rsidP="00893F16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09.00-09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0F545251" w14:textId="77777777" w:rsidR="00893F16" w:rsidRPr="005765EE" w:rsidRDefault="00893F16" w:rsidP="00893F16">
            <w:pPr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auto"/>
              <w:right w:val="single" w:sz="16" w:space="0" w:color="000000"/>
            </w:tcBorders>
            <w:vAlign w:val="center"/>
          </w:tcPr>
          <w:p w14:paraId="30E6B1D6" w14:textId="77777777" w:rsidR="00893F16" w:rsidRPr="005765EE" w:rsidRDefault="00893F16" w:rsidP="00893F16">
            <w:pPr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auto"/>
              <w:right w:val="single" w:sz="16" w:space="0" w:color="000000"/>
            </w:tcBorders>
          </w:tcPr>
          <w:p w14:paraId="1D41325D" w14:textId="77777777" w:rsidR="00893F16" w:rsidRPr="005765EE" w:rsidRDefault="00893F16" w:rsidP="00893F16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</w:tcPr>
          <w:p w14:paraId="6935E888" w14:textId="77777777" w:rsidR="00893F16" w:rsidRPr="00BF20C4" w:rsidRDefault="00893F16" w:rsidP="00893F16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893F16" w:rsidRPr="00A577EE" w14:paraId="1EBF722D" w14:textId="77777777" w:rsidTr="000723FA">
        <w:trPr>
          <w:trHeight w:hRule="exact" w:val="246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</w:tcPr>
          <w:p w14:paraId="69B8BDAE" w14:textId="77777777" w:rsidR="00893F16" w:rsidRPr="00A577EE" w:rsidRDefault="00893F16" w:rsidP="00893F16">
            <w:pPr>
              <w:rPr>
                <w:rFonts w:cs="Calibri"/>
                <w:color w:val="000000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6F519FB7" w14:textId="77777777" w:rsidR="00893F16" w:rsidRPr="003A79ED" w:rsidRDefault="00893F16" w:rsidP="00893F16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0.00-10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  <w:vAlign w:val="center"/>
          </w:tcPr>
          <w:p w14:paraId="296911B7" w14:textId="77777777" w:rsidR="00893F16" w:rsidRPr="005765EE" w:rsidRDefault="00893F16" w:rsidP="00893F16">
            <w:pPr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3ED9520D" w14:textId="77777777" w:rsidR="00893F16" w:rsidRPr="005765EE" w:rsidRDefault="00893F16" w:rsidP="00893F16">
            <w:pPr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322D9BE2" w14:textId="77777777" w:rsidR="00893F16" w:rsidRPr="005765EE" w:rsidRDefault="00893F16" w:rsidP="00893F16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05" w:type="dxa"/>
            <w:tcBorders>
              <w:top w:val="single" w:sz="8" w:space="0" w:color="000000"/>
              <w:left w:val="single" w:sz="12" w:space="0" w:color="auto"/>
              <w:bottom w:val="single" w:sz="8" w:space="0" w:color="000000"/>
              <w:right w:val="single" w:sz="12" w:space="0" w:color="auto"/>
            </w:tcBorders>
          </w:tcPr>
          <w:p w14:paraId="1AC1FACE" w14:textId="77777777" w:rsidR="00893F16" w:rsidRPr="00BF20C4" w:rsidRDefault="00893F16" w:rsidP="00893F16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893F16" w:rsidRPr="00A577EE" w14:paraId="25EC0EBF" w14:textId="77777777" w:rsidTr="00AB5A5E">
        <w:trPr>
          <w:trHeight w:hRule="exact" w:val="283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</w:tcPr>
          <w:p w14:paraId="318BEACF" w14:textId="77777777" w:rsidR="00893F16" w:rsidRPr="00A577EE" w:rsidRDefault="00893F16" w:rsidP="00893F16">
            <w:pPr>
              <w:rPr>
                <w:rFonts w:cs="Calibri"/>
                <w:color w:val="000000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2" w:space="0" w:color="auto"/>
            </w:tcBorders>
            <w:vAlign w:val="center"/>
          </w:tcPr>
          <w:p w14:paraId="5FBBE575" w14:textId="77777777" w:rsidR="00893F16" w:rsidRPr="003A79ED" w:rsidRDefault="00893F16" w:rsidP="00893F16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1.00-11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65EA6AD" w14:textId="77777777" w:rsidR="00893F16" w:rsidRPr="005765EE" w:rsidRDefault="00893F16" w:rsidP="00893F16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82D0746" w14:textId="77777777" w:rsidR="00893F16" w:rsidRPr="005765EE" w:rsidRDefault="00893F16" w:rsidP="00893F16">
            <w:pPr>
              <w:rPr>
                <w:rFonts w:ascii="Times New Roman" w:hAnsi="Times New Roman"/>
                <w:sz w:val="20"/>
                <w:szCs w:val="20"/>
                <w:lang w:val="de-DE"/>
              </w:rPr>
            </w:pPr>
          </w:p>
        </w:tc>
        <w:tc>
          <w:tcPr>
            <w:tcW w:w="2864" w:type="dxa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27CECC3" w14:textId="77777777" w:rsidR="00893F16" w:rsidRPr="005765EE" w:rsidRDefault="00893F16" w:rsidP="00893F16">
            <w:pPr>
              <w:rPr>
                <w:rFonts w:ascii="Times New Roman" w:hAnsi="Times New Roman"/>
                <w:sz w:val="20"/>
                <w:szCs w:val="20"/>
                <w:lang w:val="de-DE"/>
              </w:rPr>
            </w:pPr>
          </w:p>
        </w:tc>
        <w:tc>
          <w:tcPr>
            <w:tcW w:w="1605" w:type="dxa"/>
            <w:tcBorders>
              <w:top w:val="single" w:sz="8" w:space="0" w:color="000000"/>
              <w:left w:val="single" w:sz="12" w:space="0" w:color="auto"/>
              <w:bottom w:val="single" w:sz="16" w:space="0" w:color="000000"/>
              <w:right w:val="single" w:sz="12" w:space="0" w:color="auto"/>
            </w:tcBorders>
          </w:tcPr>
          <w:p w14:paraId="7D93B0A1" w14:textId="77777777" w:rsidR="00893F16" w:rsidRPr="00BF20C4" w:rsidRDefault="00893F16" w:rsidP="00893F16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893F16" w:rsidRPr="00A577EE" w14:paraId="5C743AF3" w14:textId="77777777" w:rsidTr="000723FA">
        <w:trPr>
          <w:trHeight w:hRule="exact" w:val="246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</w:tcPr>
          <w:p w14:paraId="6BFE6B68" w14:textId="77777777" w:rsidR="00893F16" w:rsidRPr="00A577EE" w:rsidRDefault="00893F16" w:rsidP="00893F16">
            <w:pPr>
              <w:rPr>
                <w:rFonts w:cs="Calibri"/>
                <w:color w:val="000000"/>
              </w:rPr>
            </w:pPr>
          </w:p>
        </w:tc>
        <w:tc>
          <w:tcPr>
            <w:tcW w:w="994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1A6B7390" w14:textId="77777777" w:rsidR="00893F16" w:rsidRPr="003A79ED" w:rsidRDefault="00893F16" w:rsidP="00893F16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3.00-13.50</w:t>
            </w:r>
          </w:p>
        </w:tc>
        <w:tc>
          <w:tcPr>
            <w:tcW w:w="2706" w:type="dxa"/>
            <w:tcBorders>
              <w:top w:val="single" w:sz="12" w:space="0" w:color="auto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273D1BAE" w14:textId="77777777" w:rsidR="00893F16" w:rsidRPr="005765EE" w:rsidRDefault="00893F16" w:rsidP="00893F16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12" w:space="0" w:color="auto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6E5B96CF" w14:textId="77777777" w:rsidR="00893F16" w:rsidRPr="005765EE" w:rsidRDefault="00893F16" w:rsidP="00893F16">
            <w:pPr>
              <w:rPr>
                <w:rFonts w:ascii="Times New Roman" w:hAnsi="Times New Roman"/>
                <w:sz w:val="20"/>
                <w:szCs w:val="20"/>
                <w:lang w:val="de-DE"/>
              </w:rPr>
            </w:pPr>
          </w:p>
        </w:tc>
        <w:tc>
          <w:tcPr>
            <w:tcW w:w="2864" w:type="dxa"/>
            <w:tcBorders>
              <w:top w:val="single" w:sz="12" w:space="0" w:color="auto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4AB570AB" w14:textId="77777777" w:rsidR="00893F16" w:rsidRPr="005765EE" w:rsidRDefault="00893F16" w:rsidP="00893F16">
            <w:pPr>
              <w:rPr>
                <w:rFonts w:ascii="Times New Roman" w:hAnsi="Times New Roman"/>
                <w:sz w:val="20"/>
                <w:szCs w:val="20"/>
                <w:lang w:val="de-DE"/>
              </w:rPr>
            </w:pPr>
          </w:p>
        </w:tc>
        <w:tc>
          <w:tcPr>
            <w:tcW w:w="1605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</w:tcPr>
          <w:p w14:paraId="2DB0387F" w14:textId="77777777" w:rsidR="00893F16" w:rsidRPr="00BF20C4" w:rsidRDefault="00893F16" w:rsidP="00893F16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893F16" w:rsidRPr="00A577EE" w14:paraId="34B6DBDB" w14:textId="77777777" w:rsidTr="000723FA">
        <w:trPr>
          <w:trHeight w:hRule="exact" w:val="246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</w:tcPr>
          <w:p w14:paraId="72065BCF" w14:textId="77777777" w:rsidR="00893F16" w:rsidRPr="00A577EE" w:rsidRDefault="00893F16" w:rsidP="00893F16">
            <w:pPr>
              <w:rPr>
                <w:rFonts w:cs="Calibri"/>
                <w:color w:val="000000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78FD04BD" w14:textId="77777777" w:rsidR="00893F16" w:rsidRPr="003A79ED" w:rsidRDefault="00893F16" w:rsidP="00893F16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4.00-14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1DABC045" w14:textId="77777777" w:rsidR="00893F16" w:rsidRPr="005765EE" w:rsidRDefault="00893F16" w:rsidP="00893F16">
            <w:pPr>
              <w:pStyle w:val="TableParagraph"/>
              <w:spacing w:before="6"/>
              <w:ind w:left="21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60FBE969" w14:textId="77777777" w:rsidR="00893F16" w:rsidRPr="005765EE" w:rsidRDefault="00893F16" w:rsidP="00893F16">
            <w:pPr>
              <w:pStyle w:val="TableParagraph"/>
              <w:spacing w:before="6"/>
              <w:ind w:left="326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3B3652E3" w14:textId="77777777" w:rsidR="00893F16" w:rsidRPr="005765EE" w:rsidRDefault="00893F16" w:rsidP="00893F16">
            <w:pPr>
              <w:pStyle w:val="TableParagraph"/>
              <w:spacing w:before="6"/>
              <w:ind w:left="326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</w:tcPr>
          <w:p w14:paraId="2E169DF7" w14:textId="77777777" w:rsidR="00893F16" w:rsidRPr="00BF20C4" w:rsidRDefault="00893F16" w:rsidP="00893F16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893F16" w:rsidRPr="00A577EE" w14:paraId="5B568D61" w14:textId="77777777" w:rsidTr="000723FA">
        <w:trPr>
          <w:trHeight w:hRule="exact" w:val="246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</w:tcPr>
          <w:p w14:paraId="661D3334" w14:textId="77777777" w:rsidR="00893F16" w:rsidRPr="00A577EE" w:rsidRDefault="00893F16" w:rsidP="00893F16">
            <w:pPr>
              <w:rPr>
                <w:rFonts w:cs="Calibri"/>
                <w:color w:val="000000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09423925" w14:textId="77777777" w:rsidR="00893F16" w:rsidRPr="003A79ED" w:rsidRDefault="00893F16" w:rsidP="00893F16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5.00-15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4C96FF75" w14:textId="27A3FABD" w:rsidR="00893F16" w:rsidRPr="005765EE" w:rsidRDefault="00893F16" w:rsidP="00893F16">
            <w:pPr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765EE">
              <w:rPr>
                <w:rFonts w:ascii="Times New Roman" w:hAnsi="Times New Roman"/>
                <w:sz w:val="20"/>
                <w:szCs w:val="20"/>
              </w:rPr>
              <w:br/>
              <w:t>01030132</w:t>
            </w: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57D2FC20" w14:textId="373C8415" w:rsidR="00893F16" w:rsidRPr="005765EE" w:rsidRDefault="00893F16" w:rsidP="00893F16">
            <w:pPr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541F428C" w14:textId="3A10D28B" w:rsidR="00893F16" w:rsidRPr="005765EE" w:rsidRDefault="00893F16" w:rsidP="00893F16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</w:tcPr>
          <w:p w14:paraId="4E48D66A" w14:textId="000D89BF" w:rsidR="00893F16" w:rsidRPr="00BF20C4" w:rsidRDefault="00893F16" w:rsidP="00893F16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893F16" w:rsidRPr="00A577EE" w14:paraId="5D1DAA10" w14:textId="77777777" w:rsidTr="000723FA">
        <w:trPr>
          <w:trHeight w:hRule="exact" w:val="246"/>
          <w:jc w:val="center"/>
        </w:trPr>
        <w:tc>
          <w:tcPr>
            <w:tcW w:w="382" w:type="dxa"/>
            <w:vMerge/>
            <w:tcBorders>
              <w:left w:val="single" w:sz="16" w:space="0" w:color="000000"/>
              <w:bottom w:val="single" w:sz="12" w:space="0" w:color="auto"/>
              <w:right w:val="single" w:sz="16" w:space="0" w:color="000000"/>
            </w:tcBorders>
            <w:textDirection w:val="btLr"/>
          </w:tcPr>
          <w:p w14:paraId="227A9928" w14:textId="77777777" w:rsidR="00893F16" w:rsidRPr="00A577EE" w:rsidRDefault="00893F16" w:rsidP="00893F16">
            <w:pPr>
              <w:rPr>
                <w:rFonts w:cs="Calibri"/>
                <w:color w:val="000000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12" w:space="0" w:color="auto"/>
              <w:right w:val="single" w:sz="16" w:space="0" w:color="000000"/>
            </w:tcBorders>
            <w:vAlign w:val="center"/>
          </w:tcPr>
          <w:p w14:paraId="545261FB" w14:textId="77777777" w:rsidR="00893F16" w:rsidRPr="003A79ED" w:rsidRDefault="00893F16" w:rsidP="00893F16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6.00-16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12" w:space="0" w:color="auto"/>
              <w:right w:val="single" w:sz="16" w:space="0" w:color="000000"/>
            </w:tcBorders>
          </w:tcPr>
          <w:p w14:paraId="7785BAD7" w14:textId="58D6E7B8" w:rsidR="00893F16" w:rsidRPr="005765EE" w:rsidRDefault="00893F16" w:rsidP="00893F16">
            <w:pPr>
              <w:pStyle w:val="TableParagraph"/>
              <w:spacing w:before="6"/>
              <w:ind w:left="21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12" w:space="0" w:color="auto"/>
              <w:right w:val="single" w:sz="16" w:space="0" w:color="000000"/>
            </w:tcBorders>
          </w:tcPr>
          <w:p w14:paraId="605DB015" w14:textId="25D353A4" w:rsidR="00893F16" w:rsidRPr="005765EE" w:rsidRDefault="00893F16" w:rsidP="00893F16">
            <w:pPr>
              <w:pStyle w:val="TableParagraph"/>
              <w:spacing w:before="6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12" w:space="0" w:color="auto"/>
              <w:right w:val="single" w:sz="16" w:space="0" w:color="000000"/>
            </w:tcBorders>
          </w:tcPr>
          <w:p w14:paraId="0538F7B7" w14:textId="3269F471" w:rsidR="00893F16" w:rsidRPr="005765EE" w:rsidRDefault="00893F16" w:rsidP="00893F16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12" w:space="0" w:color="auto"/>
              <w:right w:val="single" w:sz="12" w:space="0" w:color="auto"/>
            </w:tcBorders>
          </w:tcPr>
          <w:p w14:paraId="7583D209" w14:textId="226A04AF" w:rsidR="00893F16" w:rsidRPr="00BF20C4" w:rsidRDefault="00893F16" w:rsidP="00893F16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05834AA3" w14:textId="77777777" w:rsidR="00903D40" w:rsidRDefault="00903D40" w:rsidP="00834FF0">
      <w:pPr>
        <w:spacing w:line="360" w:lineRule="auto"/>
        <w:jc w:val="center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 xml:space="preserve">Prof. </w:t>
      </w:r>
      <w:r w:rsidRPr="00834FF0">
        <w:rPr>
          <w:rFonts w:ascii="Times New Roman" w:hAnsi="Times New Roman"/>
          <w:b/>
          <w:sz w:val="20"/>
          <w:szCs w:val="20"/>
        </w:rPr>
        <w:t xml:space="preserve">Dr. </w:t>
      </w:r>
      <w:r>
        <w:rPr>
          <w:rFonts w:ascii="Times New Roman" w:hAnsi="Times New Roman"/>
          <w:b/>
          <w:sz w:val="20"/>
          <w:szCs w:val="20"/>
        </w:rPr>
        <w:t>Aziz HARMAN</w:t>
      </w:r>
      <w:r w:rsidRPr="00834FF0">
        <w:rPr>
          <w:rFonts w:ascii="Times New Roman" w:hAnsi="Times New Roman"/>
          <w:b/>
          <w:sz w:val="20"/>
          <w:szCs w:val="20"/>
        </w:rPr>
        <w:t xml:space="preserve"> </w:t>
      </w:r>
    </w:p>
    <w:p w14:paraId="10488221" w14:textId="212AE441" w:rsidR="00834FF0" w:rsidRPr="00834FF0" w:rsidRDefault="00834FF0" w:rsidP="00834FF0">
      <w:pPr>
        <w:spacing w:line="360" w:lineRule="auto"/>
        <w:jc w:val="center"/>
        <w:rPr>
          <w:rFonts w:ascii="Times New Roman" w:hAnsi="Times New Roman"/>
          <w:b/>
          <w:sz w:val="20"/>
          <w:szCs w:val="20"/>
        </w:rPr>
      </w:pPr>
      <w:proofErr w:type="spellStart"/>
      <w:r w:rsidRPr="00834FF0">
        <w:rPr>
          <w:rFonts w:ascii="Times New Roman" w:hAnsi="Times New Roman"/>
          <w:b/>
          <w:sz w:val="20"/>
          <w:szCs w:val="20"/>
        </w:rPr>
        <w:t>Bölüm</w:t>
      </w:r>
      <w:proofErr w:type="spellEnd"/>
      <w:r w:rsidRPr="00834FF0">
        <w:rPr>
          <w:rFonts w:ascii="Times New Roman" w:hAnsi="Times New Roman"/>
          <w:b/>
          <w:sz w:val="20"/>
          <w:szCs w:val="20"/>
        </w:rPr>
        <w:t xml:space="preserve"> </w:t>
      </w:r>
      <w:proofErr w:type="spellStart"/>
      <w:r w:rsidRPr="00834FF0">
        <w:rPr>
          <w:rFonts w:ascii="Times New Roman" w:hAnsi="Times New Roman"/>
          <w:b/>
          <w:sz w:val="20"/>
          <w:szCs w:val="20"/>
        </w:rPr>
        <w:t>Başkanı</w:t>
      </w:r>
      <w:proofErr w:type="spellEnd"/>
    </w:p>
    <w:p w14:paraId="48B4F0B3" w14:textId="0636511D" w:rsidR="00834FF0" w:rsidRPr="00834FF0" w:rsidRDefault="00787462" w:rsidP="00834FF0">
      <w:pPr>
        <w:spacing w:line="360" w:lineRule="auto"/>
        <w:jc w:val="center"/>
        <w:rPr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  <w:lang w:val="en-GB"/>
        </w:rPr>
        <w:t>1</w:t>
      </w:r>
      <w:r w:rsidR="00EF4017">
        <w:rPr>
          <w:rFonts w:ascii="Times New Roman" w:hAnsi="Times New Roman"/>
          <w:b/>
          <w:sz w:val="20"/>
          <w:szCs w:val="20"/>
          <w:lang w:val="en-GB"/>
        </w:rPr>
        <w:t>0</w:t>
      </w:r>
      <w:r w:rsidR="00834FF0" w:rsidRPr="00834FF0">
        <w:rPr>
          <w:rFonts w:ascii="Times New Roman" w:hAnsi="Times New Roman"/>
          <w:b/>
          <w:sz w:val="20"/>
          <w:szCs w:val="20"/>
        </w:rPr>
        <w:t>.0</w:t>
      </w:r>
      <w:r w:rsidR="00903D40">
        <w:rPr>
          <w:rFonts w:ascii="Times New Roman" w:hAnsi="Times New Roman"/>
          <w:b/>
          <w:sz w:val="20"/>
          <w:szCs w:val="20"/>
        </w:rPr>
        <w:t>8</w:t>
      </w:r>
      <w:r w:rsidR="00834FF0" w:rsidRPr="00834FF0">
        <w:rPr>
          <w:rFonts w:ascii="Times New Roman" w:hAnsi="Times New Roman"/>
          <w:b/>
          <w:sz w:val="20"/>
          <w:szCs w:val="20"/>
        </w:rPr>
        <w:t>.202</w:t>
      </w:r>
      <w:r w:rsidR="00903D40">
        <w:rPr>
          <w:rFonts w:ascii="Times New Roman" w:hAnsi="Times New Roman"/>
          <w:b/>
          <w:sz w:val="20"/>
          <w:szCs w:val="20"/>
        </w:rPr>
        <w:t>1</w:t>
      </w:r>
    </w:p>
    <w:p w14:paraId="777FC0A9" w14:textId="774D1014" w:rsidR="00806120" w:rsidRDefault="00806120" w:rsidP="00806120">
      <w:pPr>
        <w:spacing w:line="360" w:lineRule="auto"/>
        <w:jc w:val="center"/>
        <w:rPr>
          <w:rFonts w:ascii="Times New Roman" w:hAnsi="Times New Roman"/>
          <w:b/>
          <w:sz w:val="12"/>
          <w:szCs w:val="12"/>
        </w:rPr>
      </w:pPr>
    </w:p>
    <w:p w14:paraId="626EC3C7" w14:textId="4E599484" w:rsidR="00E80A12" w:rsidRDefault="00E80A12" w:rsidP="00806120">
      <w:pPr>
        <w:spacing w:line="360" w:lineRule="auto"/>
        <w:jc w:val="center"/>
        <w:rPr>
          <w:rFonts w:ascii="Times New Roman" w:hAnsi="Times New Roman"/>
          <w:b/>
          <w:sz w:val="12"/>
          <w:szCs w:val="12"/>
        </w:rPr>
      </w:pPr>
    </w:p>
    <w:p w14:paraId="5DA36305" w14:textId="601A9334" w:rsidR="00E80A12" w:rsidRDefault="00E80A12" w:rsidP="00806120">
      <w:pPr>
        <w:spacing w:line="360" w:lineRule="auto"/>
        <w:jc w:val="center"/>
        <w:rPr>
          <w:rFonts w:ascii="Times New Roman" w:hAnsi="Times New Roman"/>
          <w:b/>
          <w:sz w:val="12"/>
          <w:szCs w:val="12"/>
        </w:rPr>
      </w:pPr>
    </w:p>
    <w:p w14:paraId="768E0A4E" w14:textId="422E3910" w:rsidR="00E80A12" w:rsidRDefault="00E80A12" w:rsidP="00806120">
      <w:pPr>
        <w:spacing w:line="360" w:lineRule="auto"/>
        <w:jc w:val="center"/>
        <w:rPr>
          <w:rFonts w:ascii="Times New Roman" w:hAnsi="Times New Roman"/>
          <w:b/>
          <w:sz w:val="12"/>
          <w:szCs w:val="12"/>
        </w:rPr>
      </w:pPr>
    </w:p>
    <w:p w14:paraId="024FF5DB" w14:textId="77777777" w:rsidR="00E80A12" w:rsidRDefault="00E80A12" w:rsidP="00806120">
      <w:pPr>
        <w:spacing w:line="360" w:lineRule="auto"/>
        <w:jc w:val="center"/>
        <w:rPr>
          <w:rFonts w:ascii="Times New Roman" w:hAnsi="Times New Roman"/>
          <w:b/>
          <w:sz w:val="12"/>
          <w:szCs w:val="12"/>
        </w:rPr>
      </w:pPr>
    </w:p>
    <w:p w14:paraId="7B0F0249" w14:textId="77777777" w:rsidR="00806120" w:rsidRPr="00C533CB" w:rsidRDefault="00806120" w:rsidP="00806120">
      <w:pPr>
        <w:spacing w:before="28"/>
        <w:jc w:val="center"/>
        <w:rPr>
          <w:rFonts w:ascii="Times New Roman" w:hAnsi="Times New Roman"/>
          <w:sz w:val="18"/>
          <w:szCs w:val="18"/>
        </w:rPr>
      </w:pPr>
      <w:r w:rsidRPr="00C533CB">
        <w:rPr>
          <w:rFonts w:ascii="Times New Roman" w:hAnsi="Times New Roman"/>
          <w:b/>
          <w:bCs/>
          <w:sz w:val="18"/>
          <w:szCs w:val="18"/>
        </w:rPr>
        <w:t>T.C.</w:t>
      </w:r>
    </w:p>
    <w:p w14:paraId="09D7A422" w14:textId="77777777" w:rsidR="00806120" w:rsidRDefault="00806120" w:rsidP="00806120">
      <w:pPr>
        <w:spacing w:before="37"/>
        <w:jc w:val="center"/>
        <w:rPr>
          <w:rFonts w:ascii="Times New Roman" w:hAnsi="Times New Roman"/>
          <w:b/>
          <w:bCs/>
          <w:sz w:val="18"/>
          <w:szCs w:val="18"/>
        </w:rPr>
      </w:pPr>
      <w:r w:rsidRPr="00C533CB">
        <w:rPr>
          <w:rFonts w:ascii="Times New Roman" w:hAnsi="Times New Roman"/>
          <w:b/>
          <w:bCs/>
          <w:sz w:val="18"/>
          <w:szCs w:val="18"/>
        </w:rPr>
        <w:t>BATMAN</w:t>
      </w:r>
      <w:r w:rsidRPr="00C533CB">
        <w:rPr>
          <w:rFonts w:ascii="Times New Roman" w:hAnsi="Times New Roman"/>
          <w:b/>
          <w:bCs/>
          <w:spacing w:val="-12"/>
          <w:sz w:val="18"/>
          <w:szCs w:val="18"/>
        </w:rPr>
        <w:t xml:space="preserve"> </w:t>
      </w:r>
      <w:r w:rsidRPr="00C533CB">
        <w:rPr>
          <w:rFonts w:ascii="Times New Roman" w:hAnsi="Times New Roman"/>
          <w:b/>
          <w:bCs/>
          <w:sz w:val="18"/>
          <w:szCs w:val="18"/>
        </w:rPr>
        <w:t>ÜNİVERSİTESİ</w:t>
      </w:r>
      <w:r w:rsidRPr="00C533CB">
        <w:rPr>
          <w:rFonts w:ascii="Times New Roman" w:hAnsi="Times New Roman"/>
          <w:b/>
          <w:bCs/>
          <w:spacing w:val="-11"/>
          <w:sz w:val="18"/>
          <w:szCs w:val="18"/>
        </w:rPr>
        <w:t xml:space="preserve"> </w:t>
      </w:r>
      <w:r>
        <w:rPr>
          <w:rFonts w:ascii="Times New Roman" w:hAnsi="Times New Roman"/>
          <w:b/>
          <w:bCs/>
          <w:sz w:val="18"/>
          <w:szCs w:val="18"/>
        </w:rPr>
        <w:t>FEN-</w:t>
      </w:r>
      <w:r w:rsidRPr="00C533CB">
        <w:rPr>
          <w:rFonts w:ascii="Times New Roman" w:hAnsi="Times New Roman"/>
          <w:b/>
          <w:bCs/>
          <w:sz w:val="18"/>
          <w:szCs w:val="18"/>
        </w:rPr>
        <w:t>EDEBİYAT FAKÜLTESİ</w:t>
      </w:r>
    </w:p>
    <w:p w14:paraId="30C05856" w14:textId="10CF2359" w:rsidR="00806120" w:rsidRPr="00C533CB" w:rsidRDefault="00806120" w:rsidP="00806120">
      <w:pPr>
        <w:spacing w:before="37"/>
        <w:jc w:val="center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b/>
          <w:bCs/>
          <w:sz w:val="18"/>
          <w:szCs w:val="18"/>
        </w:rPr>
        <w:t>MATEMATİK BÖLÜMÜ 3. SINIF</w:t>
      </w:r>
    </w:p>
    <w:p w14:paraId="5E09A69E" w14:textId="009DDA70" w:rsidR="00806120" w:rsidRPr="00BF1784" w:rsidRDefault="00806120" w:rsidP="00806120">
      <w:pPr>
        <w:spacing w:before="31"/>
        <w:jc w:val="center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b/>
          <w:bCs/>
          <w:sz w:val="18"/>
          <w:szCs w:val="18"/>
        </w:rPr>
        <w:t>2021-2022</w:t>
      </w:r>
      <w:r w:rsidRPr="00E21487">
        <w:rPr>
          <w:rFonts w:ascii="Times New Roman" w:hAnsi="Times New Roman"/>
          <w:b/>
          <w:bCs/>
          <w:spacing w:val="-7"/>
          <w:sz w:val="18"/>
          <w:szCs w:val="18"/>
        </w:rPr>
        <w:t xml:space="preserve"> EĞİTİM-</w:t>
      </w:r>
      <w:r w:rsidRPr="00E21487">
        <w:rPr>
          <w:rFonts w:ascii="Times New Roman" w:hAnsi="Times New Roman"/>
          <w:b/>
          <w:bCs/>
          <w:sz w:val="18"/>
          <w:szCs w:val="18"/>
        </w:rPr>
        <w:t>ÖĞRETİM</w:t>
      </w:r>
      <w:r w:rsidRPr="00E21487">
        <w:rPr>
          <w:rFonts w:ascii="Times New Roman" w:hAnsi="Times New Roman"/>
          <w:b/>
          <w:bCs/>
          <w:spacing w:val="-7"/>
          <w:sz w:val="18"/>
          <w:szCs w:val="18"/>
        </w:rPr>
        <w:t xml:space="preserve"> </w:t>
      </w:r>
      <w:r w:rsidRPr="00E21487">
        <w:rPr>
          <w:rFonts w:ascii="Times New Roman" w:hAnsi="Times New Roman"/>
          <w:b/>
          <w:bCs/>
          <w:sz w:val="18"/>
          <w:szCs w:val="18"/>
        </w:rPr>
        <w:t>YILI</w:t>
      </w:r>
      <w:r w:rsidRPr="00E21487">
        <w:rPr>
          <w:rFonts w:ascii="Times New Roman" w:hAnsi="Times New Roman"/>
          <w:b/>
          <w:bCs/>
          <w:spacing w:val="-7"/>
          <w:sz w:val="18"/>
          <w:szCs w:val="18"/>
        </w:rPr>
        <w:t xml:space="preserve"> </w:t>
      </w:r>
      <w:r w:rsidR="00E04036">
        <w:rPr>
          <w:rFonts w:ascii="Times New Roman" w:hAnsi="Times New Roman"/>
          <w:b/>
          <w:bCs/>
          <w:sz w:val="18"/>
          <w:szCs w:val="18"/>
        </w:rPr>
        <w:t>GÜZ</w:t>
      </w:r>
      <w:r w:rsidRPr="00E21487">
        <w:rPr>
          <w:rFonts w:ascii="Times New Roman" w:hAnsi="Times New Roman"/>
          <w:b/>
          <w:bCs/>
          <w:spacing w:val="-7"/>
          <w:sz w:val="18"/>
          <w:szCs w:val="18"/>
        </w:rPr>
        <w:t xml:space="preserve"> </w:t>
      </w:r>
      <w:r>
        <w:rPr>
          <w:rFonts w:ascii="Times New Roman" w:hAnsi="Times New Roman"/>
          <w:b/>
          <w:bCs/>
          <w:sz w:val="18"/>
          <w:szCs w:val="18"/>
        </w:rPr>
        <w:t>YAR</w:t>
      </w:r>
      <w:r>
        <w:rPr>
          <w:rFonts w:ascii="Times New Roman" w:hAnsi="Times New Roman"/>
          <w:b/>
          <w:bCs/>
          <w:sz w:val="18"/>
          <w:szCs w:val="18"/>
          <w:lang w:val="tr-TR"/>
        </w:rPr>
        <w:t>IYILI</w:t>
      </w:r>
      <w:r w:rsidRPr="00E21487">
        <w:rPr>
          <w:rFonts w:ascii="Times New Roman" w:hAnsi="Times New Roman"/>
          <w:b/>
          <w:bCs/>
          <w:spacing w:val="-7"/>
          <w:sz w:val="18"/>
          <w:szCs w:val="18"/>
        </w:rPr>
        <w:t xml:space="preserve"> </w:t>
      </w:r>
      <w:r w:rsidRPr="00E21487">
        <w:rPr>
          <w:rFonts w:ascii="Times New Roman" w:hAnsi="Times New Roman"/>
          <w:b/>
          <w:bCs/>
          <w:sz w:val="18"/>
          <w:szCs w:val="18"/>
        </w:rPr>
        <w:t>HAFTALIK</w:t>
      </w:r>
      <w:r w:rsidRPr="00E21487">
        <w:rPr>
          <w:rFonts w:ascii="Times New Roman" w:hAnsi="Times New Roman"/>
          <w:b/>
          <w:bCs/>
          <w:spacing w:val="-6"/>
          <w:sz w:val="18"/>
          <w:szCs w:val="18"/>
        </w:rPr>
        <w:t xml:space="preserve"> </w:t>
      </w:r>
      <w:r w:rsidRPr="00E21487">
        <w:rPr>
          <w:rFonts w:ascii="Times New Roman" w:hAnsi="Times New Roman"/>
          <w:b/>
          <w:bCs/>
          <w:sz w:val="18"/>
          <w:szCs w:val="18"/>
        </w:rPr>
        <w:t>DERS</w:t>
      </w:r>
      <w:r w:rsidRPr="00E21487">
        <w:rPr>
          <w:rFonts w:ascii="Times New Roman" w:hAnsi="Times New Roman"/>
          <w:b/>
          <w:bCs/>
          <w:spacing w:val="-7"/>
          <w:sz w:val="18"/>
          <w:szCs w:val="18"/>
        </w:rPr>
        <w:t xml:space="preserve"> </w:t>
      </w:r>
      <w:r w:rsidRPr="00E21487">
        <w:rPr>
          <w:rFonts w:ascii="Times New Roman" w:hAnsi="Times New Roman"/>
          <w:b/>
          <w:bCs/>
          <w:sz w:val="18"/>
          <w:szCs w:val="18"/>
        </w:rPr>
        <w:t>PROGRAMI</w:t>
      </w:r>
    </w:p>
    <w:tbl>
      <w:tblPr>
        <w:tblW w:w="11415" w:type="dxa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82"/>
        <w:gridCol w:w="994"/>
        <w:gridCol w:w="2706"/>
        <w:gridCol w:w="2864"/>
        <w:gridCol w:w="2864"/>
        <w:gridCol w:w="1605"/>
      </w:tblGrid>
      <w:tr w:rsidR="00806120" w:rsidRPr="00A577EE" w14:paraId="17869F9B" w14:textId="77777777" w:rsidTr="00B9570E">
        <w:trPr>
          <w:trHeight w:val="481"/>
          <w:jc w:val="center"/>
        </w:trPr>
        <w:tc>
          <w:tcPr>
            <w:tcW w:w="382" w:type="dxa"/>
            <w:tcBorders>
              <w:top w:val="single" w:sz="12" w:space="0" w:color="auto"/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3349F143" w14:textId="77777777" w:rsidR="00806120" w:rsidRPr="009213DC" w:rsidRDefault="00806120" w:rsidP="00B9570E">
            <w:pPr>
              <w:pStyle w:val="TableParagraph"/>
              <w:ind w:left="76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 w:rsidRPr="009213DC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GÜN</w:t>
            </w:r>
          </w:p>
        </w:tc>
        <w:tc>
          <w:tcPr>
            <w:tcW w:w="994" w:type="dxa"/>
            <w:tcBorders>
              <w:top w:val="single" w:sz="12" w:space="0" w:color="auto"/>
              <w:left w:val="single" w:sz="16" w:space="0" w:color="000000"/>
              <w:right w:val="single" w:sz="16" w:space="0" w:color="000000"/>
            </w:tcBorders>
            <w:vAlign w:val="center"/>
          </w:tcPr>
          <w:p w14:paraId="36B96677" w14:textId="77777777" w:rsidR="00806120" w:rsidRPr="003A79ED" w:rsidRDefault="00806120" w:rsidP="00B9570E">
            <w:pPr>
              <w:pStyle w:val="TableParagraph"/>
              <w:spacing w:before="16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DERS</w:t>
            </w:r>
          </w:p>
          <w:p w14:paraId="019CB5E1" w14:textId="77777777" w:rsidR="00806120" w:rsidRPr="003A79ED" w:rsidRDefault="00806120" w:rsidP="00B9570E">
            <w:pPr>
              <w:pStyle w:val="TableParagraph"/>
              <w:spacing w:before="84"/>
              <w:jc w:val="center"/>
              <w:rPr>
                <w:rFonts w:cs="Calibri"/>
                <w:b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SAATİ</w:t>
            </w:r>
          </w:p>
        </w:tc>
        <w:tc>
          <w:tcPr>
            <w:tcW w:w="2706" w:type="dxa"/>
            <w:tcBorders>
              <w:top w:val="single" w:sz="12" w:space="0" w:color="auto"/>
              <w:left w:val="single" w:sz="16" w:space="0" w:color="000000"/>
              <w:right w:val="single" w:sz="12" w:space="0" w:color="auto"/>
            </w:tcBorders>
            <w:vAlign w:val="center"/>
          </w:tcPr>
          <w:p w14:paraId="73FA39A0" w14:textId="77777777" w:rsidR="00806120" w:rsidRPr="00B713AC" w:rsidRDefault="00806120" w:rsidP="00B9570E">
            <w:pPr>
              <w:pStyle w:val="TableParagraph"/>
              <w:spacing w:before="16"/>
              <w:ind w:left="21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sz w:val="18"/>
                <w:szCs w:val="18"/>
              </w:rPr>
              <w:t>DERS KODU</w:t>
            </w:r>
          </w:p>
        </w:tc>
        <w:tc>
          <w:tcPr>
            <w:tcW w:w="2864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61819481" w14:textId="77777777" w:rsidR="00806120" w:rsidRDefault="00806120" w:rsidP="00B9570E">
            <w:pPr>
              <w:pStyle w:val="TableParagraph"/>
              <w:spacing w:before="16"/>
              <w:ind w:right="87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  <w:p w14:paraId="432AF51A" w14:textId="77777777" w:rsidR="00806120" w:rsidRPr="00B14B81" w:rsidRDefault="00806120" w:rsidP="00B9570E">
            <w:pPr>
              <w:pStyle w:val="TableParagraph"/>
              <w:spacing w:before="16"/>
              <w:ind w:right="87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DERS ADI</w:t>
            </w:r>
          </w:p>
        </w:tc>
        <w:tc>
          <w:tcPr>
            <w:tcW w:w="286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209B0EC" w14:textId="77777777" w:rsidR="00806120" w:rsidRPr="00B14B81" w:rsidRDefault="00806120" w:rsidP="00B9570E">
            <w:pPr>
              <w:pStyle w:val="TableParagraph"/>
              <w:spacing w:before="16"/>
              <w:ind w:right="87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 w:rsidRPr="00B14B81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ÖĞRETİM ELEMANI</w:t>
            </w:r>
          </w:p>
        </w:tc>
        <w:tc>
          <w:tcPr>
            <w:tcW w:w="160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8D53CB4" w14:textId="77777777" w:rsidR="00806120" w:rsidRPr="000F34AF" w:rsidRDefault="00806120" w:rsidP="00B9570E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 w:rsidRPr="000F34AF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DERS</w:t>
            </w: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LİK</w:t>
            </w:r>
          </w:p>
        </w:tc>
      </w:tr>
      <w:tr w:rsidR="00806120" w:rsidRPr="00851191" w14:paraId="5AECD2DC" w14:textId="77777777" w:rsidTr="00B9570E">
        <w:trPr>
          <w:trHeight w:hRule="exact" w:val="246"/>
          <w:jc w:val="center"/>
        </w:trPr>
        <w:tc>
          <w:tcPr>
            <w:tcW w:w="382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22A5CB76" w14:textId="77777777" w:rsidR="00806120" w:rsidRPr="0067774D" w:rsidRDefault="00806120" w:rsidP="00B9570E">
            <w:pPr>
              <w:pStyle w:val="TableParagraph"/>
              <w:spacing w:before="6"/>
              <w:ind w:left="501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 w:rsidRPr="0067774D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PAZARTESİ</w:t>
            </w:r>
          </w:p>
        </w:tc>
        <w:tc>
          <w:tcPr>
            <w:tcW w:w="994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4D7B32A7" w14:textId="77777777" w:rsidR="00806120" w:rsidRPr="003A79ED" w:rsidRDefault="00806120" w:rsidP="00B9570E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08.00-08.50</w:t>
            </w:r>
          </w:p>
        </w:tc>
        <w:tc>
          <w:tcPr>
            <w:tcW w:w="2706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0A5300C5" w14:textId="77777777" w:rsidR="00806120" w:rsidRPr="005765EE" w:rsidRDefault="00806120" w:rsidP="00B9570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12" w:space="0" w:color="auto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2D513FB6" w14:textId="77777777" w:rsidR="00806120" w:rsidRPr="005765EE" w:rsidRDefault="00806120" w:rsidP="00B9570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12" w:space="0" w:color="auto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21060129" w14:textId="77777777" w:rsidR="00806120" w:rsidRPr="005765EE" w:rsidRDefault="00806120" w:rsidP="00B9570E">
            <w:pPr>
              <w:rPr>
                <w:rFonts w:ascii="Times New Roman" w:hAnsi="Times New Roman"/>
                <w:sz w:val="20"/>
                <w:szCs w:val="20"/>
                <w:lang w:val="de-DE"/>
              </w:rPr>
            </w:pPr>
          </w:p>
        </w:tc>
        <w:tc>
          <w:tcPr>
            <w:tcW w:w="1605" w:type="dxa"/>
            <w:tcBorders>
              <w:top w:val="single" w:sz="12" w:space="0" w:color="auto"/>
              <w:left w:val="single" w:sz="16" w:space="0" w:color="000000"/>
              <w:bottom w:val="single" w:sz="8" w:space="0" w:color="000000"/>
              <w:right w:val="single" w:sz="12" w:space="0" w:color="auto"/>
            </w:tcBorders>
          </w:tcPr>
          <w:p w14:paraId="7E6745C7" w14:textId="77777777" w:rsidR="00806120" w:rsidRPr="00BF20C4" w:rsidRDefault="00806120" w:rsidP="00B9570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806120" w:rsidRPr="00851191" w14:paraId="638FD30C" w14:textId="77777777" w:rsidTr="00B9570E">
        <w:trPr>
          <w:trHeight w:hRule="exact" w:val="246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4A622D98" w14:textId="77777777" w:rsidR="00806120" w:rsidRPr="0067774D" w:rsidRDefault="00806120" w:rsidP="00B9570E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337BFABC" w14:textId="77777777" w:rsidR="00806120" w:rsidRPr="003A79ED" w:rsidRDefault="00806120" w:rsidP="00B9570E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09.00-09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364EC1F5" w14:textId="70923ED0" w:rsidR="00806120" w:rsidRPr="005765EE" w:rsidRDefault="00806120" w:rsidP="00B9570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0673AEAC" w14:textId="7B7C749A" w:rsidR="00806120" w:rsidRPr="00FD0388" w:rsidRDefault="00806120" w:rsidP="00B9570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1F00A7B8" w14:textId="681EAA69" w:rsidR="00806120" w:rsidRPr="005765EE" w:rsidRDefault="00806120" w:rsidP="00B9570E">
            <w:pPr>
              <w:rPr>
                <w:rFonts w:ascii="Times New Roman" w:hAnsi="Times New Roman"/>
                <w:sz w:val="20"/>
                <w:szCs w:val="20"/>
                <w:lang w:val="de-DE"/>
              </w:rPr>
            </w:pP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</w:tcPr>
          <w:p w14:paraId="772F1043" w14:textId="11E755C3" w:rsidR="00806120" w:rsidRPr="00BF20C4" w:rsidRDefault="00806120" w:rsidP="00B9570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806120" w:rsidRPr="00851191" w14:paraId="1AA333A8" w14:textId="77777777" w:rsidTr="00B9570E">
        <w:trPr>
          <w:trHeight w:hRule="exact" w:val="246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1FA0652E" w14:textId="77777777" w:rsidR="00806120" w:rsidRPr="0067774D" w:rsidRDefault="00806120" w:rsidP="00B9570E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675645D0" w14:textId="77777777" w:rsidR="00806120" w:rsidRPr="003A79ED" w:rsidRDefault="00806120" w:rsidP="00B9570E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0.00-10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73C12DED" w14:textId="79C2C642" w:rsidR="00806120" w:rsidRPr="005765EE" w:rsidRDefault="00806120" w:rsidP="00B9570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550BD67B" w14:textId="24EB810E" w:rsidR="00806120" w:rsidRPr="005765EE" w:rsidRDefault="00806120" w:rsidP="00B9570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4230106A" w14:textId="3580AFF8" w:rsidR="00806120" w:rsidRPr="005765EE" w:rsidRDefault="00806120" w:rsidP="00B9570E">
            <w:pPr>
              <w:rPr>
                <w:rFonts w:ascii="Times New Roman" w:hAnsi="Times New Roman"/>
                <w:sz w:val="20"/>
                <w:szCs w:val="20"/>
                <w:lang w:val="de-DE"/>
              </w:rPr>
            </w:pP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</w:tcPr>
          <w:p w14:paraId="48F28348" w14:textId="72D1D209" w:rsidR="00806120" w:rsidRPr="00BF20C4" w:rsidRDefault="00806120" w:rsidP="00B9570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806120" w:rsidRPr="00851191" w14:paraId="34EA8463" w14:textId="77777777" w:rsidTr="00B9570E">
        <w:trPr>
          <w:trHeight w:hRule="exact" w:val="246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020166FD" w14:textId="77777777" w:rsidR="00806120" w:rsidRPr="0067774D" w:rsidRDefault="00806120" w:rsidP="00B9570E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0AD898CF" w14:textId="77777777" w:rsidR="00806120" w:rsidRPr="003A79ED" w:rsidRDefault="00806120" w:rsidP="00B9570E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1.00-11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326AE6B7" w14:textId="3C51E8F2" w:rsidR="00806120" w:rsidRPr="005765EE" w:rsidRDefault="00806120" w:rsidP="00B9570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4A21B6B7" w14:textId="74A36B22" w:rsidR="00806120" w:rsidRPr="005765EE" w:rsidRDefault="00806120" w:rsidP="00B9570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0A6B5693" w14:textId="403CB974" w:rsidR="00806120" w:rsidRPr="005765EE" w:rsidRDefault="00806120" w:rsidP="00B9570E">
            <w:pPr>
              <w:rPr>
                <w:rFonts w:ascii="Times New Roman" w:hAnsi="Times New Roman"/>
                <w:sz w:val="20"/>
                <w:szCs w:val="20"/>
                <w:lang w:val="de-DE"/>
              </w:rPr>
            </w:pP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2" w:space="0" w:color="auto"/>
            </w:tcBorders>
          </w:tcPr>
          <w:p w14:paraId="52E4F727" w14:textId="767385F2" w:rsidR="00806120" w:rsidRPr="00BF20C4" w:rsidRDefault="00806120" w:rsidP="00B9570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806120" w:rsidRPr="00A577EE" w14:paraId="452FE678" w14:textId="77777777" w:rsidTr="00B9570E">
        <w:trPr>
          <w:trHeight w:hRule="exact" w:val="352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23E58F0D" w14:textId="77777777" w:rsidR="00806120" w:rsidRPr="0067774D" w:rsidRDefault="00806120" w:rsidP="00B9570E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38ADAB55" w14:textId="77777777" w:rsidR="00806120" w:rsidRPr="003A79ED" w:rsidRDefault="00806120" w:rsidP="00B9570E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3.00-13.50</w:t>
            </w:r>
          </w:p>
        </w:tc>
        <w:tc>
          <w:tcPr>
            <w:tcW w:w="2706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7992ABE6" w14:textId="3C16E9D6" w:rsidR="00806120" w:rsidRPr="005765EE" w:rsidRDefault="00806120" w:rsidP="00B9570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0AD99676" w14:textId="2F4318B0" w:rsidR="00806120" w:rsidRPr="005765EE" w:rsidRDefault="00806120" w:rsidP="00B9570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586DE2BD" w14:textId="2D624D7A" w:rsidR="00806120" w:rsidRPr="005765EE" w:rsidRDefault="00806120" w:rsidP="00B9570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05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</w:tcPr>
          <w:p w14:paraId="0AA05D81" w14:textId="48E69DA8" w:rsidR="00806120" w:rsidRPr="0008093E" w:rsidRDefault="00806120" w:rsidP="00B9570E">
            <w:pPr>
              <w:rPr>
                <w:rFonts w:ascii="Times New Roman" w:hAnsi="Times New Roman"/>
                <w:sz w:val="20"/>
                <w:szCs w:val="20"/>
                <w:lang w:val="tr-TR"/>
              </w:rPr>
            </w:pPr>
          </w:p>
        </w:tc>
      </w:tr>
      <w:tr w:rsidR="00806120" w:rsidRPr="00A577EE" w14:paraId="123AAEDC" w14:textId="77777777" w:rsidTr="00964222">
        <w:trPr>
          <w:trHeight w:hRule="exact" w:val="308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59A963CE" w14:textId="77777777" w:rsidR="00806120" w:rsidRPr="0067774D" w:rsidRDefault="00806120" w:rsidP="00B9570E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5266CA59" w14:textId="77777777" w:rsidR="00806120" w:rsidRPr="003A79ED" w:rsidRDefault="00806120" w:rsidP="00B9570E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4.00-14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4C6DA37B" w14:textId="2CEF36FF" w:rsidR="00806120" w:rsidRPr="005765EE" w:rsidRDefault="00806120" w:rsidP="00B9570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252575C9" w14:textId="11A974B6" w:rsidR="00806120" w:rsidRPr="005765EE" w:rsidRDefault="00806120" w:rsidP="00B9570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29245A2A" w14:textId="56157EAC" w:rsidR="00806120" w:rsidRPr="005765EE" w:rsidRDefault="00806120" w:rsidP="00B9570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</w:tcPr>
          <w:p w14:paraId="72A3D54C" w14:textId="523B22E7" w:rsidR="00806120" w:rsidRPr="00BF20C4" w:rsidRDefault="00806120" w:rsidP="00B9570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806120" w:rsidRPr="00A577EE" w14:paraId="4DF8C70C" w14:textId="77777777" w:rsidTr="00964222">
        <w:trPr>
          <w:trHeight w:hRule="exact" w:val="272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7052F746" w14:textId="77777777" w:rsidR="00806120" w:rsidRPr="0067774D" w:rsidRDefault="00806120" w:rsidP="00B9570E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39E531F7" w14:textId="77777777" w:rsidR="00806120" w:rsidRPr="003A79ED" w:rsidRDefault="00806120" w:rsidP="00B9570E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5.00-15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28BA9C2F" w14:textId="119F1421" w:rsidR="00806120" w:rsidRPr="005765EE" w:rsidRDefault="00806120" w:rsidP="0079373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1A068D8B" w14:textId="7DDC9077" w:rsidR="00806120" w:rsidRPr="005765EE" w:rsidRDefault="00806120" w:rsidP="0079373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0870D881" w14:textId="55F6F331" w:rsidR="00806120" w:rsidRPr="005765EE" w:rsidRDefault="00806120" w:rsidP="00B9570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</w:tcPr>
          <w:p w14:paraId="6C2E7985" w14:textId="73D1E2CE" w:rsidR="00806120" w:rsidRPr="00BF20C4" w:rsidRDefault="00806120" w:rsidP="00B9570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806120" w:rsidRPr="00A577EE" w14:paraId="302D43E5" w14:textId="77777777" w:rsidTr="00964222">
        <w:trPr>
          <w:trHeight w:hRule="exact" w:val="272"/>
          <w:jc w:val="center"/>
        </w:trPr>
        <w:tc>
          <w:tcPr>
            <w:tcW w:w="382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5BF8E835" w14:textId="77777777" w:rsidR="00806120" w:rsidRPr="0067774D" w:rsidRDefault="00806120" w:rsidP="00B9570E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76F112B7" w14:textId="77777777" w:rsidR="00806120" w:rsidRPr="003A79ED" w:rsidRDefault="00806120" w:rsidP="00B9570E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6.00-16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1967F20A" w14:textId="77777777" w:rsidR="00806120" w:rsidRPr="005765EE" w:rsidRDefault="00806120" w:rsidP="00B9570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43BD3157" w14:textId="77777777" w:rsidR="00806120" w:rsidRPr="005765EE" w:rsidRDefault="00806120" w:rsidP="00B9570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4C1AA9ED" w14:textId="77777777" w:rsidR="00806120" w:rsidRPr="005765EE" w:rsidRDefault="00806120" w:rsidP="00B9570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2" w:space="0" w:color="auto"/>
            </w:tcBorders>
          </w:tcPr>
          <w:p w14:paraId="35F5C257" w14:textId="77777777" w:rsidR="00806120" w:rsidRPr="00BF20C4" w:rsidRDefault="00806120" w:rsidP="00B9570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806120" w:rsidRPr="00A577EE" w14:paraId="4CA08ED9" w14:textId="77777777" w:rsidTr="00964222">
        <w:trPr>
          <w:trHeight w:hRule="exact" w:val="382"/>
          <w:jc w:val="center"/>
        </w:trPr>
        <w:tc>
          <w:tcPr>
            <w:tcW w:w="382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53927C2F" w14:textId="77777777" w:rsidR="00806120" w:rsidRPr="0067774D" w:rsidRDefault="00806120" w:rsidP="00B9570E">
            <w:pPr>
              <w:pStyle w:val="TableParagraph"/>
              <w:spacing w:before="6"/>
              <w:ind w:left="766" w:right="766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 w:rsidRPr="0067774D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SALI</w:t>
            </w:r>
          </w:p>
        </w:tc>
        <w:tc>
          <w:tcPr>
            <w:tcW w:w="994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35B308AB" w14:textId="77777777" w:rsidR="00806120" w:rsidRPr="003A79ED" w:rsidRDefault="00806120" w:rsidP="00B9570E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08.00-08.50</w:t>
            </w:r>
          </w:p>
        </w:tc>
        <w:tc>
          <w:tcPr>
            <w:tcW w:w="2706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306049AF" w14:textId="77777777" w:rsidR="00806120" w:rsidRPr="00C72E38" w:rsidRDefault="00806120" w:rsidP="00B9570E">
            <w:pPr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78F795F0" w14:textId="77777777" w:rsidR="00806120" w:rsidRPr="005765EE" w:rsidRDefault="00806120" w:rsidP="00B9570E">
            <w:pPr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4D401072" w14:textId="77777777" w:rsidR="00806120" w:rsidRPr="005765EE" w:rsidRDefault="00806120" w:rsidP="00B9570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05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</w:tcPr>
          <w:p w14:paraId="2DC3D3C9" w14:textId="77777777" w:rsidR="00806120" w:rsidRPr="00BF20C4" w:rsidRDefault="00806120" w:rsidP="00B9570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806120" w:rsidRPr="00A577EE" w14:paraId="4F8EB8C7" w14:textId="77777777" w:rsidTr="009F583B">
        <w:trPr>
          <w:trHeight w:hRule="exact" w:val="353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469509F3" w14:textId="77777777" w:rsidR="00806120" w:rsidRPr="0067774D" w:rsidRDefault="00806120" w:rsidP="00B9570E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5EAB976D" w14:textId="77777777" w:rsidR="00806120" w:rsidRPr="003A79ED" w:rsidRDefault="00806120" w:rsidP="00B9570E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09.00-09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77DD1CDE" w14:textId="4C40E2AD" w:rsidR="00806120" w:rsidRPr="00C53FEE" w:rsidRDefault="00C53FEE" w:rsidP="00C55745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53FEE">
              <w:rPr>
                <w:rFonts w:ascii="Times New Roman" w:hAnsi="Times New Roman"/>
                <w:sz w:val="20"/>
                <w:szCs w:val="20"/>
              </w:rPr>
              <w:t>01030502</w:t>
            </w: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78A95C8B" w14:textId="0DB55A56" w:rsidR="00806120" w:rsidRPr="00010D0E" w:rsidRDefault="0039462A" w:rsidP="00FF6F6F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proofErr w:type="spellStart"/>
            <w:r w:rsidRPr="00010D0E">
              <w:rPr>
                <w:rFonts w:ascii="Times New Roman" w:hAnsi="Times New Roman"/>
                <w:sz w:val="20"/>
                <w:szCs w:val="20"/>
              </w:rPr>
              <w:t>Karmaşık</w:t>
            </w:r>
            <w:proofErr w:type="spellEnd"/>
            <w:r w:rsidRPr="00010D0E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010D0E">
              <w:rPr>
                <w:rFonts w:ascii="Times New Roman" w:hAnsi="Times New Roman"/>
                <w:sz w:val="20"/>
                <w:szCs w:val="20"/>
              </w:rPr>
              <w:t>Analiz</w:t>
            </w:r>
            <w:proofErr w:type="spellEnd"/>
            <w:r w:rsidRPr="00010D0E">
              <w:rPr>
                <w:rFonts w:ascii="Times New Roman" w:hAnsi="Times New Roman"/>
                <w:sz w:val="20"/>
                <w:szCs w:val="20"/>
              </w:rPr>
              <w:t xml:space="preserve"> I</w:t>
            </w: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14502FEB" w14:textId="32C4B782" w:rsidR="00806120" w:rsidRPr="005765EE" w:rsidRDefault="00C53FEE" w:rsidP="00B9570E">
            <w:pPr>
              <w:rPr>
                <w:rFonts w:ascii="Times New Roman" w:hAnsi="Times New Roman"/>
                <w:sz w:val="20"/>
                <w:szCs w:val="20"/>
              </w:rPr>
            </w:pPr>
            <w:r w:rsidRPr="00E312E6">
              <w:rPr>
                <w:rFonts w:ascii="Times New Roman" w:hAnsi="Times New Roman"/>
                <w:sz w:val="20"/>
                <w:szCs w:val="20"/>
              </w:rPr>
              <w:t xml:space="preserve">Dr. </w:t>
            </w:r>
            <w:proofErr w:type="spellStart"/>
            <w:r w:rsidRPr="00E312E6">
              <w:rPr>
                <w:rFonts w:ascii="Times New Roman" w:hAnsi="Times New Roman"/>
                <w:sz w:val="20"/>
                <w:szCs w:val="20"/>
              </w:rPr>
              <w:t>Öğr</w:t>
            </w:r>
            <w:proofErr w:type="spellEnd"/>
            <w:r w:rsidRPr="00E312E6">
              <w:rPr>
                <w:rFonts w:ascii="Times New Roman" w:hAnsi="Times New Roman"/>
                <w:sz w:val="20"/>
                <w:szCs w:val="20"/>
              </w:rPr>
              <w:t xml:space="preserve">. </w:t>
            </w:r>
            <w:proofErr w:type="spellStart"/>
            <w:r w:rsidRPr="00E312E6">
              <w:rPr>
                <w:rFonts w:ascii="Times New Roman" w:hAnsi="Times New Roman"/>
                <w:sz w:val="20"/>
                <w:szCs w:val="20"/>
              </w:rPr>
              <w:t>Üyesi</w:t>
            </w:r>
            <w:proofErr w:type="spellEnd"/>
            <w:r w:rsidRPr="00E312E6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E312E6">
              <w:rPr>
                <w:rFonts w:ascii="Times New Roman" w:hAnsi="Times New Roman"/>
                <w:sz w:val="20"/>
                <w:szCs w:val="20"/>
              </w:rPr>
              <w:t>Hacer</w:t>
            </w:r>
            <w:proofErr w:type="spellEnd"/>
            <w:r w:rsidRPr="00E312E6">
              <w:rPr>
                <w:rFonts w:ascii="Times New Roman" w:hAnsi="Times New Roman"/>
                <w:sz w:val="20"/>
                <w:szCs w:val="20"/>
              </w:rPr>
              <w:t xml:space="preserve"> BOZKURT</w:t>
            </w: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</w:tcPr>
          <w:p w14:paraId="634B01BE" w14:textId="4F8A55BF" w:rsidR="00806120" w:rsidRPr="00BF20C4" w:rsidRDefault="00532A46" w:rsidP="00B9570E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ED-Z-03 (</w:t>
            </w:r>
            <w:r w:rsidRPr="00BF20C4">
              <w:rPr>
                <w:rFonts w:ascii="Times New Roman" w:hAnsi="Times New Roman"/>
                <w:sz w:val="20"/>
                <w:szCs w:val="20"/>
              </w:rPr>
              <w:t>D-</w:t>
            </w:r>
            <w:r>
              <w:rPr>
                <w:rFonts w:ascii="Times New Roman" w:hAnsi="Times New Roman"/>
                <w:sz w:val="20"/>
                <w:szCs w:val="20"/>
              </w:rPr>
              <w:t>22)</w:t>
            </w:r>
          </w:p>
        </w:tc>
      </w:tr>
      <w:tr w:rsidR="00806120" w:rsidRPr="00A577EE" w14:paraId="23FF7F97" w14:textId="77777777" w:rsidTr="00B9570E">
        <w:trPr>
          <w:trHeight w:hRule="exact" w:val="353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31539392" w14:textId="77777777" w:rsidR="00806120" w:rsidRPr="0067774D" w:rsidRDefault="00806120" w:rsidP="00B9570E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6E510361" w14:textId="77777777" w:rsidR="00806120" w:rsidRPr="003A79ED" w:rsidRDefault="00806120" w:rsidP="00B9570E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0.00-10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34FB9B0C" w14:textId="0456F192" w:rsidR="00806120" w:rsidRPr="00E312E6" w:rsidRDefault="00C53FEE" w:rsidP="00C5574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53FEE">
              <w:rPr>
                <w:rFonts w:ascii="Times New Roman" w:hAnsi="Times New Roman"/>
                <w:sz w:val="20"/>
                <w:szCs w:val="20"/>
              </w:rPr>
              <w:t>01030502</w:t>
            </w: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3377EA1C" w14:textId="313EE524" w:rsidR="00806120" w:rsidRPr="00010D0E" w:rsidRDefault="009F583B" w:rsidP="00FF6F6F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010D0E">
              <w:rPr>
                <w:rFonts w:ascii="Times New Roman" w:hAnsi="Times New Roman"/>
                <w:sz w:val="20"/>
                <w:szCs w:val="20"/>
              </w:rPr>
              <w:t>Karmaşık</w:t>
            </w:r>
            <w:proofErr w:type="spellEnd"/>
            <w:r w:rsidRPr="00010D0E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010D0E">
              <w:rPr>
                <w:rFonts w:ascii="Times New Roman" w:hAnsi="Times New Roman"/>
                <w:sz w:val="20"/>
                <w:szCs w:val="20"/>
              </w:rPr>
              <w:t>Analiz</w:t>
            </w:r>
            <w:proofErr w:type="spellEnd"/>
            <w:r w:rsidRPr="00010D0E">
              <w:rPr>
                <w:rFonts w:ascii="Times New Roman" w:hAnsi="Times New Roman"/>
                <w:sz w:val="20"/>
                <w:szCs w:val="20"/>
              </w:rPr>
              <w:t xml:space="preserve"> I</w:t>
            </w: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1A5D0A58" w14:textId="3FC0C893" w:rsidR="00806120" w:rsidRPr="005765EE" w:rsidRDefault="00C53FEE" w:rsidP="00B9570E">
            <w:pPr>
              <w:rPr>
                <w:rFonts w:ascii="Times New Roman" w:hAnsi="Times New Roman"/>
                <w:sz w:val="20"/>
                <w:szCs w:val="20"/>
              </w:rPr>
            </w:pPr>
            <w:r w:rsidRPr="00E312E6">
              <w:rPr>
                <w:rFonts w:ascii="Times New Roman" w:hAnsi="Times New Roman"/>
                <w:sz w:val="20"/>
                <w:szCs w:val="20"/>
              </w:rPr>
              <w:t xml:space="preserve">Dr. </w:t>
            </w:r>
            <w:proofErr w:type="spellStart"/>
            <w:r w:rsidRPr="00E312E6">
              <w:rPr>
                <w:rFonts w:ascii="Times New Roman" w:hAnsi="Times New Roman"/>
                <w:sz w:val="20"/>
                <w:szCs w:val="20"/>
              </w:rPr>
              <w:t>Öğr</w:t>
            </w:r>
            <w:proofErr w:type="spellEnd"/>
            <w:r w:rsidRPr="00E312E6">
              <w:rPr>
                <w:rFonts w:ascii="Times New Roman" w:hAnsi="Times New Roman"/>
                <w:sz w:val="20"/>
                <w:szCs w:val="20"/>
              </w:rPr>
              <w:t xml:space="preserve">. </w:t>
            </w:r>
            <w:proofErr w:type="spellStart"/>
            <w:r w:rsidRPr="00E312E6">
              <w:rPr>
                <w:rFonts w:ascii="Times New Roman" w:hAnsi="Times New Roman"/>
                <w:sz w:val="20"/>
                <w:szCs w:val="20"/>
              </w:rPr>
              <w:t>Üyesi</w:t>
            </w:r>
            <w:proofErr w:type="spellEnd"/>
            <w:r w:rsidRPr="00E312E6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E312E6">
              <w:rPr>
                <w:rFonts w:ascii="Times New Roman" w:hAnsi="Times New Roman"/>
                <w:sz w:val="20"/>
                <w:szCs w:val="20"/>
              </w:rPr>
              <w:t>Hacer</w:t>
            </w:r>
            <w:proofErr w:type="spellEnd"/>
            <w:r w:rsidRPr="00E312E6">
              <w:rPr>
                <w:rFonts w:ascii="Times New Roman" w:hAnsi="Times New Roman"/>
                <w:sz w:val="20"/>
                <w:szCs w:val="20"/>
              </w:rPr>
              <w:t xml:space="preserve"> BOZKURT</w:t>
            </w: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</w:tcPr>
          <w:p w14:paraId="7E628118" w14:textId="6F6783F4" w:rsidR="00806120" w:rsidRPr="00BF20C4" w:rsidRDefault="00BA20E2" w:rsidP="00B9570E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ED-Z-03 (</w:t>
            </w:r>
            <w:r w:rsidRPr="00BF20C4">
              <w:rPr>
                <w:rFonts w:ascii="Times New Roman" w:hAnsi="Times New Roman"/>
                <w:sz w:val="20"/>
                <w:szCs w:val="20"/>
              </w:rPr>
              <w:t>D-</w:t>
            </w:r>
            <w:r>
              <w:rPr>
                <w:rFonts w:ascii="Times New Roman" w:hAnsi="Times New Roman"/>
                <w:sz w:val="20"/>
                <w:szCs w:val="20"/>
              </w:rPr>
              <w:t>22)</w:t>
            </w:r>
          </w:p>
        </w:tc>
      </w:tr>
      <w:tr w:rsidR="00806120" w:rsidRPr="00A577EE" w14:paraId="3831B0B8" w14:textId="77777777" w:rsidTr="009F583B">
        <w:trPr>
          <w:trHeight w:hRule="exact" w:val="308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1BCE7FBA" w14:textId="77777777" w:rsidR="00806120" w:rsidRPr="0067774D" w:rsidRDefault="00806120" w:rsidP="00B9570E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2" w:space="0" w:color="auto"/>
            </w:tcBorders>
            <w:vAlign w:val="center"/>
          </w:tcPr>
          <w:p w14:paraId="5C06BB11" w14:textId="77777777" w:rsidR="00806120" w:rsidRPr="003A79ED" w:rsidRDefault="00806120" w:rsidP="00B9570E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1.00-11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943535F" w14:textId="167E1335" w:rsidR="00806120" w:rsidRPr="00E312E6" w:rsidRDefault="00C53FEE" w:rsidP="00C5574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53FEE">
              <w:rPr>
                <w:rFonts w:ascii="Times New Roman" w:hAnsi="Times New Roman"/>
                <w:sz w:val="20"/>
                <w:szCs w:val="20"/>
              </w:rPr>
              <w:t>01030502</w:t>
            </w:r>
          </w:p>
        </w:tc>
        <w:tc>
          <w:tcPr>
            <w:tcW w:w="2864" w:type="dxa"/>
            <w:tcBorders>
              <w:top w:val="single" w:sz="8" w:space="0" w:color="000000"/>
              <w:left w:val="single" w:sz="12" w:space="0" w:color="auto"/>
              <w:bottom w:val="single" w:sz="16" w:space="0" w:color="000000"/>
              <w:right w:val="single" w:sz="12" w:space="0" w:color="auto"/>
            </w:tcBorders>
            <w:vAlign w:val="center"/>
          </w:tcPr>
          <w:p w14:paraId="76E20EF8" w14:textId="54E96D5E" w:rsidR="00806120" w:rsidRPr="00010D0E" w:rsidRDefault="009F583B" w:rsidP="00FF6F6F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010D0E">
              <w:rPr>
                <w:rFonts w:ascii="Times New Roman" w:hAnsi="Times New Roman"/>
                <w:sz w:val="20"/>
                <w:szCs w:val="20"/>
              </w:rPr>
              <w:t>Karmaşık</w:t>
            </w:r>
            <w:proofErr w:type="spellEnd"/>
            <w:r w:rsidRPr="00010D0E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010D0E">
              <w:rPr>
                <w:rFonts w:ascii="Times New Roman" w:hAnsi="Times New Roman"/>
                <w:sz w:val="20"/>
                <w:szCs w:val="20"/>
              </w:rPr>
              <w:t>Analiz</w:t>
            </w:r>
            <w:proofErr w:type="spellEnd"/>
            <w:r w:rsidRPr="00010D0E">
              <w:rPr>
                <w:rFonts w:ascii="Times New Roman" w:hAnsi="Times New Roman"/>
                <w:sz w:val="20"/>
                <w:szCs w:val="20"/>
              </w:rPr>
              <w:t xml:space="preserve"> I</w:t>
            </w:r>
          </w:p>
        </w:tc>
        <w:tc>
          <w:tcPr>
            <w:tcW w:w="2864" w:type="dxa"/>
            <w:tcBorders>
              <w:top w:val="single" w:sz="8" w:space="0" w:color="000000"/>
              <w:left w:val="single" w:sz="12" w:space="0" w:color="auto"/>
              <w:bottom w:val="single" w:sz="16" w:space="0" w:color="000000"/>
              <w:right w:val="single" w:sz="16" w:space="0" w:color="000000"/>
            </w:tcBorders>
          </w:tcPr>
          <w:p w14:paraId="5965276B" w14:textId="61DB7AC7" w:rsidR="00806120" w:rsidRPr="005765EE" w:rsidRDefault="00C53FEE" w:rsidP="00B9570E">
            <w:pPr>
              <w:rPr>
                <w:rFonts w:ascii="Times New Roman" w:hAnsi="Times New Roman"/>
                <w:sz w:val="20"/>
                <w:szCs w:val="20"/>
              </w:rPr>
            </w:pPr>
            <w:r w:rsidRPr="00E312E6">
              <w:rPr>
                <w:rFonts w:ascii="Times New Roman" w:hAnsi="Times New Roman"/>
                <w:sz w:val="20"/>
                <w:szCs w:val="20"/>
              </w:rPr>
              <w:t xml:space="preserve">Dr. </w:t>
            </w:r>
            <w:proofErr w:type="spellStart"/>
            <w:r w:rsidRPr="00E312E6">
              <w:rPr>
                <w:rFonts w:ascii="Times New Roman" w:hAnsi="Times New Roman"/>
                <w:sz w:val="20"/>
                <w:szCs w:val="20"/>
              </w:rPr>
              <w:t>Öğr</w:t>
            </w:r>
            <w:proofErr w:type="spellEnd"/>
            <w:r w:rsidRPr="00E312E6">
              <w:rPr>
                <w:rFonts w:ascii="Times New Roman" w:hAnsi="Times New Roman"/>
                <w:sz w:val="20"/>
                <w:szCs w:val="20"/>
              </w:rPr>
              <w:t xml:space="preserve">. </w:t>
            </w:r>
            <w:proofErr w:type="spellStart"/>
            <w:r w:rsidRPr="00E312E6">
              <w:rPr>
                <w:rFonts w:ascii="Times New Roman" w:hAnsi="Times New Roman"/>
                <w:sz w:val="20"/>
                <w:szCs w:val="20"/>
              </w:rPr>
              <w:t>Üyesi</w:t>
            </w:r>
            <w:proofErr w:type="spellEnd"/>
            <w:r w:rsidRPr="00E312E6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E312E6">
              <w:rPr>
                <w:rFonts w:ascii="Times New Roman" w:hAnsi="Times New Roman"/>
                <w:sz w:val="20"/>
                <w:szCs w:val="20"/>
              </w:rPr>
              <w:t>Hacer</w:t>
            </w:r>
            <w:proofErr w:type="spellEnd"/>
            <w:r w:rsidRPr="00E312E6">
              <w:rPr>
                <w:rFonts w:ascii="Times New Roman" w:hAnsi="Times New Roman"/>
                <w:sz w:val="20"/>
                <w:szCs w:val="20"/>
              </w:rPr>
              <w:t xml:space="preserve"> BOZKURT</w:t>
            </w: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2" w:space="0" w:color="auto"/>
            </w:tcBorders>
          </w:tcPr>
          <w:p w14:paraId="18A6204C" w14:textId="713E2A3D" w:rsidR="00806120" w:rsidRPr="00BF20C4" w:rsidRDefault="00BA20E2" w:rsidP="00B9570E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ED-Z-03 (</w:t>
            </w:r>
            <w:r w:rsidRPr="00BF20C4">
              <w:rPr>
                <w:rFonts w:ascii="Times New Roman" w:hAnsi="Times New Roman"/>
                <w:sz w:val="20"/>
                <w:szCs w:val="20"/>
              </w:rPr>
              <w:t>D-</w:t>
            </w:r>
            <w:r>
              <w:rPr>
                <w:rFonts w:ascii="Times New Roman" w:hAnsi="Times New Roman"/>
                <w:sz w:val="20"/>
                <w:szCs w:val="20"/>
              </w:rPr>
              <w:t>22)</w:t>
            </w:r>
          </w:p>
        </w:tc>
      </w:tr>
      <w:tr w:rsidR="00806120" w:rsidRPr="00A577EE" w14:paraId="724F91BE" w14:textId="77777777" w:rsidTr="00DD21FE">
        <w:trPr>
          <w:trHeight w:hRule="exact" w:val="526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655543A8" w14:textId="77777777" w:rsidR="00806120" w:rsidRPr="0067774D" w:rsidRDefault="00806120" w:rsidP="00B9570E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13116272" w14:textId="77777777" w:rsidR="00806120" w:rsidRPr="003A79ED" w:rsidRDefault="00806120" w:rsidP="00B9570E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3.00-13.50</w:t>
            </w:r>
          </w:p>
        </w:tc>
        <w:tc>
          <w:tcPr>
            <w:tcW w:w="2706" w:type="dxa"/>
            <w:tcBorders>
              <w:top w:val="single" w:sz="12" w:space="0" w:color="auto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shd w:val="clear" w:color="auto" w:fill="92D050"/>
            <w:vAlign w:val="center"/>
          </w:tcPr>
          <w:p w14:paraId="1CFA5DCC" w14:textId="66A85C8C" w:rsidR="00806120" w:rsidRPr="00C72E38" w:rsidRDefault="00D10DC2" w:rsidP="00C55745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3A695B">
              <w:rPr>
                <w:rFonts w:ascii="Times New Roman" w:hAnsi="Times New Roman"/>
                <w:sz w:val="20"/>
                <w:szCs w:val="20"/>
              </w:rPr>
              <w:t>01030536</w:t>
            </w:r>
          </w:p>
        </w:tc>
        <w:tc>
          <w:tcPr>
            <w:tcW w:w="2864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shd w:val="clear" w:color="auto" w:fill="92D050"/>
            <w:vAlign w:val="center"/>
          </w:tcPr>
          <w:p w14:paraId="4BED1F4B" w14:textId="50806063" w:rsidR="00806120" w:rsidRPr="009B0E8E" w:rsidRDefault="00D10DC2" w:rsidP="0037114D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DB4F36">
              <w:rPr>
                <w:rFonts w:ascii="Times New Roman" w:hAnsi="Times New Roman"/>
                <w:sz w:val="20"/>
                <w:szCs w:val="20"/>
              </w:rPr>
              <w:t>Yabancı</w:t>
            </w:r>
            <w:proofErr w:type="spellEnd"/>
            <w:r w:rsidRPr="00DB4F36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DB4F36">
              <w:rPr>
                <w:rFonts w:ascii="Times New Roman" w:hAnsi="Times New Roman"/>
                <w:sz w:val="20"/>
                <w:szCs w:val="20"/>
              </w:rPr>
              <w:t>Dilde</w:t>
            </w:r>
            <w:proofErr w:type="spellEnd"/>
            <w:r w:rsidRPr="00DB4F36">
              <w:rPr>
                <w:rFonts w:ascii="Times New Roman" w:hAnsi="Times New Roman"/>
                <w:sz w:val="20"/>
                <w:szCs w:val="20"/>
              </w:rPr>
              <w:t xml:space="preserve"> Okuma </w:t>
            </w:r>
            <w:proofErr w:type="spellStart"/>
            <w:r w:rsidRPr="00DB4F36">
              <w:rPr>
                <w:rFonts w:ascii="Times New Roman" w:hAnsi="Times New Roman"/>
                <w:sz w:val="20"/>
                <w:szCs w:val="20"/>
              </w:rPr>
              <w:t>ve</w:t>
            </w:r>
            <w:proofErr w:type="spellEnd"/>
            <w:r w:rsidRPr="00DB4F36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DB4F36">
              <w:rPr>
                <w:rFonts w:ascii="Times New Roman" w:hAnsi="Times New Roman"/>
                <w:sz w:val="20"/>
                <w:szCs w:val="20"/>
              </w:rPr>
              <w:t>Konuşma</w:t>
            </w:r>
            <w:proofErr w:type="spellEnd"/>
          </w:p>
        </w:tc>
        <w:tc>
          <w:tcPr>
            <w:tcW w:w="2864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shd w:val="clear" w:color="auto" w:fill="92D050"/>
          </w:tcPr>
          <w:p w14:paraId="62D66553" w14:textId="59F4A8B4" w:rsidR="00806120" w:rsidRPr="005765EE" w:rsidRDefault="00D10DC2" w:rsidP="00B9570E">
            <w:pPr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6E01B7">
              <w:rPr>
                <w:rFonts w:ascii="Times New Roman" w:hAnsi="Times New Roman"/>
                <w:bCs/>
                <w:sz w:val="20"/>
                <w:szCs w:val="20"/>
              </w:rPr>
              <w:t>Öğr</w:t>
            </w:r>
            <w:proofErr w:type="spellEnd"/>
            <w:r w:rsidRPr="006E01B7">
              <w:rPr>
                <w:rFonts w:ascii="Times New Roman" w:hAnsi="Times New Roman"/>
                <w:bCs/>
                <w:sz w:val="20"/>
                <w:szCs w:val="20"/>
              </w:rPr>
              <w:t xml:space="preserve">. </w:t>
            </w:r>
            <w:proofErr w:type="spellStart"/>
            <w:r w:rsidRPr="006E01B7">
              <w:rPr>
                <w:rFonts w:ascii="Times New Roman" w:hAnsi="Times New Roman"/>
                <w:bCs/>
                <w:sz w:val="20"/>
                <w:szCs w:val="20"/>
              </w:rPr>
              <w:t>Gör</w:t>
            </w:r>
            <w:proofErr w:type="spellEnd"/>
            <w:r w:rsidRPr="006E01B7">
              <w:rPr>
                <w:rFonts w:ascii="Times New Roman" w:hAnsi="Times New Roman"/>
                <w:bCs/>
                <w:sz w:val="20"/>
                <w:szCs w:val="20"/>
              </w:rPr>
              <w:t xml:space="preserve">. Dr. İbrahim </w:t>
            </w:r>
            <w:proofErr w:type="spellStart"/>
            <w:r w:rsidRPr="006E01B7">
              <w:rPr>
                <w:rFonts w:ascii="Times New Roman" w:hAnsi="Times New Roman"/>
                <w:bCs/>
                <w:sz w:val="20"/>
                <w:szCs w:val="20"/>
              </w:rPr>
              <w:t>Halil</w:t>
            </w:r>
            <w:proofErr w:type="spellEnd"/>
            <w:r w:rsidRPr="006E01B7">
              <w:rPr>
                <w:rFonts w:ascii="Times New Roman" w:hAnsi="Times New Roman"/>
                <w:bCs/>
                <w:sz w:val="20"/>
                <w:szCs w:val="20"/>
              </w:rPr>
              <w:t xml:space="preserve"> ASLAN</w:t>
            </w:r>
          </w:p>
        </w:tc>
        <w:tc>
          <w:tcPr>
            <w:tcW w:w="1605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  <w:shd w:val="clear" w:color="auto" w:fill="92D050"/>
          </w:tcPr>
          <w:p w14:paraId="55F9FC44" w14:textId="31A5E240" w:rsidR="00806120" w:rsidRPr="00BF20C4" w:rsidRDefault="00D10DC2" w:rsidP="00B9570E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ED-Z-03 (</w:t>
            </w:r>
            <w:r w:rsidRPr="00BF20C4">
              <w:rPr>
                <w:rFonts w:ascii="Times New Roman" w:hAnsi="Times New Roman"/>
                <w:sz w:val="20"/>
                <w:szCs w:val="20"/>
              </w:rPr>
              <w:t>D-</w:t>
            </w:r>
            <w:r>
              <w:rPr>
                <w:rFonts w:ascii="Times New Roman" w:hAnsi="Times New Roman"/>
                <w:sz w:val="20"/>
                <w:szCs w:val="20"/>
              </w:rPr>
              <w:t>22)</w:t>
            </w:r>
          </w:p>
        </w:tc>
      </w:tr>
      <w:tr w:rsidR="00806120" w:rsidRPr="00A577EE" w14:paraId="25EE8DEA" w14:textId="77777777" w:rsidTr="00DD21FE">
        <w:trPr>
          <w:trHeight w:hRule="exact" w:val="605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71972C71" w14:textId="77777777" w:rsidR="00806120" w:rsidRPr="0067774D" w:rsidRDefault="00806120" w:rsidP="00B9570E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4F90E628" w14:textId="68B74753" w:rsidR="00806120" w:rsidRPr="003A79ED" w:rsidRDefault="00806120" w:rsidP="00B9570E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4.00-</w:t>
            </w:r>
            <w:r w:rsidRPr="00D10DC2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4.</w:t>
            </w:r>
            <w:r w:rsidR="00D10DC2" w:rsidRPr="00D10DC2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</w:t>
            </w:r>
            <w:r w:rsidRPr="00D10DC2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shd w:val="clear" w:color="auto" w:fill="92D050"/>
            <w:vAlign w:val="center"/>
          </w:tcPr>
          <w:p w14:paraId="04DA7728" w14:textId="3E220D97" w:rsidR="00806120" w:rsidRPr="005765EE" w:rsidRDefault="00096CA4" w:rsidP="00C55745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3A695B">
              <w:rPr>
                <w:rFonts w:ascii="Times New Roman" w:hAnsi="Times New Roman"/>
                <w:sz w:val="20"/>
                <w:szCs w:val="20"/>
              </w:rPr>
              <w:t>01030536</w:t>
            </w: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shd w:val="clear" w:color="auto" w:fill="92D050"/>
            <w:vAlign w:val="center"/>
          </w:tcPr>
          <w:p w14:paraId="4C19FF37" w14:textId="64AE7BA7" w:rsidR="00806120" w:rsidRPr="009B0E8E" w:rsidRDefault="00096CA4" w:rsidP="0037114D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DB4F36">
              <w:rPr>
                <w:rFonts w:ascii="Times New Roman" w:hAnsi="Times New Roman"/>
                <w:sz w:val="20"/>
                <w:szCs w:val="20"/>
              </w:rPr>
              <w:t>Yabancı</w:t>
            </w:r>
            <w:proofErr w:type="spellEnd"/>
            <w:r w:rsidRPr="00DB4F36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DB4F36">
              <w:rPr>
                <w:rFonts w:ascii="Times New Roman" w:hAnsi="Times New Roman"/>
                <w:sz w:val="20"/>
                <w:szCs w:val="20"/>
              </w:rPr>
              <w:t>Dilde</w:t>
            </w:r>
            <w:proofErr w:type="spellEnd"/>
            <w:r w:rsidRPr="00DB4F36">
              <w:rPr>
                <w:rFonts w:ascii="Times New Roman" w:hAnsi="Times New Roman"/>
                <w:sz w:val="20"/>
                <w:szCs w:val="20"/>
              </w:rPr>
              <w:t xml:space="preserve"> Okuma </w:t>
            </w:r>
            <w:proofErr w:type="spellStart"/>
            <w:r w:rsidRPr="00DB4F36">
              <w:rPr>
                <w:rFonts w:ascii="Times New Roman" w:hAnsi="Times New Roman"/>
                <w:sz w:val="20"/>
                <w:szCs w:val="20"/>
              </w:rPr>
              <w:t>ve</w:t>
            </w:r>
            <w:proofErr w:type="spellEnd"/>
            <w:r w:rsidRPr="00DB4F36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DB4F36">
              <w:rPr>
                <w:rFonts w:ascii="Times New Roman" w:hAnsi="Times New Roman"/>
                <w:sz w:val="20"/>
                <w:szCs w:val="20"/>
              </w:rPr>
              <w:t>Konuşma</w:t>
            </w:r>
            <w:proofErr w:type="spellEnd"/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shd w:val="clear" w:color="auto" w:fill="92D050"/>
          </w:tcPr>
          <w:p w14:paraId="1C60B7FA" w14:textId="48140372" w:rsidR="00806120" w:rsidRPr="005765EE" w:rsidRDefault="00096CA4" w:rsidP="00B9570E">
            <w:pPr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6E01B7">
              <w:rPr>
                <w:rFonts w:ascii="Times New Roman" w:hAnsi="Times New Roman"/>
                <w:bCs/>
                <w:sz w:val="20"/>
                <w:szCs w:val="20"/>
              </w:rPr>
              <w:t>Öğr</w:t>
            </w:r>
            <w:proofErr w:type="spellEnd"/>
            <w:r w:rsidRPr="006E01B7">
              <w:rPr>
                <w:rFonts w:ascii="Times New Roman" w:hAnsi="Times New Roman"/>
                <w:bCs/>
                <w:sz w:val="20"/>
                <w:szCs w:val="20"/>
              </w:rPr>
              <w:t xml:space="preserve">. </w:t>
            </w:r>
            <w:proofErr w:type="spellStart"/>
            <w:r w:rsidRPr="006E01B7">
              <w:rPr>
                <w:rFonts w:ascii="Times New Roman" w:hAnsi="Times New Roman"/>
                <w:bCs/>
                <w:sz w:val="20"/>
                <w:szCs w:val="20"/>
              </w:rPr>
              <w:t>Gör</w:t>
            </w:r>
            <w:proofErr w:type="spellEnd"/>
            <w:r w:rsidRPr="006E01B7">
              <w:rPr>
                <w:rFonts w:ascii="Times New Roman" w:hAnsi="Times New Roman"/>
                <w:bCs/>
                <w:sz w:val="20"/>
                <w:szCs w:val="20"/>
              </w:rPr>
              <w:t xml:space="preserve">. Dr. İbrahim </w:t>
            </w:r>
            <w:proofErr w:type="spellStart"/>
            <w:r w:rsidRPr="006E01B7">
              <w:rPr>
                <w:rFonts w:ascii="Times New Roman" w:hAnsi="Times New Roman"/>
                <w:bCs/>
                <w:sz w:val="20"/>
                <w:szCs w:val="20"/>
              </w:rPr>
              <w:t>Halil</w:t>
            </w:r>
            <w:proofErr w:type="spellEnd"/>
            <w:r w:rsidRPr="006E01B7">
              <w:rPr>
                <w:rFonts w:ascii="Times New Roman" w:hAnsi="Times New Roman"/>
                <w:bCs/>
                <w:sz w:val="20"/>
                <w:szCs w:val="20"/>
              </w:rPr>
              <w:t xml:space="preserve"> ASLAN</w:t>
            </w: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  <w:shd w:val="clear" w:color="auto" w:fill="92D050"/>
          </w:tcPr>
          <w:p w14:paraId="457EA0E0" w14:textId="5455AE39" w:rsidR="00806120" w:rsidRPr="00D10DC2" w:rsidRDefault="00D10DC2" w:rsidP="009C3B34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ED-Z-03 (</w:t>
            </w:r>
            <w:r w:rsidRPr="00BF20C4">
              <w:rPr>
                <w:rFonts w:ascii="Times New Roman" w:hAnsi="Times New Roman"/>
                <w:sz w:val="20"/>
                <w:szCs w:val="20"/>
              </w:rPr>
              <w:t>D-</w:t>
            </w:r>
            <w:r>
              <w:rPr>
                <w:rFonts w:ascii="Times New Roman" w:hAnsi="Times New Roman"/>
                <w:sz w:val="20"/>
                <w:szCs w:val="20"/>
              </w:rPr>
              <w:t>22)</w:t>
            </w:r>
          </w:p>
        </w:tc>
      </w:tr>
      <w:tr w:rsidR="00806120" w:rsidRPr="00A577EE" w14:paraId="0C2BE33A" w14:textId="77777777" w:rsidTr="00964222">
        <w:trPr>
          <w:trHeight w:hRule="exact" w:val="245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4BC709FF" w14:textId="77777777" w:rsidR="00806120" w:rsidRPr="0067774D" w:rsidRDefault="00806120" w:rsidP="00B9570E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2DD75A1F" w14:textId="77777777" w:rsidR="00806120" w:rsidRPr="003A79ED" w:rsidRDefault="00806120" w:rsidP="00B9570E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5.00-15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39A932FA" w14:textId="66D2E055" w:rsidR="00806120" w:rsidRPr="00C72E38" w:rsidRDefault="00806120" w:rsidP="00B9570E">
            <w:pPr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2B1560E3" w14:textId="7DE8CB79" w:rsidR="00806120" w:rsidRPr="005765EE" w:rsidRDefault="00806120" w:rsidP="00B9570E">
            <w:pPr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6E32A38D" w14:textId="2B69337B" w:rsidR="00806120" w:rsidRPr="005765EE" w:rsidRDefault="00806120" w:rsidP="00B9570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</w:tcPr>
          <w:p w14:paraId="27B9562E" w14:textId="41EE6C41" w:rsidR="00806120" w:rsidRPr="00BF20C4" w:rsidRDefault="00806120" w:rsidP="00B9570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806120" w:rsidRPr="00A577EE" w14:paraId="33E1B85F" w14:textId="77777777" w:rsidTr="00B9570E">
        <w:trPr>
          <w:trHeight w:hRule="exact" w:val="246"/>
          <w:jc w:val="center"/>
        </w:trPr>
        <w:tc>
          <w:tcPr>
            <w:tcW w:w="382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0AB8EA9C" w14:textId="77777777" w:rsidR="00806120" w:rsidRPr="0067774D" w:rsidRDefault="00806120" w:rsidP="00B9570E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730D2189" w14:textId="77777777" w:rsidR="00806120" w:rsidRPr="003A79ED" w:rsidRDefault="00806120" w:rsidP="00B9570E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6.00-16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59CC6DD1" w14:textId="77777777" w:rsidR="00806120" w:rsidRPr="005765EE" w:rsidRDefault="00806120" w:rsidP="00B9570E">
            <w:pPr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129DDE3E" w14:textId="77777777" w:rsidR="00806120" w:rsidRPr="005765EE" w:rsidRDefault="00806120" w:rsidP="00B9570E">
            <w:pPr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4D63B8E7" w14:textId="77777777" w:rsidR="00806120" w:rsidRPr="005765EE" w:rsidRDefault="00806120" w:rsidP="00B9570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2" w:space="0" w:color="auto"/>
            </w:tcBorders>
          </w:tcPr>
          <w:p w14:paraId="05B96198" w14:textId="77777777" w:rsidR="00806120" w:rsidRPr="00BF20C4" w:rsidRDefault="00806120" w:rsidP="00B9570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806120" w:rsidRPr="00A577EE" w14:paraId="4EF2F00D" w14:textId="77777777" w:rsidTr="00964222">
        <w:trPr>
          <w:trHeight w:hRule="exact" w:val="355"/>
          <w:jc w:val="center"/>
        </w:trPr>
        <w:tc>
          <w:tcPr>
            <w:tcW w:w="382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756AD82B" w14:textId="77777777" w:rsidR="00806120" w:rsidRPr="0067774D" w:rsidRDefault="00806120" w:rsidP="00B9570E">
            <w:pPr>
              <w:pStyle w:val="TableParagraph"/>
              <w:spacing w:before="6"/>
              <w:ind w:left="481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 w:rsidRPr="0067774D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ÇARŞAMBA</w:t>
            </w:r>
          </w:p>
        </w:tc>
        <w:tc>
          <w:tcPr>
            <w:tcW w:w="994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1EF3EAA6" w14:textId="77777777" w:rsidR="00806120" w:rsidRPr="003A79ED" w:rsidRDefault="00806120" w:rsidP="00B9570E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08.00-08.50</w:t>
            </w:r>
          </w:p>
        </w:tc>
        <w:tc>
          <w:tcPr>
            <w:tcW w:w="2706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0E7DB40E" w14:textId="77777777" w:rsidR="00806120" w:rsidRPr="005765EE" w:rsidRDefault="00806120" w:rsidP="00B9570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07713716" w14:textId="77777777" w:rsidR="00806120" w:rsidRPr="005765EE" w:rsidRDefault="00806120" w:rsidP="00B9570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1D5AEABC" w14:textId="77777777" w:rsidR="00806120" w:rsidRPr="005765EE" w:rsidRDefault="00806120" w:rsidP="00B9570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05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</w:tcPr>
          <w:p w14:paraId="43EBFA6D" w14:textId="77777777" w:rsidR="00806120" w:rsidRPr="00BF20C4" w:rsidRDefault="00806120" w:rsidP="00B9570E">
            <w:pPr>
              <w:rPr>
                <w:rFonts w:ascii="Times New Roman" w:hAnsi="Times New Roman"/>
                <w:sz w:val="20"/>
                <w:szCs w:val="20"/>
                <w:lang w:val="de-DE"/>
              </w:rPr>
            </w:pPr>
          </w:p>
        </w:tc>
      </w:tr>
      <w:tr w:rsidR="00806120" w:rsidRPr="00A577EE" w14:paraId="731C256E" w14:textId="77777777" w:rsidTr="00B9570E">
        <w:trPr>
          <w:trHeight w:hRule="exact" w:val="387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58F0155D" w14:textId="77777777" w:rsidR="00806120" w:rsidRPr="0067774D" w:rsidRDefault="00806120" w:rsidP="00B9570E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0D70672E" w14:textId="77777777" w:rsidR="00806120" w:rsidRPr="003A79ED" w:rsidRDefault="00806120" w:rsidP="00B9570E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09.00-09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2C3313BF" w14:textId="40BD1622" w:rsidR="00806120" w:rsidRPr="00430E02" w:rsidRDefault="00430E02" w:rsidP="00430E02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30E02">
              <w:rPr>
                <w:rFonts w:ascii="Times New Roman" w:hAnsi="Times New Roman"/>
                <w:sz w:val="20"/>
                <w:szCs w:val="20"/>
                <w:lang w:eastAsia="tr-TR" w:bidi="tr-TR"/>
              </w:rPr>
              <w:t>01030510</w:t>
            </w: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3E895D87" w14:textId="70DACBA6" w:rsidR="00806120" w:rsidRPr="005765EE" w:rsidRDefault="00864B1B" w:rsidP="00C266FB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Differansiyel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Denklemler</w:t>
            </w:r>
            <w:proofErr w:type="spellEnd"/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36D5E766" w14:textId="0A72DCAB" w:rsidR="00806120" w:rsidRPr="00187B9D" w:rsidRDefault="00187B9D" w:rsidP="007112C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87B9D">
              <w:rPr>
                <w:rFonts w:ascii="Times New Roman" w:hAnsi="Times New Roman"/>
                <w:bCs/>
                <w:sz w:val="20"/>
                <w:szCs w:val="20"/>
              </w:rPr>
              <w:t xml:space="preserve">Dr. </w:t>
            </w:r>
            <w:proofErr w:type="spellStart"/>
            <w:r w:rsidRPr="00187B9D">
              <w:rPr>
                <w:rFonts w:ascii="Times New Roman" w:hAnsi="Times New Roman"/>
                <w:bCs/>
                <w:sz w:val="20"/>
                <w:szCs w:val="20"/>
              </w:rPr>
              <w:t>Öğr</w:t>
            </w:r>
            <w:proofErr w:type="spellEnd"/>
            <w:r w:rsidRPr="00187B9D">
              <w:rPr>
                <w:rFonts w:ascii="Times New Roman" w:hAnsi="Times New Roman"/>
                <w:bCs/>
                <w:sz w:val="20"/>
                <w:szCs w:val="20"/>
              </w:rPr>
              <w:t xml:space="preserve">. </w:t>
            </w:r>
            <w:proofErr w:type="spellStart"/>
            <w:r w:rsidRPr="00187B9D">
              <w:rPr>
                <w:rFonts w:ascii="Times New Roman" w:hAnsi="Times New Roman"/>
                <w:bCs/>
                <w:sz w:val="20"/>
                <w:szCs w:val="20"/>
              </w:rPr>
              <w:t>Üyesi</w:t>
            </w:r>
            <w:proofErr w:type="spellEnd"/>
            <w:r w:rsidRPr="00187B9D">
              <w:rPr>
                <w:rFonts w:ascii="Times New Roman" w:hAnsi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187B9D">
              <w:rPr>
                <w:rFonts w:ascii="Times New Roman" w:hAnsi="Times New Roman"/>
                <w:bCs/>
                <w:sz w:val="20"/>
                <w:szCs w:val="20"/>
              </w:rPr>
              <w:t>Veyis</w:t>
            </w:r>
            <w:proofErr w:type="spellEnd"/>
            <w:r w:rsidRPr="00187B9D">
              <w:rPr>
                <w:rFonts w:ascii="Times New Roman" w:hAnsi="Times New Roman"/>
                <w:bCs/>
                <w:sz w:val="20"/>
                <w:szCs w:val="20"/>
              </w:rPr>
              <w:t xml:space="preserve"> TÜRÜT</w:t>
            </w: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</w:tcPr>
          <w:p w14:paraId="471B0859" w14:textId="4A09A21B" w:rsidR="00806120" w:rsidRPr="00BF20C4" w:rsidRDefault="00BD7EFB" w:rsidP="00B9570E">
            <w:pPr>
              <w:rPr>
                <w:rFonts w:ascii="Times New Roman" w:hAnsi="Times New Roman"/>
                <w:sz w:val="20"/>
                <w:szCs w:val="20"/>
                <w:lang w:val="de-DE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ED-Z-03 (</w:t>
            </w:r>
            <w:r w:rsidRPr="00BF20C4">
              <w:rPr>
                <w:rFonts w:ascii="Times New Roman" w:hAnsi="Times New Roman"/>
                <w:sz w:val="20"/>
                <w:szCs w:val="20"/>
              </w:rPr>
              <w:t>D-</w:t>
            </w:r>
            <w:r>
              <w:rPr>
                <w:rFonts w:ascii="Times New Roman" w:hAnsi="Times New Roman"/>
                <w:sz w:val="20"/>
                <w:szCs w:val="20"/>
              </w:rPr>
              <w:t>22)</w:t>
            </w:r>
          </w:p>
        </w:tc>
      </w:tr>
      <w:tr w:rsidR="00864B1B" w:rsidRPr="00A577EE" w14:paraId="46F08F50" w14:textId="77777777" w:rsidTr="00B9570E">
        <w:trPr>
          <w:trHeight w:hRule="exact" w:val="409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19D4EAC5" w14:textId="77777777" w:rsidR="00864B1B" w:rsidRPr="0067774D" w:rsidRDefault="00864B1B" w:rsidP="00864B1B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183F3A25" w14:textId="77777777" w:rsidR="00864B1B" w:rsidRPr="003A79ED" w:rsidRDefault="00864B1B" w:rsidP="00864B1B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0.00-10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4CA66838" w14:textId="30E9E7A1" w:rsidR="00864B1B" w:rsidRPr="005765EE" w:rsidRDefault="00430E02" w:rsidP="00430E02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30E02">
              <w:rPr>
                <w:rFonts w:ascii="Times New Roman" w:hAnsi="Times New Roman"/>
                <w:sz w:val="20"/>
                <w:szCs w:val="20"/>
                <w:lang w:eastAsia="tr-TR" w:bidi="tr-TR"/>
              </w:rPr>
              <w:t>01030510</w:t>
            </w: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26F910D3" w14:textId="14C3818A" w:rsidR="00864B1B" w:rsidRPr="005765EE" w:rsidRDefault="00864B1B" w:rsidP="00C266FB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Differansiyel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Denklemler</w:t>
            </w:r>
            <w:proofErr w:type="spellEnd"/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3C073862" w14:textId="31F343A3" w:rsidR="00864B1B" w:rsidRPr="005765EE" w:rsidRDefault="00187B9D" w:rsidP="007112C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87B9D">
              <w:rPr>
                <w:rFonts w:ascii="Times New Roman" w:hAnsi="Times New Roman"/>
                <w:bCs/>
                <w:sz w:val="20"/>
                <w:szCs w:val="20"/>
              </w:rPr>
              <w:t xml:space="preserve">Dr. </w:t>
            </w:r>
            <w:proofErr w:type="spellStart"/>
            <w:r w:rsidRPr="00187B9D">
              <w:rPr>
                <w:rFonts w:ascii="Times New Roman" w:hAnsi="Times New Roman"/>
                <w:bCs/>
                <w:sz w:val="20"/>
                <w:szCs w:val="20"/>
              </w:rPr>
              <w:t>Öğr</w:t>
            </w:r>
            <w:proofErr w:type="spellEnd"/>
            <w:r w:rsidRPr="00187B9D">
              <w:rPr>
                <w:rFonts w:ascii="Times New Roman" w:hAnsi="Times New Roman"/>
                <w:bCs/>
                <w:sz w:val="20"/>
                <w:szCs w:val="20"/>
              </w:rPr>
              <w:t xml:space="preserve">. </w:t>
            </w:r>
            <w:proofErr w:type="spellStart"/>
            <w:r w:rsidRPr="00187B9D">
              <w:rPr>
                <w:rFonts w:ascii="Times New Roman" w:hAnsi="Times New Roman"/>
                <w:bCs/>
                <w:sz w:val="20"/>
                <w:szCs w:val="20"/>
              </w:rPr>
              <w:t>Üyesi</w:t>
            </w:r>
            <w:proofErr w:type="spellEnd"/>
            <w:r w:rsidRPr="00187B9D">
              <w:rPr>
                <w:rFonts w:ascii="Times New Roman" w:hAnsi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187B9D">
              <w:rPr>
                <w:rFonts w:ascii="Times New Roman" w:hAnsi="Times New Roman"/>
                <w:bCs/>
                <w:sz w:val="20"/>
                <w:szCs w:val="20"/>
              </w:rPr>
              <w:t>Veyis</w:t>
            </w:r>
            <w:proofErr w:type="spellEnd"/>
            <w:r w:rsidRPr="00187B9D">
              <w:rPr>
                <w:rFonts w:ascii="Times New Roman" w:hAnsi="Times New Roman"/>
                <w:bCs/>
                <w:sz w:val="20"/>
                <w:szCs w:val="20"/>
              </w:rPr>
              <w:t xml:space="preserve"> TÜRÜT</w:t>
            </w: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</w:tcPr>
          <w:p w14:paraId="7C0AD73F" w14:textId="6E9CBCA6" w:rsidR="00864B1B" w:rsidRPr="00BF20C4" w:rsidRDefault="00BD7EFB" w:rsidP="00864B1B">
            <w:pPr>
              <w:rPr>
                <w:rFonts w:ascii="Times New Roman" w:hAnsi="Times New Roman"/>
                <w:sz w:val="20"/>
                <w:szCs w:val="20"/>
                <w:lang w:val="de-DE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ED-Z-03 (</w:t>
            </w:r>
            <w:r w:rsidRPr="00BF20C4">
              <w:rPr>
                <w:rFonts w:ascii="Times New Roman" w:hAnsi="Times New Roman"/>
                <w:sz w:val="20"/>
                <w:szCs w:val="20"/>
              </w:rPr>
              <w:t>D-</w:t>
            </w:r>
            <w:r>
              <w:rPr>
                <w:rFonts w:ascii="Times New Roman" w:hAnsi="Times New Roman"/>
                <w:sz w:val="20"/>
                <w:szCs w:val="20"/>
              </w:rPr>
              <w:t>22)</w:t>
            </w:r>
          </w:p>
        </w:tc>
      </w:tr>
      <w:tr w:rsidR="00864B1B" w:rsidRPr="00A577EE" w14:paraId="33325072" w14:textId="77777777" w:rsidTr="00B9570E">
        <w:trPr>
          <w:trHeight w:hRule="exact" w:val="417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15B6BA9E" w14:textId="77777777" w:rsidR="00864B1B" w:rsidRPr="0067774D" w:rsidRDefault="00864B1B" w:rsidP="00864B1B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1E220EFA" w14:textId="77777777" w:rsidR="00864B1B" w:rsidRPr="003A79ED" w:rsidRDefault="00864B1B" w:rsidP="00864B1B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1.00-11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1BA53C8D" w14:textId="1867CE8D" w:rsidR="00864B1B" w:rsidRPr="005765EE" w:rsidRDefault="00430E02" w:rsidP="00430E02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30E02">
              <w:rPr>
                <w:rFonts w:ascii="Times New Roman" w:hAnsi="Times New Roman"/>
                <w:sz w:val="20"/>
                <w:szCs w:val="20"/>
                <w:lang w:eastAsia="tr-TR" w:bidi="tr-TR"/>
              </w:rPr>
              <w:t>01030510</w:t>
            </w: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2D10BBC0" w14:textId="2B4D43B5" w:rsidR="00864B1B" w:rsidRPr="005765EE" w:rsidRDefault="00864B1B" w:rsidP="00C266FB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Differansiyel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Denklemler</w:t>
            </w:r>
            <w:proofErr w:type="spellEnd"/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75FF7602" w14:textId="5C76845A" w:rsidR="00864B1B" w:rsidRPr="005765EE" w:rsidRDefault="00187B9D" w:rsidP="007112C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87B9D">
              <w:rPr>
                <w:rFonts w:ascii="Times New Roman" w:hAnsi="Times New Roman"/>
                <w:bCs/>
                <w:sz w:val="20"/>
                <w:szCs w:val="20"/>
              </w:rPr>
              <w:t xml:space="preserve">Dr. </w:t>
            </w:r>
            <w:proofErr w:type="spellStart"/>
            <w:r w:rsidRPr="00187B9D">
              <w:rPr>
                <w:rFonts w:ascii="Times New Roman" w:hAnsi="Times New Roman"/>
                <w:bCs/>
                <w:sz w:val="20"/>
                <w:szCs w:val="20"/>
              </w:rPr>
              <w:t>Öğr</w:t>
            </w:r>
            <w:proofErr w:type="spellEnd"/>
            <w:r w:rsidRPr="00187B9D">
              <w:rPr>
                <w:rFonts w:ascii="Times New Roman" w:hAnsi="Times New Roman"/>
                <w:bCs/>
                <w:sz w:val="20"/>
                <w:szCs w:val="20"/>
              </w:rPr>
              <w:t xml:space="preserve">. </w:t>
            </w:r>
            <w:proofErr w:type="spellStart"/>
            <w:r w:rsidRPr="00187B9D">
              <w:rPr>
                <w:rFonts w:ascii="Times New Roman" w:hAnsi="Times New Roman"/>
                <w:bCs/>
                <w:sz w:val="20"/>
                <w:szCs w:val="20"/>
              </w:rPr>
              <w:t>Üyesi</w:t>
            </w:r>
            <w:proofErr w:type="spellEnd"/>
            <w:r w:rsidRPr="00187B9D">
              <w:rPr>
                <w:rFonts w:ascii="Times New Roman" w:hAnsi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187B9D">
              <w:rPr>
                <w:rFonts w:ascii="Times New Roman" w:hAnsi="Times New Roman"/>
                <w:bCs/>
                <w:sz w:val="20"/>
                <w:szCs w:val="20"/>
              </w:rPr>
              <w:t>Veyis</w:t>
            </w:r>
            <w:proofErr w:type="spellEnd"/>
            <w:r w:rsidRPr="00187B9D">
              <w:rPr>
                <w:rFonts w:ascii="Times New Roman" w:hAnsi="Times New Roman"/>
                <w:bCs/>
                <w:sz w:val="20"/>
                <w:szCs w:val="20"/>
              </w:rPr>
              <w:t xml:space="preserve"> TÜRÜT</w:t>
            </w: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2" w:space="0" w:color="auto"/>
            </w:tcBorders>
          </w:tcPr>
          <w:p w14:paraId="645F32F2" w14:textId="0DFE1A27" w:rsidR="00864B1B" w:rsidRPr="00BF20C4" w:rsidRDefault="00BD7EFB" w:rsidP="00864B1B">
            <w:pPr>
              <w:rPr>
                <w:rFonts w:ascii="Times New Roman" w:hAnsi="Times New Roman"/>
                <w:sz w:val="20"/>
                <w:szCs w:val="20"/>
                <w:lang w:val="de-DE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ED-Z-03 (</w:t>
            </w:r>
            <w:r w:rsidRPr="00BF20C4">
              <w:rPr>
                <w:rFonts w:ascii="Times New Roman" w:hAnsi="Times New Roman"/>
                <w:sz w:val="20"/>
                <w:szCs w:val="20"/>
              </w:rPr>
              <w:t>D-</w:t>
            </w:r>
            <w:r>
              <w:rPr>
                <w:rFonts w:ascii="Times New Roman" w:hAnsi="Times New Roman"/>
                <w:sz w:val="20"/>
                <w:szCs w:val="20"/>
              </w:rPr>
              <w:t>22)</w:t>
            </w:r>
          </w:p>
        </w:tc>
      </w:tr>
      <w:tr w:rsidR="00CF36CE" w:rsidRPr="00A577EE" w14:paraId="5DCEFA51" w14:textId="77777777" w:rsidTr="00C1775A">
        <w:trPr>
          <w:trHeight w:hRule="exact" w:val="391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2C44F9C9" w14:textId="77777777" w:rsidR="00CF36CE" w:rsidRPr="0067774D" w:rsidRDefault="00CF36CE" w:rsidP="00CF36CE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6D2F5BB9" w14:textId="77777777" w:rsidR="00CF36CE" w:rsidRPr="003A79ED" w:rsidRDefault="00CF36CE" w:rsidP="00CF36CE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3.00-13.50</w:t>
            </w:r>
          </w:p>
        </w:tc>
        <w:tc>
          <w:tcPr>
            <w:tcW w:w="2706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4CDEC1E4" w14:textId="7FC8DC26" w:rsidR="00CF36CE" w:rsidRPr="00CF36CE" w:rsidRDefault="00CF36CE" w:rsidP="00CF36CE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CF36CE">
              <w:rPr>
                <w:rFonts w:ascii="Times New Roman" w:hAnsi="Times New Roman"/>
                <w:sz w:val="20"/>
                <w:szCs w:val="20"/>
              </w:rPr>
              <w:t>01030501</w:t>
            </w:r>
          </w:p>
        </w:tc>
        <w:tc>
          <w:tcPr>
            <w:tcW w:w="2864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18C12112" w14:textId="758BD98C" w:rsidR="00CF36CE" w:rsidRPr="00DB4F36" w:rsidRDefault="00CF36CE" w:rsidP="00C5574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Soyut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Cebir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>-I</w:t>
            </w:r>
          </w:p>
        </w:tc>
        <w:tc>
          <w:tcPr>
            <w:tcW w:w="2864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441E6FD4" w14:textId="623098D7" w:rsidR="00CF36CE" w:rsidRPr="005765EE" w:rsidRDefault="00CF36CE" w:rsidP="007112C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5765EE">
              <w:rPr>
                <w:rFonts w:ascii="Times New Roman" w:hAnsi="Times New Roman"/>
                <w:sz w:val="20"/>
                <w:szCs w:val="20"/>
              </w:rPr>
              <w:t xml:space="preserve">Dr. </w:t>
            </w:r>
            <w:proofErr w:type="spellStart"/>
            <w:r w:rsidRPr="005765EE">
              <w:rPr>
                <w:rFonts w:ascii="Times New Roman" w:hAnsi="Times New Roman"/>
                <w:sz w:val="20"/>
                <w:szCs w:val="20"/>
              </w:rPr>
              <w:t>Öğr</w:t>
            </w:r>
            <w:proofErr w:type="spellEnd"/>
            <w:r w:rsidRPr="005765EE">
              <w:rPr>
                <w:rFonts w:ascii="Times New Roman" w:hAnsi="Times New Roman"/>
                <w:sz w:val="20"/>
                <w:szCs w:val="20"/>
              </w:rPr>
              <w:t xml:space="preserve">. </w:t>
            </w:r>
            <w:proofErr w:type="spellStart"/>
            <w:r w:rsidRPr="005765EE">
              <w:rPr>
                <w:rFonts w:ascii="Times New Roman" w:hAnsi="Times New Roman"/>
                <w:sz w:val="20"/>
                <w:szCs w:val="20"/>
              </w:rPr>
              <w:t>Üyesi</w:t>
            </w:r>
            <w:proofErr w:type="spellEnd"/>
            <w:r w:rsidRPr="00FD0388">
              <w:rPr>
                <w:rFonts w:ascii="Times New Roman" w:hAnsi="Times New Roman"/>
                <w:bCs/>
                <w:sz w:val="20"/>
                <w:szCs w:val="20"/>
              </w:rPr>
              <w:t xml:space="preserve"> Mehmet YEŞİL</w:t>
            </w:r>
          </w:p>
        </w:tc>
        <w:tc>
          <w:tcPr>
            <w:tcW w:w="1605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</w:tcPr>
          <w:p w14:paraId="5EB4EC02" w14:textId="683E08BB" w:rsidR="00CF36CE" w:rsidRPr="00BF20C4" w:rsidRDefault="00BD7EFB" w:rsidP="00CF36CE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ED-Z-03 (</w:t>
            </w:r>
            <w:r w:rsidRPr="00BF20C4">
              <w:rPr>
                <w:rFonts w:ascii="Times New Roman" w:hAnsi="Times New Roman"/>
                <w:sz w:val="20"/>
                <w:szCs w:val="20"/>
              </w:rPr>
              <w:t>D-</w:t>
            </w:r>
            <w:r>
              <w:rPr>
                <w:rFonts w:ascii="Times New Roman" w:hAnsi="Times New Roman"/>
                <w:sz w:val="20"/>
                <w:szCs w:val="20"/>
              </w:rPr>
              <w:t>22)</w:t>
            </w:r>
          </w:p>
        </w:tc>
      </w:tr>
      <w:tr w:rsidR="00CF36CE" w:rsidRPr="00A577EE" w14:paraId="57BCA2EC" w14:textId="77777777" w:rsidTr="00C1775A">
        <w:trPr>
          <w:trHeight w:hRule="exact" w:val="335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6865DD59" w14:textId="77777777" w:rsidR="00CF36CE" w:rsidRPr="0067774D" w:rsidRDefault="00CF36CE" w:rsidP="00CF36CE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26E99D10" w14:textId="77777777" w:rsidR="00CF36CE" w:rsidRPr="003A79ED" w:rsidRDefault="00CF36CE" w:rsidP="00CF36CE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4.00-14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6B3B40B5" w14:textId="5D7954FC" w:rsidR="00CF36CE" w:rsidRPr="003A695B" w:rsidRDefault="00CF36CE" w:rsidP="00CF36CE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CF36CE">
              <w:rPr>
                <w:rFonts w:ascii="Times New Roman" w:hAnsi="Times New Roman"/>
                <w:sz w:val="20"/>
                <w:szCs w:val="20"/>
              </w:rPr>
              <w:t>01030501</w:t>
            </w: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5B2E4E0C" w14:textId="418810B6" w:rsidR="00CF36CE" w:rsidRPr="0014593F" w:rsidRDefault="00CF36CE" w:rsidP="00C5574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Soyut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Cebir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>-I</w:t>
            </w: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1A750A96" w14:textId="71FD550C" w:rsidR="00CF36CE" w:rsidRPr="005765EE" w:rsidRDefault="00CF36CE" w:rsidP="007112C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5765EE">
              <w:rPr>
                <w:rFonts w:ascii="Times New Roman" w:hAnsi="Times New Roman"/>
                <w:sz w:val="20"/>
                <w:szCs w:val="20"/>
              </w:rPr>
              <w:t xml:space="preserve">Dr. </w:t>
            </w:r>
            <w:proofErr w:type="spellStart"/>
            <w:r w:rsidRPr="005765EE">
              <w:rPr>
                <w:rFonts w:ascii="Times New Roman" w:hAnsi="Times New Roman"/>
                <w:sz w:val="20"/>
                <w:szCs w:val="20"/>
              </w:rPr>
              <w:t>Öğr</w:t>
            </w:r>
            <w:proofErr w:type="spellEnd"/>
            <w:r w:rsidRPr="005765EE">
              <w:rPr>
                <w:rFonts w:ascii="Times New Roman" w:hAnsi="Times New Roman"/>
                <w:sz w:val="20"/>
                <w:szCs w:val="20"/>
              </w:rPr>
              <w:t xml:space="preserve">. </w:t>
            </w:r>
            <w:proofErr w:type="spellStart"/>
            <w:r w:rsidRPr="005765EE">
              <w:rPr>
                <w:rFonts w:ascii="Times New Roman" w:hAnsi="Times New Roman"/>
                <w:sz w:val="20"/>
                <w:szCs w:val="20"/>
              </w:rPr>
              <w:t>Üyesi</w:t>
            </w:r>
            <w:proofErr w:type="spellEnd"/>
            <w:r w:rsidRPr="00FD0388">
              <w:rPr>
                <w:rFonts w:ascii="Times New Roman" w:hAnsi="Times New Roman"/>
                <w:bCs/>
                <w:sz w:val="20"/>
                <w:szCs w:val="20"/>
              </w:rPr>
              <w:t xml:space="preserve"> Mehmet YEŞİL</w:t>
            </w: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</w:tcPr>
          <w:p w14:paraId="1723E95F" w14:textId="2EE1E179" w:rsidR="00CF36CE" w:rsidRPr="00BF20C4" w:rsidRDefault="00BD7EFB" w:rsidP="00CF36CE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ED-Z-03 (</w:t>
            </w:r>
            <w:r w:rsidRPr="00BF20C4">
              <w:rPr>
                <w:rFonts w:ascii="Times New Roman" w:hAnsi="Times New Roman"/>
                <w:sz w:val="20"/>
                <w:szCs w:val="20"/>
              </w:rPr>
              <w:t>D-</w:t>
            </w:r>
            <w:r>
              <w:rPr>
                <w:rFonts w:ascii="Times New Roman" w:hAnsi="Times New Roman"/>
                <w:sz w:val="20"/>
                <w:szCs w:val="20"/>
              </w:rPr>
              <w:t>22)</w:t>
            </w:r>
          </w:p>
        </w:tc>
      </w:tr>
      <w:tr w:rsidR="00CF36CE" w:rsidRPr="00A577EE" w14:paraId="2E73C802" w14:textId="77777777" w:rsidTr="00FB2FEB">
        <w:trPr>
          <w:trHeight w:hRule="exact" w:val="263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7AC32786" w14:textId="77777777" w:rsidR="00CF36CE" w:rsidRPr="0067774D" w:rsidRDefault="00CF36CE" w:rsidP="00CF36CE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2BD0402F" w14:textId="77777777" w:rsidR="00CF36CE" w:rsidRPr="003A79ED" w:rsidRDefault="00CF36CE" w:rsidP="00CF36CE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5.00-15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6F3B1254" w14:textId="12BE41C2" w:rsidR="00CF36CE" w:rsidRPr="00C72E38" w:rsidRDefault="00CF36CE" w:rsidP="00CF36CE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CF36CE">
              <w:rPr>
                <w:rFonts w:ascii="Times New Roman" w:hAnsi="Times New Roman"/>
                <w:sz w:val="20"/>
                <w:szCs w:val="20"/>
              </w:rPr>
              <w:t>01030501</w:t>
            </w: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483B16C1" w14:textId="1BF5F3B5" w:rsidR="00CF36CE" w:rsidRPr="005765EE" w:rsidRDefault="00CF36CE" w:rsidP="00C55745">
            <w:pPr>
              <w:jc w:val="center"/>
              <w:rPr>
                <w:rFonts w:ascii="Times New Roman" w:hAnsi="Times New Roman"/>
                <w:sz w:val="20"/>
                <w:szCs w:val="20"/>
                <w:lang w:val="de-DE"/>
              </w:rPr>
            </w:pP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Soyut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Cebir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>-I</w:t>
            </w: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1DE4B5DE" w14:textId="4E196258" w:rsidR="00CF36CE" w:rsidRPr="005765EE" w:rsidRDefault="00CF36CE" w:rsidP="007112C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5765EE">
              <w:rPr>
                <w:rFonts w:ascii="Times New Roman" w:hAnsi="Times New Roman"/>
                <w:sz w:val="20"/>
                <w:szCs w:val="20"/>
              </w:rPr>
              <w:t xml:space="preserve">Dr. </w:t>
            </w:r>
            <w:proofErr w:type="spellStart"/>
            <w:r w:rsidRPr="005765EE">
              <w:rPr>
                <w:rFonts w:ascii="Times New Roman" w:hAnsi="Times New Roman"/>
                <w:sz w:val="20"/>
                <w:szCs w:val="20"/>
              </w:rPr>
              <w:t>Öğr</w:t>
            </w:r>
            <w:proofErr w:type="spellEnd"/>
            <w:r w:rsidRPr="005765EE">
              <w:rPr>
                <w:rFonts w:ascii="Times New Roman" w:hAnsi="Times New Roman"/>
                <w:sz w:val="20"/>
                <w:szCs w:val="20"/>
              </w:rPr>
              <w:t xml:space="preserve">. </w:t>
            </w:r>
            <w:proofErr w:type="spellStart"/>
            <w:r w:rsidRPr="005765EE">
              <w:rPr>
                <w:rFonts w:ascii="Times New Roman" w:hAnsi="Times New Roman"/>
                <w:sz w:val="20"/>
                <w:szCs w:val="20"/>
              </w:rPr>
              <w:t>Üyesi</w:t>
            </w:r>
            <w:proofErr w:type="spellEnd"/>
            <w:r w:rsidRPr="00FD0388">
              <w:rPr>
                <w:rFonts w:ascii="Times New Roman" w:hAnsi="Times New Roman"/>
                <w:bCs/>
                <w:sz w:val="20"/>
                <w:szCs w:val="20"/>
              </w:rPr>
              <w:t xml:space="preserve"> Mehmet YEŞİL</w:t>
            </w: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</w:tcPr>
          <w:p w14:paraId="6A21D1A0" w14:textId="2A93BC3F" w:rsidR="00CF36CE" w:rsidRPr="00BF20C4" w:rsidRDefault="00BD7EFB" w:rsidP="00CF36CE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ED-Z-03 (</w:t>
            </w:r>
            <w:r w:rsidRPr="00BF20C4">
              <w:rPr>
                <w:rFonts w:ascii="Times New Roman" w:hAnsi="Times New Roman"/>
                <w:sz w:val="20"/>
                <w:szCs w:val="20"/>
              </w:rPr>
              <w:t>D-</w:t>
            </w:r>
            <w:r>
              <w:rPr>
                <w:rFonts w:ascii="Times New Roman" w:hAnsi="Times New Roman"/>
                <w:sz w:val="20"/>
                <w:szCs w:val="20"/>
              </w:rPr>
              <w:t>22)</w:t>
            </w:r>
          </w:p>
        </w:tc>
      </w:tr>
      <w:tr w:rsidR="00CF36CE" w:rsidRPr="00A577EE" w14:paraId="7FAF31BC" w14:textId="77777777" w:rsidTr="00A731AD">
        <w:trPr>
          <w:trHeight w:hRule="exact" w:val="200"/>
          <w:jc w:val="center"/>
        </w:trPr>
        <w:tc>
          <w:tcPr>
            <w:tcW w:w="382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2ACCC93F" w14:textId="77777777" w:rsidR="00CF36CE" w:rsidRPr="0067774D" w:rsidRDefault="00CF36CE" w:rsidP="00CF36CE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0D514B88" w14:textId="77777777" w:rsidR="00CF36CE" w:rsidRPr="003A79ED" w:rsidRDefault="00CF36CE" w:rsidP="00CF36CE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6.00-16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02CB6B7D" w14:textId="77777777" w:rsidR="00CF36CE" w:rsidRPr="00C72E38" w:rsidRDefault="00CF36CE" w:rsidP="00CF36CE">
            <w:pPr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50E74E09" w14:textId="77777777" w:rsidR="00CF36CE" w:rsidRPr="005765EE" w:rsidRDefault="00CF36CE" w:rsidP="00CF36CE">
            <w:pPr>
              <w:rPr>
                <w:rFonts w:ascii="Times New Roman" w:hAnsi="Times New Roman"/>
                <w:sz w:val="20"/>
                <w:szCs w:val="20"/>
                <w:lang w:val="de-DE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54A98EE1" w14:textId="77777777" w:rsidR="00CF36CE" w:rsidRPr="005765EE" w:rsidRDefault="00CF36CE" w:rsidP="00CF36C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2" w:space="0" w:color="auto"/>
            </w:tcBorders>
          </w:tcPr>
          <w:p w14:paraId="07DB35E4" w14:textId="77777777" w:rsidR="00CF36CE" w:rsidRPr="00BF20C4" w:rsidRDefault="00CF36CE" w:rsidP="00CF36C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CF36CE" w:rsidRPr="00A577EE" w14:paraId="2AA7D342" w14:textId="77777777" w:rsidTr="00B9570E">
        <w:trPr>
          <w:trHeight w:hRule="exact" w:val="246"/>
          <w:jc w:val="center"/>
        </w:trPr>
        <w:tc>
          <w:tcPr>
            <w:tcW w:w="382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7F13E531" w14:textId="77777777" w:rsidR="00CF36CE" w:rsidRPr="0067774D" w:rsidRDefault="00CF36CE" w:rsidP="00CF36CE">
            <w:pPr>
              <w:pStyle w:val="TableParagraph"/>
              <w:spacing w:before="6"/>
              <w:ind w:left="521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 w:rsidRPr="0067774D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PERŞEMBE</w:t>
            </w:r>
          </w:p>
        </w:tc>
        <w:tc>
          <w:tcPr>
            <w:tcW w:w="994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394C7838" w14:textId="77777777" w:rsidR="00CF36CE" w:rsidRPr="003A79ED" w:rsidRDefault="00CF36CE" w:rsidP="00CF36CE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08.00-08.50</w:t>
            </w:r>
          </w:p>
        </w:tc>
        <w:tc>
          <w:tcPr>
            <w:tcW w:w="2706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45ACDA14" w14:textId="2AB2F2EA" w:rsidR="00CF36CE" w:rsidRPr="005765EE" w:rsidRDefault="00CF36CE" w:rsidP="0079373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13371406" w14:textId="0AE43250" w:rsidR="00CF36CE" w:rsidRPr="005765EE" w:rsidRDefault="00CF36CE" w:rsidP="00A731AD">
            <w:pPr>
              <w:jc w:val="center"/>
              <w:rPr>
                <w:rFonts w:ascii="Times New Roman" w:hAnsi="Times New Roman"/>
                <w:sz w:val="20"/>
                <w:szCs w:val="20"/>
                <w:lang w:val="de-DE"/>
              </w:rPr>
            </w:pPr>
          </w:p>
        </w:tc>
        <w:tc>
          <w:tcPr>
            <w:tcW w:w="2864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4307ED17" w14:textId="3CB3BAC4" w:rsidR="00CF36CE" w:rsidRPr="005765EE" w:rsidRDefault="00CF36CE" w:rsidP="00A731AD">
            <w:pPr>
              <w:jc w:val="center"/>
              <w:rPr>
                <w:rFonts w:ascii="Times New Roman" w:hAnsi="Times New Roman"/>
                <w:sz w:val="20"/>
                <w:szCs w:val="20"/>
                <w:lang w:val="de-DE"/>
              </w:rPr>
            </w:pPr>
          </w:p>
        </w:tc>
        <w:tc>
          <w:tcPr>
            <w:tcW w:w="1605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</w:tcPr>
          <w:p w14:paraId="221F6D10" w14:textId="3A848E14" w:rsidR="00CF36CE" w:rsidRPr="00BF20C4" w:rsidRDefault="00CF36CE" w:rsidP="00CF36C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CF36CE" w:rsidRPr="00A577EE" w14:paraId="1BA7D9A5" w14:textId="77777777" w:rsidTr="00B9570E">
        <w:trPr>
          <w:trHeight w:hRule="exact" w:val="246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036059A8" w14:textId="77777777" w:rsidR="00CF36CE" w:rsidRPr="0067774D" w:rsidRDefault="00CF36CE" w:rsidP="00CF36CE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225C2ADF" w14:textId="77777777" w:rsidR="00CF36CE" w:rsidRPr="003A79ED" w:rsidRDefault="00CF36CE" w:rsidP="00CF36CE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09.00-09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44E56043" w14:textId="47670C43" w:rsidR="00CF36CE" w:rsidRPr="005765EE" w:rsidRDefault="0079373A" w:rsidP="0079373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42C4F">
              <w:rPr>
                <w:rFonts w:ascii="Times New Roman" w:hAnsi="Times New Roman"/>
                <w:sz w:val="20"/>
                <w:szCs w:val="20"/>
                <w:lang w:eastAsia="tr-TR" w:bidi="tr-TR"/>
              </w:rPr>
              <w:t>01030503</w:t>
            </w: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2EAACD79" w14:textId="57AF7CE3" w:rsidR="00CF36CE" w:rsidRPr="00691F2E" w:rsidRDefault="00FC1BB6" w:rsidP="00A731AD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iscrete</w:t>
            </w:r>
            <w:r w:rsidR="00691F2E">
              <w:rPr>
                <w:rFonts w:ascii="Times New Roman" w:hAnsi="Times New Roman"/>
                <w:sz w:val="20"/>
                <w:szCs w:val="20"/>
                <w:lang w:val="tr-TR"/>
              </w:rPr>
              <w:t xml:space="preserve"> Matematik</w:t>
            </w: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69995A58" w14:textId="1B300F80" w:rsidR="00CF36CE" w:rsidRPr="005765EE" w:rsidRDefault="0079373A" w:rsidP="0079373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Doç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>. Dr. Hasan DALMAN</w:t>
            </w: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</w:tcPr>
          <w:p w14:paraId="3B2BD56F" w14:textId="26AE08EF" w:rsidR="00CF36CE" w:rsidRPr="00BF20C4" w:rsidRDefault="0079373A" w:rsidP="00CF36CE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ED-Z-03 (</w:t>
            </w:r>
            <w:r w:rsidRPr="00BF20C4">
              <w:rPr>
                <w:rFonts w:ascii="Times New Roman" w:hAnsi="Times New Roman"/>
                <w:sz w:val="20"/>
                <w:szCs w:val="20"/>
              </w:rPr>
              <w:t>D-</w:t>
            </w:r>
            <w:r>
              <w:rPr>
                <w:rFonts w:ascii="Times New Roman" w:hAnsi="Times New Roman"/>
                <w:sz w:val="20"/>
                <w:szCs w:val="20"/>
              </w:rPr>
              <w:t>22)</w:t>
            </w:r>
          </w:p>
        </w:tc>
      </w:tr>
      <w:tr w:rsidR="00CF36CE" w:rsidRPr="00A577EE" w14:paraId="7314889D" w14:textId="77777777" w:rsidTr="00B9570E">
        <w:trPr>
          <w:trHeight w:hRule="exact" w:val="246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11554C03" w14:textId="77777777" w:rsidR="00CF36CE" w:rsidRPr="0067774D" w:rsidRDefault="00CF36CE" w:rsidP="00CF36CE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1051C3FE" w14:textId="77777777" w:rsidR="00CF36CE" w:rsidRPr="003A79ED" w:rsidRDefault="00CF36CE" w:rsidP="00CF36CE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0.00-10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2BD8A3E4" w14:textId="574E47E5" w:rsidR="00CF36CE" w:rsidRPr="005765EE" w:rsidRDefault="0079373A" w:rsidP="0079373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42C4F">
              <w:rPr>
                <w:rFonts w:ascii="Times New Roman" w:hAnsi="Times New Roman"/>
                <w:sz w:val="20"/>
                <w:szCs w:val="20"/>
                <w:lang w:eastAsia="tr-TR" w:bidi="tr-TR"/>
              </w:rPr>
              <w:t>01030503</w:t>
            </w: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311439A5" w14:textId="1454B1F3" w:rsidR="00CF36CE" w:rsidRPr="005765EE" w:rsidRDefault="00FC1BB6" w:rsidP="00A731AD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iscrete</w:t>
            </w:r>
            <w:r w:rsidR="00A731AD">
              <w:rPr>
                <w:rFonts w:ascii="Times New Roman" w:hAnsi="Times New Roman"/>
                <w:sz w:val="20"/>
                <w:szCs w:val="20"/>
                <w:lang w:val="tr-TR"/>
              </w:rPr>
              <w:t xml:space="preserve"> Matematik</w:t>
            </w: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6FF44448" w14:textId="1DCF6264" w:rsidR="00CF36CE" w:rsidRPr="005765EE" w:rsidRDefault="0079373A" w:rsidP="0079373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Doç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>. Dr. Hasan DALMAN</w:t>
            </w: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</w:tcPr>
          <w:p w14:paraId="08EC7A17" w14:textId="7D9973F0" w:rsidR="00CF36CE" w:rsidRPr="00BF20C4" w:rsidRDefault="0079373A" w:rsidP="00CF36CE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ED-Z-03 (</w:t>
            </w:r>
            <w:r w:rsidRPr="00BF20C4">
              <w:rPr>
                <w:rFonts w:ascii="Times New Roman" w:hAnsi="Times New Roman"/>
                <w:sz w:val="20"/>
                <w:szCs w:val="20"/>
              </w:rPr>
              <w:t>D-</w:t>
            </w:r>
            <w:r>
              <w:rPr>
                <w:rFonts w:ascii="Times New Roman" w:hAnsi="Times New Roman"/>
                <w:sz w:val="20"/>
                <w:szCs w:val="20"/>
              </w:rPr>
              <w:t>22)</w:t>
            </w:r>
          </w:p>
        </w:tc>
      </w:tr>
      <w:tr w:rsidR="00CF36CE" w:rsidRPr="00A577EE" w14:paraId="683D68D5" w14:textId="77777777" w:rsidTr="00FD36E4">
        <w:trPr>
          <w:trHeight w:hRule="exact" w:val="353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75C9DB14" w14:textId="77777777" w:rsidR="00CF36CE" w:rsidRPr="0067774D" w:rsidRDefault="00CF36CE" w:rsidP="00CF36CE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5BE68BC5" w14:textId="77777777" w:rsidR="00CF36CE" w:rsidRPr="003A79ED" w:rsidRDefault="00CF36CE" w:rsidP="00CF36CE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1.00-11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368CE7FF" w14:textId="2E1DD154" w:rsidR="00CF36CE" w:rsidRPr="005765EE" w:rsidRDefault="00FD36E4" w:rsidP="0079373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42C4F">
              <w:rPr>
                <w:rFonts w:ascii="Times New Roman" w:hAnsi="Times New Roman"/>
                <w:sz w:val="20"/>
                <w:szCs w:val="20"/>
                <w:lang w:eastAsia="tr-TR" w:bidi="tr-TR"/>
              </w:rPr>
              <w:t>01030503</w:t>
            </w: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56ACFCE6" w14:textId="6F6AD883" w:rsidR="00CF36CE" w:rsidRPr="00A731AD" w:rsidRDefault="00FD36E4" w:rsidP="00A731AD">
            <w:pPr>
              <w:jc w:val="center"/>
              <w:rPr>
                <w:rFonts w:ascii="Times New Roman" w:hAnsi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iscrete</w:t>
            </w:r>
            <w:r>
              <w:rPr>
                <w:rFonts w:ascii="Times New Roman" w:hAnsi="Times New Roman"/>
                <w:sz w:val="20"/>
                <w:szCs w:val="20"/>
                <w:lang w:val="tr-TR"/>
              </w:rPr>
              <w:t xml:space="preserve"> Matematik</w:t>
            </w: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456EE689" w14:textId="5610D229" w:rsidR="00CF36CE" w:rsidRPr="005765EE" w:rsidRDefault="00FD36E4" w:rsidP="0079373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Doç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>. Dr. Hasan DALMAN</w:t>
            </w: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2" w:space="0" w:color="auto"/>
            </w:tcBorders>
          </w:tcPr>
          <w:p w14:paraId="4A8EED96" w14:textId="0A4B6BD0" w:rsidR="00CF36CE" w:rsidRPr="00BF20C4" w:rsidRDefault="00FD36E4" w:rsidP="00CF36CE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ED-Z-03 (</w:t>
            </w:r>
            <w:r w:rsidRPr="00BF20C4">
              <w:rPr>
                <w:rFonts w:ascii="Times New Roman" w:hAnsi="Times New Roman"/>
                <w:sz w:val="20"/>
                <w:szCs w:val="20"/>
              </w:rPr>
              <w:t>D-</w:t>
            </w:r>
            <w:r>
              <w:rPr>
                <w:rFonts w:ascii="Times New Roman" w:hAnsi="Times New Roman"/>
                <w:sz w:val="20"/>
                <w:szCs w:val="20"/>
              </w:rPr>
              <w:t>22)</w:t>
            </w:r>
          </w:p>
        </w:tc>
      </w:tr>
      <w:tr w:rsidR="00CF36CE" w:rsidRPr="00A577EE" w14:paraId="0B8AD8FF" w14:textId="77777777" w:rsidTr="00864B1B">
        <w:trPr>
          <w:trHeight w:hRule="exact" w:val="337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16EBAF50" w14:textId="77777777" w:rsidR="00CF36CE" w:rsidRPr="0067774D" w:rsidRDefault="00CF36CE" w:rsidP="00CF36CE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6AB1542C" w14:textId="77777777" w:rsidR="00CF36CE" w:rsidRPr="003A79ED" w:rsidRDefault="00CF36CE" w:rsidP="00CF36CE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3.00-13.50</w:t>
            </w:r>
          </w:p>
        </w:tc>
        <w:tc>
          <w:tcPr>
            <w:tcW w:w="2706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2FF6FA18" w14:textId="12503D08" w:rsidR="00CF36CE" w:rsidRPr="00342C4F" w:rsidRDefault="00CF36CE" w:rsidP="00CF36C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42C4F">
              <w:rPr>
                <w:rFonts w:ascii="Times New Roman" w:hAnsi="Times New Roman"/>
                <w:sz w:val="20"/>
                <w:szCs w:val="20"/>
                <w:lang w:eastAsia="tr-TR" w:bidi="tr-TR"/>
              </w:rPr>
              <w:t>0103050</w:t>
            </w:r>
            <w:r w:rsidR="0079373A">
              <w:rPr>
                <w:rFonts w:ascii="Times New Roman" w:hAnsi="Times New Roman"/>
                <w:sz w:val="20"/>
                <w:szCs w:val="20"/>
                <w:lang w:eastAsia="tr-TR" w:bidi="tr-TR"/>
              </w:rPr>
              <w:t>4</w:t>
            </w:r>
          </w:p>
        </w:tc>
        <w:tc>
          <w:tcPr>
            <w:tcW w:w="2864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30E549F4" w14:textId="553B4C69" w:rsidR="00CF36CE" w:rsidRPr="00D474A5" w:rsidRDefault="00CF36CE" w:rsidP="00CF36CE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proofErr w:type="spellStart"/>
            <w:r w:rsidRPr="00D474A5">
              <w:rPr>
                <w:rFonts w:ascii="Times New Roman" w:hAnsi="Times New Roman"/>
                <w:sz w:val="20"/>
                <w:szCs w:val="20"/>
                <w:lang w:eastAsia="tr-TR" w:bidi="tr-TR"/>
              </w:rPr>
              <w:t>Olasılık</w:t>
            </w:r>
            <w:proofErr w:type="spellEnd"/>
          </w:p>
        </w:tc>
        <w:tc>
          <w:tcPr>
            <w:tcW w:w="2864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6752EA4F" w14:textId="25A7A269" w:rsidR="00CF36CE" w:rsidRPr="005765EE" w:rsidRDefault="00CF36CE" w:rsidP="00CF36C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  <w:lang w:val="de-DE"/>
              </w:rPr>
              <w:t>Prof. Dr. Aziz HARMAN</w:t>
            </w:r>
          </w:p>
        </w:tc>
        <w:tc>
          <w:tcPr>
            <w:tcW w:w="1605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</w:tcPr>
          <w:p w14:paraId="72F3BC47" w14:textId="00A975D6" w:rsidR="00CF36CE" w:rsidRPr="00036C82" w:rsidRDefault="00BD7EFB" w:rsidP="00CF36CE">
            <w:r>
              <w:rPr>
                <w:rFonts w:ascii="Times New Roman" w:hAnsi="Times New Roman"/>
                <w:sz w:val="20"/>
                <w:szCs w:val="20"/>
              </w:rPr>
              <w:t>ED-Z-03 (</w:t>
            </w:r>
            <w:r w:rsidRPr="00BF20C4">
              <w:rPr>
                <w:rFonts w:ascii="Times New Roman" w:hAnsi="Times New Roman"/>
                <w:sz w:val="20"/>
                <w:szCs w:val="20"/>
              </w:rPr>
              <w:t>D-</w:t>
            </w:r>
            <w:r>
              <w:rPr>
                <w:rFonts w:ascii="Times New Roman" w:hAnsi="Times New Roman"/>
                <w:sz w:val="20"/>
                <w:szCs w:val="20"/>
              </w:rPr>
              <w:t>22)</w:t>
            </w:r>
          </w:p>
        </w:tc>
      </w:tr>
      <w:tr w:rsidR="00CF36CE" w:rsidRPr="00A577EE" w14:paraId="7F192EED" w14:textId="77777777" w:rsidTr="00864B1B">
        <w:trPr>
          <w:trHeight w:hRule="exact" w:val="254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68B36302" w14:textId="77777777" w:rsidR="00CF36CE" w:rsidRPr="0067774D" w:rsidRDefault="00CF36CE" w:rsidP="00CF36CE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44EA42A8" w14:textId="77777777" w:rsidR="00CF36CE" w:rsidRPr="003A79ED" w:rsidRDefault="00CF36CE" w:rsidP="00CF36CE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4.00-14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6A0BF554" w14:textId="3C40EEDB" w:rsidR="00CF36CE" w:rsidRPr="00E312E6" w:rsidRDefault="00CF36CE" w:rsidP="00CF36C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42C4F">
              <w:rPr>
                <w:rFonts w:ascii="Times New Roman" w:hAnsi="Times New Roman"/>
                <w:sz w:val="20"/>
                <w:szCs w:val="20"/>
                <w:lang w:eastAsia="tr-TR" w:bidi="tr-TR"/>
              </w:rPr>
              <w:t>0103050</w:t>
            </w:r>
            <w:r w:rsidR="0079373A">
              <w:rPr>
                <w:rFonts w:ascii="Times New Roman" w:hAnsi="Times New Roman"/>
                <w:sz w:val="20"/>
                <w:szCs w:val="20"/>
                <w:lang w:eastAsia="tr-TR" w:bidi="tr-TR"/>
              </w:rPr>
              <w:t>4</w:t>
            </w: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67CF9099" w14:textId="415C9CBE" w:rsidR="00CF36CE" w:rsidRPr="009B0E8E" w:rsidRDefault="00CF36CE" w:rsidP="00CF36C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D474A5">
              <w:rPr>
                <w:rFonts w:ascii="Times New Roman" w:hAnsi="Times New Roman"/>
                <w:sz w:val="20"/>
                <w:szCs w:val="20"/>
                <w:lang w:eastAsia="tr-TR" w:bidi="tr-TR"/>
              </w:rPr>
              <w:t>Olasılık</w:t>
            </w:r>
            <w:proofErr w:type="spellEnd"/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20EB2BCE" w14:textId="2B0E5682" w:rsidR="00CF36CE" w:rsidRPr="005765EE" w:rsidRDefault="00CF36CE" w:rsidP="00CF36C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  <w:lang w:val="de-DE"/>
              </w:rPr>
              <w:t>Prof. Dr. Aziz HARMAN</w:t>
            </w: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</w:tcPr>
          <w:p w14:paraId="78FC38BA" w14:textId="001A4805" w:rsidR="00CF36CE" w:rsidRPr="00036C82" w:rsidRDefault="00BD7EFB" w:rsidP="00CF36CE">
            <w:r>
              <w:rPr>
                <w:rFonts w:ascii="Times New Roman" w:hAnsi="Times New Roman"/>
                <w:sz w:val="20"/>
                <w:szCs w:val="20"/>
              </w:rPr>
              <w:t>ED-Z-03 (</w:t>
            </w:r>
            <w:r w:rsidRPr="00BF20C4">
              <w:rPr>
                <w:rFonts w:ascii="Times New Roman" w:hAnsi="Times New Roman"/>
                <w:sz w:val="20"/>
                <w:szCs w:val="20"/>
              </w:rPr>
              <w:t>D-</w:t>
            </w:r>
            <w:r>
              <w:rPr>
                <w:rFonts w:ascii="Times New Roman" w:hAnsi="Times New Roman"/>
                <w:sz w:val="20"/>
                <w:szCs w:val="20"/>
              </w:rPr>
              <w:t>22)</w:t>
            </w:r>
          </w:p>
        </w:tc>
      </w:tr>
      <w:tr w:rsidR="00CF36CE" w:rsidRPr="00A577EE" w14:paraId="527928C8" w14:textId="77777777" w:rsidTr="00285D8E">
        <w:trPr>
          <w:trHeight w:hRule="exact" w:val="353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042A47F1" w14:textId="77777777" w:rsidR="00CF36CE" w:rsidRPr="0067774D" w:rsidRDefault="00CF36CE" w:rsidP="00CF36CE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6516962E" w14:textId="77777777" w:rsidR="00CF36CE" w:rsidRPr="003A79ED" w:rsidRDefault="00CF36CE" w:rsidP="00CF36CE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5.00-15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2E8C544E" w14:textId="408F31CF" w:rsidR="00CF36CE" w:rsidRPr="00E312E6" w:rsidRDefault="00285D8E" w:rsidP="00CF36C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42C4F">
              <w:rPr>
                <w:rFonts w:ascii="Times New Roman" w:hAnsi="Times New Roman"/>
                <w:sz w:val="20"/>
                <w:szCs w:val="20"/>
                <w:lang w:eastAsia="tr-TR" w:bidi="tr-TR"/>
              </w:rPr>
              <w:t>0103050</w:t>
            </w:r>
            <w:r>
              <w:rPr>
                <w:rFonts w:ascii="Times New Roman" w:hAnsi="Times New Roman"/>
                <w:sz w:val="20"/>
                <w:szCs w:val="20"/>
                <w:lang w:eastAsia="tr-TR" w:bidi="tr-TR"/>
              </w:rPr>
              <w:t>4</w:t>
            </w: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588AF5E6" w14:textId="52D51302" w:rsidR="00CF36CE" w:rsidRPr="006E01B7" w:rsidRDefault="00285D8E" w:rsidP="00CF36C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D474A5">
              <w:rPr>
                <w:rFonts w:ascii="Times New Roman" w:hAnsi="Times New Roman"/>
                <w:sz w:val="20"/>
                <w:szCs w:val="20"/>
                <w:lang w:eastAsia="tr-TR" w:bidi="tr-TR"/>
              </w:rPr>
              <w:t>Olasılık</w:t>
            </w:r>
            <w:proofErr w:type="spellEnd"/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66084FEB" w14:textId="0637DEFA" w:rsidR="00CF36CE" w:rsidRPr="005765EE" w:rsidRDefault="00285D8E" w:rsidP="00CF36C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  <w:lang w:val="de-DE"/>
              </w:rPr>
              <w:t>Prof. Dr. Aziz HARMAN</w:t>
            </w: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</w:tcPr>
          <w:p w14:paraId="67EEE2A1" w14:textId="340C2EBF" w:rsidR="00CF36CE" w:rsidRDefault="00285D8E" w:rsidP="00CF36CE">
            <w:r>
              <w:rPr>
                <w:rFonts w:ascii="Times New Roman" w:hAnsi="Times New Roman"/>
                <w:sz w:val="20"/>
                <w:szCs w:val="20"/>
              </w:rPr>
              <w:t>ED-Z-03 (</w:t>
            </w:r>
            <w:r w:rsidRPr="00BF20C4">
              <w:rPr>
                <w:rFonts w:ascii="Times New Roman" w:hAnsi="Times New Roman"/>
                <w:sz w:val="20"/>
                <w:szCs w:val="20"/>
              </w:rPr>
              <w:t>D-</w:t>
            </w:r>
            <w:r>
              <w:rPr>
                <w:rFonts w:ascii="Times New Roman" w:hAnsi="Times New Roman"/>
                <w:sz w:val="20"/>
                <w:szCs w:val="20"/>
              </w:rPr>
              <w:t>22)</w:t>
            </w:r>
          </w:p>
        </w:tc>
      </w:tr>
      <w:tr w:rsidR="00CF36CE" w:rsidRPr="00A577EE" w14:paraId="24DC2C75" w14:textId="77777777" w:rsidTr="004D4F8A">
        <w:trPr>
          <w:trHeight w:hRule="exact" w:val="506"/>
          <w:jc w:val="center"/>
        </w:trPr>
        <w:tc>
          <w:tcPr>
            <w:tcW w:w="382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0D1E68E3" w14:textId="77777777" w:rsidR="00CF36CE" w:rsidRPr="0067774D" w:rsidRDefault="00CF36CE" w:rsidP="00CF36CE">
            <w:pPr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8" w:space="0" w:color="000000"/>
              <w:bottom w:val="single" w:sz="16" w:space="0" w:color="000000"/>
              <w:right w:val="single" w:sz="12" w:space="0" w:color="auto"/>
            </w:tcBorders>
            <w:vAlign w:val="center"/>
          </w:tcPr>
          <w:p w14:paraId="62AA72FA" w14:textId="33CA0DDA" w:rsidR="00CF36CE" w:rsidRPr="00762D14" w:rsidRDefault="00CF36CE" w:rsidP="00CF36CE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6.00-</w:t>
            </w:r>
            <w:r w:rsidRPr="005844E2">
              <w:rPr>
                <w:rFonts w:ascii="Times New Roman" w:hAnsi="Times New Roman"/>
                <w:color w:val="000000"/>
                <w:sz w:val="18"/>
                <w:szCs w:val="18"/>
                <w:highlight w:val="yellow"/>
              </w:rPr>
              <w:t>1</w:t>
            </w:r>
            <w:r w:rsidR="001C5877" w:rsidRPr="005844E2">
              <w:rPr>
                <w:rFonts w:ascii="Times New Roman" w:hAnsi="Times New Roman"/>
                <w:color w:val="000000"/>
                <w:sz w:val="18"/>
                <w:szCs w:val="18"/>
                <w:highlight w:val="yellow"/>
              </w:rPr>
              <w:t>7.0</w:t>
            </w:r>
            <w:r w:rsidRPr="005844E2">
              <w:rPr>
                <w:rFonts w:ascii="Times New Roman" w:hAnsi="Times New Roman"/>
                <w:color w:val="000000"/>
                <w:sz w:val="18"/>
                <w:szCs w:val="18"/>
                <w:highlight w:val="yellow"/>
              </w:rPr>
              <w:t>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92D050"/>
          </w:tcPr>
          <w:p w14:paraId="4009C899" w14:textId="7A0CD06B" w:rsidR="00CF36CE" w:rsidRPr="005765EE" w:rsidRDefault="0079373A" w:rsidP="0079373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42C4F">
              <w:rPr>
                <w:rFonts w:ascii="Times New Roman" w:hAnsi="Times New Roman"/>
                <w:sz w:val="20"/>
                <w:szCs w:val="20"/>
                <w:lang w:eastAsia="tr-TR" w:bidi="tr-TR"/>
              </w:rPr>
              <w:t>0103050</w:t>
            </w:r>
            <w:r>
              <w:rPr>
                <w:rFonts w:ascii="Times New Roman" w:hAnsi="Times New Roman"/>
                <w:sz w:val="20"/>
                <w:szCs w:val="20"/>
                <w:lang w:eastAsia="tr-TR" w:bidi="tr-TR"/>
              </w:rPr>
              <w:t>9</w:t>
            </w:r>
          </w:p>
        </w:tc>
        <w:tc>
          <w:tcPr>
            <w:tcW w:w="2864" w:type="dxa"/>
            <w:tcBorders>
              <w:top w:val="single" w:sz="8" w:space="0" w:color="000000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92D050"/>
          </w:tcPr>
          <w:p w14:paraId="52615F03" w14:textId="11BF3770" w:rsidR="00CF36CE" w:rsidRPr="005765EE" w:rsidRDefault="00A731AD" w:rsidP="00A731AD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Bil</w:t>
            </w:r>
            <w:r>
              <w:rPr>
                <w:rFonts w:ascii="Times New Roman" w:hAnsi="Times New Roman"/>
                <w:sz w:val="20"/>
                <w:szCs w:val="20"/>
                <w:lang w:val="tr-TR"/>
              </w:rPr>
              <w:t>gisayar</w:t>
            </w:r>
            <w:proofErr w:type="spellEnd"/>
            <w:r>
              <w:rPr>
                <w:rFonts w:ascii="Times New Roman" w:hAnsi="Times New Roman"/>
                <w:sz w:val="20"/>
                <w:szCs w:val="20"/>
                <w:lang w:val="tr-TR"/>
              </w:rPr>
              <w:t xml:space="preserve"> Destekli Matematiksel Hesaplamalar I</w:t>
            </w:r>
          </w:p>
        </w:tc>
        <w:tc>
          <w:tcPr>
            <w:tcW w:w="2864" w:type="dxa"/>
            <w:tcBorders>
              <w:top w:val="single" w:sz="8" w:space="0" w:color="000000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92D050"/>
          </w:tcPr>
          <w:p w14:paraId="7C86D03A" w14:textId="760748C6" w:rsidR="00CF36CE" w:rsidRPr="005765EE" w:rsidRDefault="0079373A" w:rsidP="0079373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Doç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>. Dr. Hasan DALMAN</w:t>
            </w:r>
          </w:p>
        </w:tc>
        <w:tc>
          <w:tcPr>
            <w:tcW w:w="1605" w:type="dxa"/>
            <w:tcBorders>
              <w:top w:val="single" w:sz="8" w:space="0" w:color="000000"/>
              <w:left w:val="single" w:sz="12" w:space="0" w:color="auto"/>
              <w:bottom w:val="single" w:sz="16" w:space="0" w:color="000000"/>
              <w:right w:val="single" w:sz="12" w:space="0" w:color="auto"/>
            </w:tcBorders>
            <w:shd w:val="clear" w:color="auto" w:fill="92D050"/>
          </w:tcPr>
          <w:p w14:paraId="5AEF2E9D" w14:textId="4D95D07C" w:rsidR="00CF36CE" w:rsidRPr="00BF20C4" w:rsidRDefault="00A568D4" w:rsidP="00285D8E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Uzem</w:t>
            </w:r>
            <w:proofErr w:type="spellEnd"/>
          </w:p>
        </w:tc>
      </w:tr>
      <w:tr w:rsidR="00CF36CE" w:rsidRPr="00A577EE" w14:paraId="0CAFB7B7" w14:textId="77777777" w:rsidTr="00B9570E">
        <w:trPr>
          <w:trHeight w:hRule="exact" w:val="246"/>
          <w:jc w:val="center"/>
        </w:trPr>
        <w:tc>
          <w:tcPr>
            <w:tcW w:w="382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textDirection w:val="btLr"/>
            <w:vAlign w:val="center"/>
          </w:tcPr>
          <w:p w14:paraId="2DA23BCD" w14:textId="77777777" w:rsidR="00CF36CE" w:rsidRPr="0067774D" w:rsidRDefault="00CF36CE" w:rsidP="00CF36CE">
            <w:pPr>
              <w:pStyle w:val="TableParagraph"/>
              <w:spacing w:before="6"/>
              <w:ind w:left="696" w:right="696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 w:rsidRPr="0067774D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CUMA</w:t>
            </w:r>
          </w:p>
        </w:tc>
        <w:tc>
          <w:tcPr>
            <w:tcW w:w="994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43DD0343" w14:textId="77777777" w:rsidR="00CF36CE" w:rsidRPr="003A79ED" w:rsidRDefault="00CF36CE" w:rsidP="00CF36CE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08.00-08.50</w:t>
            </w:r>
          </w:p>
        </w:tc>
        <w:tc>
          <w:tcPr>
            <w:tcW w:w="2706" w:type="dxa"/>
            <w:tcBorders>
              <w:top w:val="single" w:sz="12" w:space="0" w:color="auto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10D2E860" w14:textId="77777777" w:rsidR="00CF36CE" w:rsidRPr="005765EE" w:rsidRDefault="00CF36CE" w:rsidP="00CF36CE">
            <w:pPr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12" w:space="0" w:color="auto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062965D9" w14:textId="77777777" w:rsidR="00CF36CE" w:rsidRPr="005765EE" w:rsidRDefault="00CF36CE" w:rsidP="00CF36CE">
            <w:pPr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12" w:space="0" w:color="auto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7D34E76E" w14:textId="77777777" w:rsidR="00CF36CE" w:rsidRPr="005765EE" w:rsidRDefault="00CF36CE" w:rsidP="00CF36C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05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</w:tcPr>
          <w:p w14:paraId="719F709A" w14:textId="77777777" w:rsidR="00CF36CE" w:rsidRPr="00BF20C4" w:rsidRDefault="00CF36CE" w:rsidP="00CF36C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CF36CE" w:rsidRPr="00A577EE" w14:paraId="19CD9D72" w14:textId="77777777" w:rsidTr="00B9570E">
        <w:trPr>
          <w:trHeight w:hRule="exact" w:val="246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</w:tcPr>
          <w:p w14:paraId="4C278D05" w14:textId="77777777" w:rsidR="00CF36CE" w:rsidRPr="00A577EE" w:rsidRDefault="00CF36CE" w:rsidP="00CF36CE">
            <w:pPr>
              <w:rPr>
                <w:rFonts w:cs="Calibri"/>
                <w:color w:val="000000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2459D2BB" w14:textId="77777777" w:rsidR="00CF36CE" w:rsidRPr="003A79ED" w:rsidRDefault="00CF36CE" w:rsidP="00CF36CE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09.00-09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24F62893" w14:textId="77777777" w:rsidR="00CF36CE" w:rsidRPr="005765EE" w:rsidRDefault="00CF36CE" w:rsidP="00CF36CE">
            <w:pPr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auto"/>
              <w:right w:val="single" w:sz="16" w:space="0" w:color="000000"/>
            </w:tcBorders>
            <w:vAlign w:val="center"/>
          </w:tcPr>
          <w:p w14:paraId="127F64AD" w14:textId="77777777" w:rsidR="00CF36CE" w:rsidRPr="005765EE" w:rsidRDefault="00CF36CE" w:rsidP="00CF36CE">
            <w:pPr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auto"/>
              <w:right w:val="single" w:sz="16" w:space="0" w:color="000000"/>
            </w:tcBorders>
          </w:tcPr>
          <w:p w14:paraId="3C45E916" w14:textId="77777777" w:rsidR="00CF36CE" w:rsidRPr="005765EE" w:rsidRDefault="00CF36CE" w:rsidP="00CF36C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</w:tcPr>
          <w:p w14:paraId="610BB939" w14:textId="77777777" w:rsidR="00CF36CE" w:rsidRPr="00BF20C4" w:rsidRDefault="00CF36CE" w:rsidP="00CF36C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CF36CE" w:rsidRPr="00A577EE" w14:paraId="4F59C73E" w14:textId="77777777" w:rsidTr="00B9570E">
        <w:trPr>
          <w:trHeight w:hRule="exact" w:val="246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</w:tcPr>
          <w:p w14:paraId="001DDACF" w14:textId="77777777" w:rsidR="00CF36CE" w:rsidRPr="00A577EE" w:rsidRDefault="00CF36CE" w:rsidP="00CF36CE">
            <w:pPr>
              <w:rPr>
                <w:rFonts w:cs="Calibri"/>
                <w:color w:val="000000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145FFA1D" w14:textId="77777777" w:rsidR="00CF36CE" w:rsidRPr="003A79ED" w:rsidRDefault="00CF36CE" w:rsidP="00CF36CE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0.00-10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  <w:vAlign w:val="center"/>
          </w:tcPr>
          <w:p w14:paraId="410AE5E1" w14:textId="77777777" w:rsidR="00CF36CE" w:rsidRPr="005765EE" w:rsidRDefault="00CF36CE" w:rsidP="00CF36CE">
            <w:pPr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5A21CB8C" w14:textId="77777777" w:rsidR="00CF36CE" w:rsidRPr="005765EE" w:rsidRDefault="00CF36CE" w:rsidP="00CF36CE">
            <w:pPr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5D8AB1F8" w14:textId="77777777" w:rsidR="00CF36CE" w:rsidRPr="005765EE" w:rsidRDefault="00CF36CE" w:rsidP="00CF36C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05" w:type="dxa"/>
            <w:tcBorders>
              <w:top w:val="single" w:sz="8" w:space="0" w:color="000000"/>
              <w:left w:val="single" w:sz="12" w:space="0" w:color="auto"/>
              <w:bottom w:val="single" w:sz="8" w:space="0" w:color="000000"/>
              <w:right w:val="single" w:sz="12" w:space="0" w:color="auto"/>
            </w:tcBorders>
          </w:tcPr>
          <w:p w14:paraId="2CDA5774" w14:textId="77777777" w:rsidR="00CF36CE" w:rsidRPr="00BF20C4" w:rsidRDefault="00CF36CE" w:rsidP="00CF36C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CF36CE" w:rsidRPr="00A577EE" w14:paraId="334A8226" w14:textId="77777777" w:rsidTr="00A731AD">
        <w:trPr>
          <w:trHeight w:hRule="exact" w:val="182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</w:tcPr>
          <w:p w14:paraId="423D8804" w14:textId="77777777" w:rsidR="00CF36CE" w:rsidRPr="00A577EE" w:rsidRDefault="00CF36CE" w:rsidP="00CF36CE">
            <w:pPr>
              <w:rPr>
                <w:rFonts w:cs="Calibri"/>
                <w:color w:val="000000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16" w:space="0" w:color="000000"/>
              <w:right w:val="single" w:sz="12" w:space="0" w:color="auto"/>
            </w:tcBorders>
            <w:vAlign w:val="center"/>
          </w:tcPr>
          <w:p w14:paraId="4D97C9E9" w14:textId="77777777" w:rsidR="00CF36CE" w:rsidRPr="003A79ED" w:rsidRDefault="00CF36CE" w:rsidP="00CF36CE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1.00-11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329BBEC" w14:textId="77777777" w:rsidR="00CF36CE" w:rsidRPr="005765EE" w:rsidRDefault="00CF36CE" w:rsidP="00CF36C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31B2321" w14:textId="77777777" w:rsidR="00CF36CE" w:rsidRPr="005765EE" w:rsidRDefault="00CF36CE" w:rsidP="00CF36CE">
            <w:pPr>
              <w:rPr>
                <w:rFonts w:ascii="Times New Roman" w:hAnsi="Times New Roman"/>
                <w:sz w:val="20"/>
                <w:szCs w:val="20"/>
                <w:lang w:val="de-DE"/>
              </w:rPr>
            </w:pPr>
          </w:p>
        </w:tc>
        <w:tc>
          <w:tcPr>
            <w:tcW w:w="2864" w:type="dxa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31F6D06" w14:textId="77777777" w:rsidR="00CF36CE" w:rsidRPr="005765EE" w:rsidRDefault="00CF36CE" w:rsidP="00CF36CE">
            <w:pPr>
              <w:rPr>
                <w:rFonts w:ascii="Times New Roman" w:hAnsi="Times New Roman"/>
                <w:sz w:val="20"/>
                <w:szCs w:val="20"/>
                <w:lang w:val="de-DE"/>
              </w:rPr>
            </w:pPr>
          </w:p>
        </w:tc>
        <w:tc>
          <w:tcPr>
            <w:tcW w:w="1605" w:type="dxa"/>
            <w:tcBorders>
              <w:top w:val="single" w:sz="8" w:space="0" w:color="000000"/>
              <w:left w:val="single" w:sz="12" w:space="0" w:color="auto"/>
              <w:bottom w:val="single" w:sz="16" w:space="0" w:color="000000"/>
              <w:right w:val="single" w:sz="12" w:space="0" w:color="auto"/>
            </w:tcBorders>
          </w:tcPr>
          <w:p w14:paraId="27A65653" w14:textId="77777777" w:rsidR="00CF36CE" w:rsidRPr="00BF20C4" w:rsidRDefault="00CF36CE" w:rsidP="00CF36C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CF36CE" w:rsidRPr="00A577EE" w14:paraId="63D6A7B8" w14:textId="77777777" w:rsidTr="00B9570E">
        <w:trPr>
          <w:trHeight w:hRule="exact" w:val="246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</w:tcPr>
          <w:p w14:paraId="4C6FB708" w14:textId="77777777" w:rsidR="00CF36CE" w:rsidRPr="00A577EE" w:rsidRDefault="00CF36CE" w:rsidP="00CF36CE">
            <w:pPr>
              <w:rPr>
                <w:rFonts w:cs="Calibri"/>
                <w:color w:val="000000"/>
              </w:rPr>
            </w:pPr>
          </w:p>
        </w:tc>
        <w:tc>
          <w:tcPr>
            <w:tcW w:w="994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74CD95D4" w14:textId="77777777" w:rsidR="00CF36CE" w:rsidRPr="003A79ED" w:rsidRDefault="00CF36CE" w:rsidP="00CF36CE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3.00-13.50</w:t>
            </w:r>
          </w:p>
        </w:tc>
        <w:tc>
          <w:tcPr>
            <w:tcW w:w="2706" w:type="dxa"/>
            <w:tcBorders>
              <w:top w:val="single" w:sz="12" w:space="0" w:color="auto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0DF9E3C0" w14:textId="77777777" w:rsidR="00CF36CE" w:rsidRPr="005765EE" w:rsidRDefault="00CF36CE" w:rsidP="00CF36C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12" w:space="0" w:color="auto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46A2E86F" w14:textId="77777777" w:rsidR="00CF36CE" w:rsidRPr="005765EE" w:rsidRDefault="00CF36CE" w:rsidP="00CF36CE">
            <w:pPr>
              <w:rPr>
                <w:rFonts w:ascii="Times New Roman" w:hAnsi="Times New Roman"/>
                <w:sz w:val="20"/>
                <w:szCs w:val="20"/>
                <w:lang w:val="de-DE"/>
              </w:rPr>
            </w:pPr>
          </w:p>
        </w:tc>
        <w:tc>
          <w:tcPr>
            <w:tcW w:w="2864" w:type="dxa"/>
            <w:tcBorders>
              <w:top w:val="single" w:sz="12" w:space="0" w:color="auto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72BBC030" w14:textId="77777777" w:rsidR="00CF36CE" w:rsidRPr="005765EE" w:rsidRDefault="00CF36CE" w:rsidP="00CF36CE">
            <w:pPr>
              <w:rPr>
                <w:rFonts w:ascii="Times New Roman" w:hAnsi="Times New Roman"/>
                <w:sz w:val="20"/>
                <w:szCs w:val="20"/>
                <w:lang w:val="de-DE"/>
              </w:rPr>
            </w:pPr>
          </w:p>
        </w:tc>
        <w:tc>
          <w:tcPr>
            <w:tcW w:w="1605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</w:tcPr>
          <w:p w14:paraId="27C8F7C9" w14:textId="77777777" w:rsidR="00CF36CE" w:rsidRPr="00BF20C4" w:rsidRDefault="00CF36CE" w:rsidP="00CF36C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CF36CE" w:rsidRPr="00A577EE" w14:paraId="6B016F34" w14:textId="77777777" w:rsidTr="00B9570E">
        <w:trPr>
          <w:trHeight w:hRule="exact" w:val="246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</w:tcPr>
          <w:p w14:paraId="3CED258C" w14:textId="77777777" w:rsidR="00CF36CE" w:rsidRPr="00A577EE" w:rsidRDefault="00CF36CE" w:rsidP="00CF36CE">
            <w:pPr>
              <w:rPr>
                <w:rFonts w:cs="Calibri"/>
                <w:color w:val="000000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70C62E51" w14:textId="77777777" w:rsidR="00CF36CE" w:rsidRPr="003A79ED" w:rsidRDefault="00CF36CE" w:rsidP="00CF36CE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4.00-14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7DEBDE0C" w14:textId="77777777" w:rsidR="00CF36CE" w:rsidRPr="005765EE" w:rsidRDefault="00CF36CE" w:rsidP="00CF36CE">
            <w:pPr>
              <w:pStyle w:val="TableParagraph"/>
              <w:spacing w:before="6"/>
              <w:ind w:left="21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5CB25FAE" w14:textId="77777777" w:rsidR="00CF36CE" w:rsidRPr="005765EE" w:rsidRDefault="00CF36CE" w:rsidP="00CF36CE">
            <w:pPr>
              <w:pStyle w:val="TableParagraph"/>
              <w:spacing w:before="6"/>
              <w:ind w:left="326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420D70A6" w14:textId="77777777" w:rsidR="00CF36CE" w:rsidRPr="005765EE" w:rsidRDefault="00CF36CE" w:rsidP="00CF36CE">
            <w:pPr>
              <w:pStyle w:val="TableParagraph"/>
              <w:spacing w:before="6"/>
              <w:ind w:left="326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</w:tcPr>
          <w:p w14:paraId="18A7735D" w14:textId="77777777" w:rsidR="00CF36CE" w:rsidRPr="00BF20C4" w:rsidRDefault="00CF36CE" w:rsidP="00CF36C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CF36CE" w:rsidRPr="00A577EE" w14:paraId="476326D4" w14:textId="77777777" w:rsidTr="00B9570E">
        <w:trPr>
          <w:trHeight w:hRule="exact" w:val="246"/>
          <w:jc w:val="center"/>
        </w:trPr>
        <w:tc>
          <w:tcPr>
            <w:tcW w:w="382" w:type="dxa"/>
            <w:vMerge/>
            <w:tcBorders>
              <w:left w:val="single" w:sz="16" w:space="0" w:color="000000"/>
              <w:right w:val="single" w:sz="16" w:space="0" w:color="000000"/>
            </w:tcBorders>
            <w:textDirection w:val="btLr"/>
          </w:tcPr>
          <w:p w14:paraId="3114157A" w14:textId="77777777" w:rsidR="00CF36CE" w:rsidRPr="00A577EE" w:rsidRDefault="00CF36CE" w:rsidP="00CF36CE">
            <w:pPr>
              <w:rPr>
                <w:rFonts w:cs="Calibri"/>
                <w:color w:val="000000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6A88BF43" w14:textId="77777777" w:rsidR="00CF36CE" w:rsidRPr="003A79ED" w:rsidRDefault="00CF36CE" w:rsidP="00CF36CE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5.00-15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1B1E544B" w14:textId="77777777" w:rsidR="00CF36CE" w:rsidRPr="005765EE" w:rsidRDefault="00CF36CE" w:rsidP="00CF36CE">
            <w:pPr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765EE">
              <w:rPr>
                <w:rFonts w:ascii="Times New Roman" w:hAnsi="Times New Roman"/>
                <w:sz w:val="20"/>
                <w:szCs w:val="20"/>
              </w:rPr>
              <w:br/>
              <w:t>01030132</w:t>
            </w: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75948ABF" w14:textId="77777777" w:rsidR="00CF36CE" w:rsidRPr="005765EE" w:rsidRDefault="00CF36CE" w:rsidP="00CF36CE">
            <w:pPr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6" w:space="0" w:color="000000"/>
            </w:tcBorders>
          </w:tcPr>
          <w:p w14:paraId="5E9BC8DB" w14:textId="77777777" w:rsidR="00CF36CE" w:rsidRPr="005765EE" w:rsidRDefault="00CF36CE" w:rsidP="00CF36C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8" w:space="0" w:color="000000"/>
              <w:right w:val="single" w:sz="12" w:space="0" w:color="auto"/>
            </w:tcBorders>
          </w:tcPr>
          <w:p w14:paraId="197562FC" w14:textId="77777777" w:rsidR="00CF36CE" w:rsidRPr="00BF20C4" w:rsidRDefault="00CF36CE" w:rsidP="00CF36C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CF36CE" w:rsidRPr="00A577EE" w14:paraId="13230907" w14:textId="77777777" w:rsidTr="00B9570E">
        <w:trPr>
          <w:trHeight w:hRule="exact" w:val="246"/>
          <w:jc w:val="center"/>
        </w:trPr>
        <w:tc>
          <w:tcPr>
            <w:tcW w:w="382" w:type="dxa"/>
            <w:vMerge/>
            <w:tcBorders>
              <w:left w:val="single" w:sz="16" w:space="0" w:color="000000"/>
              <w:bottom w:val="single" w:sz="12" w:space="0" w:color="auto"/>
              <w:right w:val="single" w:sz="16" w:space="0" w:color="000000"/>
            </w:tcBorders>
            <w:textDirection w:val="btLr"/>
          </w:tcPr>
          <w:p w14:paraId="41D55F38" w14:textId="77777777" w:rsidR="00CF36CE" w:rsidRPr="00A577EE" w:rsidRDefault="00CF36CE" w:rsidP="00CF36CE">
            <w:pPr>
              <w:rPr>
                <w:rFonts w:cs="Calibri"/>
                <w:color w:val="000000"/>
              </w:rPr>
            </w:pPr>
          </w:p>
        </w:tc>
        <w:tc>
          <w:tcPr>
            <w:tcW w:w="994" w:type="dxa"/>
            <w:tcBorders>
              <w:top w:val="single" w:sz="8" w:space="0" w:color="000000"/>
              <w:left w:val="single" w:sz="16" w:space="0" w:color="000000"/>
              <w:bottom w:val="single" w:sz="12" w:space="0" w:color="auto"/>
              <w:right w:val="single" w:sz="16" w:space="0" w:color="000000"/>
            </w:tcBorders>
            <w:vAlign w:val="center"/>
          </w:tcPr>
          <w:p w14:paraId="31B2B6C5" w14:textId="77777777" w:rsidR="00CF36CE" w:rsidRPr="003A79ED" w:rsidRDefault="00CF36CE" w:rsidP="00CF36CE">
            <w:pPr>
              <w:pStyle w:val="TableParagraph"/>
              <w:ind w:left="5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A79ED">
              <w:rPr>
                <w:rFonts w:ascii="Times New Roman" w:hAnsi="Times New Roman"/>
                <w:color w:val="000000"/>
                <w:sz w:val="18"/>
                <w:szCs w:val="18"/>
              </w:rPr>
              <w:t>16.00-16.50</w:t>
            </w:r>
          </w:p>
        </w:tc>
        <w:tc>
          <w:tcPr>
            <w:tcW w:w="2706" w:type="dxa"/>
            <w:tcBorders>
              <w:top w:val="single" w:sz="8" w:space="0" w:color="000000"/>
              <w:left w:val="single" w:sz="16" w:space="0" w:color="000000"/>
              <w:bottom w:val="single" w:sz="12" w:space="0" w:color="auto"/>
              <w:right w:val="single" w:sz="16" w:space="0" w:color="000000"/>
            </w:tcBorders>
          </w:tcPr>
          <w:p w14:paraId="301A6BB9" w14:textId="77777777" w:rsidR="00CF36CE" w:rsidRPr="005765EE" w:rsidRDefault="00CF36CE" w:rsidP="00CF36CE">
            <w:pPr>
              <w:pStyle w:val="TableParagraph"/>
              <w:spacing w:before="6"/>
              <w:ind w:left="21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12" w:space="0" w:color="auto"/>
              <w:right w:val="single" w:sz="16" w:space="0" w:color="000000"/>
            </w:tcBorders>
          </w:tcPr>
          <w:p w14:paraId="00A36EFA" w14:textId="77777777" w:rsidR="00CF36CE" w:rsidRPr="005765EE" w:rsidRDefault="00CF36CE" w:rsidP="00CF36CE">
            <w:pPr>
              <w:pStyle w:val="TableParagraph"/>
              <w:spacing w:before="6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8" w:space="0" w:color="000000"/>
              <w:left w:val="single" w:sz="16" w:space="0" w:color="000000"/>
              <w:bottom w:val="single" w:sz="12" w:space="0" w:color="auto"/>
              <w:right w:val="single" w:sz="16" w:space="0" w:color="000000"/>
            </w:tcBorders>
          </w:tcPr>
          <w:p w14:paraId="18E52D56" w14:textId="77777777" w:rsidR="00CF36CE" w:rsidRPr="005765EE" w:rsidRDefault="00CF36CE" w:rsidP="00CF36C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05" w:type="dxa"/>
            <w:tcBorders>
              <w:top w:val="single" w:sz="8" w:space="0" w:color="000000"/>
              <w:left w:val="single" w:sz="16" w:space="0" w:color="000000"/>
              <w:bottom w:val="single" w:sz="12" w:space="0" w:color="auto"/>
              <w:right w:val="single" w:sz="12" w:space="0" w:color="auto"/>
            </w:tcBorders>
          </w:tcPr>
          <w:p w14:paraId="2B08FEC8" w14:textId="77777777" w:rsidR="00CF36CE" w:rsidRPr="00BF20C4" w:rsidRDefault="00CF36CE" w:rsidP="00CF36C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421DFC84" w14:textId="77777777" w:rsidR="00806120" w:rsidRDefault="00806120" w:rsidP="00806120">
      <w:pPr>
        <w:spacing w:line="360" w:lineRule="auto"/>
        <w:jc w:val="center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 xml:space="preserve">Prof. </w:t>
      </w:r>
      <w:r w:rsidRPr="00834FF0">
        <w:rPr>
          <w:rFonts w:ascii="Times New Roman" w:hAnsi="Times New Roman"/>
          <w:b/>
          <w:sz w:val="20"/>
          <w:szCs w:val="20"/>
        </w:rPr>
        <w:t xml:space="preserve">Dr. </w:t>
      </w:r>
      <w:r>
        <w:rPr>
          <w:rFonts w:ascii="Times New Roman" w:hAnsi="Times New Roman"/>
          <w:b/>
          <w:sz w:val="20"/>
          <w:szCs w:val="20"/>
        </w:rPr>
        <w:t>Aziz HARMAN</w:t>
      </w:r>
      <w:r w:rsidRPr="00834FF0">
        <w:rPr>
          <w:rFonts w:ascii="Times New Roman" w:hAnsi="Times New Roman"/>
          <w:b/>
          <w:sz w:val="20"/>
          <w:szCs w:val="20"/>
        </w:rPr>
        <w:t xml:space="preserve"> </w:t>
      </w:r>
    </w:p>
    <w:p w14:paraId="136D212B" w14:textId="77777777" w:rsidR="00806120" w:rsidRPr="00834FF0" w:rsidRDefault="00806120" w:rsidP="00806120">
      <w:pPr>
        <w:spacing w:line="360" w:lineRule="auto"/>
        <w:jc w:val="center"/>
        <w:rPr>
          <w:rFonts w:ascii="Times New Roman" w:hAnsi="Times New Roman"/>
          <w:b/>
          <w:sz w:val="20"/>
          <w:szCs w:val="20"/>
        </w:rPr>
      </w:pPr>
      <w:proofErr w:type="spellStart"/>
      <w:r w:rsidRPr="00834FF0">
        <w:rPr>
          <w:rFonts w:ascii="Times New Roman" w:hAnsi="Times New Roman"/>
          <w:b/>
          <w:sz w:val="20"/>
          <w:szCs w:val="20"/>
        </w:rPr>
        <w:t>Bölüm</w:t>
      </w:r>
      <w:proofErr w:type="spellEnd"/>
      <w:r w:rsidRPr="00834FF0">
        <w:rPr>
          <w:rFonts w:ascii="Times New Roman" w:hAnsi="Times New Roman"/>
          <w:b/>
          <w:sz w:val="20"/>
          <w:szCs w:val="20"/>
        </w:rPr>
        <w:t xml:space="preserve"> </w:t>
      </w:r>
      <w:proofErr w:type="spellStart"/>
      <w:r w:rsidRPr="00834FF0">
        <w:rPr>
          <w:rFonts w:ascii="Times New Roman" w:hAnsi="Times New Roman"/>
          <w:b/>
          <w:sz w:val="20"/>
          <w:szCs w:val="20"/>
        </w:rPr>
        <w:t>Başkanı</w:t>
      </w:r>
      <w:proofErr w:type="spellEnd"/>
    </w:p>
    <w:p w14:paraId="5C9E3C3F" w14:textId="5D0963EE" w:rsidR="00806120" w:rsidRPr="00834FF0" w:rsidRDefault="00787462" w:rsidP="00806120">
      <w:pPr>
        <w:spacing w:line="360" w:lineRule="auto"/>
        <w:jc w:val="center"/>
        <w:rPr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  <w:lang w:val="en-GB"/>
        </w:rPr>
        <w:t>1</w:t>
      </w:r>
      <w:r w:rsidR="00EF4017">
        <w:rPr>
          <w:rFonts w:ascii="Times New Roman" w:hAnsi="Times New Roman"/>
          <w:b/>
          <w:sz w:val="20"/>
          <w:szCs w:val="20"/>
          <w:lang w:val="en-GB"/>
        </w:rPr>
        <w:t>0</w:t>
      </w:r>
      <w:r w:rsidR="00806120" w:rsidRPr="00834FF0">
        <w:rPr>
          <w:rFonts w:ascii="Times New Roman" w:hAnsi="Times New Roman"/>
          <w:b/>
          <w:sz w:val="20"/>
          <w:szCs w:val="20"/>
        </w:rPr>
        <w:t>.0</w:t>
      </w:r>
      <w:r w:rsidR="00806120">
        <w:rPr>
          <w:rFonts w:ascii="Times New Roman" w:hAnsi="Times New Roman"/>
          <w:b/>
          <w:sz w:val="20"/>
          <w:szCs w:val="20"/>
        </w:rPr>
        <w:t>8</w:t>
      </w:r>
      <w:r w:rsidR="00806120" w:rsidRPr="00834FF0">
        <w:rPr>
          <w:rFonts w:ascii="Times New Roman" w:hAnsi="Times New Roman"/>
          <w:b/>
          <w:sz w:val="20"/>
          <w:szCs w:val="20"/>
        </w:rPr>
        <w:t>.202</w:t>
      </w:r>
      <w:r w:rsidR="00806120">
        <w:rPr>
          <w:rFonts w:ascii="Times New Roman" w:hAnsi="Times New Roman"/>
          <w:b/>
          <w:sz w:val="20"/>
          <w:szCs w:val="20"/>
        </w:rPr>
        <w:t>1</w:t>
      </w:r>
    </w:p>
    <w:p w14:paraId="38D6B861" w14:textId="77777777" w:rsidR="00834FF0" w:rsidRDefault="00834FF0" w:rsidP="00722ACC">
      <w:pPr>
        <w:spacing w:line="360" w:lineRule="auto"/>
        <w:jc w:val="center"/>
      </w:pPr>
    </w:p>
    <w:sectPr w:rsidR="00834FF0" w:rsidSect="00B82940">
      <w:pgSz w:w="11906" w:h="16838"/>
      <w:pgMar w:top="0" w:right="720" w:bottom="142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3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MLGwNDExs7A0MLNU0lEKTi0uzszPAykwqwUAoEBoniwAAAA="/>
  </w:docVars>
  <w:rsids>
    <w:rsidRoot w:val="00390635"/>
    <w:rsid w:val="00010D0E"/>
    <w:rsid w:val="00012A21"/>
    <w:rsid w:val="000200D0"/>
    <w:rsid w:val="000209E9"/>
    <w:rsid w:val="000325E4"/>
    <w:rsid w:val="00043130"/>
    <w:rsid w:val="00047273"/>
    <w:rsid w:val="0006237F"/>
    <w:rsid w:val="00070D26"/>
    <w:rsid w:val="00072221"/>
    <w:rsid w:val="00073170"/>
    <w:rsid w:val="0008093E"/>
    <w:rsid w:val="00082FFE"/>
    <w:rsid w:val="00093AB5"/>
    <w:rsid w:val="00093F9F"/>
    <w:rsid w:val="00096CA4"/>
    <w:rsid w:val="00096FCE"/>
    <w:rsid w:val="000A262E"/>
    <w:rsid w:val="000A38F3"/>
    <w:rsid w:val="000C4991"/>
    <w:rsid w:val="000D456D"/>
    <w:rsid w:val="000E6CD8"/>
    <w:rsid w:val="000F34AF"/>
    <w:rsid w:val="000F4DE1"/>
    <w:rsid w:val="00104966"/>
    <w:rsid w:val="00110A11"/>
    <w:rsid w:val="00112376"/>
    <w:rsid w:val="00127919"/>
    <w:rsid w:val="0014593F"/>
    <w:rsid w:val="001567C1"/>
    <w:rsid w:val="001844A5"/>
    <w:rsid w:val="001847EF"/>
    <w:rsid w:val="00187B9D"/>
    <w:rsid w:val="001931A3"/>
    <w:rsid w:val="00197ECF"/>
    <w:rsid w:val="001A071D"/>
    <w:rsid w:val="001A3F29"/>
    <w:rsid w:val="001B38F2"/>
    <w:rsid w:val="001C5877"/>
    <w:rsid w:val="001D5304"/>
    <w:rsid w:val="001E5E5E"/>
    <w:rsid w:val="001F2C46"/>
    <w:rsid w:val="00201375"/>
    <w:rsid w:val="00236D7B"/>
    <w:rsid w:val="0024638A"/>
    <w:rsid w:val="00255CC0"/>
    <w:rsid w:val="0027334B"/>
    <w:rsid w:val="002815F6"/>
    <w:rsid w:val="00284F0C"/>
    <w:rsid w:val="00285D8E"/>
    <w:rsid w:val="00293CDE"/>
    <w:rsid w:val="0029743B"/>
    <w:rsid w:val="002B2038"/>
    <w:rsid w:val="002D195B"/>
    <w:rsid w:val="002E1B5D"/>
    <w:rsid w:val="0030322F"/>
    <w:rsid w:val="00321B94"/>
    <w:rsid w:val="003262BF"/>
    <w:rsid w:val="0033321D"/>
    <w:rsid w:val="00342C4F"/>
    <w:rsid w:val="00347123"/>
    <w:rsid w:val="0037114D"/>
    <w:rsid w:val="00371AEE"/>
    <w:rsid w:val="00372336"/>
    <w:rsid w:val="00390635"/>
    <w:rsid w:val="00393240"/>
    <w:rsid w:val="0039462A"/>
    <w:rsid w:val="003A695B"/>
    <w:rsid w:val="003A79ED"/>
    <w:rsid w:val="003B0617"/>
    <w:rsid w:val="003B40C4"/>
    <w:rsid w:val="003B4858"/>
    <w:rsid w:val="003F4E19"/>
    <w:rsid w:val="00410448"/>
    <w:rsid w:val="00414B12"/>
    <w:rsid w:val="00430E02"/>
    <w:rsid w:val="00433FE1"/>
    <w:rsid w:val="0045298C"/>
    <w:rsid w:val="00463ED3"/>
    <w:rsid w:val="00467A0A"/>
    <w:rsid w:val="004700B4"/>
    <w:rsid w:val="004800FE"/>
    <w:rsid w:val="00492CE9"/>
    <w:rsid w:val="00494DCA"/>
    <w:rsid w:val="004A6D65"/>
    <w:rsid w:val="004D4F8A"/>
    <w:rsid w:val="004F59FA"/>
    <w:rsid w:val="005008C2"/>
    <w:rsid w:val="00500E4E"/>
    <w:rsid w:val="0050228F"/>
    <w:rsid w:val="005030C0"/>
    <w:rsid w:val="0051112B"/>
    <w:rsid w:val="005240CC"/>
    <w:rsid w:val="005273D9"/>
    <w:rsid w:val="00532A46"/>
    <w:rsid w:val="00542408"/>
    <w:rsid w:val="00544FC6"/>
    <w:rsid w:val="00563D88"/>
    <w:rsid w:val="00573A27"/>
    <w:rsid w:val="005765EE"/>
    <w:rsid w:val="00576988"/>
    <w:rsid w:val="00584247"/>
    <w:rsid w:val="005844E2"/>
    <w:rsid w:val="005944DB"/>
    <w:rsid w:val="005A338B"/>
    <w:rsid w:val="005A3456"/>
    <w:rsid w:val="005D2F1E"/>
    <w:rsid w:val="005E22FD"/>
    <w:rsid w:val="005E71BB"/>
    <w:rsid w:val="00600FF1"/>
    <w:rsid w:val="0060582F"/>
    <w:rsid w:val="00610598"/>
    <w:rsid w:val="00612585"/>
    <w:rsid w:val="00623B3D"/>
    <w:rsid w:val="00627E0C"/>
    <w:rsid w:val="00641616"/>
    <w:rsid w:val="00672869"/>
    <w:rsid w:val="00675A5C"/>
    <w:rsid w:val="0067774D"/>
    <w:rsid w:val="006868B2"/>
    <w:rsid w:val="00691F2E"/>
    <w:rsid w:val="00692FAE"/>
    <w:rsid w:val="006B252B"/>
    <w:rsid w:val="006C2FF9"/>
    <w:rsid w:val="006C3571"/>
    <w:rsid w:val="006D61E8"/>
    <w:rsid w:val="006E01B7"/>
    <w:rsid w:val="006F705B"/>
    <w:rsid w:val="0071068B"/>
    <w:rsid w:val="007112CE"/>
    <w:rsid w:val="00722ACC"/>
    <w:rsid w:val="00760C14"/>
    <w:rsid w:val="00762D14"/>
    <w:rsid w:val="007659DE"/>
    <w:rsid w:val="00773CCB"/>
    <w:rsid w:val="007833FC"/>
    <w:rsid w:val="0078352F"/>
    <w:rsid w:val="00787462"/>
    <w:rsid w:val="0079373A"/>
    <w:rsid w:val="007A0731"/>
    <w:rsid w:val="007A240E"/>
    <w:rsid w:val="007A643B"/>
    <w:rsid w:val="007B0FD4"/>
    <w:rsid w:val="007B15DC"/>
    <w:rsid w:val="007B5384"/>
    <w:rsid w:val="007D20A3"/>
    <w:rsid w:val="007E716A"/>
    <w:rsid w:val="007F2B71"/>
    <w:rsid w:val="00806120"/>
    <w:rsid w:val="008075DC"/>
    <w:rsid w:val="00816E8C"/>
    <w:rsid w:val="0082144B"/>
    <w:rsid w:val="008303EB"/>
    <w:rsid w:val="00834FF0"/>
    <w:rsid w:val="00836AC9"/>
    <w:rsid w:val="00851191"/>
    <w:rsid w:val="0086254B"/>
    <w:rsid w:val="00864B1B"/>
    <w:rsid w:val="00893F16"/>
    <w:rsid w:val="008964A1"/>
    <w:rsid w:val="008A5872"/>
    <w:rsid w:val="008B6487"/>
    <w:rsid w:val="008B7853"/>
    <w:rsid w:val="008D4372"/>
    <w:rsid w:val="008D63A2"/>
    <w:rsid w:val="00902C94"/>
    <w:rsid w:val="0090394D"/>
    <w:rsid w:val="00903D40"/>
    <w:rsid w:val="00910D3A"/>
    <w:rsid w:val="009213DC"/>
    <w:rsid w:val="00924598"/>
    <w:rsid w:val="00932413"/>
    <w:rsid w:val="00937483"/>
    <w:rsid w:val="00962F31"/>
    <w:rsid w:val="00964222"/>
    <w:rsid w:val="0098686F"/>
    <w:rsid w:val="009A393E"/>
    <w:rsid w:val="009A7BB6"/>
    <w:rsid w:val="009A7C57"/>
    <w:rsid w:val="009B0E8E"/>
    <w:rsid w:val="009B3552"/>
    <w:rsid w:val="009B7966"/>
    <w:rsid w:val="009B7A47"/>
    <w:rsid w:val="009C3B34"/>
    <w:rsid w:val="009C65D2"/>
    <w:rsid w:val="009D10D7"/>
    <w:rsid w:val="009D3E26"/>
    <w:rsid w:val="009D6DA3"/>
    <w:rsid w:val="009F0F97"/>
    <w:rsid w:val="009F583B"/>
    <w:rsid w:val="00A072E2"/>
    <w:rsid w:val="00A13C82"/>
    <w:rsid w:val="00A16040"/>
    <w:rsid w:val="00A568D4"/>
    <w:rsid w:val="00A577EE"/>
    <w:rsid w:val="00A731AD"/>
    <w:rsid w:val="00A80B1F"/>
    <w:rsid w:val="00A864B9"/>
    <w:rsid w:val="00A876F7"/>
    <w:rsid w:val="00A9547D"/>
    <w:rsid w:val="00AA39E2"/>
    <w:rsid w:val="00AB06A5"/>
    <w:rsid w:val="00AB5A5E"/>
    <w:rsid w:val="00AC1E2A"/>
    <w:rsid w:val="00AC2463"/>
    <w:rsid w:val="00AD1455"/>
    <w:rsid w:val="00AD15C7"/>
    <w:rsid w:val="00AD1F72"/>
    <w:rsid w:val="00AD2E15"/>
    <w:rsid w:val="00AD32E2"/>
    <w:rsid w:val="00AE1D4E"/>
    <w:rsid w:val="00AE52F5"/>
    <w:rsid w:val="00B02FDF"/>
    <w:rsid w:val="00B12610"/>
    <w:rsid w:val="00B14B81"/>
    <w:rsid w:val="00B20B6F"/>
    <w:rsid w:val="00B319C8"/>
    <w:rsid w:val="00B345A8"/>
    <w:rsid w:val="00B40117"/>
    <w:rsid w:val="00B5613E"/>
    <w:rsid w:val="00B56DA4"/>
    <w:rsid w:val="00B713AC"/>
    <w:rsid w:val="00B73E83"/>
    <w:rsid w:val="00B81B59"/>
    <w:rsid w:val="00B82940"/>
    <w:rsid w:val="00BA20E2"/>
    <w:rsid w:val="00BB2502"/>
    <w:rsid w:val="00BD2773"/>
    <w:rsid w:val="00BD5A88"/>
    <w:rsid w:val="00BD7EFB"/>
    <w:rsid w:val="00BE48A0"/>
    <w:rsid w:val="00BE63B0"/>
    <w:rsid w:val="00BF1784"/>
    <w:rsid w:val="00BF20C4"/>
    <w:rsid w:val="00BF3254"/>
    <w:rsid w:val="00C00ED7"/>
    <w:rsid w:val="00C059ED"/>
    <w:rsid w:val="00C158EB"/>
    <w:rsid w:val="00C1775A"/>
    <w:rsid w:val="00C266FB"/>
    <w:rsid w:val="00C307F9"/>
    <w:rsid w:val="00C334D0"/>
    <w:rsid w:val="00C40D7B"/>
    <w:rsid w:val="00C44EED"/>
    <w:rsid w:val="00C47F48"/>
    <w:rsid w:val="00C533CB"/>
    <w:rsid w:val="00C53FEE"/>
    <w:rsid w:val="00C55745"/>
    <w:rsid w:val="00C65F81"/>
    <w:rsid w:val="00C6658A"/>
    <w:rsid w:val="00C66C81"/>
    <w:rsid w:val="00C71383"/>
    <w:rsid w:val="00C72E38"/>
    <w:rsid w:val="00C87AD2"/>
    <w:rsid w:val="00C96907"/>
    <w:rsid w:val="00CA1312"/>
    <w:rsid w:val="00CA3783"/>
    <w:rsid w:val="00CE3487"/>
    <w:rsid w:val="00CF0B42"/>
    <w:rsid w:val="00CF36CE"/>
    <w:rsid w:val="00CF4F4A"/>
    <w:rsid w:val="00CF53BC"/>
    <w:rsid w:val="00CF5F7B"/>
    <w:rsid w:val="00D040A6"/>
    <w:rsid w:val="00D10DC2"/>
    <w:rsid w:val="00D111F5"/>
    <w:rsid w:val="00D474A5"/>
    <w:rsid w:val="00D51584"/>
    <w:rsid w:val="00D75EA0"/>
    <w:rsid w:val="00DB4F36"/>
    <w:rsid w:val="00DC2C12"/>
    <w:rsid w:val="00DC4FD7"/>
    <w:rsid w:val="00DD21FE"/>
    <w:rsid w:val="00DD51B8"/>
    <w:rsid w:val="00E04036"/>
    <w:rsid w:val="00E17820"/>
    <w:rsid w:val="00E21487"/>
    <w:rsid w:val="00E312E6"/>
    <w:rsid w:val="00E31D2B"/>
    <w:rsid w:val="00E34965"/>
    <w:rsid w:val="00E3706D"/>
    <w:rsid w:val="00E73B0D"/>
    <w:rsid w:val="00E80A12"/>
    <w:rsid w:val="00EA2F89"/>
    <w:rsid w:val="00EB227C"/>
    <w:rsid w:val="00EB38AF"/>
    <w:rsid w:val="00EB4536"/>
    <w:rsid w:val="00EE17F5"/>
    <w:rsid w:val="00EE4210"/>
    <w:rsid w:val="00EE4C01"/>
    <w:rsid w:val="00EF0DC1"/>
    <w:rsid w:val="00EF19B7"/>
    <w:rsid w:val="00EF4017"/>
    <w:rsid w:val="00F112EA"/>
    <w:rsid w:val="00F16655"/>
    <w:rsid w:val="00F1705D"/>
    <w:rsid w:val="00F44320"/>
    <w:rsid w:val="00F72F56"/>
    <w:rsid w:val="00F812B2"/>
    <w:rsid w:val="00F829E0"/>
    <w:rsid w:val="00F83E1B"/>
    <w:rsid w:val="00F92F33"/>
    <w:rsid w:val="00FB093F"/>
    <w:rsid w:val="00FB0A6A"/>
    <w:rsid w:val="00FB2B12"/>
    <w:rsid w:val="00FB2FEB"/>
    <w:rsid w:val="00FB713B"/>
    <w:rsid w:val="00FC1BB6"/>
    <w:rsid w:val="00FC62B9"/>
    <w:rsid w:val="00FD0388"/>
    <w:rsid w:val="00FD17F4"/>
    <w:rsid w:val="00FD36E4"/>
    <w:rsid w:val="00FD3BC9"/>
    <w:rsid w:val="00FD5DBF"/>
    <w:rsid w:val="00FF17BF"/>
    <w:rsid w:val="00FF6F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5A81A5E"/>
  <w15:docId w15:val="{8CCBD01D-5670-4675-9C94-F4769D40FD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3F29"/>
    <w:pPr>
      <w:widowControl w:val="0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rsid w:val="001A3F29"/>
    <w:pPr>
      <w:widowControl/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tr-TR" w:eastAsia="tr-TR"/>
    </w:rPr>
  </w:style>
  <w:style w:type="table" w:customStyle="1" w:styleId="TableNormal1">
    <w:name w:val="Table Normal1"/>
    <w:uiPriority w:val="99"/>
    <w:semiHidden/>
    <w:rsid w:val="001A3F29"/>
    <w:pPr>
      <w:widowControl w:val="0"/>
    </w:pPr>
    <w:rPr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99"/>
    <w:rsid w:val="001A3F29"/>
  </w:style>
  <w:style w:type="paragraph" w:styleId="NoSpacing">
    <w:name w:val="No Spacing"/>
    <w:uiPriority w:val="99"/>
    <w:qFormat/>
    <w:rsid w:val="00851191"/>
    <w:rPr>
      <w:rFonts w:ascii="Times New Roman" w:hAnsi="Times New Roman"/>
      <w:color w:val="000000"/>
      <w:position w:val="-32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294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82940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3</TotalTime>
  <Pages>3</Pages>
  <Words>859</Words>
  <Characters>4901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khan Yurumez</dc:creator>
  <cp:lastModifiedBy>Cakir, Firat</cp:lastModifiedBy>
  <cp:revision>135</cp:revision>
  <cp:lastPrinted>2019-08-20T10:28:00Z</cp:lastPrinted>
  <dcterms:created xsi:type="dcterms:W3CDTF">2021-01-20T16:21:00Z</dcterms:created>
  <dcterms:modified xsi:type="dcterms:W3CDTF">2021-09-14T11:44:00Z</dcterms:modified>
</cp:coreProperties>
</file>